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2EAA92BC">
            <wp:extent cx="883920" cy="88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585" cy="908585"/>
                    </a:xfrm>
                    <a:prstGeom prst="rect">
                      <a:avLst/>
                    </a:prstGeom>
                    <a:noFill/>
                    <a:ln>
                      <a:noFill/>
                    </a:ln>
                  </pic:spPr>
                </pic:pic>
              </a:graphicData>
            </a:graphic>
          </wp:inline>
        </w:drawing>
      </w:r>
    </w:p>
    <w:p w14:paraId="6D91CF71" w14:textId="4E4F86FA" w:rsidR="00C4239D" w:rsidRPr="004A089F" w:rsidRDefault="00C4239D" w:rsidP="000D1A4A">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395B13B3" w:rsidR="00772E6D" w:rsidRDefault="00772E6D" w:rsidP="008D184D">
      <w:pPr>
        <w:spacing w:before="240"/>
        <w:ind w:firstLine="0"/>
        <w:jc w:val="center"/>
        <w:rPr>
          <w:sz w:val="24"/>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31EA519D" w:rsidR="00252196" w:rsidRPr="00772E6D" w:rsidRDefault="000D1A4A" w:rsidP="00252196">
      <w:pPr>
        <w:spacing w:after="120"/>
        <w:ind w:firstLine="0"/>
        <w:jc w:val="center"/>
        <w:rPr>
          <w:b/>
          <w:bCs/>
          <w:sz w:val="32"/>
          <w:szCs w:val="36"/>
        </w:rPr>
      </w:pPr>
      <w:r>
        <w:rPr>
          <w:b/>
          <w:bCs/>
          <w:sz w:val="32"/>
          <w:szCs w:val="36"/>
        </w:rPr>
        <w:t>PHÂN TÍCH NGHIỆP VỤ</w:t>
      </w:r>
      <w:r w:rsidR="008D184D">
        <w:rPr>
          <w:b/>
          <w:bCs/>
          <w:sz w:val="32"/>
          <w:szCs w:val="36"/>
        </w:rPr>
        <w:t xml:space="preserve"> PHẦ</w:t>
      </w:r>
      <w:r w:rsidR="001D0E1A">
        <w:rPr>
          <w:b/>
          <w:bCs/>
          <w:sz w:val="32"/>
          <w:szCs w:val="36"/>
        </w:rPr>
        <w:t xml:space="preserve">N MỀM QUẢN LÝ </w:t>
      </w:r>
      <w:r w:rsidR="008D184D">
        <w:rPr>
          <w:b/>
          <w:bCs/>
          <w:sz w:val="32"/>
          <w:szCs w:val="36"/>
        </w:rPr>
        <w:t>BỆNH NHÂN</w:t>
      </w:r>
      <w:r w:rsidR="001D0E1A">
        <w:rPr>
          <w:b/>
          <w:bCs/>
          <w:sz w:val="32"/>
          <w:szCs w:val="36"/>
        </w:rPr>
        <w:t xml:space="preserve"> KHOA TIM MẠCH</w:t>
      </w:r>
      <w:r w:rsidR="008D184D">
        <w:rPr>
          <w:b/>
          <w:bCs/>
          <w:sz w:val="32"/>
          <w:szCs w:val="36"/>
        </w:rPr>
        <w:t xml:space="preserve"> TẠI BỆNH VIỆN ĐA KHOA GIA ĐÌNH ĐÀ NẴNG</w:t>
      </w:r>
    </w:p>
    <w:p w14:paraId="71EA8286" w14:textId="26498E71" w:rsidR="00252196" w:rsidRDefault="00252196" w:rsidP="000D1A4A">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8E18AA" w:rsidR="008625CB" w:rsidRPr="008625CB" w:rsidRDefault="008D184D"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uyễn Thị Phương Uyên</w:t>
      </w:r>
    </w:p>
    <w:p w14:paraId="5BAB952E" w14:textId="7015AF1A"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D184D">
        <w:rPr>
          <w:bCs/>
          <w:color w:val="000000"/>
          <w:sz w:val="28"/>
        </w:rPr>
        <w:t>45K21.1</w:t>
      </w:r>
    </w:p>
    <w:p w14:paraId="784F503E" w14:textId="5CF07F2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D184D">
        <w:rPr>
          <w:bCs/>
          <w:color w:val="000000"/>
          <w:sz w:val="28"/>
        </w:rPr>
        <w:t>Bệnh viện Đa khoa Gia Đình</w:t>
      </w:r>
    </w:p>
    <w:p w14:paraId="59700ED7" w14:textId="44B647C9"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D184D">
        <w:rPr>
          <w:bCs/>
          <w:color w:val="000000"/>
          <w:sz w:val="28"/>
        </w:rPr>
        <w:t>hướng dẫn</w:t>
      </w:r>
      <w:r w:rsidR="008D184D">
        <w:rPr>
          <w:bCs/>
          <w:color w:val="000000"/>
          <w:sz w:val="28"/>
        </w:rPr>
        <w:tab/>
        <w:t>: Trần Quân</w:t>
      </w:r>
    </w:p>
    <w:p w14:paraId="32125EC5" w14:textId="71513EB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proofErr w:type="gramStart"/>
      <w:r w:rsidR="008D184D">
        <w:rPr>
          <w:bCs/>
          <w:color w:val="000000"/>
          <w:sz w:val="28"/>
        </w:rPr>
        <w:t>Th.S</w:t>
      </w:r>
      <w:proofErr w:type="gramEnd"/>
      <w:r w:rsidR="008D184D">
        <w:rPr>
          <w:bCs/>
          <w:color w:val="000000"/>
          <w:sz w:val="28"/>
        </w:rPr>
        <w:t xml:space="preserve">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331254">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29FD526" w:rsidR="00E467A5" w:rsidRPr="002B2B79" w:rsidRDefault="00450B57" w:rsidP="00331254">
      <w:pPr>
        <w:shd w:val="clear" w:color="auto" w:fill="FFFFFF"/>
        <w:tabs>
          <w:tab w:val="right" w:leader="dot" w:pos="9027"/>
        </w:tabs>
        <w:spacing w:before="240" w:after="0" w:line="288" w:lineRule="auto"/>
      </w:pPr>
      <w:r>
        <w:t>Họ và tên sinh viên: Nguyễn Thị Phương Uyên</w:t>
      </w:r>
    </w:p>
    <w:p w14:paraId="4EB94B21" w14:textId="77777777" w:rsidR="00450B57" w:rsidRDefault="00E467A5" w:rsidP="00331254">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450B57">
        <w:t xml:space="preserve">45K21.1    </w:t>
      </w:r>
      <w:r w:rsidRPr="002B2B79">
        <w:t>Khoa:</w:t>
      </w:r>
      <w:r>
        <w:t xml:space="preserve"> </w:t>
      </w:r>
      <w:r w:rsidR="00450B57">
        <w:t xml:space="preserve">Thống kê – Tin học   </w:t>
      </w:r>
    </w:p>
    <w:p w14:paraId="164EEF28" w14:textId="3B368318" w:rsidR="00E467A5" w:rsidRPr="002B2B79" w:rsidRDefault="00E467A5" w:rsidP="00331254">
      <w:pPr>
        <w:shd w:val="clear" w:color="auto" w:fill="FFFFFF"/>
        <w:tabs>
          <w:tab w:val="left" w:leader="dot" w:pos="2552"/>
          <w:tab w:val="left" w:leader="dot" w:pos="5103"/>
          <w:tab w:val="right" w:leader="dot" w:pos="9027"/>
        </w:tabs>
        <w:spacing w:before="60" w:after="0" w:line="288" w:lineRule="auto"/>
      </w:pPr>
      <w:r w:rsidRPr="002B2B79">
        <w:t>Trường</w:t>
      </w:r>
      <w:r w:rsidR="001D0E1A">
        <w:t>: Đại học Kinh Tế - Đại học Đà Nẵng</w:t>
      </w:r>
    </w:p>
    <w:p w14:paraId="6D3986CE" w14:textId="55A30FBA" w:rsidR="00E467A5" w:rsidRPr="002B2B79" w:rsidRDefault="00E467A5" w:rsidP="00331254">
      <w:pPr>
        <w:shd w:val="clear" w:color="auto" w:fill="FFFFFF"/>
        <w:spacing w:before="60" w:after="0" w:line="288" w:lineRule="auto"/>
      </w:pPr>
      <w:r w:rsidRPr="002B2B79">
        <w:t>T</w:t>
      </w:r>
      <w:r>
        <w:t xml:space="preserve">hực tập </w:t>
      </w:r>
      <w:r w:rsidRPr="002B2B79">
        <w:t>từ ngày</w:t>
      </w:r>
      <w:r w:rsidR="00450B57">
        <w:t>: 14/ 06</w:t>
      </w:r>
      <w:r>
        <w:t xml:space="preserve">/ </w:t>
      </w:r>
      <w:r w:rsidR="006F122E">
        <w:t xml:space="preserve">2022 </w:t>
      </w:r>
      <w:r w:rsidRPr="002B2B79">
        <w:t>đến ngày</w:t>
      </w:r>
      <w:r>
        <w:t xml:space="preserve">: </w:t>
      </w:r>
      <w:r w:rsidRPr="002B2B79">
        <w:t>...</w:t>
      </w:r>
      <w:r>
        <w:t>.</w:t>
      </w:r>
      <w:r w:rsidRPr="002B2B79">
        <w:t>.....</w:t>
      </w:r>
      <w:r w:rsidR="001D0E1A">
        <w:t>/</w:t>
      </w:r>
      <w:r>
        <w:t>.…….</w:t>
      </w:r>
      <w:r w:rsidR="001D0E1A">
        <w:t xml:space="preserve"> </w:t>
      </w:r>
      <w:r>
        <w:t xml:space="preserve">/ </w:t>
      </w:r>
      <w:r w:rsidR="006F122E">
        <w:t>2022</w:t>
      </w:r>
    </w:p>
    <w:p w14:paraId="52F56C4B" w14:textId="17C3938D" w:rsidR="00E467A5" w:rsidRPr="002B2B79" w:rsidRDefault="00E467A5" w:rsidP="00331254">
      <w:pPr>
        <w:shd w:val="clear" w:color="auto" w:fill="FFFFFF"/>
        <w:tabs>
          <w:tab w:val="right" w:leader="dot" w:pos="9027"/>
        </w:tabs>
        <w:spacing w:before="60" w:after="0" w:line="288" w:lineRule="auto"/>
      </w:pPr>
      <w:r w:rsidRPr="002B2B79">
        <w:t>Tại:</w:t>
      </w:r>
      <w:r>
        <w:t xml:space="preserve"> </w:t>
      </w:r>
      <w:r w:rsidR="00450B57">
        <w:t>Bệnh viện Đa khoa Gia Đình Đà Nẵng</w:t>
      </w:r>
    </w:p>
    <w:p w14:paraId="2C4862F9" w14:textId="536203A5" w:rsidR="00E467A5" w:rsidRDefault="00E467A5" w:rsidP="00331254">
      <w:pPr>
        <w:shd w:val="clear" w:color="auto" w:fill="FFFFFF"/>
        <w:tabs>
          <w:tab w:val="right" w:leader="dot" w:pos="9027"/>
        </w:tabs>
        <w:spacing w:before="60" w:after="0" w:line="288" w:lineRule="auto"/>
      </w:pPr>
      <w:r w:rsidRPr="002B2B79">
        <w:t>Địa chỉ:</w:t>
      </w:r>
      <w:r>
        <w:t xml:space="preserve"> </w:t>
      </w:r>
      <w:r w:rsidR="00450B57" w:rsidRPr="00450B57">
        <w:t>73 Nguyễn Hữu Thọ, Hòa Thuận Nam, Hải Châu, Đà Nẵng</w:t>
      </w:r>
    </w:p>
    <w:p w14:paraId="7009A93F" w14:textId="77777777" w:rsidR="00E467A5" w:rsidRPr="002B2B79" w:rsidRDefault="00E467A5" w:rsidP="00331254">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31254">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31254">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31254">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31254">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31254">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31254">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31254">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34081418" w14:textId="4E9757CD" w:rsidR="006F122E" w:rsidRPr="00BC71B3" w:rsidRDefault="00E467A5" w:rsidP="00BC71B3">
      <w:pPr>
        <w:tabs>
          <w:tab w:val="center" w:pos="5954"/>
        </w:tabs>
        <w:spacing w:after="0" w:line="312" w:lineRule="auto"/>
        <w:jc w:val="left"/>
        <w:rPr>
          <w:b/>
          <w:bCs/>
          <w:bdr w:val="none" w:sz="0" w:space="0" w:color="auto" w:frame="1"/>
        </w:rPr>
        <w:sectPr w:rsidR="006F122E" w:rsidRPr="00BC71B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tab/>
      </w:r>
      <w:r w:rsidRPr="002B2B79">
        <w:rPr>
          <w:b/>
          <w:bCs/>
          <w:bdr w:val="none" w:sz="0" w:space="0" w:color="auto" w:frame="1"/>
        </w:rPr>
        <w:t>Xa</w:t>
      </w:r>
      <w:r w:rsidR="00BF590F">
        <w:rPr>
          <w:b/>
          <w:bCs/>
          <w:bdr w:val="none" w:sz="0" w:space="0" w:color="auto" w:frame="1"/>
        </w:rPr>
        <w:t>́c nhận của đơn vị thực tập</w:t>
      </w:r>
    </w:p>
    <w:p w14:paraId="73C650B7" w14:textId="77777777" w:rsidR="006F122E" w:rsidRPr="006F122E" w:rsidRDefault="006F122E" w:rsidP="000F4ACD">
      <w:pPr>
        <w:tabs>
          <w:tab w:val="center" w:pos="5954"/>
        </w:tabs>
        <w:spacing w:after="0" w:line="312" w:lineRule="auto"/>
        <w:ind w:firstLine="0"/>
        <w:jc w:val="left"/>
        <w:rPr>
          <w:b/>
          <w:bCs/>
          <w:bdr w:val="none" w:sz="0" w:space="0" w:color="auto" w:frame="1"/>
        </w:rPr>
      </w:pPr>
    </w:p>
    <w:p w14:paraId="09ADD19C" w14:textId="12B6249E" w:rsidR="00E71236" w:rsidRPr="00450B57" w:rsidRDefault="00E43E9F" w:rsidP="00450B57">
      <w:pPr>
        <w:pStyle w:val="Heading1"/>
      </w:pPr>
      <w:bookmarkStart w:id="6" w:name="_Toc109984760"/>
      <w:r w:rsidRPr="00450B57">
        <w:t>LỜI CẢM</w:t>
      </w:r>
      <w:r w:rsidR="00450B57" w:rsidRPr="00450B57">
        <w:t xml:space="preserve"> ƠN</w:t>
      </w:r>
      <w:bookmarkEnd w:id="6"/>
    </w:p>
    <w:p w14:paraId="06974802" w14:textId="632413F7" w:rsidR="00162A00" w:rsidRPr="00015F77" w:rsidRDefault="00411A75" w:rsidP="00411A75">
      <w:pPr>
        <w:ind w:firstLine="0"/>
        <w:rPr>
          <w:b/>
          <w:bCs/>
        </w:rPr>
      </w:pPr>
      <w:r>
        <w:t>Để nghiên cứu và hoàn thành bài báo cáo thực tập nghề nghiệp với đề tài “</w:t>
      </w:r>
      <w:r w:rsidR="00015F77">
        <w:rPr>
          <w:b/>
          <w:bCs/>
        </w:rPr>
        <w:t>Phâ</w:t>
      </w:r>
      <w:r w:rsidR="00015F77" w:rsidRPr="00015F77">
        <w:rPr>
          <w:b/>
          <w:bCs/>
        </w:rPr>
        <w:t xml:space="preserve">n tích nghiệp vụ phần mềm quản </w:t>
      </w:r>
      <w:r w:rsidR="00015F77">
        <w:rPr>
          <w:b/>
          <w:bCs/>
        </w:rPr>
        <w:t>lý bệnh nhân khoa tim mạch tại Bệnh viện Đa khoa Gia Đình Đà N</w:t>
      </w:r>
      <w:r w:rsidR="00015F77" w:rsidRPr="00015F77">
        <w:rPr>
          <w:b/>
          <w:bCs/>
        </w:rPr>
        <w:t>ẵng</w:t>
      </w:r>
      <w:r>
        <w:t>”, ngoài sự cố gắng học hỏi và nỗ lực của bản thân, em còn nhận được rất nhiều sự quan tâm, giúp đỡ từ các thầy cô giáo trong khoa cũng như từ các anh chị đồng nghiệp trong doanh nghiệp thực tập.</w:t>
      </w:r>
    </w:p>
    <w:p w14:paraId="2A0F3C74" w14:textId="77777777" w:rsidR="00411A75" w:rsidRDefault="00411A75" w:rsidP="00411A75">
      <w:pPr>
        <w:ind w:firstLine="0"/>
      </w:pPr>
      <w:r>
        <w:t xml:space="preserve">Em xin gửi lời cảm ơn đến quý thầy cô khoa Thống kê – Tin học trường Đại học Kinh Tế - Đại học Đà Nẵng đã tạo điều kiện cho em và các bạn cùng chuyên ngành có cơ hội trải nghiệm thực tập sớm. Em xin gửi lời cảm ơn sâu sắc nhất đến cô </w:t>
      </w:r>
      <w:proofErr w:type="gramStart"/>
      <w:r>
        <w:t>Th.S</w:t>
      </w:r>
      <w:proofErr w:type="gramEnd"/>
      <w:r>
        <w:t xml:space="preserve"> Cao Thị Nhâm - giảng viên hướng dẫn thực tập – đã tận tình hướng dẫn em thực hiện đề tài này. </w:t>
      </w:r>
    </w:p>
    <w:p w14:paraId="4DA2B90D" w14:textId="77777777" w:rsidR="00015F77" w:rsidRDefault="00411A75" w:rsidP="00411A75">
      <w:pPr>
        <w:ind w:firstLine="0"/>
      </w:pPr>
      <w:r>
        <w:t xml:space="preserve">Và em cũng xin gửi lời cảm ơn chân thành nhất đến quý Bệnh viện Đa khoa Gia Đình Đà Nẵng vì đã chỉ dạy em rất chi tiết trong quá trình em thực tập tại đây. Đặc biệt cảm ơn anh Trần Quân – trưởng bộ phận Business Analyst </w:t>
      </w:r>
      <w:r w:rsidR="00015F77">
        <w:t>– đã hướng dẫn em trong thời gian em thực tập cũng như làm báo cáo, cảm ơn các anh chị phòng EMR đã giúp đỡ em và truyền đạt cho em những kinh nghiệm khi làm việc thực tế.</w:t>
      </w:r>
    </w:p>
    <w:p w14:paraId="21EB237F" w14:textId="77777777" w:rsidR="00015F77" w:rsidRDefault="00015F77" w:rsidP="00411A75">
      <w:pPr>
        <w:ind w:firstLine="0"/>
      </w:pPr>
      <w:r>
        <w:t>Thời gian vừa thực tập vừa làm báo cáo không quá dài, mặc dù em rất cố gắng để hoàn thành thật tốt bài báo cáo nhưng khó tránh khỏi nhiều sai sót. Em kính mong quý thầy cô có thể chỉ bảo và giúp đỡ để bài báo cáo của em được hoàn thiện hơn.</w:t>
      </w:r>
    </w:p>
    <w:p w14:paraId="635AB9D9" w14:textId="77777777" w:rsidR="00015F77" w:rsidRDefault="00015F77" w:rsidP="00411A75">
      <w:pPr>
        <w:ind w:firstLine="0"/>
      </w:pPr>
      <w:r>
        <w:t>Cuối cùng em xin kính chúc quý thầy cô dồi dào sức khỏe và thành công hơn trong sự nghiệp giảng dạy cao quý.</w:t>
      </w:r>
    </w:p>
    <w:p w14:paraId="6BC6A222" w14:textId="644E59A7" w:rsidR="00411A75" w:rsidRPr="00411A75" w:rsidRDefault="00015F77" w:rsidP="00411A75">
      <w:pPr>
        <w:ind w:firstLine="0"/>
      </w:pPr>
      <w:r>
        <w:t>Em xin chân thành cảm ơn!</w:t>
      </w:r>
      <w:r w:rsidR="00411A75">
        <w:t xml:space="preserve"> </w:t>
      </w: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50B57">
      <w:pPr>
        <w:pStyle w:val="Heading1"/>
      </w:pPr>
      <w:bookmarkStart w:id="7" w:name="_Toc109984761"/>
      <w:r w:rsidRPr="00DE532C">
        <w:lastRenderedPageBreak/>
        <w:t>LỜI CAM ĐOAN</w:t>
      </w:r>
      <w:bookmarkEnd w:id="7"/>
    </w:p>
    <w:p w14:paraId="6A6FA6A7" w14:textId="4CE2399D" w:rsidR="002A4523" w:rsidRPr="002A4523" w:rsidRDefault="002A4523" w:rsidP="002A4523">
      <w:pPr>
        <w:ind w:firstLine="0"/>
        <w:rPr>
          <w:b/>
          <w:bCs/>
        </w:rPr>
      </w:pPr>
      <w:r>
        <w:t>E</w:t>
      </w:r>
      <w:r w:rsidR="00015F77">
        <w:t>m xin cam đoan đề tài báo cáo</w:t>
      </w:r>
      <w:r w:rsidRPr="002A4523">
        <w:t xml:space="preserve"> </w:t>
      </w:r>
      <w:r w:rsidRPr="002A4523">
        <w:rPr>
          <w:b/>
        </w:rPr>
        <w:t>“</w:t>
      </w:r>
      <w:r w:rsidRPr="002A4523">
        <w:rPr>
          <w:b/>
          <w:bCs/>
        </w:rPr>
        <w:t xml:space="preserve">Phân tích nghiệp vụ phần mềm quản lý </w:t>
      </w:r>
      <w:r w:rsidR="00D150AF">
        <w:rPr>
          <w:b/>
          <w:bCs/>
        </w:rPr>
        <w:t>bệnh nhân khoa tim mạch tại bệnh viện Đa khoa Gia Đình Đà N</w:t>
      </w:r>
      <w:r w:rsidRPr="002A4523">
        <w:rPr>
          <w:b/>
          <w:bCs/>
        </w:rPr>
        <w:t>ẵng</w:t>
      </w:r>
      <w:r w:rsidRPr="002A4523">
        <w:rPr>
          <w:b/>
        </w:rPr>
        <w:t xml:space="preserve">” </w:t>
      </w:r>
      <w:r w:rsidRPr="002A4523">
        <w:t xml:space="preserve">là kết quả nghiên cứu độc lập dưới sự hướng dẫn </w:t>
      </w:r>
      <w:r>
        <w:t xml:space="preserve">của giảng viên hướng dẫn </w:t>
      </w:r>
      <w:proofErr w:type="gramStart"/>
      <w:r>
        <w:t>Th</w:t>
      </w:r>
      <w:r w:rsidRPr="002A4523">
        <w:t>.</w:t>
      </w:r>
      <w:r>
        <w:t>S</w:t>
      </w:r>
      <w:proofErr w:type="gramEnd"/>
      <w:r>
        <w:t xml:space="preserve"> Cao Thị Nhâm.</w:t>
      </w:r>
      <w:r w:rsidRPr="002A4523">
        <w:t xml:space="preserve"> </w:t>
      </w:r>
    </w:p>
    <w:p w14:paraId="58593806" w14:textId="41B46D02" w:rsidR="002A4523" w:rsidRPr="002A4523" w:rsidRDefault="002A4523" w:rsidP="002A4523">
      <w:pPr>
        <w:ind w:firstLine="0"/>
      </w:pPr>
      <w:r w:rsidRPr="002A4523">
        <w:t xml:space="preserve">Dự án, nội dung </w:t>
      </w:r>
      <w:r>
        <w:t>báo cáo thực tập nghề nghiệp</w:t>
      </w:r>
      <w:r w:rsidRPr="002A4523">
        <w:t xml:space="preserve"> là sản phẩm mà </w:t>
      </w:r>
      <w:r>
        <w:t>cá nhân em</w:t>
      </w:r>
      <w:r w:rsidRPr="002A4523">
        <w:t xml:space="preserve"> đã nỗ lực nghiên cứu trong quá trình học tậ</w:t>
      </w:r>
      <w:r>
        <w:t>p tại Bệnh viện Gia Đình</w:t>
      </w:r>
      <w:r w:rsidRPr="002A4523">
        <w:t xml:space="preserve"> thông qua</w:t>
      </w:r>
      <w:r>
        <w:t xml:space="preserve"> sự chỉ dạy tận tình của a</w:t>
      </w:r>
      <w:r w:rsidR="00015F77">
        <w:t>nh Trần Quân - trưởng bộ phận Business Analyst</w:t>
      </w:r>
      <w:r w:rsidRPr="002A4523">
        <w:t>. Các dữ liệu, kết quả trình bày trong báo cá</w:t>
      </w:r>
      <w:r>
        <w:t>o là hoàn toàn trung thực.</w:t>
      </w:r>
      <w:r w:rsidR="004C48BF">
        <w:t xml:space="preserve"> Các nội dung, tài liệu tham khảo đều được trích dẫn nguồn đầy đủ.</w:t>
      </w:r>
      <w:r>
        <w:t xml:space="preserve"> E</w:t>
      </w:r>
      <w:r w:rsidRPr="002A4523">
        <w:t>m xin chịu hoàn toàn trách nhiệm, kỷ lu</w:t>
      </w:r>
      <w:r w:rsidR="004C48BF">
        <w:t>ật bộ môn của nhà trường</w:t>
      </w:r>
      <w:r w:rsidRPr="002A4523">
        <w:t xml:space="preserve"> nếu có vấn đề nào xảy ra.</w:t>
      </w:r>
    </w:p>
    <w:p w14:paraId="322B0981" w14:textId="1E5DBE5E" w:rsidR="00162A00" w:rsidRPr="002A4523" w:rsidRDefault="00162A00" w:rsidP="002A4523">
      <w:pPr>
        <w:ind w:firstLine="0"/>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50B57">
      <w:pPr>
        <w:pStyle w:val="Heading1"/>
      </w:pPr>
      <w:bookmarkStart w:id="8" w:name="_Toc342760180"/>
      <w:bookmarkStart w:id="9" w:name="_Toc343172865"/>
      <w:bookmarkStart w:id="10" w:name="_Toc109984762"/>
      <w:r w:rsidRPr="00C67C5B">
        <w:lastRenderedPageBreak/>
        <w:t>MỤC LỤC</w:t>
      </w:r>
      <w:bookmarkEnd w:id="8"/>
      <w:bookmarkEnd w:id="9"/>
      <w:bookmarkEnd w:id="10"/>
    </w:p>
    <w:p w14:paraId="10FA91D5" w14:textId="7B985A5A" w:rsidR="005D3AA2"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984760" w:history="1">
        <w:r w:rsidR="005D3AA2" w:rsidRPr="005D48D5">
          <w:rPr>
            <w:rStyle w:val="Hyperlink"/>
            <w:noProof/>
          </w:rPr>
          <w:t>LỜI CẢM ƠN</w:t>
        </w:r>
        <w:r w:rsidR="005D3AA2">
          <w:rPr>
            <w:noProof/>
            <w:webHidden/>
          </w:rPr>
          <w:tab/>
        </w:r>
        <w:r w:rsidR="005D3AA2">
          <w:rPr>
            <w:noProof/>
            <w:webHidden/>
          </w:rPr>
          <w:fldChar w:fldCharType="begin"/>
        </w:r>
        <w:r w:rsidR="005D3AA2">
          <w:rPr>
            <w:noProof/>
            <w:webHidden/>
          </w:rPr>
          <w:instrText xml:space="preserve"> PAGEREF _Toc109984760 \h </w:instrText>
        </w:r>
        <w:r w:rsidR="005D3AA2">
          <w:rPr>
            <w:noProof/>
            <w:webHidden/>
          </w:rPr>
        </w:r>
        <w:r w:rsidR="005D3AA2">
          <w:rPr>
            <w:noProof/>
            <w:webHidden/>
          </w:rPr>
          <w:fldChar w:fldCharType="separate"/>
        </w:r>
        <w:r w:rsidR="005D3AA2">
          <w:rPr>
            <w:noProof/>
            <w:webHidden/>
          </w:rPr>
          <w:t>i</w:t>
        </w:r>
        <w:r w:rsidR="005D3AA2">
          <w:rPr>
            <w:noProof/>
            <w:webHidden/>
          </w:rPr>
          <w:fldChar w:fldCharType="end"/>
        </w:r>
      </w:hyperlink>
    </w:p>
    <w:p w14:paraId="77B944E3" w14:textId="06BF2817" w:rsidR="005D3AA2" w:rsidRDefault="00900B33">
      <w:pPr>
        <w:pStyle w:val="TOC1"/>
        <w:rPr>
          <w:rFonts w:asciiTheme="minorHAnsi" w:eastAsiaTheme="minorEastAsia" w:hAnsiTheme="minorHAnsi" w:cstheme="minorBidi"/>
          <w:b w:val="0"/>
          <w:bCs w:val="0"/>
          <w:noProof/>
          <w:kern w:val="0"/>
          <w:sz w:val="22"/>
          <w:szCs w:val="22"/>
        </w:rPr>
      </w:pPr>
      <w:hyperlink w:anchor="_Toc109984761" w:history="1">
        <w:r w:rsidR="005D3AA2" w:rsidRPr="005D48D5">
          <w:rPr>
            <w:rStyle w:val="Hyperlink"/>
            <w:noProof/>
          </w:rPr>
          <w:t>LỜI CAM ĐOAN</w:t>
        </w:r>
        <w:r w:rsidR="005D3AA2">
          <w:rPr>
            <w:noProof/>
            <w:webHidden/>
          </w:rPr>
          <w:tab/>
        </w:r>
        <w:r w:rsidR="005D3AA2">
          <w:rPr>
            <w:noProof/>
            <w:webHidden/>
          </w:rPr>
          <w:fldChar w:fldCharType="begin"/>
        </w:r>
        <w:r w:rsidR="005D3AA2">
          <w:rPr>
            <w:noProof/>
            <w:webHidden/>
          </w:rPr>
          <w:instrText xml:space="preserve"> PAGEREF _Toc109984761 \h </w:instrText>
        </w:r>
        <w:r w:rsidR="005D3AA2">
          <w:rPr>
            <w:noProof/>
            <w:webHidden/>
          </w:rPr>
        </w:r>
        <w:r w:rsidR="005D3AA2">
          <w:rPr>
            <w:noProof/>
            <w:webHidden/>
          </w:rPr>
          <w:fldChar w:fldCharType="separate"/>
        </w:r>
        <w:r w:rsidR="005D3AA2">
          <w:rPr>
            <w:noProof/>
            <w:webHidden/>
          </w:rPr>
          <w:t>ii</w:t>
        </w:r>
        <w:r w:rsidR="005D3AA2">
          <w:rPr>
            <w:noProof/>
            <w:webHidden/>
          </w:rPr>
          <w:fldChar w:fldCharType="end"/>
        </w:r>
      </w:hyperlink>
    </w:p>
    <w:p w14:paraId="1994A543" w14:textId="1A80F03F" w:rsidR="005D3AA2" w:rsidRDefault="00900B33">
      <w:pPr>
        <w:pStyle w:val="TOC1"/>
        <w:rPr>
          <w:rFonts w:asciiTheme="minorHAnsi" w:eastAsiaTheme="minorEastAsia" w:hAnsiTheme="minorHAnsi" w:cstheme="minorBidi"/>
          <w:b w:val="0"/>
          <w:bCs w:val="0"/>
          <w:noProof/>
          <w:kern w:val="0"/>
          <w:sz w:val="22"/>
          <w:szCs w:val="22"/>
        </w:rPr>
      </w:pPr>
      <w:hyperlink w:anchor="_Toc109984762" w:history="1">
        <w:r w:rsidR="005D3AA2" w:rsidRPr="005D48D5">
          <w:rPr>
            <w:rStyle w:val="Hyperlink"/>
            <w:noProof/>
          </w:rPr>
          <w:t>MỤC LỤC</w:t>
        </w:r>
        <w:r w:rsidR="005D3AA2">
          <w:rPr>
            <w:noProof/>
            <w:webHidden/>
          </w:rPr>
          <w:tab/>
        </w:r>
        <w:r w:rsidR="005D3AA2">
          <w:rPr>
            <w:noProof/>
            <w:webHidden/>
          </w:rPr>
          <w:fldChar w:fldCharType="begin"/>
        </w:r>
        <w:r w:rsidR="005D3AA2">
          <w:rPr>
            <w:noProof/>
            <w:webHidden/>
          </w:rPr>
          <w:instrText xml:space="preserve"> PAGEREF _Toc109984762 \h </w:instrText>
        </w:r>
        <w:r w:rsidR="005D3AA2">
          <w:rPr>
            <w:noProof/>
            <w:webHidden/>
          </w:rPr>
        </w:r>
        <w:r w:rsidR="005D3AA2">
          <w:rPr>
            <w:noProof/>
            <w:webHidden/>
          </w:rPr>
          <w:fldChar w:fldCharType="separate"/>
        </w:r>
        <w:r w:rsidR="005D3AA2">
          <w:rPr>
            <w:noProof/>
            <w:webHidden/>
          </w:rPr>
          <w:t>iv</w:t>
        </w:r>
        <w:r w:rsidR="005D3AA2">
          <w:rPr>
            <w:noProof/>
            <w:webHidden/>
          </w:rPr>
          <w:fldChar w:fldCharType="end"/>
        </w:r>
      </w:hyperlink>
    </w:p>
    <w:p w14:paraId="7694CB49" w14:textId="061AEB23" w:rsidR="005D3AA2" w:rsidRDefault="00900B33">
      <w:pPr>
        <w:pStyle w:val="TOC1"/>
        <w:rPr>
          <w:rFonts w:asciiTheme="minorHAnsi" w:eastAsiaTheme="minorEastAsia" w:hAnsiTheme="minorHAnsi" w:cstheme="minorBidi"/>
          <w:b w:val="0"/>
          <w:bCs w:val="0"/>
          <w:noProof/>
          <w:kern w:val="0"/>
          <w:sz w:val="22"/>
          <w:szCs w:val="22"/>
        </w:rPr>
      </w:pPr>
      <w:hyperlink w:anchor="_Toc109984763" w:history="1">
        <w:r w:rsidR="005D3AA2" w:rsidRPr="005D48D5">
          <w:rPr>
            <w:rStyle w:val="Hyperlink"/>
            <w:noProof/>
          </w:rPr>
          <w:t>DANH MỤC HÌNH ẢNH</w:t>
        </w:r>
        <w:r w:rsidR="005D3AA2">
          <w:rPr>
            <w:noProof/>
            <w:webHidden/>
          </w:rPr>
          <w:tab/>
        </w:r>
        <w:r w:rsidR="005D3AA2">
          <w:rPr>
            <w:noProof/>
            <w:webHidden/>
          </w:rPr>
          <w:fldChar w:fldCharType="begin"/>
        </w:r>
        <w:r w:rsidR="005D3AA2">
          <w:rPr>
            <w:noProof/>
            <w:webHidden/>
          </w:rPr>
          <w:instrText xml:space="preserve"> PAGEREF _Toc109984763 \h </w:instrText>
        </w:r>
        <w:r w:rsidR="005D3AA2">
          <w:rPr>
            <w:noProof/>
            <w:webHidden/>
          </w:rPr>
        </w:r>
        <w:r w:rsidR="005D3AA2">
          <w:rPr>
            <w:noProof/>
            <w:webHidden/>
          </w:rPr>
          <w:fldChar w:fldCharType="separate"/>
        </w:r>
        <w:r w:rsidR="005D3AA2">
          <w:rPr>
            <w:noProof/>
            <w:webHidden/>
          </w:rPr>
          <w:t>vi</w:t>
        </w:r>
        <w:r w:rsidR="005D3AA2">
          <w:rPr>
            <w:noProof/>
            <w:webHidden/>
          </w:rPr>
          <w:fldChar w:fldCharType="end"/>
        </w:r>
      </w:hyperlink>
    </w:p>
    <w:p w14:paraId="4547A874" w14:textId="66567716" w:rsidR="005D3AA2" w:rsidRDefault="00900B33">
      <w:pPr>
        <w:pStyle w:val="TOC1"/>
        <w:rPr>
          <w:rFonts w:asciiTheme="minorHAnsi" w:eastAsiaTheme="minorEastAsia" w:hAnsiTheme="minorHAnsi" w:cstheme="minorBidi"/>
          <w:b w:val="0"/>
          <w:bCs w:val="0"/>
          <w:noProof/>
          <w:kern w:val="0"/>
          <w:sz w:val="22"/>
          <w:szCs w:val="22"/>
        </w:rPr>
      </w:pPr>
      <w:hyperlink w:anchor="_Toc109984764" w:history="1">
        <w:r w:rsidR="005D3AA2" w:rsidRPr="005D48D5">
          <w:rPr>
            <w:rStyle w:val="Hyperlink"/>
            <w:noProof/>
          </w:rPr>
          <w:t>DANH MỤC BẢNG BIỂU</w:t>
        </w:r>
        <w:r w:rsidR="005D3AA2">
          <w:rPr>
            <w:noProof/>
            <w:webHidden/>
          </w:rPr>
          <w:tab/>
        </w:r>
        <w:r w:rsidR="005D3AA2">
          <w:rPr>
            <w:noProof/>
            <w:webHidden/>
          </w:rPr>
          <w:fldChar w:fldCharType="begin"/>
        </w:r>
        <w:r w:rsidR="005D3AA2">
          <w:rPr>
            <w:noProof/>
            <w:webHidden/>
          </w:rPr>
          <w:instrText xml:space="preserve"> PAGEREF _Toc109984764 \h </w:instrText>
        </w:r>
        <w:r w:rsidR="005D3AA2">
          <w:rPr>
            <w:noProof/>
            <w:webHidden/>
          </w:rPr>
        </w:r>
        <w:r w:rsidR="005D3AA2">
          <w:rPr>
            <w:noProof/>
            <w:webHidden/>
          </w:rPr>
          <w:fldChar w:fldCharType="separate"/>
        </w:r>
        <w:r w:rsidR="005D3AA2">
          <w:rPr>
            <w:noProof/>
            <w:webHidden/>
          </w:rPr>
          <w:t>vii</w:t>
        </w:r>
        <w:r w:rsidR="005D3AA2">
          <w:rPr>
            <w:noProof/>
            <w:webHidden/>
          </w:rPr>
          <w:fldChar w:fldCharType="end"/>
        </w:r>
      </w:hyperlink>
    </w:p>
    <w:p w14:paraId="69164A92" w14:textId="22B1F32D" w:rsidR="005D3AA2" w:rsidRDefault="00900B33">
      <w:pPr>
        <w:pStyle w:val="TOC1"/>
        <w:rPr>
          <w:rFonts w:asciiTheme="minorHAnsi" w:eastAsiaTheme="minorEastAsia" w:hAnsiTheme="minorHAnsi" w:cstheme="minorBidi"/>
          <w:b w:val="0"/>
          <w:bCs w:val="0"/>
          <w:noProof/>
          <w:kern w:val="0"/>
          <w:sz w:val="22"/>
          <w:szCs w:val="22"/>
        </w:rPr>
      </w:pPr>
      <w:hyperlink w:anchor="_Toc109984765" w:history="1">
        <w:r w:rsidR="005D3AA2" w:rsidRPr="005D48D5">
          <w:rPr>
            <w:rStyle w:val="Hyperlink"/>
            <w:noProof/>
          </w:rPr>
          <w:t>DANH MỤC CÁC TỪ VIẾT TẮT</w:t>
        </w:r>
        <w:r w:rsidR="005D3AA2">
          <w:rPr>
            <w:noProof/>
            <w:webHidden/>
          </w:rPr>
          <w:tab/>
        </w:r>
        <w:r w:rsidR="005D3AA2">
          <w:rPr>
            <w:noProof/>
            <w:webHidden/>
          </w:rPr>
          <w:fldChar w:fldCharType="begin"/>
        </w:r>
        <w:r w:rsidR="005D3AA2">
          <w:rPr>
            <w:noProof/>
            <w:webHidden/>
          </w:rPr>
          <w:instrText xml:space="preserve"> PAGEREF _Toc109984765 \h </w:instrText>
        </w:r>
        <w:r w:rsidR="005D3AA2">
          <w:rPr>
            <w:noProof/>
            <w:webHidden/>
          </w:rPr>
        </w:r>
        <w:r w:rsidR="005D3AA2">
          <w:rPr>
            <w:noProof/>
            <w:webHidden/>
          </w:rPr>
          <w:fldChar w:fldCharType="separate"/>
        </w:r>
        <w:r w:rsidR="005D3AA2">
          <w:rPr>
            <w:noProof/>
            <w:webHidden/>
          </w:rPr>
          <w:t>viii</w:t>
        </w:r>
        <w:r w:rsidR="005D3AA2">
          <w:rPr>
            <w:noProof/>
            <w:webHidden/>
          </w:rPr>
          <w:fldChar w:fldCharType="end"/>
        </w:r>
      </w:hyperlink>
    </w:p>
    <w:p w14:paraId="1737BA7A" w14:textId="250E5ABF" w:rsidR="005D3AA2" w:rsidRDefault="00900B33">
      <w:pPr>
        <w:pStyle w:val="TOC1"/>
        <w:rPr>
          <w:rFonts w:asciiTheme="minorHAnsi" w:eastAsiaTheme="minorEastAsia" w:hAnsiTheme="minorHAnsi" w:cstheme="minorBidi"/>
          <w:b w:val="0"/>
          <w:bCs w:val="0"/>
          <w:noProof/>
          <w:kern w:val="0"/>
          <w:sz w:val="22"/>
          <w:szCs w:val="22"/>
        </w:rPr>
      </w:pPr>
      <w:hyperlink w:anchor="_Toc109984766" w:history="1">
        <w:r w:rsidR="005D3AA2" w:rsidRPr="005D48D5">
          <w:rPr>
            <w:rStyle w:val="Hyperlink"/>
            <w:noProof/>
            <w:lang w:val="de-DE"/>
          </w:rPr>
          <w:t>LỜI MỞ ĐẦU</w:t>
        </w:r>
        <w:r w:rsidR="005D3AA2">
          <w:rPr>
            <w:noProof/>
            <w:webHidden/>
          </w:rPr>
          <w:tab/>
        </w:r>
        <w:r w:rsidR="005D3AA2">
          <w:rPr>
            <w:noProof/>
            <w:webHidden/>
          </w:rPr>
          <w:fldChar w:fldCharType="begin"/>
        </w:r>
        <w:r w:rsidR="005D3AA2">
          <w:rPr>
            <w:noProof/>
            <w:webHidden/>
          </w:rPr>
          <w:instrText xml:space="preserve"> PAGEREF _Toc109984766 \h </w:instrText>
        </w:r>
        <w:r w:rsidR="005D3AA2">
          <w:rPr>
            <w:noProof/>
            <w:webHidden/>
          </w:rPr>
        </w:r>
        <w:r w:rsidR="005D3AA2">
          <w:rPr>
            <w:noProof/>
            <w:webHidden/>
          </w:rPr>
          <w:fldChar w:fldCharType="separate"/>
        </w:r>
        <w:r w:rsidR="005D3AA2">
          <w:rPr>
            <w:noProof/>
            <w:webHidden/>
          </w:rPr>
          <w:t>1</w:t>
        </w:r>
        <w:r w:rsidR="005D3AA2">
          <w:rPr>
            <w:noProof/>
            <w:webHidden/>
          </w:rPr>
          <w:fldChar w:fldCharType="end"/>
        </w:r>
      </w:hyperlink>
    </w:p>
    <w:p w14:paraId="4FF9A253" w14:textId="6C3DE296" w:rsidR="005D3AA2" w:rsidRDefault="00900B33">
      <w:pPr>
        <w:pStyle w:val="TOC1"/>
        <w:rPr>
          <w:rFonts w:asciiTheme="minorHAnsi" w:eastAsiaTheme="minorEastAsia" w:hAnsiTheme="minorHAnsi" w:cstheme="minorBidi"/>
          <w:b w:val="0"/>
          <w:bCs w:val="0"/>
          <w:noProof/>
          <w:kern w:val="0"/>
          <w:sz w:val="22"/>
          <w:szCs w:val="22"/>
        </w:rPr>
      </w:pPr>
      <w:hyperlink w:anchor="_Toc109984767" w:history="1">
        <w:r w:rsidR="005D3AA2" w:rsidRPr="005D48D5">
          <w:rPr>
            <w:rStyle w:val="Hyperlink"/>
            <w:noProof/>
          </w:rPr>
          <w:t>CHƯƠNG 1: TỔNG QUAN CƠ SỞ LÝ THUYẾT – GIỚI THIỆU ĐƠN VỊ THỰC TẬP</w:t>
        </w:r>
        <w:r w:rsidR="005D3AA2">
          <w:rPr>
            <w:noProof/>
            <w:webHidden/>
          </w:rPr>
          <w:tab/>
        </w:r>
        <w:r w:rsidR="005D3AA2">
          <w:rPr>
            <w:noProof/>
            <w:webHidden/>
          </w:rPr>
          <w:fldChar w:fldCharType="begin"/>
        </w:r>
        <w:r w:rsidR="005D3AA2">
          <w:rPr>
            <w:noProof/>
            <w:webHidden/>
          </w:rPr>
          <w:instrText xml:space="preserve"> PAGEREF _Toc109984767 \h </w:instrText>
        </w:r>
        <w:r w:rsidR="005D3AA2">
          <w:rPr>
            <w:noProof/>
            <w:webHidden/>
          </w:rPr>
        </w:r>
        <w:r w:rsidR="005D3AA2">
          <w:rPr>
            <w:noProof/>
            <w:webHidden/>
          </w:rPr>
          <w:fldChar w:fldCharType="separate"/>
        </w:r>
        <w:r w:rsidR="005D3AA2">
          <w:rPr>
            <w:noProof/>
            <w:webHidden/>
          </w:rPr>
          <w:t>2</w:t>
        </w:r>
        <w:r w:rsidR="005D3AA2">
          <w:rPr>
            <w:noProof/>
            <w:webHidden/>
          </w:rPr>
          <w:fldChar w:fldCharType="end"/>
        </w:r>
      </w:hyperlink>
    </w:p>
    <w:p w14:paraId="36D53959" w14:textId="37B61365" w:rsidR="005D3AA2" w:rsidRDefault="00900B33">
      <w:pPr>
        <w:pStyle w:val="TOC2"/>
        <w:rPr>
          <w:rFonts w:asciiTheme="minorHAnsi" w:eastAsiaTheme="minorEastAsia" w:hAnsiTheme="minorHAnsi" w:cstheme="minorBidi"/>
          <w:iCs w:val="0"/>
          <w:noProof/>
          <w:sz w:val="22"/>
          <w:szCs w:val="22"/>
        </w:rPr>
      </w:pPr>
      <w:hyperlink w:anchor="_Toc109984768" w:history="1">
        <w:r w:rsidR="005D3AA2" w:rsidRPr="005D48D5">
          <w:rPr>
            <w:rStyle w:val="Hyperlink"/>
            <w:noProof/>
          </w:rPr>
          <w:t>1.1. Tổng quan về phân tích nghiệp vụ</w:t>
        </w:r>
        <w:r w:rsidR="005D3AA2">
          <w:rPr>
            <w:noProof/>
            <w:webHidden/>
          </w:rPr>
          <w:tab/>
        </w:r>
        <w:r w:rsidR="005D3AA2">
          <w:rPr>
            <w:noProof/>
            <w:webHidden/>
          </w:rPr>
          <w:fldChar w:fldCharType="begin"/>
        </w:r>
        <w:r w:rsidR="005D3AA2">
          <w:rPr>
            <w:noProof/>
            <w:webHidden/>
          </w:rPr>
          <w:instrText xml:space="preserve"> PAGEREF _Toc109984768 \h </w:instrText>
        </w:r>
        <w:r w:rsidR="005D3AA2">
          <w:rPr>
            <w:noProof/>
            <w:webHidden/>
          </w:rPr>
        </w:r>
        <w:r w:rsidR="005D3AA2">
          <w:rPr>
            <w:noProof/>
            <w:webHidden/>
          </w:rPr>
          <w:fldChar w:fldCharType="separate"/>
        </w:r>
        <w:r w:rsidR="005D3AA2">
          <w:rPr>
            <w:noProof/>
            <w:webHidden/>
          </w:rPr>
          <w:t>2</w:t>
        </w:r>
        <w:r w:rsidR="005D3AA2">
          <w:rPr>
            <w:noProof/>
            <w:webHidden/>
          </w:rPr>
          <w:fldChar w:fldCharType="end"/>
        </w:r>
      </w:hyperlink>
    </w:p>
    <w:p w14:paraId="2D05D417" w14:textId="457F640C" w:rsidR="005D3AA2" w:rsidRDefault="00900B33">
      <w:pPr>
        <w:pStyle w:val="TOC3"/>
        <w:rPr>
          <w:rFonts w:asciiTheme="minorHAnsi" w:eastAsiaTheme="minorEastAsia" w:hAnsiTheme="minorHAnsi" w:cstheme="minorBidi"/>
          <w:noProof/>
          <w:sz w:val="22"/>
          <w:szCs w:val="22"/>
        </w:rPr>
      </w:pPr>
      <w:hyperlink w:anchor="_Toc109984769" w:history="1">
        <w:r w:rsidR="005D3AA2" w:rsidRPr="005D48D5">
          <w:rPr>
            <w:rStyle w:val="Hyperlink"/>
            <w:noProof/>
          </w:rPr>
          <w:t>1.1.1.</w:t>
        </w:r>
        <w:r w:rsidR="005D3AA2">
          <w:rPr>
            <w:rFonts w:asciiTheme="minorHAnsi" w:eastAsiaTheme="minorEastAsia" w:hAnsiTheme="minorHAnsi" w:cstheme="minorBidi"/>
            <w:noProof/>
            <w:sz w:val="22"/>
            <w:szCs w:val="22"/>
          </w:rPr>
          <w:tab/>
        </w:r>
        <w:r w:rsidR="005D3AA2" w:rsidRPr="005D48D5">
          <w:rPr>
            <w:rStyle w:val="Hyperlink"/>
            <w:noProof/>
          </w:rPr>
          <w:t>Phân tích nghiệp vụ là gì?</w:t>
        </w:r>
        <w:r w:rsidR="005D3AA2">
          <w:rPr>
            <w:noProof/>
            <w:webHidden/>
          </w:rPr>
          <w:tab/>
        </w:r>
        <w:r w:rsidR="005D3AA2">
          <w:rPr>
            <w:noProof/>
            <w:webHidden/>
          </w:rPr>
          <w:fldChar w:fldCharType="begin"/>
        </w:r>
        <w:r w:rsidR="005D3AA2">
          <w:rPr>
            <w:noProof/>
            <w:webHidden/>
          </w:rPr>
          <w:instrText xml:space="preserve"> PAGEREF _Toc109984769 \h </w:instrText>
        </w:r>
        <w:r w:rsidR="005D3AA2">
          <w:rPr>
            <w:noProof/>
            <w:webHidden/>
          </w:rPr>
        </w:r>
        <w:r w:rsidR="005D3AA2">
          <w:rPr>
            <w:noProof/>
            <w:webHidden/>
          </w:rPr>
          <w:fldChar w:fldCharType="separate"/>
        </w:r>
        <w:r w:rsidR="005D3AA2">
          <w:rPr>
            <w:noProof/>
            <w:webHidden/>
          </w:rPr>
          <w:t>2</w:t>
        </w:r>
        <w:r w:rsidR="005D3AA2">
          <w:rPr>
            <w:noProof/>
            <w:webHidden/>
          </w:rPr>
          <w:fldChar w:fldCharType="end"/>
        </w:r>
      </w:hyperlink>
    </w:p>
    <w:p w14:paraId="53A63824" w14:textId="4669F5F1" w:rsidR="005D3AA2" w:rsidRDefault="00900B33">
      <w:pPr>
        <w:pStyle w:val="TOC3"/>
        <w:rPr>
          <w:rFonts w:asciiTheme="minorHAnsi" w:eastAsiaTheme="minorEastAsia" w:hAnsiTheme="minorHAnsi" w:cstheme="minorBidi"/>
          <w:noProof/>
          <w:sz w:val="22"/>
          <w:szCs w:val="22"/>
        </w:rPr>
      </w:pPr>
      <w:hyperlink w:anchor="_Toc109984770" w:history="1">
        <w:r w:rsidR="005D3AA2" w:rsidRPr="005D48D5">
          <w:rPr>
            <w:rStyle w:val="Hyperlink"/>
            <w:noProof/>
          </w:rPr>
          <w:t>1.1.2.</w:t>
        </w:r>
        <w:r w:rsidR="005D3AA2">
          <w:rPr>
            <w:rFonts w:asciiTheme="minorHAnsi" w:eastAsiaTheme="minorEastAsia" w:hAnsiTheme="minorHAnsi" w:cstheme="minorBidi"/>
            <w:noProof/>
            <w:sz w:val="22"/>
            <w:szCs w:val="22"/>
          </w:rPr>
          <w:tab/>
        </w:r>
        <w:r w:rsidR="005D3AA2" w:rsidRPr="005D48D5">
          <w:rPr>
            <w:rStyle w:val="Hyperlink"/>
            <w:noProof/>
          </w:rPr>
          <w:t>Chuyên viên phân tích nghiệp vụ là gì?</w:t>
        </w:r>
        <w:r w:rsidR="005D3AA2">
          <w:rPr>
            <w:noProof/>
            <w:webHidden/>
          </w:rPr>
          <w:tab/>
        </w:r>
        <w:r w:rsidR="005D3AA2">
          <w:rPr>
            <w:noProof/>
            <w:webHidden/>
          </w:rPr>
          <w:fldChar w:fldCharType="begin"/>
        </w:r>
        <w:r w:rsidR="005D3AA2">
          <w:rPr>
            <w:noProof/>
            <w:webHidden/>
          </w:rPr>
          <w:instrText xml:space="preserve"> PAGEREF _Toc109984770 \h </w:instrText>
        </w:r>
        <w:r w:rsidR="005D3AA2">
          <w:rPr>
            <w:noProof/>
            <w:webHidden/>
          </w:rPr>
        </w:r>
        <w:r w:rsidR="005D3AA2">
          <w:rPr>
            <w:noProof/>
            <w:webHidden/>
          </w:rPr>
          <w:fldChar w:fldCharType="separate"/>
        </w:r>
        <w:r w:rsidR="005D3AA2">
          <w:rPr>
            <w:noProof/>
            <w:webHidden/>
          </w:rPr>
          <w:t>3</w:t>
        </w:r>
        <w:r w:rsidR="005D3AA2">
          <w:rPr>
            <w:noProof/>
            <w:webHidden/>
          </w:rPr>
          <w:fldChar w:fldCharType="end"/>
        </w:r>
      </w:hyperlink>
    </w:p>
    <w:p w14:paraId="2AC4A95A" w14:textId="61864422" w:rsidR="005D3AA2" w:rsidRDefault="00900B33">
      <w:pPr>
        <w:pStyle w:val="TOC3"/>
        <w:rPr>
          <w:rFonts w:asciiTheme="minorHAnsi" w:eastAsiaTheme="minorEastAsia" w:hAnsiTheme="minorHAnsi" w:cstheme="minorBidi"/>
          <w:noProof/>
          <w:sz w:val="22"/>
          <w:szCs w:val="22"/>
        </w:rPr>
      </w:pPr>
      <w:hyperlink w:anchor="_Toc109984771" w:history="1">
        <w:r w:rsidR="005D3AA2" w:rsidRPr="005D48D5">
          <w:rPr>
            <w:rStyle w:val="Hyperlink"/>
            <w:noProof/>
          </w:rPr>
          <w:t>1.1.3.</w:t>
        </w:r>
        <w:r w:rsidR="005D3AA2">
          <w:rPr>
            <w:rFonts w:asciiTheme="minorHAnsi" w:eastAsiaTheme="minorEastAsia" w:hAnsiTheme="minorHAnsi" w:cstheme="minorBidi"/>
            <w:noProof/>
            <w:sz w:val="22"/>
            <w:szCs w:val="22"/>
          </w:rPr>
          <w:tab/>
        </w:r>
        <w:r w:rsidR="005D3AA2" w:rsidRPr="005D48D5">
          <w:rPr>
            <w:rStyle w:val="Hyperlink"/>
            <w:noProof/>
          </w:rPr>
          <w:t>Phân loại vị trí công việc</w:t>
        </w:r>
        <w:r w:rsidR="005D3AA2">
          <w:rPr>
            <w:noProof/>
            <w:webHidden/>
          </w:rPr>
          <w:tab/>
        </w:r>
        <w:r w:rsidR="005D3AA2">
          <w:rPr>
            <w:noProof/>
            <w:webHidden/>
          </w:rPr>
          <w:fldChar w:fldCharType="begin"/>
        </w:r>
        <w:r w:rsidR="005D3AA2">
          <w:rPr>
            <w:noProof/>
            <w:webHidden/>
          </w:rPr>
          <w:instrText xml:space="preserve"> PAGEREF _Toc109984771 \h </w:instrText>
        </w:r>
        <w:r w:rsidR="005D3AA2">
          <w:rPr>
            <w:noProof/>
            <w:webHidden/>
          </w:rPr>
        </w:r>
        <w:r w:rsidR="005D3AA2">
          <w:rPr>
            <w:noProof/>
            <w:webHidden/>
          </w:rPr>
          <w:fldChar w:fldCharType="separate"/>
        </w:r>
        <w:r w:rsidR="005D3AA2">
          <w:rPr>
            <w:noProof/>
            <w:webHidden/>
          </w:rPr>
          <w:t>4</w:t>
        </w:r>
        <w:r w:rsidR="005D3AA2">
          <w:rPr>
            <w:noProof/>
            <w:webHidden/>
          </w:rPr>
          <w:fldChar w:fldCharType="end"/>
        </w:r>
      </w:hyperlink>
    </w:p>
    <w:p w14:paraId="55A1A73A" w14:textId="13F13378" w:rsidR="005D3AA2" w:rsidRDefault="00900B33">
      <w:pPr>
        <w:pStyle w:val="TOC3"/>
        <w:rPr>
          <w:rFonts w:asciiTheme="minorHAnsi" w:eastAsiaTheme="minorEastAsia" w:hAnsiTheme="minorHAnsi" w:cstheme="minorBidi"/>
          <w:noProof/>
          <w:sz w:val="22"/>
          <w:szCs w:val="22"/>
        </w:rPr>
      </w:pPr>
      <w:hyperlink w:anchor="_Toc109984772" w:history="1">
        <w:r w:rsidR="005D3AA2" w:rsidRPr="005D48D5">
          <w:rPr>
            <w:rStyle w:val="Hyperlink"/>
            <w:noProof/>
          </w:rPr>
          <w:t>1.1.4.</w:t>
        </w:r>
        <w:r w:rsidR="005D3AA2">
          <w:rPr>
            <w:rFonts w:asciiTheme="minorHAnsi" w:eastAsiaTheme="minorEastAsia" w:hAnsiTheme="minorHAnsi" w:cstheme="minorBidi"/>
            <w:noProof/>
            <w:sz w:val="22"/>
            <w:szCs w:val="22"/>
          </w:rPr>
          <w:tab/>
        </w:r>
        <w:r w:rsidR="005D3AA2" w:rsidRPr="005D48D5">
          <w:rPr>
            <w:rStyle w:val="Hyperlink"/>
            <w:noProof/>
          </w:rPr>
          <w:t>Các hoạt động của chuyên viên phân tích nghiệp vụ</w:t>
        </w:r>
        <w:r w:rsidR="005D3AA2">
          <w:rPr>
            <w:noProof/>
            <w:webHidden/>
          </w:rPr>
          <w:tab/>
        </w:r>
        <w:r w:rsidR="005D3AA2">
          <w:rPr>
            <w:noProof/>
            <w:webHidden/>
          </w:rPr>
          <w:fldChar w:fldCharType="begin"/>
        </w:r>
        <w:r w:rsidR="005D3AA2">
          <w:rPr>
            <w:noProof/>
            <w:webHidden/>
          </w:rPr>
          <w:instrText xml:space="preserve"> PAGEREF _Toc109984772 \h </w:instrText>
        </w:r>
        <w:r w:rsidR="005D3AA2">
          <w:rPr>
            <w:noProof/>
            <w:webHidden/>
          </w:rPr>
        </w:r>
        <w:r w:rsidR="005D3AA2">
          <w:rPr>
            <w:noProof/>
            <w:webHidden/>
          </w:rPr>
          <w:fldChar w:fldCharType="separate"/>
        </w:r>
        <w:r w:rsidR="005D3AA2">
          <w:rPr>
            <w:noProof/>
            <w:webHidden/>
          </w:rPr>
          <w:t>4</w:t>
        </w:r>
        <w:r w:rsidR="005D3AA2">
          <w:rPr>
            <w:noProof/>
            <w:webHidden/>
          </w:rPr>
          <w:fldChar w:fldCharType="end"/>
        </w:r>
      </w:hyperlink>
    </w:p>
    <w:p w14:paraId="35994B7D" w14:textId="7CC34C2F" w:rsidR="005D3AA2" w:rsidRDefault="00900B33">
      <w:pPr>
        <w:pStyle w:val="TOC3"/>
        <w:rPr>
          <w:rFonts w:asciiTheme="minorHAnsi" w:eastAsiaTheme="minorEastAsia" w:hAnsiTheme="minorHAnsi" w:cstheme="minorBidi"/>
          <w:noProof/>
          <w:sz w:val="22"/>
          <w:szCs w:val="22"/>
        </w:rPr>
      </w:pPr>
      <w:hyperlink w:anchor="_Toc109984773" w:history="1">
        <w:r w:rsidR="005D3AA2" w:rsidRPr="005D48D5">
          <w:rPr>
            <w:rStyle w:val="Hyperlink"/>
            <w:noProof/>
          </w:rPr>
          <w:t>1.1.5.</w:t>
        </w:r>
        <w:r w:rsidR="005D3AA2">
          <w:rPr>
            <w:rFonts w:asciiTheme="minorHAnsi" w:eastAsiaTheme="minorEastAsia" w:hAnsiTheme="minorHAnsi" w:cstheme="minorBidi"/>
            <w:noProof/>
            <w:sz w:val="22"/>
            <w:szCs w:val="22"/>
          </w:rPr>
          <w:tab/>
        </w:r>
        <w:r w:rsidR="005D3AA2" w:rsidRPr="005D48D5">
          <w:rPr>
            <w:rStyle w:val="Hyperlink"/>
            <w:noProof/>
          </w:rPr>
          <w:t>Những kỹ năng cần có của chuyên viên phân tích nghiệp vụ</w:t>
        </w:r>
        <w:r w:rsidR="005D3AA2">
          <w:rPr>
            <w:noProof/>
            <w:webHidden/>
          </w:rPr>
          <w:tab/>
        </w:r>
        <w:r w:rsidR="005D3AA2">
          <w:rPr>
            <w:noProof/>
            <w:webHidden/>
          </w:rPr>
          <w:fldChar w:fldCharType="begin"/>
        </w:r>
        <w:r w:rsidR="005D3AA2">
          <w:rPr>
            <w:noProof/>
            <w:webHidden/>
          </w:rPr>
          <w:instrText xml:space="preserve"> PAGEREF _Toc109984773 \h </w:instrText>
        </w:r>
        <w:r w:rsidR="005D3AA2">
          <w:rPr>
            <w:noProof/>
            <w:webHidden/>
          </w:rPr>
        </w:r>
        <w:r w:rsidR="005D3AA2">
          <w:rPr>
            <w:noProof/>
            <w:webHidden/>
          </w:rPr>
          <w:fldChar w:fldCharType="separate"/>
        </w:r>
        <w:r w:rsidR="005D3AA2">
          <w:rPr>
            <w:noProof/>
            <w:webHidden/>
          </w:rPr>
          <w:t>5</w:t>
        </w:r>
        <w:r w:rsidR="005D3AA2">
          <w:rPr>
            <w:noProof/>
            <w:webHidden/>
          </w:rPr>
          <w:fldChar w:fldCharType="end"/>
        </w:r>
      </w:hyperlink>
    </w:p>
    <w:p w14:paraId="54F1D812" w14:textId="6A849FAC" w:rsidR="005D3AA2" w:rsidRDefault="00900B33">
      <w:pPr>
        <w:pStyle w:val="TOC2"/>
        <w:rPr>
          <w:rFonts w:asciiTheme="minorHAnsi" w:eastAsiaTheme="minorEastAsia" w:hAnsiTheme="minorHAnsi" w:cstheme="minorBidi"/>
          <w:iCs w:val="0"/>
          <w:noProof/>
          <w:sz w:val="22"/>
          <w:szCs w:val="22"/>
        </w:rPr>
      </w:pPr>
      <w:hyperlink w:anchor="_Toc109984774" w:history="1">
        <w:r w:rsidR="005D3AA2" w:rsidRPr="005D48D5">
          <w:rPr>
            <w:rStyle w:val="Hyperlink"/>
            <w:noProof/>
          </w:rPr>
          <w:t>1.2. Sơ lược về requirement</w:t>
        </w:r>
        <w:r w:rsidR="005D3AA2">
          <w:rPr>
            <w:noProof/>
            <w:webHidden/>
          </w:rPr>
          <w:tab/>
        </w:r>
        <w:r w:rsidR="005D3AA2">
          <w:rPr>
            <w:noProof/>
            <w:webHidden/>
          </w:rPr>
          <w:fldChar w:fldCharType="begin"/>
        </w:r>
        <w:r w:rsidR="005D3AA2">
          <w:rPr>
            <w:noProof/>
            <w:webHidden/>
          </w:rPr>
          <w:instrText xml:space="preserve"> PAGEREF _Toc109984774 \h </w:instrText>
        </w:r>
        <w:r w:rsidR="005D3AA2">
          <w:rPr>
            <w:noProof/>
            <w:webHidden/>
          </w:rPr>
        </w:r>
        <w:r w:rsidR="005D3AA2">
          <w:rPr>
            <w:noProof/>
            <w:webHidden/>
          </w:rPr>
          <w:fldChar w:fldCharType="separate"/>
        </w:r>
        <w:r w:rsidR="005D3AA2">
          <w:rPr>
            <w:noProof/>
            <w:webHidden/>
          </w:rPr>
          <w:t>6</w:t>
        </w:r>
        <w:r w:rsidR="005D3AA2">
          <w:rPr>
            <w:noProof/>
            <w:webHidden/>
          </w:rPr>
          <w:fldChar w:fldCharType="end"/>
        </w:r>
      </w:hyperlink>
    </w:p>
    <w:p w14:paraId="5CFB0653" w14:textId="16921464" w:rsidR="005D3AA2" w:rsidRDefault="00900B33">
      <w:pPr>
        <w:pStyle w:val="TOC3"/>
        <w:rPr>
          <w:rFonts w:asciiTheme="minorHAnsi" w:eastAsiaTheme="minorEastAsia" w:hAnsiTheme="minorHAnsi" w:cstheme="minorBidi"/>
          <w:noProof/>
          <w:sz w:val="22"/>
          <w:szCs w:val="22"/>
        </w:rPr>
      </w:pPr>
      <w:hyperlink w:anchor="_Toc109984775" w:history="1">
        <w:r w:rsidR="005D3AA2" w:rsidRPr="005D48D5">
          <w:rPr>
            <w:rStyle w:val="Hyperlink"/>
            <w:noProof/>
          </w:rPr>
          <w:t>1.2.1. Requirement là gì?</w:t>
        </w:r>
        <w:r w:rsidR="005D3AA2">
          <w:rPr>
            <w:noProof/>
            <w:webHidden/>
          </w:rPr>
          <w:tab/>
        </w:r>
        <w:r w:rsidR="005D3AA2">
          <w:rPr>
            <w:noProof/>
            <w:webHidden/>
          </w:rPr>
          <w:fldChar w:fldCharType="begin"/>
        </w:r>
        <w:r w:rsidR="005D3AA2">
          <w:rPr>
            <w:noProof/>
            <w:webHidden/>
          </w:rPr>
          <w:instrText xml:space="preserve"> PAGEREF _Toc109984775 \h </w:instrText>
        </w:r>
        <w:r w:rsidR="005D3AA2">
          <w:rPr>
            <w:noProof/>
            <w:webHidden/>
          </w:rPr>
        </w:r>
        <w:r w:rsidR="005D3AA2">
          <w:rPr>
            <w:noProof/>
            <w:webHidden/>
          </w:rPr>
          <w:fldChar w:fldCharType="separate"/>
        </w:r>
        <w:r w:rsidR="005D3AA2">
          <w:rPr>
            <w:noProof/>
            <w:webHidden/>
          </w:rPr>
          <w:t>6</w:t>
        </w:r>
        <w:r w:rsidR="005D3AA2">
          <w:rPr>
            <w:noProof/>
            <w:webHidden/>
          </w:rPr>
          <w:fldChar w:fldCharType="end"/>
        </w:r>
      </w:hyperlink>
    </w:p>
    <w:p w14:paraId="252E8B8D" w14:textId="277970ED" w:rsidR="005D3AA2" w:rsidRDefault="00900B33">
      <w:pPr>
        <w:pStyle w:val="TOC3"/>
        <w:rPr>
          <w:rFonts w:asciiTheme="minorHAnsi" w:eastAsiaTheme="minorEastAsia" w:hAnsiTheme="minorHAnsi" w:cstheme="minorBidi"/>
          <w:noProof/>
          <w:sz w:val="22"/>
          <w:szCs w:val="22"/>
        </w:rPr>
      </w:pPr>
      <w:hyperlink w:anchor="_Toc109984776" w:history="1">
        <w:r w:rsidR="005D3AA2" w:rsidRPr="005D48D5">
          <w:rPr>
            <w:rStyle w:val="Hyperlink"/>
            <w:noProof/>
          </w:rPr>
          <w:t>1.2.2. Phân loại requirement</w:t>
        </w:r>
        <w:r w:rsidR="005D3AA2">
          <w:rPr>
            <w:noProof/>
            <w:webHidden/>
          </w:rPr>
          <w:tab/>
        </w:r>
        <w:r w:rsidR="005D3AA2">
          <w:rPr>
            <w:noProof/>
            <w:webHidden/>
          </w:rPr>
          <w:fldChar w:fldCharType="begin"/>
        </w:r>
        <w:r w:rsidR="005D3AA2">
          <w:rPr>
            <w:noProof/>
            <w:webHidden/>
          </w:rPr>
          <w:instrText xml:space="preserve"> PAGEREF _Toc109984776 \h </w:instrText>
        </w:r>
        <w:r w:rsidR="005D3AA2">
          <w:rPr>
            <w:noProof/>
            <w:webHidden/>
          </w:rPr>
        </w:r>
        <w:r w:rsidR="005D3AA2">
          <w:rPr>
            <w:noProof/>
            <w:webHidden/>
          </w:rPr>
          <w:fldChar w:fldCharType="separate"/>
        </w:r>
        <w:r w:rsidR="005D3AA2">
          <w:rPr>
            <w:noProof/>
            <w:webHidden/>
          </w:rPr>
          <w:t>6</w:t>
        </w:r>
        <w:r w:rsidR="005D3AA2">
          <w:rPr>
            <w:noProof/>
            <w:webHidden/>
          </w:rPr>
          <w:fldChar w:fldCharType="end"/>
        </w:r>
      </w:hyperlink>
    </w:p>
    <w:p w14:paraId="05AC5B32" w14:textId="7250C8B2" w:rsidR="005D3AA2" w:rsidRDefault="00900B33">
      <w:pPr>
        <w:pStyle w:val="TOC2"/>
        <w:rPr>
          <w:rFonts w:asciiTheme="minorHAnsi" w:eastAsiaTheme="minorEastAsia" w:hAnsiTheme="minorHAnsi" w:cstheme="minorBidi"/>
          <w:iCs w:val="0"/>
          <w:noProof/>
          <w:sz w:val="22"/>
          <w:szCs w:val="22"/>
        </w:rPr>
      </w:pPr>
      <w:hyperlink w:anchor="_Toc109984777" w:history="1">
        <w:r w:rsidR="005D3AA2" w:rsidRPr="005D48D5">
          <w:rPr>
            <w:rStyle w:val="Hyperlink"/>
            <w:noProof/>
          </w:rPr>
          <w:t>1.3. Tài liệu, kỹ thuật và công cụ phân tích nghiệp vụ</w:t>
        </w:r>
        <w:r w:rsidR="005D3AA2">
          <w:rPr>
            <w:noProof/>
            <w:webHidden/>
          </w:rPr>
          <w:tab/>
        </w:r>
        <w:r w:rsidR="005D3AA2">
          <w:rPr>
            <w:noProof/>
            <w:webHidden/>
          </w:rPr>
          <w:fldChar w:fldCharType="begin"/>
        </w:r>
        <w:r w:rsidR="005D3AA2">
          <w:rPr>
            <w:noProof/>
            <w:webHidden/>
          </w:rPr>
          <w:instrText xml:space="preserve"> PAGEREF _Toc109984777 \h </w:instrText>
        </w:r>
        <w:r w:rsidR="005D3AA2">
          <w:rPr>
            <w:noProof/>
            <w:webHidden/>
          </w:rPr>
        </w:r>
        <w:r w:rsidR="005D3AA2">
          <w:rPr>
            <w:noProof/>
            <w:webHidden/>
          </w:rPr>
          <w:fldChar w:fldCharType="separate"/>
        </w:r>
        <w:r w:rsidR="005D3AA2">
          <w:rPr>
            <w:noProof/>
            <w:webHidden/>
          </w:rPr>
          <w:t>7</w:t>
        </w:r>
        <w:r w:rsidR="005D3AA2">
          <w:rPr>
            <w:noProof/>
            <w:webHidden/>
          </w:rPr>
          <w:fldChar w:fldCharType="end"/>
        </w:r>
      </w:hyperlink>
    </w:p>
    <w:p w14:paraId="40333EC4" w14:textId="1DD851E5" w:rsidR="005D3AA2" w:rsidRDefault="00900B33">
      <w:pPr>
        <w:pStyle w:val="TOC3"/>
        <w:rPr>
          <w:rFonts w:asciiTheme="minorHAnsi" w:eastAsiaTheme="minorEastAsia" w:hAnsiTheme="minorHAnsi" w:cstheme="minorBidi"/>
          <w:noProof/>
          <w:sz w:val="22"/>
          <w:szCs w:val="22"/>
        </w:rPr>
      </w:pPr>
      <w:hyperlink w:anchor="_Toc109984778" w:history="1">
        <w:r w:rsidR="005D3AA2" w:rsidRPr="005D48D5">
          <w:rPr>
            <w:rStyle w:val="Hyperlink"/>
            <w:noProof/>
          </w:rPr>
          <w:t>1.3.1. Tài liệu</w:t>
        </w:r>
        <w:r w:rsidR="005D3AA2">
          <w:rPr>
            <w:noProof/>
            <w:webHidden/>
          </w:rPr>
          <w:tab/>
        </w:r>
        <w:r w:rsidR="005D3AA2">
          <w:rPr>
            <w:noProof/>
            <w:webHidden/>
          </w:rPr>
          <w:fldChar w:fldCharType="begin"/>
        </w:r>
        <w:r w:rsidR="005D3AA2">
          <w:rPr>
            <w:noProof/>
            <w:webHidden/>
          </w:rPr>
          <w:instrText xml:space="preserve"> PAGEREF _Toc109984778 \h </w:instrText>
        </w:r>
        <w:r w:rsidR="005D3AA2">
          <w:rPr>
            <w:noProof/>
            <w:webHidden/>
          </w:rPr>
        </w:r>
        <w:r w:rsidR="005D3AA2">
          <w:rPr>
            <w:noProof/>
            <w:webHidden/>
          </w:rPr>
          <w:fldChar w:fldCharType="separate"/>
        </w:r>
        <w:r w:rsidR="005D3AA2">
          <w:rPr>
            <w:noProof/>
            <w:webHidden/>
          </w:rPr>
          <w:t>7</w:t>
        </w:r>
        <w:r w:rsidR="005D3AA2">
          <w:rPr>
            <w:noProof/>
            <w:webHidden/>
          </w:rPr>
          <w:fldChar w:fldCharType="end"/>
        </w:r>
      </w:hyperlink>
    </w:p>
    <w:p w14:paraId="08FBC87D" w14:textId="1BB777DF" w:rsidR="005D3AA2" w:rsidRDefault="00900B33">
      <w:pPr>
        <w:pStyle w:val="TOC3"/>
        <w:rPr>
          <w:rFonts w:asciiTheme="minorHAnsi" w:eastAsiaTheme="minorEastAsia" w:hAnsiTheme="minorHAnsi" w:cstheme="minorBidi"/>
          <w:noProof/>
          <w:sz w:val="22"/>
          <w:szCs w:val="22"/>
        </w:rPr>
      </w:pPr>
      <w:hyperlink w:anchor="_Toc109984779" w:history="1">
        <w:r w:rsidR="005D3AA2" w:rsidRPr="005D48D5">
          <w:rPr>
            <w:rStyle w:val="Hyperlink"/>
            <w:noProof/>
          </w:rPr>
          <w:t>1.3.2. Kỹ thuật</w:t>
        </w:r>
        <w:r w:rsidR="005D3AA2">
          <w:rPr>
            <w:noProof/>
            <w:webHidden/>
          </w:rPr>
          <w:tab/>
        </w:r>
        <w:r w:rsidR="005D3AA2">
          <w:rPr>
            <w:noProof/>
            <w:webHidden/>
          </w:rPr>
          <w:fldChar w:fldCharType="begin"/>
        </w:r>
        <w:r w:rsidR="005D3AA2">
          <w:rPr>
            <w:noProof/>
            <w:webHidden/>
          </w:rPr>
          <w:instrText xml:space="preserve"> PAGEREF _Toc109984779 \h </w:instrText>
        </w:r>
        <w:r w:rsidR="005D3AA2">
          <w:rPr>
            <w:noProof/>
            <w:webHidden/>
          </w:rPr>
        </w:r>
        <w:r w:rsidR="005D3AA2">
          <w:rPr>
            <w:noProof/>
            <w:webHidden/>
          </w:rPr>
          <w:fldChar w:fldCharType="separate"/>
        </w:r>
        <w:r w:rsidR="005D3AA2">
          <w:rPr>
            <w:noProof/>
            <w:webHidden/>
          </w:rPr>
          <w:t>10</w:t>
        </w:r>
        <w:r w:rsidR="005D3AA2">
          <w:rPr>
            <w:noProof/>
            <w:webHidden/>
          </w:rPr>
          <w:fldChar w:fldCharType="end"/>
        </w:r>
      </w:hyperlink>
    </w:p>
    <w:p w14:paraId="3E470A60" w14:textId="5B8D543D" w:rsidR="005D3AA2" w:rsidRDefault="00900B33">
      <w:pPr>
        <w:pStyle w:val="TOC3"/>
        <w:rPr>
          <w:rFonts w:asciiTheme="minorHAnsi" w:eastAsiaTheme="minorEastAsia" w:hAnsiTheme="minorHAnsi" w:cstheme="minorBidi"/>
          <w:noProof/>
          <w:sz w:val="22"/>
          <w:szCs w:val="22"/>
        </w:rPr>
      </w:pPr>
      <w:hyperlink w:anchor="_Toc109984780" w:history="1">
        <w:r w:rsidR="005D3AA2" w:rsidRPr="005D48D5">
          <w:rPr>
            <w:rStyle w:val="Hyperlink"/>
            <w:noProof/>
          </w:rPr>
          <w:t>1.3.3. Công cụ Figma</w:t>
        </w:r>
        <w:r w:rsidR="005D3AA2">
          <w:rPr>
            <w:noProof/>
            <w:webHidden/>
          </w:rPr>
          <w:tab/>
        </w:r>
        <w:r w:rsidR="005D3AA2">
          <w:rPr>
            <w:noProof/>
            <w:webHidden/>
          </w:rPr>
          <w:fldChar w:fldCharType="begin"/>
        </w:r>
        <w:r w:rsidR="005D3AA2">
          <w:rPr>
            <w:noProof/>
            <w:webHidden/>
          </w:rPr>
          <w:instrText xml:space="preserve"> PAGEREF _Toc109984780 \h </w:instrText>
        </w:r>
        <w:r w:rsidR="005D3AA2">
          <w:rPr>
            <w:noProof/>
            <w:webHidden/>
          </w:rPr>
        </w:r>
        <w:r w:rsidR="005D3AA2">
          <w:rPr>
            <w:noProof/>
            <w:webHidden/>
          </w:rPr>
          <w:fldChar w:fldCharType="separate"/>
        </w:r>
        <w:r w:rsidR="005D3AA2">
          <w:rPr>
            <w:noProof/>
            <w:webHidden/>
          </w:rPr>
          <w:t>11</w:t>
        </w:r>
        <w:r w:rsidR="005D3AA2">
          <w:rPr>
            <w:noProof/>
            <w:webHidden/>
          </w:rPr>
          <w:fldChar w:fldCharType="end"/>
        </w:r>
      </w:hyperlink>
    </w:p>
    <w:p w14:paraId="4665C9BC" w14:textId="6E5EFA8B" w:rsidR="005D3AA2" w:rsidRDefault="00900B33">
      <w:pPr>
        <w:pStyle w:val="TOC2"/>
        <w:rPr>
          <w:rFonts w:asciiTheme="minorHAnsi" w:eastAsiaTheme="minorEastAsia" w:hAnsiTheme="minorHAnsi" w:cstheme="minorBidi"/>
          <w:iCs w:val="0"/>
          <w:noProof/>
          <w:sz w:val="22"/>
          <w:szCs w:val="22"/>
        </w:rPr>
      </w:pPr>
      <w:hyperlink w:anchor="_Toc109984781" w:history="1">
        <w:r w:rsidR="005D3AA2" w:rsidRPr="005D48D5">
          <w:rPr>
            <w:rStyle w:val="Hyperlink"/>
            <w:noProof/>
          </w:rPr>
          <w:t>1.4. Giới thiệu đơn vị thực tập</w:t>
        </w:r>
        <w:r w:rsidR="005D3AA2">
          <w:rPr>
            <w:noProof/>
            <w:webHidden/>
          </w:rPr>
          <w:tab/>
        </w:r>
        <w:r w:rsidR="005D3AA2">
          <w:rPr>
            <w:noProof/>
            <w:webHidden/>
          </w:rPr>
          <w:fldChar w:fldCharType="begin"/>
        </w:r>
        <w:r w:rsidR="005D3AA2">
          <w:rPr>
            <w:noProof/>
            <w:webHidden/>
          </w:rPr>
          <w:instrText xml:space="preserve"> PAGEREF _Toc109984781 \h </w:instrText>
        </w:r>
        <w:r w:rsidR="005D3AA2">
          <w:rPr>
            <w:noProof/>
            <w:webHidden/>
          </w:rPr>
        </w:r>
        <w:r w:rsidR="005D3AA2">
          <w:rPr>
            <w:noProof/>
            <w:webHidden/>
          </w:rPr>
          <w:fldChar w:fldCharType="separate"/>
        </w:r>
        <w:r w:rsidR="005D3AA2">
          <w:rPr>
            <w:noProof/>
            <w:webHidden/>
          </w:rPr>
          <w:t>11</w:t>
        </w:r>
        <w:r w:rsidR="005D3AA2">
          <w:rPr>
            <w:noProof/>
            <w:webHidden/>
          </w:rPr>
          <w:fldChar w:fldCharType="end"/>
        </w:r>
      </w:hyperlink>
    </w:p>
    <w:p w14:paraId="49F9085D" w14:textId="66D70552" w:rsidR="005D3AA2" w:rsidRDefault="00900B33">
      <w:pPr>
        <w:pStyle w:val="TOC3"/>
        <w:rPr>
          <w:rFonts w:asciiTheme="minorHAnsi" w:eastAsiaTheme="minorEastAsia" w:hAnsiTheme="minorHAnsi" w:cstheme="minorBidi"/>
          <w:noProof/>
          <w:sz w:val="22"/>
          <w:szCs w:val="22"/>
        </w:rPr>
      </w:pPr>
      <w:hyperlink w:anchor="_Toc109984782" w:history="1">
        <w:r w:rsidR="005D3AA2" w:rsidRPr="005D48D5">
          <w:rPr>
            <w:rStyle w:val="Hyperlink"/>
            <w:noProof/>
          </w:rPr>
          <w:t>1.4.1. Giới thiệu chung</w:t>
        </w:r>
        <w:r w:rsidR="005D3AA2">
          <w:rPr>
            <w:noProof/>
            <w:webHidden/>
          </w:rPr>
          <w:tab/>
        </w:r>
        <w:r w:rsidR="005D3AA2">
          <w:rPr>
            <w:noProof/>
            <w:webHidden/>
          </w:rPr>
          <w:fldChar w:fldCharType="begin"/>
        </w:r>
        <w:r w:rsidR="005D3AA2">
          <w:rPr>
            <w:noProof/>
            <w:webHidden/>
          </w:rPr>
          <w:instrText xml:space="preserve"> PAGEREF _Toc109984782 \h </w:instrText>
        </w:r>
        <w:r w:rsidR="005D3AA2">
          <w:rPr>
            <w:noProof/>
            <w:webHidden/>
          </w:rPr>
        </w:r>
        <w:r w:rsidR="005D3AA2">
          <w:rPr>
            <w:noProof/>
            <w:webHidden/>
          </w:rPr>
          <w:fldChar w:fldCharType="separate"/>
        </w:r>
        <w:r w:rsidR="005D3AA2">
          <w:rPr>
            <w:noProof/>
            <w:webHidden/>
          </w:rPr>
          <w:t>11</w:t>
        </w:r>
        <w:r w:rsidR="005D3AA2">
          <w:rPr>
            <w:noProof/>
            <w:webHidden/>
          </w:rPr>
          <w:fldChar w:fldCharType="end"/>
        </w:r>
      </w:hyperlink>
    </w:p>
    <w:p w14:paraId="71C2B42B" w14:textId="0866A8FF" w:rsidR="005D3AA2" w:rsidRDefault="00900B33">
      <w:pPr>
        <w:pStyle w:val="TOC3"/>
        <w:rPr>
          <w:rFonts w:asciiTheme="minorHAnsi" w:eastAsiaTheme="minorEastAsia" w:hAnsiTheme="minorHAnsi" w:cstheme="minorBidi"/>
          <w:noProof/>
          <w:sz w:val="22"/>
          <w:szCs w:val="22"/>
        </w:rPr>
      </w:pPr>
      <w:hyperlink w:anchor="_Toc109984783" w:history="1">
        <w:r w:rsidR="005D3AA2" w:rsidRPr="005D48D5">
          <w:rPr>
            <w:rStyle w:val="Hyperlink"/>
            <w:noProof/>
          </w:rPr>
          <w:t>1.4.2. Đội ngũ bác sĩ</w:t>
        </w:r>
        <w:r w:rsidR="005D3AA2">
          <w:rPr>
            <w:noProof/>
            <w:webHidden/>
          </w:rPr>
          <w:tab/>
        </w:r>
        <w:r w:rsidR="005D3AA2">
          <w:rPr>
            <w:noProof/>
            <w:webHidden/>
          </w:rPr>
          <w:fldChar w:fldCharType="begin"/>
        </w:r>
        <w:r w:rsidR="005D3AA2">
          <w:rPr>
            <w:noProof/>
            <w:webHidden/>
          </w:rPr>
          <w:instrText xml:space="preserve"> PAGEREF _Toc109984783 \h </w:instrText>
        </w:r>
        <w:r w:rsidR="005D3AA2">
          <w:rPr>
            <w:noProof/>
            <w:webHidden/>
          </w:rPr>
        </w:r>
        <w:r w:rsidR="005D3AA2">
          <w:rPr>
            <w:noProof/>
            <w:webHidden/>
          </w:rPr>
          <w:fldChar w:fldCharType="separate"/>
        </w:r>
        <w:r w:rsidR="005D3AA2">
          <w:rPr>
            <w:noProof/>
            <w:webHidden/>
          </w:rPr>
          <w:t>12</w:t>
        </w:r>
        <w:r w:rsidR="005D3AA2">
          <w:rPr>
            <w:noProof/>
            <w:webHidden/>
          </w:rPr>
          <w:fldChar w:fldCharType="end"/>
        </w:r>
      </w:hyperlink>
    </w:p>
    <w:p w14:paraId="5586D466" w14:textId="50E1A2B5" w:rsidR="005D3AA2" w:rsidRDefault="00900B33">
      <w:pPr>
        <w:pStyle w:val="TOC1"/>
        <w:rPr>
          <w:rFonts w:asciiTheme="minorHAnsi" w:eastAsiaTheme="minorEastAsia" w:hAnsiTheme="minorHAnsi" w:cstheme="minorBidi"/>
          <w:b w:val="0"/>
          <w:bCs w:val="0"/>
          <w:noProof/>
          <w:kern w:val="0"/>
          <w:sz w:val="22"/>
          <w:szCs w:val="22"/>
        </w:rPr>
      </w:pPr>
      <w:hyperlink w:anchor="_Toc109984784" w:history="1">
        <w:r w:rsidR="005D3AA2" w:rsidRPr="005D48D5">
          <w:rPr>
            <w:rStyle w:val="Hyperlink"/>
            <w:noProof/>
          </w:rPr>
          <w:t>CHƯƠNG 2: TRIỂN KHAI …</w:t>
        </w:r>
        <w:r w:rsidR="005D3AA2">
          <w:rPr>
            <w:noProof/>
            <w:webHidden/>
          </w:rPr>
          <w:tab/>
        </w:r>
        <w:r w:rsidR="005D3AA2">
          <w:rPr>
            <w:noProof/>
            <w:webHidden/>
          </w:rPr>
          <w:fldChar w:fldCharType="begin"/>
        </w:r>
        <w:r w:rsidR="005D3AA2">
          <w:rPr>
            <w:noProof/>
            <w:webHidden/>
          </w:rPr>
          <w:instrText xml:space="preserve"> PAGEREF _Toc109984784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308F33C8" w14:textId="2BF47BC8" w:rsidR="005D3AA2" w:rsidRDefault="00900B33">
      <w:pPr>
        <w:pStyle w:val="TOC2"/>
        <w:rPr>
          <w:rFonts w:asciiTheme="minorHAnsi" w:eastAsiaTheme="minorEastAsia" w:hAnsiTheme="minorHAnsi" w:cstheme="minorBidi"/>
          <w:iCs w:val="0"/>
          <w:noProof/>
          <w:sz w:val="22"/>
          <w:szCs w:val="22"/>
        </w:rPr>
      </w:pPr>
      <w:hyperlink w:anchor="_Toc109984785" w:history="1">
        <w:r w:rsidR="005D3AA2" w:rsidRPr="005D48D5">
          <w:rPr>
            <w:rStyle w:val="Hyperlink"/>
            <w:noProof/>
          </w:rPr>
          <w:t>Mục 3.1</w:t>
        </w:r>
        <w:r w:rsidR="005D3AA2">
          <w:rPr>
            <w:noProof/>
            <w:webHidden/>
          </w:rPr>
          <w:tab/>
        </w:r>
        <w:r w:rsidR="005D3AA2">
          <w:rPr>
            <w:noProof/>
            <w:webHidden/>
          </w:rPr>
          <w:fldChar w:fldCharType="begin"/>
        </w:r>
        <w:r w:rsidR="005D3AA2">
          <w:rPr>
            <w:noProof/>
            <w:webHidden/>
          </w:rPr>
          <w:instrText xml:space="preserve"> PAGEREF _Toc109984785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00C25AA0" w14:textId="3890281D" w:rsidR="005D3AA2" w:rsidRDefault="00900B33">
      <w:pPr>
        <w:pStyle w:val="TOC3"/>
        <w:rPr>
          <w:rFonts w:asciiTheme="minorHAnsi" w:eastAsiaTheme="minorEastAsia" w:hAnsiTheme="minorHAnsi" w:cstheme="minorBidi"/>
          <w:noProof/>
          <w:sz w:val="22"/>
          <w:szCs w:val="22"/>
        </w:rPr>
      </w:pPr>
      <w:hyperlink w:anchor="_Toc109984786" w:history="1">
        <w:r w:rsidR="005D3AA2" w:rsidRPr="005D48D5">
          <w:rPr>
            <w:rStyle w:val="Hyperlink"/>
            <w:noProof/>
          </w:rPr>
          <w:t>1.1.6.</w:t>
        </w:r>
        <w:r w:rsidR="005D3AA2">
          <w:rPr>
            <w:rFonts w:asciiTheme="minorHAnsi" w:eastAsiaTheme="minorEastAsia" w:hAnsiTheme="minorHAnsi" w:cstheme="minorBidi"/>
            <w:noProof/>
            <w:sz w:val="22"/>
            <w:szCs w:val="22"/>
          </w:rPr>
          <w:tab/>
        </w:r>
        <w:r w:rsidR="005D3AA2" w:rsidRPr="005D48D5">
          <w:rPr>
            <w:rStyle w:val="Hyperlink"/>
            <w:noProof/>
          </w:rPr>
          <w:t>Mục 3.1.1</w:t>
        </w:r>
        <w:r w:rsidR="005D3AA2">
          <w:rPr>
            <w:noProof/>
            <w:webHidden/>
          </w:rPr>
          <w:tab/>
        </w:r>
        <w:r w:rsidR="005D3AA2">
          <w:rPr>
            <w:noProof/>
            <w:webHidden/>
          </w:rPr>
          <w:fldChar w:fldCharType="begin"/>
        </w:r>
        <w:r w:rsidR="005D3AA2">
          <w:rPr>
            <w:noProof/>
            <w:webHidden/>
          </w:rPr>
          <w:instrText xml:space="preserve"> PAGEREF _Toc109984786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3B1B4CDF" w14:textId="0B074BD3" w:rsidR="005D3AA2" w:rsidRDefault="00900B33">
      <w:pPr>
        <w:pStyle w:val="TOC3"/>
        <w:rPr>
          <w:rFonts w:asciiTheme="minorHAnsi" w:eastAsiaTheme="minorEastAsia" w:hAnsiTheme="minorHAnsi" w:cstheme="minorBidi"/>
          <w:noProof/>
          <w:sz w:val="22"/>
          <w:szCs w:val="22"/>
        </w:rPr>
      </w:pPr>
      <w:hyperlink w:anchor="_Toc109984787" w:history="1">
        <w:r w:rsidR="005D3AA2" w:rsidRPr="005D48D5">
          <w:rPr>
            <w:rStyle w:val="Hyperlink"/>
            <w:noProof/>
          </w:rPr>
          <w:t>1.1.7.</w:t>
        </w:r>
        <w:r w:rsidR="005D3AA2">
          <w:rPr>
            <w:rFonts w:asciiTheme="minorHAnsi" w:eastAsiaTheme="minorEastAsia" w:hAnsiTheme="minorHAnsi" w:cstheme="minorBidi"/>
            <w:noProof/>
            <w:sz w:val="22"/>
            <w:szCs w:val="22"/>
          </w:rPr>
          <w:tab/>
        </w:r>
        <w:r w:rsidR="005D3AA2" w:rsidRPr="005D48D5">
          <w:rPr>
            <w:rStyle w:val="Hyperlink"/>
            <w:noProof/>
          </w:rPr>
          <w:t>Mục 3.1.2</w:t>
        </w:r>
        <w:r w:rsidR="005D3AA2">
          <w:rPr>
            <w:noProof/>
            <w:webHidden/>
          </w:rPr>
          <w:tab/>
        </w:r>
        <w:r w:rsidR="005D3AA2">
          <w:rPr>
            <w:noProof/>
            <w:webHidden/>
          </w:rPr>
          <w:fldChar w:fldCharType="begin"/>
        </w:r>
        <w:r w:rsidR="005D3AA2">
          <w:rPr>
            <w:noProof/>
            <w:webHidden/>
          </w:rPr>
          <w:instrText xml:space="preserve"> PAGEREF _Toc109984787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2160C8F4" w14:textId="27A587CB" w:rsidR="005D3AA2" w:rsidRDefault="00900B33">
      <w:pPr>
        <w:pStyle w:val="TOC2"/>
        <w:rPr>
          <w:rFonts w:asciiTheme="minorHAnsi" w:eastAsiaTheme="minorEastAsia" w:hAnsiTheme="minorHAnsi" w:cstheme="minorBidi"/>
          <w:iCs w:val="0"/>
          <w:noProof/>
          <w:sz w:val="22"/>
          <w:szCs w:val="22"/>
        </w:rPr>
      </w:pPr>
      <w:hyperlink w:anchor="_Toc109984788" w:history="1">
        <w:r w:rsidR="005D3AA2" w:rsidRPr="005D48D5">
          <w:rPr>
            <w:rStyle w:val="Hyperlink"/>
            <w:noProof/>
          </w:rPr>
          <w:t>Mục 3.2</w:t>
        </w:r>
        <w:r w:rsidR="005D3AA2">
          <w:rPr>
            <w:noProof/>
            <w:webHidden/>
          </w:rPr>
          <w:tab/>
        </w:r>
        <w:r w:rsidR="005D3AA2">
          <w:rPr>
            <w:noProof/>
            <w:webHidden/>
          </w:rPr>
          <w:fldChar w:fldCharType="begin"/>
        </w:r>
        <w:r w:rsidR="005D3AA2">
          <w:rPr>
            <w:noProof/>
            <w:webHidden/>
          </w:rPr>
          <w:instrText xml:space="preserve"> PAGEREF _Toc109984788 \h </w:instrText>
        </w:r>
        <w:r w:rsidR="005D3AA2">
          <w:rPr>
            <w:noProof/>
            <w:webHidden/>
          </w:rPr>
        </w:r>
        <w:r w:rsidR="005D3AA2">
          <w:rPr>
            <w:noProof/>
            <w:webHidden/>
          </w:rPr>
          <w:fldChar w:fldCharType="separate"/>
        </w:r>
        <w:r w:rsidR="005D3AA2">
          <w:rPr>
            <w:noProof/>
            <w:webHidden/>
          </w:rPr>
          <w:t>13</w:t>
        </w:r>
        <w:r w:rsidR="005D3AA2">
          <w:rPr>
            <w:noProof/>
            <w:webHidden/>
          </w:rPr>
          <w:fldChar w:fldCharType="end"/>
        </w:r>
      </w:hyperlink>
    </w:p>
    <w:p w14:paraId="1909F197" w14:textId="47B6C34B" w:rsidR="005D3AA2" w:rsidRDefault="00900B33">
      <w:pPr>
        <w:pStyle w:val="TOC1"/>
        <w:rPr>
          <w:rFonts w:asciiTheme="minorHAnsi" w:eastAsiaTheme="minorEastAsia" w:hAnsiTheme="minorHAnsi" w:cstheme="minorBidi"/>
          <w:b w:val="0"/>
          <w:bCs w:val="0"/>
          <w:noProof/>
          <w:kern w:val="0"/>
          <w:sz w:val="22"/>
          <w:szCs w:val="22"/>
        </w:rPr>
      </w:pPr>
      <w:hyperlink w:anchor="_Toc109984789" w:history="1">
        <w:r w:rsidR="005D3AA2" w:rsidRPr="005D48D5">
          <w:rPr>
            <w:rStyle w:val="Hyperlink"/>
            <w:noProof/>
          </w:rPr>
          <w:t>KẾT QUẢ</w:t>
        </w:r>
        <w:r w:rsidR="005D3AA2">
          <w:rPr>
            <w:noProof/>
            <w:webHidden/>
          </w:rPr>
          <w:tab/>
        </w:r>
        <w:r w:rsidR="005D3AA2">
          <w:rPr>
            <w:noProof/>
            <w:webHidden/>
          </w:rPr>
          <w:fldChar w:fldCharType="begin"/>
        </w:r>
        <w:r w:rsidR="005D3AA2">
          <w:rPr>
            <w:noProof/>
            <w:webHidden/>
          </w:rPr>
          <w:instrText xml:space="preserve"> PAGEREF _Toc109984789 \h </w:instrText>
        </w:r>
        <w:r w:rsidR="005D3AA2">
          <w:rPr>
            <w:noProof/>
            <w:webHidden/>
          </w:rPr>
        </w:r>
        <w:r w:rsidR="005D3AA2">
          <w:rPr>
            <w:noProof/>
            <w:webHidden/>
          </w:rPr>
          <w:fldChar w:fldCharType="separate"/>
        </w:r>
        <w:r w:rsidR="005D3AA2">
          <w:rPr>
            <w:noProof/>
            <w:webHidden/>
          </w:rPr>
          <w:t>14</w:t>
        </w:r>
        <w:r w:rsidR="005D3AA2">
          <w:rPr>
            <w:noProof/>
            <w:webHidden/>
          </w:rPr>
          <w:fldChar w:fldCharType="end"/>
        </w:r>
      </w:hyperlink>
    </w:p>
    <w:p w14:paraId="2D85E322" w14:textId="267077F7" w:rsidR="005D3AA2" w:rsidRDefault="00900B33">
      <w:pPr>
        <w:pStyle w:val="TOC2"/>
        <w:rPr>
          <w:rFonts w:asciiTheme="minorHAnsi" w:eastAsiaTheme="minorEastAsia" w:hAnsiTheme="minorHAnsi" w:cstheme="minorBidi"/>
          <w:iCs w:val="0"/>
          <w:noProof/>
          <w:sz w:val="22"/>
          <w:szCs w:val="22"/>
        </w:rPr>
      </w:pPr>
      <w:hyperlink w:anchor="_Toc109984790" w:history="1">
        <w:r w:rsidR="005D3AA2" w:rsidRPr="005D48D5">
          <w:rPr>
            <w:rStyle w:val="Hyperlink"/>
            <w:noProof/>
          </w:rPr>
          <w:t>Mục 4.1…</w:t>
        </w:r>
        <w:r w:rsidR="005D3AA2">
          <w:rPr>
            <w:noProof/>
            <w:webHidden/>
          </w:rPr>
          <w:tab/>
        </w:r>
        <w:r w:rsidR="005D3AA2">
          <w:rPr>
            <w:noProof/>
            <w:webHidden/>
          </w:rPr>
          <w:fldChar w:fldCharType="begin"/>
        </w:r>
        <w:r w:rsidR="005D3AA2">
          <w:rPr>
            <w:noProof/>
            <w:webHidden/>
          </w:rPr>
          <w:instrText xml:space="preserve"> PAGEREF _Toc109984790 \h </w:instrText>
        </w:r>
        <w:r w:rsidR="005D3AA2">
          <w:rPr>
            <w:noProof/>
            <w:webHidden/>
          </w:rPr>
        </w:r>
        <w:r w:rsidR="005D3AA2">
          <w:rPr>
            <w:noProof/>
            <w:webHidden/>
          </w:rPr>
          <w:fldChar w:fldCharType="separate"/>
        </w:r>
        <w:r w:rsidR="005D3AA2">
          <w:rPr>
            <w:noProof/>
            <w:webHidden/>
          </w:rPr>
          <w:t>14</w:t>
        </w:r>
        <w:r w:rsidR="005D3AA2">
          <w:rPr>
            <w:noProof/>
            <w:webHidden/>
          </w:rPr>
          <w:fldChar w:fldCharType="end"/>
        </w:r>
      </w:hyperlink>
    </w:p>
    <w:p w14:paraId="04674873" w14:textId="441263B2" w:rsidR="005D3AA2" w:rsidRDefault="00900B33">
      <w:pPr>
        <w:pStyle w:val="TOC2"/>
        <w:rPr>
          <w:rFonts w:asciiTheme="minorHAnsi" w:eastAsiaTheme="minorEastAsia" w:hAnsiTheme="minorHAnsi" w:cstheme="minorBidi"/>
          <w:iCs w:val="0"/>
          <w:noProof/>
          <w:sz w:val="22"/>
          <w:szCs w:val="22"/>
        </w:rPr>
      </w:pPr>
      <w:hyperlink w:anchor="_Toc109984791" w:history="1">
        <w:r w:rsidR="005D3AA2" w:rsidRPr="005D48D5">
          <w:rPr>
            <w:rStyle w:val="Hyperlink"/>
            <w:noProof/>
          </w:rPr>
          <w:t>Mục 4.2…</w:t>
        </w:r>
        <w:r w:rsidR="005D3AA2">
          <w:rPr>
            <w:noProof/>
            <w:webHidden/>
          </w:rPr>
          <w:tab/>
        </w:r>
        <w:r w:rsidR="005D3AA2">
          <w:rPr>
            <w:noProof/>
            <w:webHidden/>
          </w:rPr>
          <w:fldChar w:fldCharType="begin"/>
        </w:r>
        <w:r w:rsidR="005D3AA2">
          <w:rPr>
            <w:noProof/>
            <w:webHidden/>
          </w:rPr>
          <w:instrText xml:space="preserve"> PAGEREF _Toc109984791 \h </w:instrText>
        </w:r>
        <w:r w:rsidR="005D3AA2">
          <w:rPr>
            <w:noProof/>
            <w:webHidden/>
          </w:rPr>
        </w:r>
        <w:r w:rsidR="005D3AA2">
          <w:rPr>
            <w:noProof/>
            <w:webHidden/>
          </w:rPr>
          <w:fldChar w:fldCharType="separate"/>
        </w:r>
        <w:r w:rsidR="005D3AA2">
          <w:rPr>
            <w:noProof/>
            <w:webHidden/>
          </w:rPr>
          <w:t>14</w:t>
        </w:r>
        <w:r w:rsidR="005D3AA2">
          <w:rPr>
            <w:noProof/>
            <w:webHidden/>
          </w:rPr>
          <w:fldChar w:fldCharType="end"/>
        </w:r>
      </w:hyperlink>
    </w:p>
    <w:p w14:paraId="095326FE" w14:textId="0B3ED961" w:rsidR="005D3AA2" w:rsidRDefault="00900B33">
      <w:pPr>
        <w:pStyle w:val="TOC1"/>
        <w:rPr>
          <w:rFonts w:asciiTheme="minorHAnsi" w:eastAsiaTheme="minorEastAsia" w:hAnsiTheme="minorHAnsi" w:cstheme="minorBidi"/>
          <w:b w:val="0"/>
          <w:bCs w:val="0"/>
          <w:noProof/>
          <w:kern w:val="0"/>
          <w:sz w:val="22"/>
          <w:szCs w:val="22"/>
        </w:rPr>
      </w:pPr>
      <w:hyperlink w:anchor="_Toc109984792" w:history="1">
        <w:r w:rsidR="005D3AA2" w:rsidRPr="005D48D5">
          <w:rPr>
            <w:rStyle w:val="Hyperlink"/>
            <w:noProof/>
          </w:rPr>
          <w:t>KẾT LUẬN VÀ HƯỚNG PHÁT TRIỂN</w:t>
        </w:r>
        <w:r w:rsidR="005D3AA2">
          <w:rPr>
            <w:noProof/>
            <w:webHidden/>
          </w:rPr>
          <w:tab/>
        </w:r>
        <w:r w:rsidR="005D3AA2">
          <w:rPr>
            <w:noProof/>
            <w:webHidden/>
          </w:rPr>
          <w:fldChar w:fldCharType="begin"/>
        </w:r>
        <w:r w:rsidR="005D3AA2">
          <w:rPr>
            <w:noProof/>
            <w:webHidden/>
          </w:rPr>
          <w:instrText xml:space="preserve"> PAGEREF _Toc109984792 \h </w:instrText>
        </w:r>
        <w:r w:rsidR="005D3AA2">
          <w:rPr>
            <w:noProof/>
            <w:webHidden/>
          </w:rPr>
        </w:r>
        <w:r w:rsidR="005D3AA2">
          <w:rPr>
            <w:noProof/>
            <w:webHidden/>
          </w:rPr>
          <w:fldChar w:fldCharType="separate"/>
        </w:r>
        <w:r w:rsidR="005D3AA2">
          <w:rPr>
            <w:noProof/>
            <w:webHidden/>
          </w:rPr>
          <w:t>15</w:t>
        </w:r>
        <w:r w:rsidR="005D3AA2">
          <w:rPr>
            <w:noProof/>
            <w:webHidden/>
          </w:rPr>
          <w:fldChar w:fldCharType="end"/>
        </w:r>
      </w:hyperlink>
    </w:p>
    <w:p w14:paraId="560B8F20" w14:textId="1D303103" w:rsidR="005D3AA2" w:rsidRDefault="00900B33">
      <w:pPr>
        <w:pStyle w:val="TOC1"/>
        <w:rPr>
          <w:rFonts w:asciiTheme="minorHAnsi" w:eastAsiaTheme="minorEastAsia" w:hAnsiTheme="minorHAnsi" w:cstheme="minorBidi"/>
          <w:b w:val="0"/>
          <w:bCs w:val="0"/>
          <w:noProof/>
          <w:kern w:val="0"/>
          <w:sz w:val="22"/>
          <w:szCs w:val="22"/>
        </w:rPr>
      </w:pPr>
      <w:hyperlink w:anchor="_Toc109984793" w:history="1">
        <w:r w:rsidR="005D3AA2" w:rsidRPr="005D48D5">
          <w:rPr>
            <w:rStyle w:val="Hyperlink"/>
            <w:noProof/>
          </w:rPr>
          <w:t>TÀI LIỆU THAM KHẢO</w:t>
        </w:r>
        <w:r w:rsidR="005D3AA2">
          <w:rPr>
            <w:noProof/>
            <w:webHidden/>
          </w:rPr>
          <w:tab/>
        </w:r>
        <w:r w:rsidR="005D3AA2">
          <w:rPr>
            <w:noProof/>
            <w:webHidden/>
          </w:rPr>
          <w:fldChar w:fldCharType="begin"/>
        </w:r>
        <w:r w:rsidR="005D3AA2">
          <w:rPr>
            <w:noProof/>
            <w:webHidden/>
          </w:rPr>
          <w:instrText xml:space="preserve"> PAGEREF _Toc109984793 \h </w:instrText>
        </w:r>
        <w:r w:rsidR="005D3AA2">
          <w:rPr>
            <w:noProof/>
            <w:webHidden/>
          </w:rPr>
        </w:r>
        <w:r w:rsidR="005D3AA2">
          <w:rPr>
            <w:noProof/>
            <w:webHidden/>
          </w:rPr>
          <w:fldChar w:fldCharType="separate"/>
        </w:r>
        <w:r w:rsidR="005D3AA2">
          <w:rPr>
            <w:noProof/>
            <w:webHidden/>
          </w:rPr>
          <w:t>16</w:t>
        </w:r>
        <w:r w:rsidR="005D3AA2">
          <w:rPr>
            <w:noProof/>
            <w:webHidden/>
          </w:rPr>
          <w:fldChar w:fldCharType="end"/>
        </w:r>
      </w:hyperlink>
    </w:p>
    <w:p w14:paraId="147EA8F4" w14:textId="179809F2" w:rsidR="005D3AA2" w:rsidRDefault="00900B33">
      <w:pPr>
        <w:pStyle w:val="TOC1"/>
        <w:rPr>
          <w:rFonts w:asciiTheme="minorHAnsi" w:eastAsiaTheme="minorEastAsia" w:hAnsiTheme="minorHAnsi" w:cstheme="minorBidi"/>
          <w:b w:val="0"/>
          <w:bCs w:val="0"/>
          <w:noProof/>
          <w:kern w:val="0"/>
          <w:sz w:val="22"/>
          <w:szCs w:val="22"/>
        </w:rPr>
      </w:pPr>
      <w:hyperlink w:anchor="_Toc109984794" w:history="1">
        <w:r w:rsidR="005D3AA2" w:rsidRPr="005D48D5">
          <w:rPr>
            <w:rStyle w:val="Hyperlink"/>
            <w:noProof/>
          </w:rPr>
          <w:t>PHỤ LỤC</w:t>
        </w:r>
        <w:r w:rsidR="005D3AA2">
          <w:rPr>
            <w:noProof/>
            <w:webHidden/>
          </w:rPr>
          <w:tab/>
        </w:r>
        <w:r w:rsidR="005D3AA2">
          <w:rPr>
            <w:noProof/>
            <w:webHidden/>
          </w:rPr>
          <w:fldChar w:fldCharType="begin"/>
        </w:r>
        <w:r w:rsidR="005D3AA2">
          <w:rPr>
            <w:noProof/>
            <w:webHidden/>
          </w:rPr>
          <w:instrText xml:space="preserve"> PAGEREF _Toc109984794 \h </w:instrText>
        </w:r>
        <w:r w:rsidR="005D3AA2">
          <w:rPr>
            <w:noProof/>
            <w:webHidden/>
          </w:rPr>
        </w:r>
        <w:r w:rsidR="005D3AA2">
          <w:rPr>
            <w:noProof/>
            <w:webHidden/>
          </w:rPr>
          <w:fldChar w:fldCharType="separate"/>
        </w:r>
        <w:r w:rsidR="005D3AA2">
          <w:rPr>
            <w:noProof/>
            <w:webHidden/>
          </w:rPr>
          <w:t>17</w:t>
        </w:r>
        <w:r w:rsidR="005D3AA2">
          <w:rPr>
            <w:noProof/>
            <w:webHidden/>
          </w:rPr>
          <w:fldChar w:fldCharType="end"/>
        </w:r>
      </w:hyperlink>
    </w:p>
    <w:p w14:paraId="23B4A504" w14:textId="03528D12"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450B57">
      <w:pPr>
        <w:pStyle w:val="Heading1"/>
      </w:pPr>
      <w:bookmarkStart w:id="12" w:name="_Toc109984763"/>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900B33">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450B57">
      <w:pPr>
        <w:pStyle w:val="Heading1"/>
      </w:pPr>
      <w:bookmarkStart w:id="13" w:name="_Toc342760182"/>
      <w:bookmarkStart w:id="14" w:name="_Toc109984764"/>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50B57">
      <w:pPr>
        <w:pStyle w:val="Heading1"/>
      </w:pPr>
      <w:bookmarkStart w:id="15" w:name="_Toc342760183"/>
      <w:bookmarkStart w:id="16" w:name="_Toc109984765"/>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50B57">
      <w:pPr>
        <w:pStyle w:val="Heading1"/>
        <w:rPr>
          <w:lang w:val="de-DE"/>
        </w:rPr>
      </w:pPr>
      <w:bookmarkStart w:id="23" w:name="_Toc339315372"/>
      <w:bookmarkStart w:id="24" w:name="_Toc342760186"/>
      <w:bookmarkStart w:id="25" w:name="_Toc109984766"/>
      <w:bookmarkEnd w:id="21"/>
      <w:bookmarkEnd w:id="22"/>
      <w:r w:rsidRPr="00701F40">
        <w:rPr>
          <w:lang w:val="de-DE"/>
        </w:rPr>
        <w:lastRenderedPageBreak/>
        <w:t>LỜI MỞ ĐẦU</w:t>
      </w:r>
      <w:bookmarkEnd w:id="23"/>
      <w:bookmarkEnd w:id="24"/>
      <w:bookmarkEnd w:id="25"/>
    </w:p>
    <w:p w14:paraId="3C624DAC" w14:textId="20AAEB3D" w:rsidR="00055968" w:rsidRPr="00701F40" w:rsidRDefault="004A3DA9" w:rsidP="0099224C">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224A84F2" w14:textId="0D81B169" w:rsidR="00F84111" w:rsidRDefault="00E03DD8" w:rsidP="00E03DD8">
      <w:pPr>
        <w:pStyle w:val="Nomal-"/>
        <w:numPr>
          <w:ilvl w:val="0"/>
          <w:numId w:val="0"/>
        </w:numPr>
        <w:rPr>
          <w:bCs/>
        </w:rPr>
      </w:pPr>
      <w:r w:rsidRPr="00E03DD8">
        <w:rPr>
          <w:bCs/>
        </w:rPr>
        <w:t>Bước vào thế kỷ XXI, sự phát triển của cuộc cách mạng khoa học và công nghệ hiện</w:t>
      </w:r>
      <w:r>
        <w:rPr>
          <w:bCs/>
        </w:rPr>
        <w:t xml:space="preserve"> đại cùng với </w:t>
      </w:r>
      <w:r w:rsidRPr="00E03DD8">
        <w:rPr>
          <w:bCs/>
        </w:rPr>
        <w:t xml:space="preserve">sự bùng nổ các công nghệ cao, trong đó công nghệ thông tin (CNTT) là yếu tố quan trọng có tác động sâu sắc đến toàn xã hội. Kinh tế tri thức với sản phẩm mũi nhọn là công nghệ thông tin đang thể hiện vai trò và sức mạnh vượt trội chi phối các hoạt </w:t>
      </w:r>
      <w:r>
        <w:rPr>
          <w:bCs/>
        </w:rPr>
        <w:t xml:space="preserve">động của con người. Đặc </w:t>
      </w:r>
      <w:r w:rsidRPr="00E03DD8">
        <w:rPr>
          <w:bCs/>
        </w:rPr>
        <w:t xml:space="preserve">biệt, công nghệ thông tin là phương tiện trợ giúp đắc lực và có hiệu quả cao trong công tác quản lý nền hành chính nói chung và quản lý ngành y tế nói riêng. </w:t>
      </w:r>
      <w:r>
        <w:rPr>
          <w:bCs/>
        </w:rPr>
        <w:t>Với xu hướng phát triển mạnh</w:t>
      </w:r>
      <w:r w:rsidRPr="00E03DD8">
        <w:rPr>
          <w:bCs/>
        </w:rPr>
        <w:t xml:space="preserve"> mẽ của cuộc cách mạng 4.0 hiện nay thì việc ứng dụng công nghệ thông tin trong quản lý đã trở thành nhu cầu</w:t>
      </w:r>
      <w:r>
        <w:rPr>
          <w:bCs/>
        </w:rPr>
        <w:t xml:space="preserve"> cần thiết. Hiện nay có </w:t>
      </w:r>
      <w:r w:rsidRPr="00E03DD8">
        <w:rPr>
          <w:bCs/>
        </w:rPr>
        <w:t>rất nhiều các bệnh viện đã ứng dụng phần mềm vào hoạt động quản lý và thu lại được những hiệu quả nhất định.</w:t>
      </w:r>
    </w:p>
    <w:p w14:paraId="7B4D0439" w14:textId="580F4FE7" w:rsidR="00E03DD8" w:rsidRPr="00E03DD8" w:rsidRDefault="00E03DD8" w:rsidP="00E03DD8">
      <w:pPr>
        <w:pStyle w:val="Nomal-"/>
        <w:numPr>
          <w:ilvl w:val="0"/>
          <w:numId w:val="0"/>
        </w:numPr>
        <w:rPr>
          <w:bCs/>
        </w:rPr>
      </w:pPr>
      <w:r>
        <w:rPr>
          <w:bCs/>
        </w:rPr>
        <w:t xml:space="preserve">Tuy nhiên, các bệnh viện tại thành phố Đà Nẵng hiện nay vẫn còn đang áp dụng các quy trình xử lí cũng như quản lý thông tin hồ sơ một cách thủ công. </w:t>
      </w:r>
      <w:r w:rsidRPr="00E03DD8">
        <w:t>Quản lý hồ sơ lưu trữ là một trong những nhiệm vụ quan trọng của bệnh viện, thường xuyên đối mặt với 2 thách thức không nhỏ: làm sao để bảo mật dữ liệu chỉ cho phép nhân viên được ủy quyền mới có quyền truy cập và truy xuất dữ liệu trong thời gian tối thiểu có thể. Bên cạnh đó là các yếu tố khác như không gian, phòng ốc lưu trữ, nhân sự quản lý, các yếu tố tự nhiên như ẩm, mốc...</w:t>
      </w:r>
    </w:p>
    <w:p w14:paraId="4407833E" w14:textId="10658DB6" w:rsidR="00E03DD8" w:rsidRDefault="004A6A02" w:rsidP="004A6A02">
      <w:pPr>
        <w:pStyle w:val="Nomal-"/>
        <w:numPr>
          <w:ilvl w:val="0"/>
          <w:numId w:val="0"/>
        </w:numPr>
      </w:pPr>
      <w:r>
        <w:t>Vì vậy, việc c</w:t>
      </w:r>
      <w:r w:rsidR="00E03DD8" w:rsidRPr="00E03DD8">
        <w:t>ải thiện công tác quản lý và truy xuất dữ liệu cũng như ứng dụng tự động hóa vào quy trình khám chữa bệnh sẽ giúp các bác sĩ có đánh giá chính xác và nhanh chóng hơn. Trong thời buổi y học hiện đại ngày nay, các bác sĩ nhận được báo cáo xét nghiệm và chẩn đoán hình ảnh càng nhanh thì năng lực khám chữa bệnh của bệnh viện, chỉ số chăm sóc bệnh nhân càng cao.</w:t>
      </w:r>
      <w:r>
        <w:t xml:space="preserve"> Ngoài ra, mỗi phòng ban tại bệnh viện sẽ có rất nhiều bác sĩ cũng như nhân viên y tế khiến công tác quản lý gặp khá nhiều khó khăn. Các nhà quản lý thường mất thời gian để giám sát tình hình hoạt động tại mỗi phòng ban, đây là một sự lãng phí thời gian không cần thiết và không thể kiểm soát hết.</w:t>
      </w:r>
    </w:p>
    <w:p w14:paraId="22FA2B07" w14:textId="42FC9CDF" w:rsidR="004A6A02" w:rsidRDefault="004A6A02" w:rsidP="004A6A02">
      <w:pPr>
        <w:pStyle w:val="Nomal-"/>
        <w:numPr>
          <w:ilvl w:val="0"/>
          <w:numId w:val="0"/>
        </w:numPr>
      </w:pPr>
      <w:r>
        <w:lastRenderedPageBreak/>
        <w:t>Phần mềm quản lý bệnh nhân khoa tim mạch ra đời để giúp giảm thiểu những rủi ro về dữ liệu cũng như giảm những rào cản trong công tác quản lý. Phần mềm lưu trữ hồ sơ thông tin hành chính bệnh nhân một cách đầy đủ cũng như quản lý được từng chẩn đoán điều trị của bác sĩ. Đây là những thông tin cốt lõi giúp cho các y bác sĩ có thể đưa ra hướng xử trí điều trị phù hợp trong lần thăm khám, chữa bệnh tiếp theo của bệnh nhân.</w:t>
      </w:r>
    </w:p>
    <w:p w14:paraId="701AEC47" w14:textId="6710E974" w:rsidR="004A6A02" w:rsidRPr="004A6A02" w:rsidRDefault="004A6A02" w:rsidP="004A6A02">
      <w:pPr>
        <w:pStyle w:val="Nomal-"/>
        <w:numPr>
          <w:ilvl w:val="0"/>
          <w:numId w:val="14"/>
        </w:numPr>
        <w:ind w:left="284"/>
        <w:rPr>
          <w:b/>
        </w:rPr>
      </w:pPr>
      <w:r w:rsidRPr="004A6A02">
        <w:rPr>
          <w:b/>
        </w:rPr>
        <w:t>Mục đích nghiên cứu</w:t>
      </w:r>
    </w:p>
    <w:p w14:paraId="41C7C44B" w14:textId="05ACF278" w:rsidR="003E0333" w:rsidRPr="008818F1" w:rsidRDefault="004A6A02" w:rsidP="008818F1">
      <w:pPr>
        <w:pStyle w:val="Nomal-"/>
        <w:numPr>
          <w:ilvl w:val="0"/>
          <w:numId w:val="0"/>
        </w:numPr>
      </w:pPr>
      <w:r>
        <w:t xml:space="preserve">Đề tài “Phân tích nghiệp vụ phần mềm quản lý bệnh nhân khoa tim mạch tại bệnh viện Đa khoa Gia Đình Đà Nẵng” được xây dựng nhằm giúp bệnh viện </w:t>
      </w:r>
      <w:r w:rsidR="008818F1">
        <w:t>có thể quản lý bệnh nhân dễ dàng hơn, lưu trữ thông tin hiệu quả hơn cũng như giảm bớt thời gian xử lí trong quy trình khám bệnh. Phần mềm được đề xuất trước tiên tại khoa tim mạch của bệnh viện Gia Đình để theo dõi mức độ hoạt động của hệ thống có đạt hiệu suất ổn định hay không, từ đó phát triển phần mềm để quản lý thêm nhiều khoa phòng khác trong bệnh viện.</w:t>
      </w:r>
    </w:p>
    <w:p w14:paraId="0BE12789" w14:textId="797FF289" w:rsidR="00D335F0" w:rsidRDefault="00D335F0" w:rsidP="0099224C">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3C886D7A" w14:textId="04807851" w:rsidR="008818F1" w:rsidRPr="008818F1" w:rsidRDefault="008818F1" w:rsidP="008818F1">
      <w:pPr>
        <w:spacing w:after="120" w:line="336" w:lineRule="auto"/>
        <w:ind w:firstLine="0"/>
        <w:rPr>
          <w:lang w:val="de-DE"/>
        </w:rPr>
      </w:pPr>
      <w:r>
        <w:rPr>
          <w:lang w:val="de-DE"/>
        </w:rPr>
        <w:t>- Phương pháp thu thập yêu cầu từ người dùng: đối tượng người dùng chính của phần mềm là các y bác sĩ, thông qua đó lắng nghe, tiếp thu, ghi nhận và phân tích các yêu cầu, đề xuất của người dùng</w:t>
      </w:r>
    </w:p>
    <w:p w14:paraId="76EADD75" w14:textId="53E86E75" w:rsidR="008818F1" w:rsidRDefault="008818F1" w:rsidP="008818F1">
      <w:pPr>
        <w:pStyle w:val="Nomal-"/>
        <w:numPr>
          <w:ilvl w:val="0"/>
          <w:numId w:val="0"/>
        </w:numPr>
      </w:pPr>
      <w:r>
        <w:t xml:space="preserve">- </w:t>
      </w:r>
      <w:r w:rsidRPr="008818F1">
        <w:t>Phương pháp quan sát thực tiễn: quan sát thực tế,</w:t>
      </w:r>
      <w:r>
        <w:t xml:space="preserve"> những vấn đề thường gặp phải kết hợp với đề xuất yêu cầu từ người dùng</w:t>
      </w:r>
      <w:r w:rsidRPr="008818F1">
        <w:t xml:space="preserve"> để từ đó có cái nhì</w:t>
      </w:r>
      <w:r>
        <w:t>n thực tiễn và tổng quan nhất nhằm</w:t>
      </w:r>
      <w:r w:rsidRPr="008818F1">
        <w:t xml:space="preserve"> xây dựng nên ứng dụng hiệu quả và thân thiện với người dùng.</w:t>
      </w:r>
    </w:p>
    <w:p w14:paraId="16E272F2" w14:textId="60D10F07" w:rsidR="008818F1" w:rsidRDefault="008818F1" w:rsidP="008818F1">
      <w:pPr>
        <w:pStyle w:val="Nomal-"/>
        <w:numPr>
          <w:ilvl w:val="0"/>
          <w:numId w:val="0"/>
        </w:numPr>
      </w:pPr>
      <w:r>
        <w:t>- Hệ thống hóa quy trình</w:t>
      </w:r>
    </w:p>
    <w:p w14:paraId="4F3A60B9" w14:textId="1B403E11" w:rsidR="008818F1" w:rsidRDefault="008818F1" w:rsidP="008818F1">
      <w:pPr>
        <w:pStyle w:val="Nomal-"/>
        <w:numPr>
          <w:ilvl w:val="0"/>
          <w:numId w:val="0"/>
        </w:numPr>
      </w:pPr>
      <w:r>
        <w:t xml:space="preserve">- </w:t>
      </w:r>
      <w:r w:rsidR="002D5272">
        <w:t>Phân tích và thiết kế hệ thống phù hợp với yêu cầu của người dùng</w:t>
      </w:r>
    </w:p>
    <w:p w14:paraId="0A99DEE8" w14:textId="3BCA1392" w:rsidR="002D5272" w:rsidRDefault="002D5272" w:rsidP="008818F1">
      <w:pPr>
        <w:pStyle w:val="Nomal-"/>
        <w:numPr>
          <w:ilvl w:val="0"/>
          <w:numId w:val="0"/>
        </w:numPr>
      </w:pPr>
      <w:r>
        <w:t>- Tham khảo các tài liệu, giáo trình liên quan đến lĩnh vực y tế cũng như lĩnh vực phân tích nghiệp vụ từ thư viện của bệnh viện, internet</w:t>
      </w:r>
    </w:p>
    <w:p w14:paraId="0DD9E77B" w14:textId="3C0E4D5E" w:rsidR="00D335F0" w:rsidRPr="00D335F0" w:rsidRDefault="00D335F0" w:rsidP="0099224C">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4EDD20B5" w14:textId="4B2A1A91" w:rsidR="002D5272" w:rsidRPr="00D335F0" w:rsidRDefault="00291A62" w:rsidP="002D5272">
      <w:pPr>
        <w:pStyle w:val="Nomal-"/>
        <w:numPr>
          <w:ilvl w:val="0"/>
          <w:numId w:val="0"/>
        </w:numPr>
        <w:rPr>
          <w:lang w:val="de-DE"/>
        </w:rPr>
      </w:pPr>
      <w:r>
        <w:rPr>
          <w:lang w:val="de-DE"/>
        </w:rPr>
        <w:t>Đối tượng nghiên cứu trong đề tài là hệ thống quản lý bệnh nhân tại bệnh viện. Từ đó đưa ra hướng phân tích và thiết kế hệ thống phù hợp.</w:t>
      </w:r>
    </w:p>
    <w:p w14:paraId="641BDE76" w14:textId="77777777" w:rsidR="00055968" w:rsidRPr="00D335F0" w:rsidRDefault="00055968" w:rsidP="0099224C">
      <w:pPr>
        <w:pStyle w:val="ListParagraph"/>
        <w:numPr>
          <w:ilvl w:val="0"/>
          <w:numId w:val="14"/>
        </w:numPr>
        <w:spacing w:before="120" w:after="120" w:line="336" w:lineRule="auto"/>
        <w:ind w:left="284" w:hanging="284"/>
        <w:rPr>
          <w:b/>
          <w:szCs w:val="26"/>
          <w:lang w:val="de-DE"/>
        </w:rPr>
      </w:pPr>
      <w:r w:rsidRPr="00D335F0">
        <w:rPr>
          <w:b/>
          <w:lang w:val="de-DE"/>
        </w:rPr>
        <w:lastRenderedPageBreak/>
        <w:t>Kết cấu của đề tài</w:t>
      </w:r>
    </w:p>
    <w:p w14:paraId="7FCC03F6" w14:textId="766095B9"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gồm phần mở đầ</w:t>
      </w:r>
      <w:r w:rsidR="00291A62">
        <w:rPr>
          <w:rFonts w:eastAsiaTheme="minorHAnsi"/>
          <w:lang w:val="de-DE"/>
        </w:rPr>
        <w:t xml:space="preserve">u, 4 </w:t>
      </w:r>
      <w:r w:rsidR="00055968" w:rsidRPr="00701F40">
        <w:rPr>
          <w:rFonts w:eastAsiaTheme="minorHAnsi"/>
          <w:lang w:val="de-DE"/>
        </w:rPr>
        <w:t>chương</w:t>
      </w:r>
      <w:r>
        <w:rPr>
          <w:rFonts w:eastAsiaTheme="minorHAnsi"/>
          <w:lang w:val="de-DE"/>
        </w:rPr>
        <w:t xml:space="preserve"> </w:t>
      </w:r>
      <w:r w:rsidR="00B00B9A">
        <w:rPr>
          <w:rFonts w:eastAsiaTheme="minorHAnsi"/>
          <w:lang w:val="de-DE"/>
        </w:rPr>
        <w:t>nội dung và phần kết luận</w:t>
      </w:r>
      <w:bookmarkEnd w:id="26"/>
    </w:p>
    <w:p w14:paraId="1F6A7477" w14:textId="4C1580AC" w:rsidR="00B00B9A" w:rsidRPr="00B00B9A" w:rsidRDefault="00B00B9A" w:rsidP="00A618DD">
      <w:pPr>
        <w:pStyle w:val="Nomal-"/>
        <w:ind w:left="714" w:hanging="357"/>
        <w:rPr>
          <w:lang w:val="de-DE"/>
        </w:rPr>
      </w:pPr>
      <w:r>
        <w:rPr>
          <w:lang w:val="de-DE"/>
        </w:rPr>
        <w:t>Mở đầu</w:t>
      </w:r>
    </w:p>
    <w:p w14:paraId="50C0E91B" w14:textId="36F5E697" w:rsidR="00E35A67" w:rsidRPr="00291A62" w:rsidRDefault="009C08AF" w:rsidP="00A618DD">
      <w:pPr>
        <w:pStyle w:val="Nomal-"/>
        <w:ind w:left="714" w:hanging="357"/>
        <w:rPr>
          <w:b/>
          <w:lang w:val="de-DE"/>
        </w:rPr>
      </w:pPr>
      <w:r w:rsidRPr="00701F40">
        <w:rPr>
          <w:b/>
          <w:lang w:val="vi-VN"/>
        </w:rPr>
        <w:t>Chương 1</w:t>
      </w:r>
      <w:r w:rsidRPr="00701F40">
        <w:rPr>
          <w:lang w:val="vi-VN"/>
        </w:rPr>
        <w:t xml:space="preserve">: </w:t>
      </w:r>
      <w:r w:rsidR="00291A62" w:rsidRPr="00291A62">
        <w:rPr>
          <w:b/>
        </w:rPr>
        <w:t>Tổng quan cơ sở lý thuyết – Giới thiệu đơn vị thực tập</w:t>
      </w:r>
    </w:p>
    <w:p w14:paraId="13BB8AA7" w14:textId="7BF95380" w:rsidR="009C08AF" w:rsidRPr="00291A62" w:rsidRDefault="009C08AF" w:rsidP="009C08AF">
      <w:pPr>
        <w:pStyle w:val="Nomal-"/>
        <w:ind w:left="714" w:hanging="357"/>
        <w:rPr>
          <w:b/>
          <w:lang w:val="de-DE"/>
        </w:rPr>
      </w:pPr>
      <w:r w:rsidRPr="00291A62">
        <w:rPr>
          <w:b/>
          <w:lang w:val="vi-VN"/>
        </w:rPr>
        <w:t>Chương 2</w:t>
      </w:r>
      <w:r w:rsidRPr="00291A62">
        <w:rPr>
          <w:b/>
          <w:lang w:val="de-DE"/>
        </w:rPr>
        <w:t>:</w:t>
      </w:r>
      <w:r w:rsidR="00291A62" w:rsidRPr="00291A62">
        <w:rPr>
          <w:b/>
          <w:lang w:val="de-DE"/>
        </w:rPr>
        <w:t xml:space="preserve"> Phân tích hệ thống phần mềm quản lý bệnh nhân khoa tim mạch</w:t>
      </w:r>
    </w:p>
    <w:p w14:paraId="1CC2D3FB" w14:textId="1A59903E" w:rsidR="006D201A" w:rsidRPr="00291A62" w:rsidRDefault="009C08AF" w:rsidP="006D201A">
      <w:pPr>
        <w:pStyle w:val="Nomal-"/>
        <w:rPr>
          <w:b/>
          <w:lang w:val="de-DE"/>
        </w:rPr>
      </w:pPr>
      <w:r w:rsidRPr="00291A62">
        <w:rPr>
          <w:b/>
          <w:lang w:val="vi-VN"/>
        </w:rPr>
        <w:t>Chương 3</w:t>
      </w:r>
      <w:r w:rsidRPr="00291A62">
        <w:rPr>
          <w:b/>
          <w:lang w:val="de-DE"/>
        </w:rPr>
        <w:t>:</w:t>
      </w:r>
      <w:r w:rsidR="00C40B81">
        <w:rPr>
          <w:b/>
          <w:lang w:val="de-DE"/>
        </w:rPr>
        <w:t xml:space="preserve"> Thiết kế và đặc tả giao diện</w:t>
      </w:r>
    </w:p>
    <w:p w14:paraId="794AF735" w14:textId="799D201D" w:rsidR="006D201A" w:rsidRPr="00291A62" w:rsidRDefault="009C08AF" w:rsidP="006D201A">
      <w:pPr>
        <w:pStyle w:val="Nomal-"/>
        <w:rPr>
          <w:b/>
          <w:lang w:val="de-DE"/>
        </w:rPr>
      </w:pPr>
      <w:r w:rsidRPr="00291A62">
        <w:rPr>
          <w:b/>
          <w:lang w:val="vi-VN"/>
        </w:rPr>
        <w:t>Chương 4</w:t>
      </w:r>
      <w:r w:rsidRPr="00291A62">
        <w:rPr>
          <w:b/>
          <w:lang w:val="de-DE"/>
        </w:rPr>
        <w:t xml:space="preserve">: </w:t>
      </w:r>
      <w:r w:rsidR="00291A62" w:rsidRPr="00291A62">
        <w:rPr>
          <w:b/>
          <w:lang w:val="de-DE"/>
        </w:rPr>
        <w:t>Kết quả đạt được</w:t>
      </w:r>
      <w:bookmarkStart w:id="27" w:name="_GoBack"/>
      <w:bookmarkEnd w:id="27"/>
    </w:p>
    <w:p w14:paraId="4BFAA0D8" w14:textId="7E319C3B" w:rsidR="00153BDA" w:rsidRDefault="006D201A" w:rsidP="003F61CE">
      <w:pPr>
        <w:pStyle w:val="Nomal-"/>
      </w:pPr>
      <w:r w:rsidRPr="007C38C6">
        <w:t>Kết luận và hướng phát triển</w:t>
      </w:r>
      <w:r w:rsidR="00153BDA">
        <w:br w:type="page"/>
      </w:r>
    </w:p>
    <w:p w14:paraId="68F94A38" w14:textId="1A72A0C7" w:rsidR="00153BDA" w:rsidRDefault="003322D1" w:rsidP="00450B57">
      <w:pPr>
        <w:pStyle w:val="Heading1"/>
      </w:pPr>
      <w:bookmarkStart w:id="28" w:name="_Toc109984767"/>
      <w:bookmarkStart w:id="29" w:name="_Toc428093756"/>
      <w:r>
        <w:lastRenderedPageBreak/>
        <w:t>CHƯƠNG 1:</w:t>
      </w:r>
      <w:r w:rsidR="007E52A1">
        <w:t xml:space="preserve"> TỔNG QUAN</w:t>
      </w:r>
      <w:r w:rsidR="004740A1">
        <w:t xml:space="preserve"> CƠ SỞ LÝ THUYẾT</w:t>
      </w:r>
      <w:r w:rsidR="00FF1CAF">
        <w:t xml:space="preserve"> – GIỚI THIỆU ĐƠN VỊ THỰC TẬP</w:t>
      </w:r>
      <w:bookmarkEnd w:id="28"/>
    </w:p>
    <w:p w14:paraId="3EA138AF" w14:textId="3D3A00FE" w:rsidR="00153BDA" w:rsidRDefault="00FF2FD6" w:rsidP="00D76DDA">
      <w:pPr>
        <w:pStyle w:val="Heading2"/>
      </w:pPr>
      <w:bookmarkStart w:id="30" w:name="_Toc109984768"/>
      <w:bookmarkEnd w:id="29"/>
      <w:r>
        <w:t xml:space="preserve">1.1. </w:t>
      </w:r>
      <w:r w:rsidR="00C009D5">
        <w:t>Tổng quan về phân tích nghiệp vụ</w:t>
      </w:r>
      <w:bookmarkEnd w:id="30"/>
    </w:p>
    <w:p w14:paraId="34988250" w14:textId="5B149269" w:rsidR="00D76DDA" w:rsidRDefault="00D76DDA" w:rsidP="00022DA8">
      <w:pPr>
        <w:pStyle w:val="Heading3"/>
      </w:pPr>
      <w:bookmarkStart w:id="31" w:name="_Toc109984769"/>
      <w:r>
        <w:t>Phân tích nghiệp vụ là gì?</w:t>
      </w:r>
      <w:bookmarkEnd w:id="31"/>
    </w:p>
    <w:p w14:paraId="3F2BAA2A" w14:textId="77777777" w:rsidR="00D76DDA" w:rsidRPr="00C009D5" w:rsidRDefault="00D76DDA" w:rsidP="00D76DDA">
      <w:pPr>
        <w:spacing w:after="80"/>
        <w:ind w:firstLine="0"/>
        <w:jc w:val="left"/>
      </w:pPr>
      <w:r w:rsidRPr="00C009D5">
        <w:t>Phân tích nghiệp vụ</w:t>
      </w:r>
      <w:r>
        <w:t xml:space="preserve"> (Business Analysis)</w:t>
      </w:r>
      <w:r w:rsidRPr="00C009D5">
        <w:t xml:space="preserve">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092BD39F" w14:textId="77777777" w:rsidR="00D76DDA" w:rsidRPr="00C009D5" w:rsidRDefault="00D76DDA" w:rsidP="00D76DDA">
      <w:pPr>
        <w:spacing w:after="80"/>
        <w:ind w:firstLine="0"/>
        <w:jc w:val="left"/>
      </w:pPr>
      <w:r>
        <w:t>Phân tích nghiệp vụ</w:t>
      </w:r>
      <w:r w:rsidRPr="00C009D5">
        <w:t xml:space="preserve">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71621D60" w14:textId="77777777" w:rsidR="00D76DDA" w:rsidRDefault="00D76DDA" w:rsidP="00D76DDA">
      <w:pPr>
        <w:spacing w:after="80"/>
        <w:ind w:firstLine="0"/>
        <w:jc w:val="left"/>
      </w:pPr>
      <w:r w:rsidRPr="00C009D5">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5C0DE8EE" w14:textId="77777777" w:rsidR="00D76DDA" w:rsidRDefault="00D76DDA" w:rsidP="00D76DDA">
      <w:pPr>
        <w:spacing w:after="80"/>
        <w:ind w:firstLine="0"/>
        <w:jc w:val="left"/>
      </w:pPr>
    </w:p>
    <w:p w14:paraId="1CADD272" w14:textId="77777777" w:rsidR="00D76DDA" w:rsidRPr="00C009D5" w:rsidRDefault="00D76DDA" w:rsidP="00D76DDA">
      <w:pPr>
        <w:spacing w:before="0" w:after="0" w:line="240" w:lineRule="auto"/>
        <w:ind w:firstLine="0"/>
        <w:jc w:val="left"/>
      </w:pPr>
    </w:p>
    <w:p w14:paraId="536F2D0A" w14:textId="77777777" w:rsidR="00D76DDA" w:rsidRDefault="00D76DDA" w:rsidP="00D76DDA">
      <w:pPr>
        <w:spacing w:after="120"/>
        <w:ind w:firstLine="0"/>
        <w:jc w:val="center"/>
      </w:pPr>
      <w:r>
        <w:rPr>
          <w:noProof/>
          <w:color w:val="000000"/>
          <w:bdr w:val="none" w:sz="0" w:space="0" w:color="auto" w:frame="1"/>
        </w:rPr>
        <w:lastRenderedPageBreak/>
        <w:drawing>
          <wp:inline distT="0" distB="0" distL="0" distR="0" wp14:anchorId="3B1711BB" wp14:editId="7F1010F7">
            <wp:extent cx="5260732" cy="2735580"/>
            <wp:effectExtent l="0" t="0" r="0" b="762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1134" cy="2746189"/>
                    </a:xfrm>
                    <a:prstGeom prst="rect">
                      <a:avLst/>
                    </a:prstGeom>
                    <a:noFill/>
                    <a:ln>
                      <a:noFill/>
                    </a:ln>
                  </pic:spPr>
                </pic:pic>
              </a:graphicData>
            </a:graphic>
          </wp:inline>
        </w:drawing>
      </w:r>
    </w:p>
    <w:p w14:paraId="50A182DF" w14:textId="0F356551" w:rsidR="00D76DDA" w:rsidRPr="00D76DDA" w:rsidRDefault="00D76DDA" w:rsidP="00D76DDA">
      <w:pPr>
        <w:jc w:val="center"/>
      </w:pPr>
      <w:bookmarkStart w:id="32" w:name="_Ref74234692"/>
      <w:bookmarkStart w:id="33" w:name="_Toc98336120"/>
      <w:r>
        <w:t xml:space="preserve">Hình </w:t>
      </w:r>
      <w:r w:rsidR="00900B33">
        <w:fldChar w:fldCharType="begin"/>
      </w:r>
      <w:r w:rsidR="00900B33">
        <w:instrText xml:space="preserve"> STYLEREF 1 \s </w:instrText>
      </w:r>
      <w:r w:rsidR="00900B33">
        <w:fldChar w:fldCharType="separate"/>
      </w:r>
      <w:r>
        <w:rPr>
          <w:noProof/>
        </w:rPr>
        <w:t>0</w:t>
      </w:r>
      <w:r w:rsidR="00900B33">
        <w:rPr>
          <w:noProof/>
        </w:rPr>
        <w:fldChar w:fldCharType="end"/>
      </w:r>
      <w:r>
        <w:t>.</w:t>
      </w:r>
      <w:r w:rsidR="00900B33">
        <w:fldChar w:fldCharType="begin"/>
      </w:r>
      <w:r w:rsidR="00900B33">
        <w:instrText xml:space="preserve"> SEQ Hình \* ARABIC \s 1 </w:instrText>
      </w:r>
      <w:r w:rsidR="00900B33">
        <w:fldChar w:fldCharType="separate"/>
      </w:r>
      <w:r>
        <w:rPr>
          <w:noProof/>
        </w:rPr>
        <w:t>1</w:t>
      </w:r>
      <w:r w:rsidR="00900B33">
        <w:rPr>
          <w:noProof/>
        </w:rPr>
        <w:fldChar w:fldCharType="end"/>
      </w:r>
      <w:bookmarkEnd w:id="32"/>
      <w:r>
        <w:t xml:space="preserve"> </w:t>
      </w:r>
      <w:bookmarkEnd w:id="33"/>
      <w:r>
        <w:t>Mối quan hệ giữa các nhóm kiến thức</w:t>
      </w:r>
    </w:p>
    <w:p w14:paraId="627B946C" w14:textId="1716223B" w:rsidR="00D76DDA" w:rsidRPr="00D76DDA" w:rsidRDefault="00D76DDA" w:rsidP="00D76DDA">
      <w:pPr>
        <w:pStyle w:val="Heading3"/>
      </w:pPr>
      <w:bookmarkStart w:id="34" w:name="_Toc109984770"/>
      <w:r>
        <w:t>Chuyên viên phân tích nghiệp vụ là gì?</w:t>
      </w:r>
      <w:bookmarkEnd w:id="34"/>
    </w:p>
    <w:p w14:paraId="7E511E06" w14:textId="0DBA1BB7" w:rsidR="00C009D5" w:rsidRPr="00C009D5" w:rsidRDefault="00C009D5" w:rsidP="00C009D5">
      <w:pPr>
        <w:pStyle w:val="Caption"/>
        <w:spacing w:before="120"/>
        <w:jc w:val="both"/>
      </w:pPr>
      <w:r w:rsidRPr="00C009D5">
        <w:t>Chuyên viên phân tích nghiệp vụ</w:t>
      </w:r>
      <w:r w:rsidR="00E46D27">
        <w:t xml:space="preserve"> (Business Analyst</w:t>
      </w:r>
      <w:r w:rsidR="00A55410">
        <w:t xml:space="preserve"> - BA</w:t>
      </w:r>
      <w:r w:rsidR="00E46D27">
        <w:t>)</w:t>
      </w:r>
      <w:r w:rsidRPr="00C009D5">
        <w:t xml:space="preserve"> là người thực hiện các tác vụ phân tích nghiệp vụ, bất kể chức danh công việc hoặc vai trò của họ trong tổ chức là gì. BA chịu trách nhiệm khám p</w:t>
      </w:r>
      <w:r w:rsidR="00E46D27">
        <w:t>há, tổng hợp, và phân tích thông</w:t>
      </w:r>
      <w:r w:rsidRPr="00C009D5">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C009D5" w:rsidRDefault="00C009D5" w:rsidP="00C009D5">
      <w:pPr>
        <w:pStyle w:val="Caption"/>
        <w:spacing w:before="120"/>
        <w:jc w:val="both"/>
      </w:pPr>
      <w:r w:rsidRPr="00C009D5">
        <w:t>Theo IIBA (International Institute of Business Analysis), V</w:t>
      </w:r>
      <w:r w:rsidR="00022DA8">
        <w:t>iện Phân tích Nghiệp vụ Quốc tế</w:t>
      </w:r>
      <w:r w:rsidRPr="00C009D5">
        <w:t>: Business Analyst là “Người tạo điều kiện cho sự thay đổi trong tổ chức, bằng cách xác định nhu cầu và đề xuất các giải pháp mang lại giá trị cho các bộ phận liên quan (stakeholders)”.</w:t>
      </w:r>
    </w:p>
    <w:p w14:paraId="58CEA319" w14:textId="1982F04A" w:rsidR="00C009D5" w:rsidRDefault="00C009D5" w:rsidP="00C009D5">
      <w:pPr>
        <w:pStyle w:val="Caption"/>
        <w:spacing w:before="120"/>
        <w:jc w:val="both"/>
      </w:pPr>
      <w:r w:rsidRPr="00C009D5">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4F49187B" w14:textId="5F05C8BC" w:rsidR="00A55410" w:rsidRPr="00D76DDA" w:rsidRDefault="00A55410" w:rsidP="00D76DDA">
      <w:pPr>
        <w:pStyle w:val="Heading3"/>
      </w:pPr>
      <w:bookmarkStart w:id="35" w:name="_Toc109984771"/>
      <w:r w:rsidRPr="00D76DDA">
        <w:lastRenderedPageBreak/>
        <w:t>Phân loại vị trí công việc</w:t>
      </w:r>
      <w:bookmarkEnd w:id="35"/>
    </w:p>
    <w:p w14:paraId="645D01E0" w14:textId="552C7EBC" w:rsidR="00E46D27" w:rsidRDefault="00E46D27" w:rsidP="00E46D27">
      <w:pPr>
        <w:ind w:firstLine="0"/>
      </w:pPr>
      <w:r w:rsidRPr="00E46D27">
        <w:t xml:space="preserve">Hiện </w:t>
      </w:r>
      <w:r w:rsidR="00A55410">
        <w:t>nay BA được chia làm 3 chuyên môn</w:t>
      </w:r>
      <w:r w:rsidRPr="00E46D27">
        <w:t xml:space="preserve"> chính như sau:</w:t>
      </w:r>
    </w:p>
    <w:p w14:paraId="606DBB62" w14:textId="77777777" w:rsidR="00E46D27" w:rsidRDefault="00E46D27" w:rsidP="0099224C">
      <w:pPr>
        <w:pStyle w:val="ListParagraph"/>
        <w:numPr>
          <w:ilvl w:val="0"/>
          <w:numId w:val="17"/>
        </w:numPr>
      </w:pPr>
      <w:r>
        <w:t>Management Analyst:</w:t>
      </w:r>
      <w:r w:rsidRPr="00E46D27">
        <w:t xml:space="preserve">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Default="00E46D27" w:rsidP="0099224C">
      <w:pPr>
        <w:pStyle w:val="ListParagraph"/>
        <w:numPr>
          <w:ilvl w:val="0"/>
          <w:numId w:val="17"/>
        </w:numPr>
      </w:pPr>
      <w:r>
        <w:t>System Analyst:</w:t>
      </w:r>
      <w:r w:rsidRPr="00E46D27">
        <w:rPr>
          <w:rFonts w:ascii="Arial" w:eastAsia="Times New Roman" w:hAnsi="Arial" w:cs="Arial"/>
          <w:color w:val="36383A"/>
          <w:sz w:val="23"/>
          <w:szCs w:val="23"/>
          <w:shd w:val="clear" w:color="auto" w:fill="FFFFFF"/>
          <w:lang w:eastAsia="en-US"/>
        </w:rPr>
        <w:t xml:space="preserve"> </w:t>
      </w:r>
      <w:r w:rsidRPr="00E46D27">
        <w:t>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w:t>
      </w:r>
      <w:r>
        <w:t xml:space="preserve">  </w:t>
      </w:r>
    </w:p>
    <w:p w14:paraId="49B3CE70" w14:textId="45C8FCFD" w:rsidR="00E46D27" w:rsidRPr="00E46D27" w:rsidRDefault="002A4523" w:rsidP="0099224C">
      <w:pPr>
        <w:pStyle w:val="ListParagraph"/>
        <w:numPr>
          <w:ilvl w:val="0"/>
          <w:numId w:val="17"/>
        </w:numPr>
      </w:pPr>
      <w:r>
        <w:t xml:space="preserve">Data Analyst: </w:t>
      </w:r>
      <w:r w:rsidRPr="002A4523">
        <w:t>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1A25CA69" w:rsidR="00356589" w:rsidRPr="00D76DDA" w:rsidRDefault="003322D1" w:rsidP="00D76DDA">
      <w:pPr>
        <w:pStyle w:val="Heading3"/>
      </w:pPr>
      <w:bookmarkStart w:id="36" w:name="_Toc109984772"/>
      <w:r w:rsidRPr="00D76DDA">
        <w:t>Các hoạt động của chuyên viên phân tích nghiệp vụ</w:t>
      </w:r>
      <w:bookmarkEnd w:id="36"/>
    </w:p>
    <w:p w14:paraId="2CA0D7B8" w14:textId="77777777" w:rsidR="003322D1" w:rsidRPr="003322D1" w:rsidRDefault="003322D1" w:rsidP="003322D1">
      <w:pPr>
        <w:ind w:firstLine="0"/>
        <w:rPr>
          <w:bCs/>
        </w:rPr>
      </w:pPr>
      <w:r w:rsidRPr="003322D1">
        <w:rPr>
          <w:bCs/>
        </w:rPr>
        <w:t>Các hoạt động mà BA thực hiện bao gồm:</w:t>
      </w:r>
    </w:p>
    <w:p w14:paraId="31808BBB" w14:textId="77777777" w:rsidR="003322D1" w:rsidRPr="003322D1" w:rsidRDefault="003322D1" w:rsidP="0099224C">
      <w:pPr>
        <w:numPr>
          <w:ilvl w:val="0"/>
          <w:numId w:val="16"/>
        </w:numPr>
        <w:rPr>
          <w:bCs/>
        </w:rPr>
      </w:pPr>
      <w:r w:rsidRPr="003322D1">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3322D1" w:rsidRDefault="003322D1" w:rsidP="0099224C">
      <w:pPr>
        <w:numPr>
          <w:ilvl w:val="0"/>
          <w:numId w:val="16"/>
        </w:numPr>
        <w:rPr>
          <w:bCs/>
        </w:rPr>
      </w:pPr>
      <w:r w:rsidRPr="003322D1">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3322D1" w:rsidRDefault="003322D1" w:rsidP="0099224C">
      <w:pPr>
        <w:numPr>
          <w:ilvl w:val="0"/>
          <w:numId w:val="16"/>
        </w:numPr>
        <w:rPr>
          <w:bCs/>
        </w:rPr>
      </w:pPr>
      <w:r w:rsidRPr="003322D1">
        <w:rPr>
          <w:bCs/>
        </w:rPr>
        <w:t>Đề xuất giải pháp: Các giải pháp có thể bao gồm: hệ thống, quy trình, chính sách và đào tạo.</w:t>
      </w:r>
    </w:p>
    <w:p w14:paraId="2F9AAEE6" w14:textId="5A910EFF" w:rsidR="001D0E1A" w:rsidRDefault="003322D1" w:rsidP="0099224C">
      <w:pPr>
        <w:numPr>
          <w:ilvl w:val="0"/>
          <w:numId w:val="16"/>
        </w:numPr>
        <w:rPr>
          <w:bCs/>
        </w:rPr>
      </w:pPr>
      <w:r w:rsidRPr="003322D1">
        <w:rPr>
          <w:bCs/>
        </w:rPr>
        <w:t xml:space="preserve">Cung cấp giá trị cho các bên liên quan: Bất kỳ bộ phận làm việc nào có liên quan tới vị trí Business Analyst từ Quản lý, các bộ phận khác, cơ quan quản </w:t>
      </w:r>
      <w:r w:rsidRPr="003322D1">
        <w:rPr>
          <w:bCs/>
        </w:rPr>
        <w:lastRenderedPageBreak/>
        <w:t>lý, các doanh nghiệp đối tác, khách hàng, ..., vì vậy có thể hiểu BA có ảnh hưởng đến đến việc cung cấp giá trị cho tất cả các bộ phận liên quan.</w:t>
      </w:r>
    </w:p>
    <w:p w14:paraId="53B40C78" w14:textId="3C48051F" w:rsidR="001D0E1A" w:rsidRDefault="007E52A1" w:rsidP="00347946">
      <w:pPr>
        <w:pStyle w:val="Heading3"/>
      </w:pPr>
      <w:bookmarkStart w:id="37" w:name="_Toc109984773"/>
      <w:r w:rsidRPr="00D76DDA">
        <w:t>Những kỹ năng cần có của chuyên viên phân tích nghiệp vụ</w:t>
      </w:r>
      <w:bookmarkEnd w:id="37"/>
    </w:p>
    <w:p w14:paraId="31F93B92" w14:textId="1F93AFB9" w:rsidR="00347946" w:rsidRPr="00347946" w:rsidRDefault="00347946" w:rsidP="00347946">
      <w:pPr>
        <w:rPr>
          <w:b/>
        </w:rPr>
      </w:pPr>
      <w:r w:rsidRPr="00347946">
        <w:rPr>
          <w:b/>
        </w:rPr>
        <w:t>a. Tư duy phân tích</w:t>
      </w:r>
    </w:p>
    <w:p w14:paraId="124F2979" w14:textId="3EBE4DAB" w:rsidR="00015529" w:rsidRPr="00015529" w:rsidRDefault="00015529" w:rsidP="00015529">
      <w:pPr>
        <w:ind w:firstLine="0"/>
        <w:rPr>
          <w:bCs/>
        </w:rPr>
      </w:pPr>
      <w:r w:rsidRPr="00015529">
        <w:rPr>
          <w:bCs/>
        </w:rPr>
        <w:t>Trong bối cảnh Business Analyst, tư duy phân tích thể hiện rõ ở</w:t>
      </w:r>
      <w:r>
        <w:rPr>
          <w:bCs/>
        </w:rPr>
        <w:t xml:space="preserve"> hai mặt: Conceptual và Visual.</w:t>
      </w:r>
    </w:p>
    <w:p w14:paraId="01F6D51D" w14:textId="77777777" w:rsidR="00015529" w:rsidRPr="00015529" w:rsidRDefault="00015529" w:rsidP="0099224C">
      <w:pPr>
        <w:pStyle w:val="ListParagraph"/>
        <w:numPr>
          <w:ilvl w:val="0"/>
          <w:numId w:val="21"/>
        </w:numPr>
        <w:rPr>
          <w:bCs/>
        </w:rPr>
      </w:pPr>
      <w:r w:rsidRPr="00015529">
        <w:rPr>
          <w:bCs/>
        </w:rPr>
        <w:t>Conceptual là góc nhìn theo hơi hướng trừu tượng – khái quát vấn đề</w:t>
      </w:r>
    </w:p>
    <w:p w14:paraId="0E7314AF" w14:textId="6696B22F" w:rsidR="00015529" w:rsidRDefault="00015529" w:rsidP="0099224C">
      <w:pPr>
        <w:pStyle w:val="ListParagraph"/>
        <w:numPr>
          <w:ilvl w:val="0"/>
          <w:numId w:val="21"/>
        </w:numPr>
        <w:rPr>
          <w:bCs/>
        </w:rPr>
      </w:pPr>
      <w:r w:rsidRPr="00015529">
        <w:rPr>
          <w:bCs/>
        </w:rPr>
        <w:t>Visual là góc nhìn mang hơi hướng trực quan – dùng hình ảnh cụ thể để mường tượng rõ vấn đề.</w:t>
      </w:r>
    </w:p>
    <w:p w14:paraId="375EF3DB" w14:textId="77777777" w:rsidR="00347946" w:rsidRDefault="00015529" w:rsidP="00347946">
      <w:pPr>
        <w:ind w:firstLine="0"/>
        <w:rPr>
          <w:bCs/>
        </w:rPr>
      </w:pPr>
      <w:r>
        <w:rPr>
          <w:bCs/>
        </w:rPr>
        <w:t>BA đôi khi phải phân tích số liệu, tài liệu và những kết quả khảo sát với người sử dụng đầu tiên và quy trình làm việc, để có thể dễ dàng xử lý và khắc phục các vấn đề kinh doanh.</w:t>
      </w:r>
    </w:p>
    <w:p w14:paraId="3E3EA072" w14:textId="3C3AD089" w:rsidR="00015529" w:rsidRPr="00347946" w:rsidRDefault="00015529" w:rsidP="00347946">
      <w:pPr>
        <w:rPr>
          <w:b/>
          <w:bCs/>
        </w:rPr>
      </w:pPr>
      <w:r w:rsidRPr="00347946">
        <w:rPr>
          <w:b/>
        </w:rPr>
        <w:t>b. Kỹ năng giao tiếp</w:t>
      </w:r>
    </w:p>
    <w:p w14:paraId="6BB0E782" w14:textId="77777777" w:rsidR="00347946" w:rsidRDefault="00015529" w:rsidP="00347946">
      <w:pPr>
        <w:ind w:firstLine="0"/>
        <w:rPr>
          <w:bCs/>
        </w:rPr>
      </w:pPr>
      <w:r>
        <w:rPr>
          <w:bCs/>
        </w:rPr>
        <w:t>BA là người trực tiếp làm việc với khách hàng, đặc biệt là cầu nối giữa khách hàng và doanh nghiệp. Khi tiếp cận với khách hàng, BA cần phải rõ ràng những chi tiết như yêu cầu dự án, thay đổi yêu cầu, thông tin dự án và kết quả test.</w:t>
      </w:r>
    </w:p>
    <w:p w14:paraId="6ABBBA1B" w14:textId="35572846" w:rsidR="00015529" w:rsidRPr="00347946" w:rsidRDefault="00015529" w:rsidP="00347946">
      <w:pPr>
        <w:rPr>
          <w:b/>
          <w:bCs/>
        </w:rPr>
      </w:pPr>
      <w:r w:rsidRPr="00347946">
        <w:rPr>
          <w:b/>
        </w:rPr>
        <w:t xml:space="preserve">c. </w:t>
      </w:r>
      <w:r w:rsidR="004641F4" w:rsidRPr="00347946">
        <w:rPr>
          <w:b/>
        </w:rPr>
        <w:t>Kỹ năng công nghệ</w:t>
      </w:r>
    </w:p>
    <w:p w14:paraId="1B8AD8B5" w14:textId="77777777" w:rsidR="00347946" w:rsidRDefault="004641F4" w:rsidP="00347946">
      <w:pPr>
        <w:ind w:firstLine="0"/>
        <w:rPr>
          <w:bCs/>
        </w:rPr>
      </w:pPr>
      <w:r w:rsidRPr="004641F4">
        <w:rPr>
          <w:bCs/>
        </w:rPr>
        <w:t>Để đưa ra các giải pháp hiệu quả và thức thời cho doanh nghiệp, các BA cần có hiểu biết nhất định về công nghệ và các phần mềm kỹ thuật cơ bản.</w:t>
      </w:r>
    </w:p>
    <w:p w14:paraId="64E6FBF2" w14:textId="20DB63A8" w:rsidR="004641F4" w:rsidRPr="005D3AA2" w:rsidRDefault="004641F4" w:rsidP="00347946">
      <w:pPr>
        <w:rPr>
          <w:b/>
          <w:bCs/>
        </w:rPr>
      </w:pPr>
      <w:r w:rsidRPr="005D3AA2">
        <w:rPr>
          <w:b/>
        </w:rPr>
        <w:t>d. Kỹ năng giải quyết vấn đề</w:t>
      </w:r>
    </w:p>
    <w:p w14:paraId="4A8F134E" w14:textId="77777777" w:rsidR="005D3AA2" w:rsidRDefault="004641F4" w:rsidP="005D3AA2">
      <w:pPr>
        <w:ind w:firstLine="0"/>
        <w:rPr>
          <w:bCs/>
        </w:rPr>
      </w:pPr>
      <w:r w:rsidRPr="004641F4">
        <w:rPr>
          <w:bCs/>
        </w:rPr>
        <w:t>Toàn bộ dự án sẽ là một giải pháp cho bài toán với nhiều vấn đề cần giải quyết. Trong đó BA sẽ là người nắm rõ các vấn đề, đề xuất các giải pháp khả thi, xác định phạm vi của dự án và trực tiếp tham gia vào việc giải quyết cùng với khách hàng hoặc đội nhóm.</w:t>
      </w:r>
    </w:p>
    <w:p w14:paraId="5C7AC8FE" w14:textId="4993EA44" w:rsidR="004641F4" w:rsidRPr="005D3AA2" w:rsidRDefault="004641F4" w:rsidP="005D3AA2">
      <w:pPr>
        <w:rPr>
          <w:b/>
          <w:bCs/>
        </w:rPr>
      </w:pPr>
      <w:r w:rsidRPr="005D3AA2">
        <w:rPr>
          <w:b/>
        </w:rPr>
        <w:t>e. Tư duy phản biện</w:t>
      </w:r>
    </w:p>
    <w:p w14:paraId="3279C236" w14:textId="009A6D35" w:rsidR="004641F4" w:rsidRDefault="004641F4" w:rsidP="00015529">
      <w:pPr>
        <w:ind w:firstLine="0"/>
        <w:rPr>
          <w:bCs/>
        </w:rPr>
      </w:pPr>
      <w:r w:rsidRPr="004641F4">
        <w:rPr>
          <w:bCs/>
        </w:rPr>
        <w:t xml:space="preserve">Các BA có nhiệm vụ phân tích và đưa ra giải pháp trước khi làm việc với các thành viên trong team. </w:t>
      </w:r>
    </w:p>
    <w:p w14:paraId="302F3A44" w14:textId="3A795B1B" w:rsidR="00050A62" w:rsidRDefault="00FF2FD6" w:rsidP="00D76DDA">
      <w:pPr>
        <w:pStyle w:val="Heading2"/>
      </w:pPr>
      <w:bookmarkStart w:id="38" w:name="_Toc109984774"/>
      <w:r>
        <w:lastRenderedPageBreak/>
        <w:t xml:space="preserve">1.2. </w:t>
      </w:r>
      <w:r w:rsidR="00C01D74">
        <w:t>Sơ lược về requirement</w:t>
      </w:r>
      <w:bookmarkEnd w:id="38"/>
    </w:p>
    <w:p w14:paraId="5F063510" w14:textId="30BBBD38" w:rsidR="00156148" w:rsidRDefault="007E52A1" w:rsidP="005D3AA2">
      <w:pPr>
        <w:pStyle w:val="Heading3"/>
        <w:numPr>
          <w:ilvl w:val="0"/>
          <w:numId w:val="0"/>
        </w:numPr>
        <w:ind w:left="851"/>
      </w:pPr>
      <w:bookmarkStart w:id="39" w:name="_Toc109984775"/>
      <w:r>
        <w:t xml:space="preserve">1.2.1. </w:t>
      </w:r>
      <w:r w:rsidR="00C01D74">
        <w:t>Requirement là gì?</w:t>
      </w:r>
      <w:bookmarkEnd w:id="39"/>
    </w:p>
    <w:p w14:paraId="318583D4" w14:textId="2838E1F7" w:rsidR="00C01D74" w:rsidRDefault="00C01D74" w:rsidP="00C01D74">
      <w:pPr>
        <w:ind w:firstLine="0"/>
      </w:pPr>
      <w:r>
        <w:t xml:space="preserve">Theo IIBA, “Requirement là đại diện khả dụng một nhu cầu của người sử </w:t>
      </w:r>
      <w:proofErr w:type="gramStart"/>
      <w:r>
        <w:t>dụng</w:t>
      </w:r>
      <w:r w:rsidR="00E26117">
        <w:t xml:space="preserve">,  </w:t>
      </w:r>
      <w:r w:rsidR="00E26117" w:rsidRPr="00E26117">
        <w:rPr>
          <w:bCs/>
          <w:iCs/>
        </w:rPr>
        <w:t>được</w:t>
      </w:r>
      <w:proofErr w:type="gramEnd"/>
      <w:r w:rsidR="00E26117" w:rsidRPr="00E26117">
        <w:rPr>
          <w:bCs/>
          <w:iCs/>
        </w:rPr>
        <w:t xml:space="preserve"> sử dụng</w:t>
      </w:r>
      <w:r w:rsidR="00E26117">
        <w:t> cho nhiều mục đích sau đó. Yêu cầu tập trung vào việc hiểu giá trị mà yêu cầu đó mang lại sau khi được đáp ứng”</w:t>
      </w:r>
    </w:p>
    <w:p w14:paraId="60DEDAED" w14:textId="71784B1F" w:rsidR="00E26117" w:rsidRPr="00E26117" w:rsidRDefault="00E26117" w:rsidP="00C01D74">
      <w:pPr>
        <w:ind w:firstLine="0"/>
      </w:pPr>
      <w:r w:rsidRPr="00E26117">
        <w:t>Requirement trong Business Analyst tồn tại ở 2 giai đoạn: </w:t>
      </w:r>
      <w:r>
        <w:rPr>
          <w:bCs/>
          <w:iCs/>
        </w:rPr>
        <w:t>giai đoạn thu thập</w:t>
      </w:r>
      <w:r w:rsidRPr="00E26117">
        <w:rPr>
          <w:bCs/>
          <w:iCs/>
        </w:rPr>
        <w:t xml:space="preserve"> thông tin (elicitation)</w:t>
      </w:r>
      <w:r w:rsidRPr="00E26117">
        <w:t> và </w:t>
      </w:r>
      <w:r w:rsidRPr="00E26117">
        <w:rPr>
          <w:bCs/>
          <w:iCs/>
        </w:rPr>
        <w:t>giai đoạn phân tích (analysis)</w:t>
      </w:r>
      <w:r w:rsidRPr="00E26117">
        <w:rPr>
          <w:iCs/>
        </w:rPr>
        <w:t>. </w:t>
      </w:r>
      <w:r w:rsidRPr="00E26117">
        <w:t>Ở mỗi giai đoạn, requirement sẽ có những đặc tính riêng và có cách xử lý riêng.</w:t>
      </w:r>
    </w:p>
    <w:p w14:paraId="6BC56E55" w14:textId="46995CBA" w:rsidR="005D3AA2" w:rsidRDefault="00FF2FD6" w:rsidP="005D3AA2">
      <w:pPr>
        <w:pStyle w:val="Heading3"/>
        <w:numPr>
          <w:ilvl w:val="0"/>
          <w:numId w:val="0"/>
        </w:numPr>
        <w:ind w:left="851"/>
      </w:pPr>
      <w:bookmarkStart w:id="40" w:name="_Toc109984776"/>
      <w:r>
        <w:t xml:space="preserve">1.2.2. </w:t>
      </w:r>
      <w:r w:rsidR="00E26117">
        <w:t>Phân loại requirement</w:t>
      </w:r>
      <w:bookmarkEnd w:id="40"/>
    </w:p>
    <w:p w14:paraId="3B48C702" w14:textId="6FC6DAF3" w:rsidR="005D3AA2" w:rsidRPr="005D3AA2" w:rsidRDefault="005D3AA2" w:rsidP="005D3AA2">
      <w:pPr>
        <w:rPr>
          <w:b/>
          <w:bCs/>
          <w:iCs/>
        </w:rPr>
      </w:pPr>
      <w:r w:rsidRPr="005D3AA2">
        <w:rPr>
          <w:b/>
          <w:bCs/>
          <w:iCs/>
        </w:rPr>
        <w:t>a. Business Requirement</w:t>
      </w:r>
    </w:p>
    <w:p w14:paraId="2F480DA7" w14:textId="4D7FCF84" w:rsidR="00331254" w:rsidRPr="00331254" w:rsidRDefault="00331254" w:rsidP="00331254">
      <w:pPr>
        <w:ind w:firstLine="0"/>
      </w:pPr>
      <w:r w:rsidRPr="00331254">
        <w:rPr>
          <w:bCs/>
          <w:iCs/>
        </w:rPr>
        <w:t>Đây là yêu cầu ở tầng cao nhất, phổ quát nhất. Business requirement sẽ mô tả về yêu cầu ở tầng business, đưa ra lí do cần sự thay đổi.</w:t>
      </w:r>
    </w:p>
    <w:p w14:paraId="43F2DDF3" w14:textId="77777777" w:rsidR="00331254" w:rsidRPr="00331254" w:rsidRDefault="00331254" w:rsidP="00331254">
      <w:pPr>
        <w:ind w:firstLine="0"/>
      </w:pPr>
      <w:r w:rsidRPr="00331254">
        <w:t>Business requirement có thể áp dụng ở tầng </w:t>
      </w:r>
      <w:r w:rsidRPr="00331254">
        <w:rPr>
          <w:bCs/>
        </w:rPr>
        <w:t>chiến lược</w:t>
      </w:r>
      <w:r w:rsidRPr="00331254">
        <w:t> của toàn bộ tổ chức và doanh nghiệp. Đây là </w:t>
      </w:r>
      <w:r w:rsidRPr="00331254">
        <w:rPr>
          <w:bCs/>
        </w:rPr>
        <w:t>cơ sở cốt lõi nhất</w:t>
      </w:r>
      <w:r w:rsidRPr="00331254">
        <w:t xml:space="preserve"> phát triển các tầng yêu cầu tiếp theo. </w:t>
      </w:r>
    </w:p>
    <w:p w14:paraId="1A84AAF4" w14:textId="07EA5606" w:rsidR="00331254" w:rsidRPr="00331254" w:rsidRDefault="00331254" w:rsidP="0099224C">
      <w:pPr>
        <w:pStyle w:val="ListParagraph"/>
        <w:numPr>
          <w:ilvl w:val="0"/>
          <w:numId w:val="18"/>
        </w:numPr>
      </w:pPr>
      <w:r w:rsidRPr="00331254">
        <w:rPr>
          <w:bCs/>
        </w:rPr>
        <w:t>Output</w:t>
      </w:r>
      <w:r w:rsidRPr="00331254">
        <w:t> của loại yêu cầu này đó là </w:t>
      </w:r>
      <w:r w:rsidRPr="00331254">
        <w:rPr>
          <w:bCs/>
        </w:rPr>
        <w:t>BRD, Product Vision, Business Case</w:t>
      </w:r>
      <w:r w:rsidRPr="00331254">
        <w:t> đối với dự án phát triển theo mô hình </w:t>
      </w:r>
      <w:r w:rsidRPr="00331254">
        <w:rPr>
          <w:iCs/>
        </w:rPr>
        <w:t>Waterfall</w:t>
      </w:r>
      <w:r w:rsidRPr="00331254">
        <w:t>. Còn trong dự án phát triển theo </w:t>
      </w:r>
      <w:r w:rsidRPr="00331254">
        <w:rPr>
          <w:iCs/>
        </w:rPr>
        <w:t>Agile/Scrum</w:t>
      </w:r>
      <w:r w:rsidRPr="00331254">
        <w:t> đó có thể là </w:t>
      </w:r>
      <w:r w:rsidRPr="00331254">
        <w:rPr>
          <w:bCs/>
        </w:rPr>
        <w:t>Epic, Feature hay Scope Document.</w:t>
      </w:r>
    </w:p>
    <w:p w14:paraId="65EF0B26" w14:textId="4B58BADE" w:rsidR="00FF2FD6" w:rsidRDefault="00331254" w:rsidP="005D3AA2">
      <w:pPr>
        <w:numPr>
          <w:ilvl w:val="0"/>
          <w:numId w:val="18"/>
        </w:numPr>
      </w:pPr>
      <w:r w:rsidRPr="00331254">
        <w:t>Những tài liệu này thường phù hợp với các bên tham gia dự án như </w:t>
      </w:r>
      <w:r w:rsidRPr="00331254">
        <w:rPr>
          <w:bCs/>
        </w:rPr>
        <w:t>Product Owner, Sponsor, BOD</w:t>
      </w:r>
      <w:r w:rsidRPr="00331254">
        <w:t xml:space="preserve"> của dự án. </w:t>
      </w:r>
    </w:p>
    <w:p w14:paraId="2605C52B" w14:textId="73824258" w:rsidR="005D3AA2" w:rsidRPr="005D3AA2" w:rsidRDefault="005D3AA2" w:rsidP="005D3AA2">
      <w:pPr>
        <w:rPr>
          <w:b/>
        </w:rPr>
      </w:pPr>
      <w:r w:rsidRPr="005D3AA2">
        <w:rPr>
          <w:b/>
        </w:rPr>
        <w:t>b. Stakeholder requirement</w:t>
      </w:r>
    </w:p>
    <w:p w14:paraId="499A59DA" w14:textId="623BF6F6" w:rsidR="00FF2FD6" w:rsidRPr="00FF2FD6" w:rsidRDefault="00FF2FD6" w:rsidP="00FF2FD6">
      <w:pPr>
        <w:ind w:firstLine="0"/>
      </w:pPr>
      <w:r w:rsidRPr="00FF2FD6">
        <w:rPr>
          <w:bCs/>
          <w:iCs/>
        </w:rPr>
        <w:t>Stakeholder requirement hay còn gọi là User Requirement là tập hợp những yêu cầu của các bên liên quan đến dự án để đạt được cá</w:t>
      </w:r>
      <w:r w:rsidR="001D0E1A">
        <w:rPr>
          <w:bCs/>
          <w:iCs/>
        </w:rPr>
        <w:t>c yêu cầu kinh doanh.</w:t>
      </w:r>
    </w:p>
    <w:p w14:paraId="3B72A810" w14:textId="5953B895" w:rsidR="00FF2FD6" w:rsidRPr="005D3AA2" w:rsidRDefault="00FF2FD6" w:rsidP="005D3AA2">
      <w:pPr>
        <w:numPr>
          <w:ilvl w:val="0"/>
          <w:numId w:val="19"/>
        </w:numPr>
      </w:pPr>
      <w:r w:rsidRPr="00FF2FD6">
        <w:rPr>
          <w:bCs/>
        </w:rPr>
        <w:t>Output:</w:t>
      </w:r>
      <w:r w:rsidRPr="00FF2FD6">
        <w:t> Trong các dự án phát triển theo mô hình </w:t>
      </w:r>
      <w:r w:rsidRPr="00FF2FD6">
        <w:rPr>
          <w:iCs/>
        </w:rPr>
        <w:t>Waterfall</w:t>
      </w:r>
      <w:r w:rsidRPr="00FF2FD6">
        <w:t> thì đó có thể là </w:t>
      </w:r>
      <w:r w:rsidRPr="00FF2FD6">
        <w:rPr>
          <w:bCs/>
        </w:rPr>
        <w:t>User Requirement Document (URD), Functional Requirement Document (FRD)</w:t>
      </w:r>
      <w:r w:rsidRPr="00FF2FD6">
        <w:t>. Đối với dự án phát triển theo mô hình </w:t>
      </w:r>
      <w:r w:rsidRPr="00FF2FD6">
        <w:rPr>
          <w:iCs/>
        </w:rPr>
        <w:t>Agile/Scrum </w:t>
      </w:r>
      <w:r w:rsidRPr="00FF2FD6">
        <w:t>thì đó là </w:t>
      </w:r>
      <w:r w:rsidRPr="00FF2FD6">
        <w:rPr>
          <w:bCs/>
        </w:rPr>
        <w:t>User Story, Product Backlog, Product requirement document.</w:t>
      </w:r>
    </w:p>
    <w:p w14:paraId="7BDD08D0" w14:textId="1A485F95" w:rsidR="005D3AA2" w:rsidRPr="005D3AA2" w:rsidRDefault="005D3AA2" w:rsidP="005D3AA2">
      <w:pPr>
        <w:ind w:left="360" w:firstLine="360"/>
        <w:rPr>
          <w:b/>
        </w:rPr>
      </w:pPr>
      <w:r w:rsidRPr="005D3AA2">
        <w:rPr>
          <w:b/>
          <w:bCs/>
        </w:rPr>
        <w:t xml:space="preserve">c. </w:t>
      </w:r>
      <w:r w:rsidRPr="005D3AA2">
        <w:rPr>
          <w:b/>
        </w:rPr>
        <w:t>Solution Requirement</w:t>
      </w:r>
    </w:p>
    <w:p w14:paraId="670D592A" w14:textId="0D4497A1" w:rsidR="00FF2FD6" w:rsidRPr="00FF2FD6" w:rsidRDefault="00FF2FD6" w:rsidP="00FF2FD6">
      <w:pPr>
        <w:ind w:firstLine="0"/>
      </w:pPr>
      <w:r w:rsidRPr="00FF2FD6">
        <w:rPr>
          <w:bCs/>
          <w:iCs/>
        </w:rPr>
        <w:lastRenderedPageBreak/>
        <w:t xml:space="preserve">Solution requirement miêu tả chức năng và phẩm chất cần có của hệ thống. Nó </w:t>
      </w:r>
      <w:r w:rsidR="004641F4">
        <w:rPr>
          <w:bCs/>
          <w:iCs/>
        </w:rPr>
        <w:t>gồm có 2 mục chính</w:t>
      </w:r>
      <w:r w:rsidRPr="00FF2FD6">
        <w:rPr>
          <w:bCs/>
          <w:iCs/>
        </w:rPr>
        <w:t xml:space="preserve"> đó là Functional requirement và Non-functional requirement. </w:t>
      </w:r>
    </w:p>
    <w:p w14:paraId="0622832B" w14:textId="77777777" w:rsidR="00FF2FD6" w:rsidRPr="00FF2FD6" w:rsidRDefault="00FF2FD6" w:rsidP="00FF2FD6">
      <w:pPr>
        <w:ind w:firstLine="0"/>
      </w:pPr>
      <w:r w:rsidRPr="00FF2FD6">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FF2FD6" w:rsidRDefault="00FF2FD6" w:rsidP="0099224C">
      <w:pPr>
        <w:numPr>
          <w:ilvl w:val="0"/>
          <w:numId w:val="20"/>
        </w:numPr>
      </w:pPr>
      <w:r w:rsidRPr="00FF2FD6">
        <w:rPr>
          <w:bCs/>
        </w:rPr>
        <w:t>Functional requirement</w:t>
      </w:r>
      <w:r w:rsidRPr="00FF2FD6">
        <w:t>: Tức là yêu cầu về mặt chức năng của hệ thống. Tức là hệ thống làm được những chức năng gì?</w:t>
      </w:r>
    </w:p>
    <w:p w14:paraId="4FF9EC46" w14:textId="77777777" w:rsidR="00FF2FD6" w:rsidRPr="00FF2FD6" w:rsidRDefault="00FF2FD6" w:rsidP="0099224C">
      <w:pPr>
        <w:numPr>
          <w:ilvl w:val="0"/>
          <w:numId w:val="20"/>
        </w:numPr>
      </w:pPr>
      <w:r w:rsidRPr="00FF2FD6">
        <w:rPr>
          <w:bCs/>
        </w:rPr>
        <w:t>Non-Functional requirement:</w:t>
      </w:r>
      <w:r w:rsidRPr="00FF2FD6">
        <w:t> Yêu cầu phi chức năng, là những yêu cầu mang lại </w:t>
      </w:r>
      <w:r w:rsidRPr="00FF2FD6">
        <w:rPr>
          <w:bCs/>
        </w:rPr>
        <w:t>giá trị tăng thêm</w:t>
      </w:r>
      <w:r w:rsidRPr="00FF2FD6">
        <w:t> cho hệ thống. Ví dụ như hiệu suất, bảo mật, tính dễ dùng.</w:t>
      </w:r>
    </w:p>
    <w:p w14:paraId="719B1282" w14:textId="129E3F63" w:rsidR="00331254" w:rsidRDefault="00FF2FD6" w:rsidP="005D3AA2">
      <w:pPr>
        <w:numPr>
          <w:ilvl w:val="0"/>
          <w:numId w:val="20"/>
        </w:numPr>
      </w:pPr>
      <w:r w:rsidRPr="00FF2FD6">
        <w:rPr>
          <w:bCs/>
        </w:rPr>
        <w:t>Output:</w:t>
      </w:r>
      <w:r w:rsidRPr="00FF2FD6">
        <w:t> SRS, NFR, UC hay User Story detail, Acceptance Criteria, Wireframe, Prototype.</w:t>
      </w:r>
    </w:p>
    <w:p w14:paraId="5BF27BB9" w14:textId="5FF3D814" w:rsidR="005D3AA2" w:rsidRPr="005D3AA2" w:rsidRDefault="005D3AA2" w:rsidP="005D3AA2">
      <w:pPr>
        <w:ind w:firstLine="360"/>
        <w:rPr>
          <w:b/>
        </w:rPr>
      </w:pPr>
      <w:r w:rsidRPr="005D3AA2">
        <w:rPr>
          <w:b/>
        </w:rPr>
        <w:t>d. Transition Requirement</w:t>
      </w:r>
    </w:p>
    <w:p w14:paraId="1CE67405" w14:textId="36AE17C5" w:rsidR="00FF2FD6" w:rsidRPr="00FF2FD6" w:rsidRDefault="00FF2FD6" w:rsidP="00E26117">
      <w:pPr>
        <w:ind w:firstLine="0"/>
      </w:pPr>
      <w:r w:rsidRPr="00FF2FD6">
        <w:t>Transition Requirement là toàn bộ những yêu cầu của khách hàng liên quan tới việc </w:t>
      </w:r>
      <w:r w:rsidRPr="00FF2FD6">
        <w:rPr>
          <w:bCs/>
        </w:rPr>
        <w:t>áp dụng giải pháp vào tổ chức</w:t>
      </w:r>
      <w:r w:rsidRPr="00FF2FD6">
        <w:t> như thế nào cho hiệu quả. Tức là những yêu cầu liên quan tới việc </w:t>
      </w:r>
      <w:r w:rsidRPr="00FF2FD6">
        <w:rPr>
          <w:bCs/>
          <w:iCs/>
        </w:rPr>
        <w:t>chuyển đổi tổ chức từ trạng thái cũ, sang trạng thái mới.</w:t>
      </w:r>
    </w:p>
    <w:p w14:paraId="4CB691E5" w14:textId="6D01867F" w:rsidR="001D0E1A" w:rsidRDefault="00FF2FD6" w:rsidP="00D76DDA">
      <w:pPr>
        <w:pStyle w:val="Heading2"/>
      </w:pPr>
      <w:bookmarkStart w:id="41" w:name="_Toc109984777"/>
      <w:r>
        <w:t xml:space="preserve">1.3. </w:t>
      </w:r>
      <w:r w:rsidR="004641F4">
        <w:t>Tài liệu</w:t>
      </w:r>
      <w:r w:rsidR="00532C02">
        <w:t xml:space="preserve">, </w:t>
      </w:r>
      <w:r w:rsidR="0086585B">
        <w:t>kỹ thuật</w:t>
      </w:r>
      <w:r w:rsidR="00532C02">
        <w:t xml:space="preserve"> và công cụ</w:t>
      </w:r>
      <w:r w:rsidR="004641F4">
        <w:t xml:space="preserve"> </w:t>
      </w:r>
      <w:r w:rsidR="001D0E1A">
        <w:t>phân tích nghiệp vụ</w:t>
      </w:r>
      <w:bookmarkEnd w:id="41"/>
    </w:p>
    <w:p w14:paraId="64D0B314" w14:textId="0D2F6AE6" w:rsidR="005D3AA2" w:rsidRDefault="00347946" w:rsidP="005D3AA2">
      <w:pPr>
        <w:pStyle w:val="Heading3"/>
        <w:numPr>
          <w:ilvl w:val="0"/>
          <w:numId w:val="0"/>
        </w:numPr>
        <w:ind w:left="851"/>
      </w:pPr>
      <w:bookmarkStart w:id="42" w:name="_Toc109984778"/>
      <w:r>
        <w:t xml:space="preserve">1.3.1. </w:t>
      </w:r>
      <w:r w:rsidR="004641F4">
        <w:t>Tài liệu</w:t>
      </w:r>
      <w:bookmarkEnd w:id="42"/>
    </w:p>
    <w:p w14:paraId="6F24B0D9" w14:textId="1BA0B921" w:rsidR="005D3AA2" w:rsidRPr="005D3AA2" w:rsidRDefault="005D3AA2" w:rsidP="005D3AA2">
      <w:pPr>
        <w:rPr>
          <w:b/>
        </w:rPr>
      </w:pPr>
      <w:r w:rsidRPr="005D3AA2">
        <w:rPr>
          <w:b/>
        </w:rPr>
        <w:t>a. Functional Specification Document</w:t>
      </w:r>
    </w:p>
    <w:p w14:paraId="0020C190" w14:textId="7973DD05" w:rsidR="00FD6889" w:rsidRDefault="00FD6889" w:rsidP="004641F4">
      <w:pPr>
        <w:ind w:firstLine="0"/>
      </w:pPr>
      <w:r w:rsidRPr="00FD6889">
        <w:t>Functional Specification Document</w:t>
      </w:r>
      <w:r>
        <w:t xml:space="preserve"> (FSD) hay còn gọi là </w:t>
      </w:r>
      <w:r>
        <w:rPr>
          <w:bCs/>
        </w:rPr>
        <w:t>t</w:t>
      </w:r>
      <w:r w:rsidRPr="00FD6889">
        <w:rPr>
          <w:bCs/>
        </w:rPr>
        <w:t>hông số kỹ thuật chức năng tài liệu</w:t>
      </w:r>
      <w:r w:rsidRPr="00FD6889">
        <w:t>, là bộ tài liệu hỗ trợ quản lí, phát triển phần mềm hạn chế những nhầm lẫn hay đi lệch hướng của dự án. FSD giúp bạn tạo ra một sản phẩm được người dùng yêu thích</w:t>
      </w:r>
      <w:r>
        <w:t>.</w:t>
      </w:r>
    </w:p>
    <w:p w14:paraId="519808A2" w14:textId="77777777" w:rsidR="00FD6889" w:rsidRPr="00FD6889" w:rsidRDefault="00FD6889" w:rsidP="00FD6889">
      <w:pPr>
        <w:ind w:firstLine="0"/>
      </w:pPr>
      <w:r w:rsidRPr="00FD6889">
        <w:t>Tài liệu FSD gồm nội dung phần bàn giao của designer với nhà phát triển, cùng với các tài liệu quan trọng khác như: công cụ tạo mẫu hình ảnh, CSS, thông số kỹ thuật thiết kế và tài liệu nguyên mẫu.</w:t>
      </w:r>
    </w:p>
    <w:p w14:paraId="6CF2FB61" w14:textId="23E575BD" w:rsidR="00FD6889" w:rsidRDefault="00FD6889" w:rsidP="004641F4">
      <w:pPr>
        <w:ind w:firstLine="0"/>
      </w:pPr>
      <w:r w:rsidRPr="00FD6889">
        <w:t xml:space="preserve">Các tài liệu FSD được thiết kế theo cách báo cáo cho những nhà phát triển những gì họ sẽ làm, và kèm theo lý do cho những công việc ấy. FSD mô tả chính xác cách </w:t>
      </w:r>
      <w:r w:rsidRPr="00FD6889">
        <w:lastRenderedPageBreak/>
        <w:t>tính năng được đặt ra để giải quyết một số vấn đề nhất định cho người dùng. Những vấn đề này xuất hiện trong quá trình nghiên cứu về đặc điểm người dùng dựa trên yêu cầu của khách đưa ra.</w:t>
      </w:r>
    </w:p>
    <w:p w14:paraId="34E2AB41" w14:textId="77777777" w:rsidR="005D3AA2" w:rsidRDefault="005D3AA2" w:rsidP="004641F4">
      <w:pPr>
        <w:ind w:firstLine="0"/>
      </w:pPr>
    </w:p>
    <w:p w14:paraId="5E998322" w14:textId="28E6D1A2" w:rsidR="00A9257D" w:rsidRDefault="00A9257D" w:rsidP="00A9257D">
      <w:pPr>
        <w:ind w:firstLine="0"/>
        <w:jc w:val="center"/>
      </w:pPr>
      <w:r w:rsidRPr="00A9257D">
        <w:rPr>
          <w:noProof/>
        </w:rPr>
        <w:drawing>
          <wp:inline distT="0" distB="0" distL="0" distR="0" wp14:anchorId="71EAA4BD" wp14:editId="7DF7C5FB">
            <wp:extent cx="4451465" cy="326898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8546" cy="3288867"/>
                    </a:xfrm>
                    <a:prstGeom prst="rect">
                      <a:avLst/>
                    </a:prstGeom>
                  </pic:spPr>
                </pic:pic>
              </a:graphicData>
            </a:graphic>
          </wp:inline>
        </w:drawing>
      </w:r>
    </w:p>
    <w:p w14:paraId="3A050EAA" w14:textId="3E35DB1C" w:rsidR="00A9257D" w:rsidRDefault="00A9257D" w:rsidP="00A9257D">
      <w:pPr>
        <w:ind w:firstLine="0"/>
        <w:jc w:val="center"/>
      </w:pPr>
      <w:r>
        <w:t>Các mục tạo nên tài liệu kỹ thuật chức năng</w:t>
      </w:r>
    </w:p>
    <w:p w14:paraId="023E9D8D" w14:textId="71C048E0" w:rsidR="00FD6889" w:rsidRDefault="00FD6889" w:rsidP="004641F4">
      <w:pPr>
        <w:ind w:firstLine="0"/>
      </w:pPr>
      <w:r>
        <w:t>FSD</w:t>
      </w:r>
      <w:r w:rsidRPr="00FD6889">
        <w:t xml:space="preserve"> trình bày cả những kì vọng đối với nghiệp vụ kinh doanh và cả đội kỹ thuật. </w:t>
      </w:r>
      <w:r w:rsidR="00A9257D" w:rsidRPr="00A9257D">
        <w:t>Các tài liệu đặc tả chức năng chủ yếu dành cho các lập trình viên – những người viết mã để cung cấp giải pháp tối ưu cho người dùng.</w:t>
      </w:r>
      <w:r w:rsidR="00A9257D">
        <w:t xml:space="preserve"> </w:t>
      </w:r>
      <w:r w:rsidRPr="00FD6889">
        <w:t>Sau khi được tất các các bên liên quan chính xem xét và duyệt thì tài liệu này sẽ được phổ biến xuống tất cả các thành viên còn lại trong tổ chức thực hiện.</w:t>
      </w:r>
      <w:r w:rsidR="00A9257D">
        <w:t xml:space="preserve"> </w:t>
      </w:r>
    </w:p>
    <w:p w14:paraId="78B8ADF6" w14:textId="0BEF1D77" w:rsidR="00A9257D" w:rsidRDefault="00A9257D" w:rsidP="004641F4">
      <w:pPr>
        <w:ind w:firstLine="0"/>
      </w:pPr>
      <w:r>
        <w:t>Lợi ích của tài liệu FSD</w:t>
      </w:r>
    </w:p>
    <w:p w14:paraId="6F4A0EA2" w14:textId="50F1C24A" w:rsidR="00A9257D" w:rsidRDefault="00A9257D" w:rsidP="0099224C">
      <w:pPr>
        <w:pStyle w:val="ListParagraph"/>
        <w:numPr>
          <w:ilvl w:val="0"/>
          <w:numId w:val="22"/>
        </w:numPr>
      </w:pPr>
      <w:r>
        <w:t>Giảm thiểu rủi ro</w:t>
      </w:r>
    </w:p>
    <w:p w14:paraId="65B7652D" w14:textId="031B5169" w:rsidR="00A9257D" w:rsidRDefault="00A9257D" w:rsidP="0099224C">
      <w:pPr>
        <w:pStyle w:val="ListParagraph"/>
        <w:numPr>
          <w:ilvl w:val="0"/>
          <w:numId w:val="22"/>
        </w:numPr>
      </w:pPr>
      <w:r>
        <w:t xml:space="preserve">Tăng cường giao tiếp tránh </w:t>
      </w:r>
      <w:r w:rsidRPr="00A9257D">
        <w:t>“Design by committee”</w:t>
      </w:r>
      <w:r>
        <w:t xml:space="preserve"> (</w:t>
      </w:r>
      <w:r w:rsidRPr="00A9257D">
        <w:t>ám chỉ một dự án có nhiều designer tham gia nhưng không có kế hoạch hoặc tầm nhìn thống nhất.</w:t>
      </w:r>
      <w:r>
        <w:t>)</w:t>
      </w:r>
    </w:p>
    <w:p w14:paraId="4A0ED3B4" w14:textId="27D469F6" w:rsidR="00A9257D" w:rsidRDefault="00A9257D" w:rsidP="0099224C">
      <w:pPr>
        <w:pStyle w:val="ListParagraph"/>
        <w:numPr>
          <w:ilvl w:val="0"/>
          <w:numId w:val="22"/>
        </w:numPr>
      </w:pPr>
      <w:r>
        <w:t>Tăng hiệu quả</w:t>
      </w:r>
    </w:p>
    <w:p w14:paraId="1AF1C85A" w14:textId="41C99A2C" w:rsidR="00A9257D" w:rsidRDefault="00A9257D" w:rsidP="0099224C">
      <w:pPr>
        <w:pStyle w:val="ListParagraph"/>
        <w:numPr>
          <w:ilvl w:val="0"/>
          <w:numId w:val="22"/>
        </w:numPr>
      </w:pPr>
      <w:r>
        <w:t>Tránh tính năng không cần thiết</w:t>
      </w:r>
    </w:p>
    <w:p w14:paraId="5FA91A80" w14:textId="2C146C98" w:rsidR="005D3AA2" w:rsidRPr="005D3AA2" w:rsidRDefault="005D3AA2" w:rsidP="005D3AA2">
      <w:pPr>
        <w:ind w:firstLine="360"/>
        <w:rPr>
          <w:b/>
        </w:rPr>
      </w:pPr>
      <w:r w:rsidRPr="005D3AA2">
        <w:rPr>
          <w:b/>
        </w:rPr>
        <w:lastRenderedPageBreak/>
        <w:t>b. Workflow</w:t>
      </w:r>
    </w:p>
    <w:p w14:paraId="0FF9732F" w14:textId="0563C5D4" w:rsidR="000F4ACD" w:rsidRDefault="000F4ACD" w:rsidP="004641F4">
      <w:pPr>
        <w:ind w:firstLine="0"/>
      </w:pPr>
      <w:r w:rsidRPr="000F4ACD">
        <w:t>Một Workflow bao gồm một mô hình hoạt động kinh doanh được phối hợp và lặp lại, được kích hoạt bởi tài nguyên có hệ thống thành các quy trình biến đổi vật liệu, cung cấp dịch vụ hoặc xử lý thông ti</w:t>
      </w:r>
      <w:r>
        <w:t>n. Nói một cách đơn giản nhất, w</w:t>
      </w:r>
      <w:r w:rsidRPr="000F4ACD">
        <w:t>orkflow chính là các bước liên quan đến quá trình hoàn thành công việc.</w:t>
      </w:r>
    </w:p>
    <w:p w14:paraId="123BD478" w14:textId="3E0A3FEB" w:rsidR="00CF27D7" w:rsidRDefault="00CF27D7" w:rsidP="004641F4">
      <w:pPr>
        <w:ind w:firstLine="0"/>
      </w:pPr>
      <w:r>
        <w:t>Các bước xây dựng workflow hiệu quả</w:t>
      </w:r>
    </w:p>
    <w:p w14:paraId="6F806E04" w14:textId="74FDEB37" w:rsidR="00CF27D7" w:rsidRDefault="00CF27D7" w:rsidP="00CF27D7">
      <w:pPr>
        <w:pStyle w:val="ListParagraph"/>
        <w:numPr>
          <w:ilvl w:val="0"/>
          <w:numId w:val="24"/>
        </w:numPr>
      </w:pPr>
      <w:r>
        <w:t xml:space="preserve">Bước 1: Xác định nguồn dữ liệu ban đầu - Để xây dựng và cải thiện một workflow cần hiểu phương pháp hoạt động của quy trình công việc này hiện tại như thế nào. </w:t>
      </w:r>
    </w:p>
    <w:p w14:paraId="6B3BBEE1" w14:textId="2F8B9320" w:rsidR="00CF27D7" w:rsidRDefault="00CF27D7" w:rsidP="00CF27D7">
      <w:pPr>
        <w:pStyle w:val="ListParagraph"/>
        <w:numPr>
          <w:ilvl w:val="0"/>
          <w:numId w:val="24"/>
        </w:numPr>
      </w:pPr>
      <w:r>
        <w:t xml:space="preserve">Bước 2: Liệt kê các nhiệm vụ cần được hoàn thành </w:t>
      </w:r>
    </w:p>
    <w:p w14:paraId="203CE8F2" w14:textId="56E8057A" w:rsidR="00CF27D7" w:rsidRDefault="00CF27D7" w:rsidP="00CF27D7">
      <w:pPr>
        <w:pStyle w:val="ListParagraph"/>
        <w:numPr>
          <w:ilvl w:val="0"/>
          <w:numId w:val="24"/>
        </w:numPr>
      </w:pPr>
      <w:r>
        <w:t xml:space="preserve">Bước 3: Xác định người chịu trách nhiệm cho từng nhiệm vụ </w:t>
      </w:r>
    </w:p>
    <w:p w14:paraId="420E348A" w14:textId="552D8C3C" w:rsidR="00CF27D7" w:rsidRDefault="00CF27D7" w:rsidP="00CF27D7">
      <w:pPr>
        <w:pStyle w:val="ListParagraph"/>
        <w:numPr>
          <w:ilvl w:val="0"/>
          <w:numId w:val="24"/>
        </w:numPr>
      </w:pPr>
      <w:r>
        <w:t xml:space="preserve">Bước 4: Tạo sơ đồ quy trình làm việc - Khi đã hoàn thành các bước trên có thể bắt đầu phác thảo sơ đồ quy trình công việc. </w:t>
      </w:r>
    </w:p>
    <w:p w14:paraId="16748452" w14:textId="1891D970" w:rsidR="00CF27D7" w:rsidRDefault="00CF27D7" w:rsidP="00CF27D7">
      <w:pPr>
        <w:pStyle w:val="ListParagraph"/>
        <w:numPr>
          <w:ilvl w:val="0"/>
          <w:numId w:val="24"/>
        </w:numPr>
      </w:pPr>
      <w:r>
        <w:t>Bước 5: Kiểm tra quy trình công việc bạn đã tạo</w:t>
      </w:r>
    </w:p>
    <w:p w14:paraId="2A749F9F" w14:textId="4A7F5D42" w:rsidR="00CF27D7" w:rsidRDefault="00CF27D7" w:rsidP="00CF27D7">
      <w:pPr>
        <w:pStyle w:val="ListParagraph"/>
        <w:numPr>
          <w:ilvl w:val="0"/>
          <w:numId w:val="24"/>
        </w:numPr>
      </w:pPr>
      <w:r>
        <w:t>Bước 6: Huấn luyện nhóm về quy trình làm việc mới</w:t>
      </w:r>
    </w:p>
    <w:p w14:paraId="571C6F07" w14:textId="427C0798" w:rsidR="00CF27D7" w:rsidRDefault="00CF27D7" w:rsidP="00CF27D7">
      <w:pPr>
        <w:pStyle w:val="ListParagraph"/>
        <w:numPr>
          <w:ilvl w:val="0"/>
          <w:numId w:val="24"/>
        </w:numPr>
      </w:pPr>
      <w:r>
        <w:t>Bước 7: Triển khai quy trình làm việc mới</w:t>
      </w:r>
    </w:p>
    <w:p w14:paraId="2B3C2CF5" w14:textId="68BDD16E" w:rsidR="005D3AA2" w:rsidRPr="005D3AA2" w:rsidRDefault="005D3AA2" w:rsidP="005D3AA2">
      <w:pPr>
        <w:ind w:firstLine="360"/>
        <w:rPr>
          <w:b/>
        </w:rPr>
      </w:pPr>
      <w:r w:rsidRPr="005D3AA2">
        <w:rPr>
          <w:b/>
        </w:rPr>
        <w:t>c. Usecase</w:t>
      </w:r>
    </w:p>
    <w:p w14:paraId="765A8568" w14:textId="78377AEA" w:rsidR="00030517" w:rsidRDefault="008E0170" w:rsidP="008E0170">
      <w:pPr>
        <w:pStyle w:val="ListParagraph"/>
        <w:numPr>
          <w:ilvl w:val="0"/>
          <w:numId w:val="25"/>
        </w:numPr>
      </w:pPr>
      <w:r>
        <w:t>Mục đích</w:t>
      </w:r>
    </w:p>
    <w:p w14:paraId="1F8DE32A" w14:textId="44DD0E32" w:rsidR="008E0170" w:rsidRDefault="008E0170" w:rsidP="008E0170">
      <w:pPr>
        <w:ind w:firstLine="0"/>
      </w:pPr>
      <w:r>
        <w:t>Use case và user scenario mô tả cách một người hoặc một hệ thống tương tác với giải pháp đang được mô hình hóa để đạt một mục tiêu</w:t>
      </w:r>
    </w:p>
    <w:p w14:paraId="6F765C2B" w14:textId="3D3D3047" w:rsidR="008E0170" w:rsidRDefault="008E0170" w:rsidP="008E0170">
      <w:pPr>
        <w:pStyle w:val="ListParagraph"/>
        <w:numPr>
          <w:ilvl w:val="0"/>
          <w:numId w:val="25"/>
        </w:numPr>
      </w:pPr>
      <w:r>
        <w:t>Mô tả</w:t>
      </w:r>
    </w:p>
    <w:p w14:paraId="6F71D61A" w14:textId="4886D508" w:rsidR="008E0170" w:rsidRDefault="008E0170" w:rsidP="008E0170">
      <w:pPr>
        <w:ind w:firstLine="0"/>
      </w:pPr>
      <w:r>
        <w:t>Use case mô tả các tương tác giữa các tác nhân chính, giải pháp, và bất kì tác nhân phụ nào cần thiết để đạt được mục tiêu của tác nhân chính. Use case thường được kích hoạt bởi tác nhân chính, nhưng trong một số phương pháp cũng có thể được kích hoạt bởi một hệ thống khác hoặc bởi một sự kiện hoặc bộ đếm thời gian bên ngoài.</w:t>
      </w:r>
    </w:p>
    <w:p w14:paraId="77A78139" w14:textId="4B6F71CD" w:rsidR="008E0170" w:rsidRDefault="008E0170" w:rsidP="008E0170">
      <w:pPr>
        <w:ind w:firstLine="0"/>
      </w:pPr>
      <w:r>
        <w:t xml:space="preserve">Use case mô tả các kết quả có thể có của một nỗ lực để thực hiẹn một mục tiêu cụ thể mà giải pháp sẽ hỗ trợ. Nó trình bày chi tiết các đường đi khác nhau có thể được tuân theo bằng cách xác định các luồng tương tác chính và luồng tương tác </w:t>
      </w:r>
      <w:r w:rsidR="00380C93">
        <w:lastRenderedPageBreak/>
        <w:t>thay thế. Luồng tương tác chính hoặc luồng tương tác cơ bản thể hiện cách trực tiếp nhất để hoàn thành mục tiêu của use case. Các trường hợp đặc biệt và trường</w:t>
      </w:r>
      <w:r w:rsidR="00CE0FF8">
        <w:t xml:space="preserve"> hợp ngoại lệ dẫn đến việc không</w:t>
      </w:r>
      <w:r w:rsidR="00380C93">
        <w:t xml:space="preserve"> hoàn thành mục tiêu của use case được tài liệu hóa trong các luồng tương tác thay thế hoặc luồng tương tác ngoại lệ. Use case thường được viết từ quan điểm của tác nhân và tránh mô tả các hoạt động nội bộ của giải pháp.</w:t>
      </w:r>
    </w:p>
    <w:p w14:paraId="1CE1CDBE" w14:textId="587CA09A" w:rsidR="00380C93" w:rsidRDefault="00380C93" w:rsidP="008E0170">
      <w:pPr>
        <w:ind w:firstLine="0"/>
      </w:pPr>
      <w:r>
        <w:t>Sơ đồ use case là một biểu diễn đồ họa về mối quan hệ giữa các tác nhân với một hoặc nhiều use case được hỗ trợ bởi giải pháp.</w:t>
      </w:r>
    </w:p>
    <w:p w14:paraId="2CB1B8C2" w14:textId="1A444144" w:rsidR="005D3AA2" w:rsidRPr="005D3AA2" w:rsidRDefault="005D3AA2" w:rsidP="005D3AA2">
      <w:pPr>
        <w:rPr>
          <w:b/>
        </w:rPr>
      </w:pPr>
      <w:r w:rsidRPr="005D3AA2">
        <w:rPr>
          <w:b/>
        </w:rPr>
        <w:t>d. User Story</w:t>
      </w:r>
    </w:p>
    <w:p w14:paraId="1BE098DF" w14:textId="036AA111" w:rsidR="00726B11" w:rsidRPr="00726B11" w:rsidRDefault="00726B11" w:rsidP="00726B11">
      <w:pPr>
        <w:ind w:firstLine="0"/>
      </w:pPr>
      <w:r w:rsidRPr="00726B11">
        <w:t>User Story còn được một số người gọi với cái tên là Scenario (kịch bản) để mô tả một yêu cầu từ người dùng.</w:t>
      </w:r>
    </w:p>
    <w:p w14:paraId="431819C7" w14:textId="6664E7F3" w:rsidR="001D0E1A" w:rsidRDefault="00726B11" w:rsidP="001D0E1A">
      <w:pPr>
        <w:ind w:firstLine="0"/>
      </w:pPr>
      <w:r w:rsidRPr="00726B11">
        <w:t>Hầu hết User Story được viết bằng ngôn ngữ của người dùng. Vì thế, bất kì người dùng nào cũng có thể đọc và hiểu ngay. User story thường gần gũi với từ ngữ thường ngày của người dùng.</w:t>
      </w:r>
    </w:p>
    <w:p w14:paraId="62B4DDD4" w14:textId="483CD0B7" w:rsidR="00CE0FF8" w:rsidRDefault="0086585B" w:rsidP="005D3AA2">
      <w:pPr>
        <w:pStyle w:val="Heading3"/>
        <w:numPr>
          <w:ilvl w:val="0"/>
          <w:numId w:val="0"/>
        </w:numPr>
        <w:ind w:left="851"/>
      </w:pPr>
      <w:bookmarkStart w:id="43" w:name="_Toc109984779"/>
      <w:r>
        <w:t>1.3.2. Kỹ thuật</w:t>
      </w:r>
      <w:bookmarkEnd w:id="43"/>
    </w:p>
    <w:p w14:paraId="3DEE3258" w14:textId="77777777" w:rsidR="0086585B" w:rsidRPr="0086585B" w:rsidRDefault="0086585B" w:rsidP="0086585B">
      <w:pPr>
        <w:ind w:firstLine="0"/>
      </w:pPr>
      <w:r w:rsidRPr="0086585B">
        <w:t>Về cơ bản quá trình thiết kế một ứng dụng sẽ trải qua các bước sau:</w:t>
      </w:r>
    </w:p>
    <w:p w14:paraId="119DD288" w14:textId="59BB5BB4" w:rsidR="00B644FF" w:rsidRDefault="0086585B" w:rsidP="0086585B">
      <w:pPr>
        <w:ind w:left="-340" w:firstLine="0"/>
        <w:jc w:val="center"/>
      </w:pPr>
      <w:r>
        <w:rPr>
          <w:noProof/>
        </w:rPr>
        <w:drawing>
          <wp:inline distT="0" distB="0" distL="0" distR="0" wp14:anchorId="03B9E994" wp14:editId="6F8C540B">
            <wp:extent cx="5749487" cy="15925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ải xuống.png"/>
                    <pic:cNvPicPr/>
                  </pic:nvPicPr>
                  <pic:blipFill>
                    <a:blip r:embed="rId19">
                      <a:extLst>
                        <a:ext uri="{28A0092B-C50C-407E-A947-70E740481C1C}">
                          <a14:useLocalDpi xmlns:a14="http://schemas.microsoft.com/office/drawing/2010/main" val="0"/>
                        </a:ext>
                      </a:extLst>
                    </a:blip>
                    <a:stretch>
                      <a:fillRect/>
                    </a:stretch>
                  </pic:blipFill>
                  <pic:spPr>
                    <a:xfrm>
                      <a:off x="0" y="0"/>
                      <a:ext cx="5769893" cy="1598232"/>
                    </a:xfrm>
                    <a:prstGeom prst="rect">
                      <a:avLst/>
                    </a:prstGeom>
                  </pic:spPr>
                </pic:pic>
              </a:graphicData>
            </a:graphic>
          </wp:inline>
        </w:drawing>
      </w:r>
    </w:p>
    <w:p w14:paraId="73CD034D" w14:textId="4AEC665C" w:rsidR="005D3AA2" w:rsidRPr="005D3AA2" w:rsidRDefault="005D3AA2" w:rsidP="005D3AA2">
      <w:pPr>
        <w:rPr>
          <w:b/>
        </w:rPr>
      </w:pPr>
      <w:r w:rsidRPr="005D3AA2">
        <w:rPr>
          <w:b/>
        </w:rPr>
        <w:t>a. Sketch</w:t>
      </w:r>
    </w:p>
    <w:p w14:paraId="462E3D80" w14:textId="24AF4A95" w:rsidR="0086585B" w:rsidRDefault="0086585B" w:rsidP="00B644FF">
      <w:pPr>
        <w:ind w:firstLine="0"/>
      </w:pPr>
      <w:r w:rsidRPr="0086585B">
        <w:t>Đây là bước đầu tiên, về cơ bản nó chỉ là một bản vẽ tự do, có độ xác thực thấp, mục đích của việc phác thảo chủ yếu để lấy ý tưởng, brainstorming dự án được thuận lợi hơn. Bước này cần thiết để lấy ý tưởng và xây dựng thiết kế.</w:t>
      </w:r>
    </w:p>
    <w:p w14:paraId="0741F1C0" w14:textId="77777777" w:rsidR="005D3AA2" w:rsidRDefault="005D3AA2" w:rsidP="00B644FF">
      <w:pPr>
        <w:ind w:firstLine="0"/>
      </w:pPr>
    </w:p>
    <w:p w14:paraId="04857BCF" w14:textId="77777777" w:rsidR="005D3AA2" w:rsidRDefault="005D3AA2" w:rsidP="00B644FF">
      <w:pPr>
        <w:ind w:firstLine="0"/>
      </w:pPr>
    </w:p>
    <w:p w14:paraId="1EF65582" w14:textId="60661FCF" w:rsidR="005D3AA2" w:rsidRPr="005D3AA2" w:rsidRDefault="005D3AA2" w:rsidP="005D3AA2">
      <w:pPr>
        <w:rPr>
          <w:b/>
        </w:rPr>
      </w:pPr>
      <w:r w:rsidRPr="005D3AA2">
        <w:rPr>
          <w:b/>
        </w:rPr>
        <w:lastRenderedPageBreak/>
        <w:t>b. Wireframe</w:t>
      </w:r>
    </w:p>
    <w:p w14:paraId="21499011" w14:textId="1C12F965" w:rsidR="0086585B" w:rsidRDefault="0086585B" w:rsidP="00B644FF">
      <w:pPr>
        <w:ind w:firstLine="0"/>
      </w:pPr>
      <w:r w:rsidRPr="0086585B">
        <w:t xml:space="preserve">Bước này giúp xây dựng bộ khung cơ bản của website hoặc ứng dụng. Trên bản vẽ thể hiện những chức năng chính, chế độ xem và mối quan hệ giữa các tính năng. Các quyết định về nội dung (nội dung / tính năng) và vị trí đặt trên trang web hoặc ứng dụng thường được đưa ra trong giai đoạn này. </w:t>
      </w:r>
    </w:p>
    <w:p w14:paraId="7B25836B" w14:textId="77777777" w:rsidR="0086585B" w:rsidRPr="0086585B" w:rsidRDefault="0086585B" w:rsidP="0086585B">
      <w:pPr>
        <w:ind w:firstLine="0"/>
      </w:pPr>
      <w:r w:rsidRPr="0086585B">
        <w:rPr>
          <w:bCs/>
        </w:rPr>
        <w:t>Đặc điểm nhận dạng của wireframe:</w:t>
      </w:r>
    </w:p>
    <w:p w14:paraId="692F99A1" w14:textId="77777777" w:rsidR="0086585B" w:rsidRPr="0086585B" w:rsidRDefault="0086585B" w:rsidP="0086585B">
      <w:pPr>
        <w:numPr>
          <w:ilvl w:val="0"/>
          <w:numId w:val="26"/>
        </w:numPr>
      </w:pPr>
      <w:r w:rsidRPr="0086585B">
        <w:t>Tập trung vào việc thể hiện sự phân bổ bố cục của các thành phần, các nhóm nội dung và chức năng trên trang.</w:t>
      </w:r>
    </w:p>
    <w:p w14:paraId="622595C5" w14:textId="37AC72A6" w:rsidR="0086585B" w:rsidRDefault="0086585B" w:rsidP="0086585B">
      <w:pPr>
        <w:numPr>
          <w:ilvl w:val="0"/>
          <w:numId w:val="26"/>
        </w:numPr>
      </w:pPr>
      <w:r w:rsidRPr="0086585B">
        <w:rPr>
          <w:bCs/>
        </w:rPr>
        <w:t>No colour, no style, no graphics</w:t>
      </w:r>
      <w:r w:rsidRPr="0086585B">
        <w:t>: Không bao gồm các yếu tố như màu sắc, kiểu dáng, đồ họa.</w:t>
      </w:r>
    </w:p>
    <w:p w14:paraId="13F7A05F" w14:textId="4AA0CADD" w:rsidR="005D3AA2" w:rsidRPr="005D3AA2" w:rsidRDefault="005D3AA2" w:rsidP="005D3AA2">
      <w:pPr>
        <w:ind w:firstLine="360"/>
        <w:rPr>
          <w:b/>
        </w:rPr>
      </w:pPr>
      <w:r w:rsidRPr="005D3AA2">
        <w:rPr>
          <w:b/>
        </w:rPr>
        <w:t>c. Mockup</w:t>
      </w:r>
    </w:p>
    <w:p w14:paraId="21A64938" w14:textId="6F686BAC" w:rsidR="0086585B" w:rsidRDefault="0086585B" w:rsidP="0086585B">
      <w:pPr>
        <w:ind w:firstLine="0"/>
      </w:pPr>
      <w:r w:rsidRPr="0086585B">
        <w:t>Sau khi có bản Wireframe hoàn chỉnh thì sẽ đến bước vẽ mockup, đến bước này thì hình ảnh của website, ứng dụng sẽ chân thật và rõ hơn. Bản thiết kế đã có thể có màu sắc, logo thương hiệu, content chính…những thường là mô hình tĩnh.</w:t>
      </w:r>
    </w:p>
    <w:p w14:paraId="23449E21" w14:textId="3F332FCD" w:rsidR="005D3AA2" w:rsidRPr="005D3AA2" w:rsidRDefault="005D3AA2" w:rsidP="005D3AA2">
      <w:pPr>
        <w:rPr>
          <w:b/>
        </w:rPr>
      </w:pPr>
      <w:r w:rsidRPr="005D3AA2">
        <w:rPr>
          <w:b/>
        </w:rPr>
        <w:t>d. Prototype</w:t>
      </w:r>
    </w:p>
    <w:p w14:paraId="26500867" w14:textId="1D2EB0E2" w:rsidR="0086585B" w:rsidRDefault="0086585B" w:rsidP="0086585B">
      <w:pPr>
        <w:ind w:firstLine="0"/>
      </w:pPr>
      <w:r w:rsidRPr="0086585B">
        <w:t xml:space="preserve">Đây là thiết kế sát nhất với sản phẩm thực tế được phát triển về tính năng, màu sắc, nội dung và </w:t>
      </w:r>
      <w:r w:rsidR="00FF1CAF">
        <w:t>đặc biệt</w:t>
      </w:r>
      <w:r w:rsidRPr="0086585B">
        <w:t xml:space="preserve"> là tính “động”, tức là có thể mô tả thao tác giữa các màn hình như sản phẩm thật.</w:t>
      </w:r>
    </w:p>
    <w:p w14:paraId="4B90CFBF" w14:textId="37954B8B" w:rsidR="0086585B" w:rsidRDefault="0086585B" w:rsidP="0086585B">
      <w:pPr>
        <w:ind w:firstLine="0"/>
      </w:pPr>
      <w:r>
        <w:t xml:space="preserve">Ở đề tài này, </w:t>
      </w:r>
      <w:r w:rsidR="00D22425">
        <w:t>doanh nghiệp chỉ giảng giải cho sinh viên thực hiện vẽ mockup.</w:t>
      </w:r>
    </w:p>
    <w:p w14:paraId="757FD6A1" w14:textId="1CBF703C" w:rsidR="00532C02" w:rsidRDefault="00532C02" w:rsidP="005D3AA2">
      <w:pPr>
        <w:pStyle w:val="Heading3"/>
        <w:numPr>
          <w:ilvl w:val="0"/>
          <w:numId w:val="0"/>
        </w:numPr>
        <w:ind w:left="851"/>
      </w:pPr>
      <w:bookmarkStart w:id="44" w:name="_Toc109984780"/>
      <w:r>
        <w:t>1.3.3. Công cụ Figma</w:t>
      </w:r>
      <w:bookmarkEnd w:id="44"/>
    </w:p>
    <w:p w14:paraId="774170B4" w14:textId="284CA96F" w:rsidR="00532C02" w:rsidRPr="0086585B" w:rsidRDefault="00532C02" w:rsidP="0086585B">
      <w:pPr>
        <w:ind w:firstLine="0"/>
      </w:pPr>
      <w:r w:rsidRPr="00532C02">
        <w:t>Figma là công cụ được ra mắt vào năm 2016, với giao diện thân thiện và tính dễ sử dụng, Figma đã nhanh chóng nổi lên và trở thành một công cụ thiết kế giao diện người dùng phổ biến trong cộng đồng công nghệ toàn cầu. </w:t>
      </w:r>
    </w:p>
    <w:p w14:paraId="3D6F6C3E" w14:textId="67D53D66" w:rsidR="0086585B" w:rsidRDefault="00FF1CAF" w:rsidP="00D76DDA">
      <w:pPr>
        <w:pStyle w:val="Heading2"/>
      </w:pPr>
      <w:bookmarkStart w:id="45" w:name="_Toc109984781"/>
      <w:r>
        <w:t>1.4. Giới thiệu đơn vị thực tập</w:t>
      </w:r>
      <w:bookmarkEnd w:id="45"/>
    </w:p>
    <w:p w14:paraId="7AA15BC6" w14:textId="5252E62C" w:rsidR="00FF1CAF" w:rsidRDefault="00FF1CAF" w:rsidP="005D3AA2">
      <w:pPr>
        <w:pStyle w:val="Heading3"/>
        <w:numPr>
          <w:ilvl w:val="0"/>
          <w:numId w:val="0"/>
        </w:numPr>
        <w:ind w:left="851"/>
      </w:pPr>
      <w:bookmarkStart w:id="46" w:name="_Toc109984782"/>
      <w:r>
        <w:t>1.4.1. Giới thiệu chung</w:t>
      </w:r>
      <w:bookmarkEnd w:id="46"/>
    </w:p>
    <w:p w14:paraId="3543AAE5" w14:textId="26BCC626" w:rsidR="00FF1CAF" w:rsidRDefault="00FF1CAF" w:rsidP="0086585B">
      <w:pPr>
        <w:ind w:firstLine="0"/>
      </w:pPr>
      <w:r w:rsidRPr="00FF1CAF">
        <w:t xml:space="preserve">Bệnh viện Gia Đình Đà Nẵng chính thức được đưa vào hoạt động vào ngày 01/08/2014 với sự giúp đỡ của Sở Y Tế TP. Đà Nẵng. Tiền thân của bệnh viện </w:t>
      </w:r>
      <w:r w:rsidRPr="00FF1CAF">
        <w:lastRenderedPageBreak/>
        <w:t>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330A767F" w14:textId="724783E0" w:rsidR="00532C02" w:rsidRDefault="00532C02" w:rsidP="005D3AA2">
      <w:pPr>
        <w:pStyle w:val="Heading3"/>
        <w:numPr>
          <w:ilvl w:val="0"/>
          <w:numId w:val="0"/>
        </w:numPr>
        <w:ind w:left="851"/>
      </w:pPr>
      <w:bookmarkStart w:id="47" w:name="_Toc109984783"/>
      <w:r>
        <w:t>1.4.2. Đội ngũ bác sĩ</w:t>
      </w:r>
      <w:bookmarkEnd w:id="47"/>
    </w:p>
    <w:p w14:paraId="0FF92863" w14:textId="55D4BE2C" w:rsidR="00532C02" w:rsidRDefault="00532C02" w:rsidP="0086585B">
      <w:pPr>
        <w:ind w:firstLine="0"/>
      </w:pPr>
      <w:r w:rsidRPr="00532C02">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5D9087A2" w14:textId="77777777" w:rsidR="00532C02" w:rsidRDefault="00532C02" w:rsidP="0086585B">
      <w:pPr>
        <w:ind w:firstLine="0"/>
      </w:pPr>
    </w:p>
    <w:p w14:paraId="478C77DF" w14:textId="77777777" w:rsidR="00FF1CAF" w:rsidRPr="0086585B" w:rsidRDefault="00FF1CAF" w:rsidP="0086585B">
      <w:pPr>
        <w:ind w:firstLine="0"/>
      </w:pPr>
    </w:p>
    <w:p w14:paraId="1F48E3BA" w14:textId="77777777" w:rsidR="0086585B" w:rsidRDefault="0086585B" w:rsidP="00B644FF">
      <w:pPr>
        <w:ind w:firstLine="0"/>
      </w:pPr>
    </w:p>
    <w:p w14:paraId="2284C132" w14:textId="5949293C" w:rsidR="0086585B" w:rsidRDefault="0086585B" w:rsidP="00B644FF">
      <w:pPr>
        <w:ind w:firstLine="0"/>
      </w:pPr>
    </w:p>
    <w:p w14:paraId="66BFCB65" w14:textId="306A4FFF" w:rsidR="00532C02" w:rsidRDefault="00532C02" w:rsidP="00B644FF">
      <w:pPr>
        <w:ind w:firstLine="0"/>
      </w:pPr>
    </w:p>
    <w:p w14:paraId="798BA3C7" w14:textId="28F5D99C" w:rsidR="00532C02" w:rsidRDefault="00532C02" w:rsidP="00B644FF">
      <w:pPr>
        <w:ind w:firstLine="0"/>
      </w:pPr>
    </w:p>
    <w:p w14:paraId="7AAA0B29" w14:textId="03868460" w:rsidR="00532C02" w:rsidRDefault="00532C02" w:rsidP="00B644FF">
      <w:pPr>
        <w:ind w:firstLine="0"/>
      </w:pPr>
    </w:p>
    <w:p w14:paraId="5A911510" w14:textId="0D8801F4" w:rsidR="005D3AA2" w:rsidRDefault="005D3AA2" w:rsidP="00B644FF">
      <w:pPr>
        <w:ind w:firstLine="0"/>
      </w:pPr>
    </w:p>
    <w:p w14:paraId="35BF981E" w14:textId="357CF7FE" w:rsidR="005D3AA2" w:rsidRDefault="005D3AA2" w:rsidP="00B644FF">
      <w:pPr>
        <w:ind w:firstLine="0"/>
      </w:pPr>
    </w:p>
    <w:p w14:paraId="16429023" w14:textId="512CEF0C" w:rsidR="005D3AA2" w:rsidRDefault="005D3AA2" w:rsidP="00B644FF">
      <w:pPr>
        <w:ind w:firstLine="0"/>
      </w:pPr>
    </w:p>
    <w:p w14:paraId="43DB8CD4" w14:textId="77777777" w:rsidR="005D3AA2" w:rsidRDefault="005D3AA2" w:rsidP="00B644FF">
      <w:pPr>
        <w:ind w:firstLine="0"/>
      </w:pPr>
    </w:p>
    <w:p w14:paraId="63647314" w14:textId="2F191FE9" w:rsidR="00532C02" w:rsidRDefault="00532C02" w:rsidP="00B644FF">
      <w:pPr>
        <w:ind w:firstLine="0"/>
      </w:pPr>
    </w:p>
    <w:p w14:paraId="71E9EC0F" w14:textId="77777777" w:rsidR="00BC71B3" w:rsidRDefault="00BC71B3" w:rsidP="00B644FF">
      <w:pPr>
        <w:ind w:firstLine="0"/>
      </w:pPr>
    </w:p>
    <w:p w14:paraId="6B766FA0" w14:textId="3636CA5E" w:rsidR="00153BDA" w:rsidRDefault="004641F4" w:rsidP="006F5E38">
      <w:pPr>
        <w:pStyle w:val="Heading1"/>
      </w:pPr>
      <w:bookmarkStart w:id="48" w:name="_Toc109984784"/>
      <w:r>
        <w:lastRenderedPageBreak/>
        <w:t xml:space="preserve">CHƯƠNG 2: </w:t>
      </w:r>
      <w:bookmarkEnd w:id="48"/>
      <w:r w:rsidR="006F5E38">
        <w:t>PHÂN TÍCH HỆ THỐNG PHẦN MỀM</w:t>
      </w:r>
      <w:r w:rsidR="004A76C8">
        <w:t xml:space="preserve"> QUẢN LÝ</w:t>
      </w:r>
      <w:r w:rsidR="006F5E38">
        <w:t xml:space="preserve"> BỆNH NHÂN KHOA TIM MẠCH</w:t>
      </w:r>
    </w:p>
    <w:p w14:paraId="39A53E58" w14:textId="3524A5FD" w:rsidR="00153BDA" w:rsidRDefault="006F5E38" w:rsidP="00D76DDA">
      <w:pPr>
        <w:pStyle w:val="Heading2"/>
      </w:pPr>
      <w:bookmarkStart w:id="49" w:name="_Toc109984785"/>
      <w:r>
        <w:t xml:space="preserve">2.1. </w:t>
      </w:r>
      <w:bookmarkEnd w:id="49"/>
      <w:r w:rsidR="00BC71B3">
        <w:t>Tổng quan về hệ thống</w:t>
      </w:r>
    </w:p>
    <w:p w14:paraId="7134A34F" w14:textId="16EE97F5" w:rsidR="00BC71B3" w:rsidRDefault="00BC71B3" w:rsidP="00512FB2">
      <w:pPr>
        <w:pStyle w:val="Heading3"/>
        <w:numPr>
          <w:ilvl w:val="0"/>
          <w:numId w:val="0"/>
        </w:numPr>
        <w:ind w:left="851"/>
      </w:pPr>
      <w:r>
        <w:t xml:space="preserve">2.1.1. </w:t>
      </w:r>
      <w:r w:rsidR="00751D2B">
        <w:t xml:space="preserve">Quy trình hoạt động cơ bản </w:t>
      </w:r>
    </w:p>
    <w:p w14:paraId="4F861DB9" w14:textId="36C46813" w:rsidR="004A76C8" w:rsidRDefault="004A76C8" w:rsidP="00BC71B3">
      <w:pPr>
        <w:ind w:firstLine="0"/>
      </w:pPr>
      <w:r>
        <w:t>Với tính chất quan trọng cũng như bảo mật cao của hệ thống quản lý bệnh nhân tại bệnh viện đòi hỏi việc xây dựng quy trình hoạt động phải tuân thủ một số quy tắc để đảm bảo tính chính xác, thống nhất và tính toàn vẹn của dữ liệu. Quy trình hoạt động tại bệnh viện phải được thực hiện tuần tự, hạn chế sai sót tối thiểu dựa trên các yếu tố cơ bản:</w:t>
      </w:r>
    </w:p>
    <w:p w14:paraId="4679AC4F" w14:textId="101129EC" w:rsidR="004A76C8" w:rsidRDefault="004A76C8" w:rsidP="004A76C8">
      <w:pPr>
        <w:pStyle w:val="ListParagraph"/>
        <w:numPr>
          <w:ilvl w:val="0"/>
          <w:numId w:val="27"/>
        </w:numPr>
      </w:pPr>
      <w:r>
        <w:t>Dựa trên nhu cầu truy xuất và lưu trữ dữ liệu giữa các khoa trong bệnh viện</w:t>
      </w:r>
      <w:r w:rsidR="00512FB2">
        <w:t>.</w:t>
      </w:r>
    </w:p>
    <w:p w14:paraId="6E58C9A7" w14:textId="502DB26C" w:rsidR="004A76C8" w:rsidRDefault="004A76C8" w:rsidP="004A76C8">
      <w:pPr>
        <w:pStyle w:val="ListParagraph"/>
        <w:numPr>
          <w:ilvl w:val="0"/>
          <w:numId w:val="27"/>
        </w:numPr>
      </w:pPr>
      <w:r>
        <w:t xml:space="preserve">Dựa trên </w:t>
      </w:r>
      <w:r w:rsidR="008807D9">
        <w:t xml:space="preserve">các quy chế về cách thức hoạt động bệnh viện được Bộ Y Tế ban hành. </w:t>
      </w:r>
    </w:p>
    <w:p w14:paraId="0422B879" w14:textId="0B8CBA44" w:rsidR="008807D9" w:rsidRDefault="008807D9" w:rsidP="004A76C8">
      <w:pPr>
        <w:pStyle w:val="ListParagraph"/>
        <w:numPr>
          <w:ilvl w:val="0"/>
          <w:numId w:val="27"/>
        </w:numPr>
      </w:pPr>
      <w:r>
        <w:t xml:space="preserve">Dựa trên sự thống nhất giữa các khoa cũng như các y bác sĩ </w:t>
      </w:r>
      <w:r w:rsidR="00E970DA">
        <w:t>để đề ra quy trình hoạt động tối ưu cho hệ thố</w:t>
      </w:r>
      <w:r w:rsidR="00512FB2">
        <w:t>ng.</w:t>
      </w:r>
    </w:p>
    <w:p w14:paraId="47B548B2" w14:textId="0F4BBDB1" w:rsidR="00E970DA" w:rsidRDefault="00EC6183" w:rsidP="00E970DA">
      <w:pPr>
        <w:ind w:firstLine="0"/>
      </w:pPr>
      <w:r>
        <w:t>Quy trình</w:t>
      </w:r>
      <w:r w:rsidR="00317D2A">
        <w:t xml:space="preserve"> khám</w:t>
      </w:r>
      <w:r>
        <w:t xml:space="preserve"> cơ bản tại khoa tim mạch diễn ra như sau:</w:t>
      </w:r>
    </w:p>
    <w:p w14:paraId="30111F00" w14:textId="0FE12887" w:rsidR="00EC6183" w:rsidRDefault="00751D2B" w:rsidP="00751D2B">
      <w:pPr>
        <w:ind w:firstLine="0"/>
        <w:jc w:val="center"/>
      </w:pPr>
      <w:r>
        <w:rPr>
          <w:noProof/>
        </w:rPr>
        <w:drawing>
          <wp:inline distT="0" distB="0" distL="0" distR="0" wp14:anchorId="171A5CEC" wp14:editId="2AABB289">
            <wp:extent cx="5265420" cy="31891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01834" cy="3211182"/>
                    </a:xfrm>
                    <a:prstGeom prst="rect">
                      <a:avLst/>
                    </a:prstGeom>
                  </pic:spPr>
                </pic:pic>
              </a:graphicData>
            </a:graphic>
          </wp:inline>
        </w:drawing>
      </w:r>
    </w:p>
    <w:p w14:paraId="4BDC6E47" w14:textId="3C8B95E8" w:rsidR="00751D2B" w:rsidRDefault="00751D2B" w:rsidP="00751D2B">
      <w:pPr>
        <w:ind w:firstLine="0"/>
      </w:pPr>
    </w:p>
    <w:p w14:paraId="3B8D6E1D" w14:textId="7E5B977D" w:rsidR="005758E6" w:rsidRDefault="005758E6" w:rsidP="00751D2B">
      <w:pPr>
        <w:ind w:firstLine="0"/>
      </w:pPr>
      <w:r>
        <w:t>Quy trình</w:t>
      </w:r>
      <w:r w:rsidR="00C5295E">
        <w:t xml:space="preserve"> tổng quát hoạt động của hệ thống diễn ra như sau:</w:t>
      </w:r>
    </w:p>
    <w:p w14:paraId="3B97C37A" w14:textId="3EA71CB8" w:rsidR="00751D2B" w:rsidRDefault="004E6BE8" w:rsidP="00751D2B">
      <w:pPr>
        <w:ind w:firstLine="0"/>
      </w:pPr>
      <w:r>
        <w:rPr>
          <w:noProof/>
        </w:rPr>
        <w:lastRenderedPageBreak/>
        <w:drawing>
          <wp:inline distT="0" distB="0" distL="0" distR="0" wp14:anchorId="2C059E4E" wp14:editId="2C7EE581">
            <wp:extent cx="5338445" cy="88925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ản lý bệnh nhân.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8445" cy="8892540"/>
                    </a:xfrm>
                    <a:prstGeom prst="rect">
                      <a:avLst/>
                    </a:prstGeom>
                  </pic:spPr>
                </pic:pic>
              </a:graphicData>
            </a:graphic>
          </wp:inline>
        </w:drawing>
      </w:r>
    </w:p>
    <w:p w14:paraId="6AC2FB96" w14:textId="3D9468A0" w:rsidR="00751D2B" w:rsidRDefault="00751D2B" w:rsidP="00512FB2">
      <w:pPr>
        <w:pStyle w:val="Heading3"/>
        <w:numPr>
          <w:ilvl w:val="0"/>
          <w:numId w:val="0"/>
        </w:numPr>
        <w:ind w:left="1571" w:hanging="720"/>
      </w:pPr>
      <w:r>
        <w:lastRenderedPageBreak/>
        <w:t>2</w:t>
      </w:r>
      <w:r w:rsidR="00B73265">
        <w:t>.1.2. Giới thiệu về hệ thống phần mềm quản lý bệnh nhân</w:t>
      </w:r>
    </w:p>
    <w:p w14:paraId="2DC92573" w14:textId="06B86BD3" w:rsidR="00751D2B" w:rsidRDefault="00751D2B" w:rsidP="00751D2B">
      <w:pPr>
        <w:ind w:firstLine="0"/>
      </w:pPr>
      <w:r>
        <w:t>Phần mềm quản lý bệnh nhân khoa tim mạch tại bệnh viện Đa khoa Gia Đình</w:t>
      </w:r>
      <w:r w:rsidR="00402274">
        <w:t xml:space="preserve"> mang sứ mệnh quản lý các thông tin hành chính của bệnh nhân, lịch sử khám chữa bệnh, kết luận cho các chỉ định cận lâm sàng. Phần mềm</w:t>
      </w:r>
      <w:r>
        <w:t xml:space="preserve"> </w:t>
      </w:r>
      <w:r w:rsidR="002F77DF">
        <w:t>gồm các tính năng như sau:</w:t>
      </w:r>
    </w:p>
    <w:p w14:paraId="7AAF6C46" w14:textId="113B1B86" w:rsidR="002F77DF" w:rsidRDefault="002F77DF" w:rsidP="00B372F5">
      <w:pPr>
        <w:pStyle w:val="ListParagraph"/>
        <w:numPr>
          <w:ilvl w:val="0"/>
          <w:numId w:val="28"/>
        </w:numPr>
      </w:pPr>
      <w:r>
        <w:t>Tạo phiếu khám gồm thông tin bệnh nhân</w:t>
      </w:r>
    </w:p>
    <w:p w14:paraId="239BAF82" w14:textId="15EC0C63" w:rsidR="00370D46" w:rsidRDefault="00370D46" w:rsidP="00B372F5">
      <w:pPr>
        <w:pStyle w:val="ListParagraph"/>
        <w:numPr>
          <w:ilvl w:val="0"/>
          <w:numId w:val="28"/>
        </w:numPr>
      </w:pPr>
      <w:r>
        <w:t>Nhập chỉ số dấu hiệu sinh tồn vào phiếu khám</w:t>
      </w:r>
    </w:p>
    <w:p w14:paraId="46F601E0" w14:textId="468C938D" w:rsidR="002F77DF" w:rsidRDefault="00370444" w:rsidP="002F77DF">
      <w:pPr>
        <w:pStyle w:val="ListParagraph"/>
        <w:numPr>
          <w:ilvl w:val="0"/>
          <w:numId w:val="28"/>
        </w:numPr>
      </w:pPr>
      <w:r>
        <w:t>Nhập các</w:t>
      </w:r>
      <w:r w:rsidR="00965405">
        <w:t xml:space="preserve"> chỉ định lâm sàng, cận lâm sàng trong phiếu khám</w:t>
      </w:r>
    </w:p>
    <w:p w14:paraId="15769C39" w14:textId="539696D7" w:rsidR="00965405" w:rsidRDefault="00965405" w:rsidP="002F77DF">
      <w:pPr>
        <w:pStyle w:val="ListParagraph"/>
        <w:numPr>
          <w:ilvl w:val="0"/>
          <w:numId w:val="28"/>
        </w:numPr>
      </w:pPr>
      <w:r>
        <w:t>Chẩn đoán bệnh trạng trong phiếu khám</w:t>
      </w:r>
    </w:p>
    <w:p w14:paraId="53258CA6" w14:textId="00EB23E1" w:rsidR="00765A39" w:rsidRDefault="00765A39" w:rsidP="002F77DF">
      <w:pPr>
        <w:pStyle w:val="ListParagraph"/>
        <w:numPr>
          <w:ilvl w:val="0"/>
          <w:numId w:val="28"/>
        </w:numPr>
      </w:pPr>
      <w:r>
        <w:t>Nhập chỉ định điều trị trong phiếu khám</w:t>
      </w:r>
    </w:p>
    <w:p w14:paraId="714A9907" w14:textId="0BE3DCB5" w:rsidR="00B372F5" w:rsidRDefault="00965405" w:rsidP="005758E6">
      <w:pPr>
        <w:pStyle w:val="ListParagraph"/>
        <w:numPr>
          <w:ilvl w:val="0"/>
          <w:numId w:val="28"/>
        </w:numPr>
      </w:pPr>
      <w:r>
        <w:t>Tìm kiế</w:t>
      </w:r>
      <w:r w:rsidR="00BA02B8">
        <w:t>m</w:t>
      </w:r>
      <w:r>
        <w:t xml:space="preserve"> thông tin bệnh nhân</w:t>
      </w:r>
    </w:p>
    <w:p w14:paraId="74474C7C" w14:textId="624408E6" w:rsidR="00965405" w:rsidRDefault="00965405" w:rsidP="002F77DF">
      <w:pPr>
        <w:pStyle w:val="ListParagraph"/>
        <w:numPr>
          <w:ilvl w:val="0"/>
          <w:numId w:val="28"/>
        </w:numPr>
      </w:pPr>
      <w:r>
        <w:t>Hiển thị danh sách bệnh nhân</w:t>
      </w:r>
    </w:p>
    <w:p w14:paraId="67163AE4" w14:textId="431A8888" w:rsidR="00965405" w:rsidRDefault="00965405" w:rsidP="002F77DF">
      <w:pPr>
        <w:pStyle w:val="ListParagraph"/>
        <w:numPr>
          <w:ilvl w:val="0"/>
          <w:numId w:val="28"/>
        </w:numPr>
      </w:pPr>
      <w:r>
        <w:t>Hiển thị</w:t>
      </w:r>
      <w:r w:rsidR="006A7272">
        <w:t xml:space="preserve"> hồ sơ của từng bệnh nhân</w:t>
      </w:r>
    </w:p>
    <w:p w14:paraId="521CBA51" w14:textId="62FD544E" w:rsidR="009B3757" w:rsidRDefault="00965405" w:rsidP="00965405">
      <w:pPr>
        <w:ind w:firstLine="0"/>
      </w:pPr>
      <w:r>
        <w:t>Đối tượng người dùng chính của phần mềm gồm các y bác sĩ trong bệnh viện</w:t>
      </w:r>
      <w:r w:rsidR="00C85D9D">
        <w:t xml:space="preserve">, </w:t>
      </w:r>
      <w:r w:rsidR="009B3757">
        <w:t>các</w:t>
      </w:r>
      <w:r w:rsidR="00765A39">
        <w:t xml:space="preserve"> điều dưỡng tại bốt điều dưỡng</w:t>
      </w:r>
      <w:r w:rsidR="00CC4E21">
        <w:t>.</w:t>
      </w:r>
    </w:p>
    <w:p w14:paraId="01F25477" w14:textId="356FAA8A" w:rsidR="009B3757" w:rsidRDefault="00B73265" w:rsidP="00512FB2">
      <w:pPr>
        <w:pStyle w:val="Heading2"/>
      </w:pPr>
      <w:r>
        <w:t>2.2. Phân tích yêu cầu hệ thống</w:t>
      </w:r>
    </w:p>
    <w:p w14:paraId="17EE4567" w14:textId="7F8C6E00" w:rsidR="00B73265" w:rsidRDefault="00B73265" w:rsidP="0087138E">
      <w:pPr>
        <w:pStyle w:val="Heading3"/>
        <w:numPr>
          <w:ilvl w:val="0"/>
          <w:numId w:val="0"/>
        </w:numPr>
        <w:ind w:left="851"/>
      </w:pPr>
      <w:r>
        <w:t>2.2.1. Yêu cầu chức năng</w:t>
      </w:r>
    </w:p>
    <w:p w14:paraId="49650556" w14:textId="10B7FFF2" w:rsidR="00B73265" w:rsidRDefault="00C85D9D" w:rsidP="00965405">
      <w:pPr>
        <w:ind w:firstLine="0"/>
      </w:pPr>
      <w:r>
        <w:t>Bảng ….</w:t>
      </w:r>
    </w:p>
    <w:tbl>
      <w:tblPr>
        <w:tblStyle w:val="TableGrid"/>
        <w:tblW w:w="8642" w:type="dxa"/>
        <w:tblLook w:val="04A0" w:firstRow="1" w:lastRow="0" w:firstColumn="1" w:lastColumn="0" w:noHBand="0" w:noVBand="1"/>
      </w:tblPr>
      <w:tblGrid>
        <w:gridCol w:w="846"/>
        <w:gridCol w:w="2410"/>
        <w:gridCol w:w="5386"/>
      </w:tblGrid>
      <w:tr w:rsidR="00B73265" w14:paraId="5839EF54" w14:textId="02D6E421" w:rsidTr="00812E33">
        <w:trPr>
          <w:trHeight w:val="714"/>
        </w:trPr>
        <w:tc>
          <w:tcPr>
            <w:tcW w:w="846" w:type="dxa"/>
            <w:shd w:val="clear" w:color="auto" w:fill="8DB3E2" w:themeFill="text2" w:themeFillTint="66"/>
          </w:tcPr>
          <w:p w14:paraId="403FA22B" w14:textId="0714BB9C" w:rsidR="00B73265" w:rsidRPr="00812E33" w:rsidRDefault="00B73265" w:rsidP="00812E33">
            <w:pPr>
              <w:ind w:firstLine="0"/>
              <w:jc w:val="center"/>
              <w:rPr>
                <w:b/>
              </w:rPr>
            </w:pPr>
            <w:r w:rsidRPr="00812E33">
              <w:rPr>
                <w:b/>
              </w:rPr>
              <w:t>STT</w:t>
            </w:r>
          </w:p>
        </w:tc>
        <w:tc>
          <w:tcPr>
            <w:tcW w:w="2410" w:type="dxa"/>
            <w:shd w:val="clear" w:color="auto" w:fill="8DB3E2" w:themeFill="text2" w:themeFillTint="66"/>
          </w:tcPr>
          <w:p w14:paraId="643D1892" w14:textId="281B007D" w:rsidR="00B73265" w:rsidRPr="00812E33" w:rsidRDefault="00B73265" w:rsidP="00812E33">
            <w:pPr>
              <w:ind w:firstLine="0"/>
              <w:jc w:val="center"/>
              <w:rPr>
                <w:b/>
              </w:rPr>
            </w:pPr>
            <w:r w:rsidRPr="00812E33">
              <w:rPr>
                <w:b/>
              </w:rPr>
              <w:t>Chức năng</w:t>
            </w:r>
          </w:p>
        </w:tc>
        <w:tc>
          <w:tcPr>
            <w:tcW w:w="5386" w:type="dxa"/>
            <w:shd w:val="clear" w:color="auto" w:fill="8DB3E2" w:themeFill="text2" w:themeFillTint="66"/>
          </w:tcPr>
          <w:p w14:paraId="16E487C9" w14:textId="2049F756" w:rsidR="00B73265" w:rsidRPr="00812E33" w:rsidRDefault="00B73265" w:rsidP="00812E33">
            <w:pPr>
              <w:ind w:firstLine="0"/>
              <w:jc w:val="center"/>
              <w:rPr>
                <w:b/>
              </w:rPr>
            </w:pPr>
            <w:r w:rsidRPr="00812E33">
              <w:rPr>
                <w:b/>
              </w:rPr>
              <w:t>Mô tả chức năng</w:t>
            </w:r>
          </w:p>
        </w:tc>
      </w:tr>
      <w:tr w:rsidR="00B73265" w14:paraId="70987633" w14:textId="0BB97FEB" w:rsidTr="00B73265">
        <w:tc>
          <w:tcPr>
            <w:tcW w:w="846" w:type="dxa"/>
          </w:tcPr>
          <w:p w14:paraId="419F4407" w14:textId="3DDB5694" w:rsidR="00B73265" w:rsidRDefault="00B73265" w:rsidP="00965405">
            <w:pPr>
              <w:ind w:firstLine="0"/>
            </w:pPr>
            <w:r>
              <w:t>1</w:t>
            </w:r>
          </w:p>
        </w:tc>
        <w:tc>
          <w:tcPr>
            <w:tcW w:w="2410" w:type="dxa"/>
          </w:tcPr>
          <w:p w14:paraId="1601AA92" w14:textId="37667075" w:rsidR="00B73265" w:rsidRDefault="00B73265" w:rsidP="00965405">
            <w:pPr>
              <w:ind w:firstLine="0"/>
            </w:pPr>
            <w:r>
              <w:t>Đăng nhập</w:t>
            </w:r>
          </w:p>
        </w:tc>
        <w:tc>
          <w:tcPr>
            <w:tcW w:w="5386" w:type="dxa"/>
          </w:tcPr>
          <w:p w14:paraId="58F95756" w14:textId="40C0ADD3" w:rsidR="00B73265" w:rsidRDefault="00F31EA7" w:rsidP="00965405">
            <w:pPr>
              <w:ind w:firstLine="0"/>
            </w:pPr>
            <w:r>
              <w:t xml:space="preserve">Đăng nhập vào hệ thống bằng </w:t>
            </w:r>
            <w:r w:rsidR="00064EC1">
              <w:t>tài khoản</w:t>
            </w:r>
            <w:r>
              <w:t xml:space="preserve"> đã được cấp</w:t>
            </w:r>
            <w:r w:rsidR="00064EC1">
              <w:t xml:space="preserve"> theo mã</w:t>
            </w:r>
            <w:r>
              <w:t xml:space="preserve"> tên quy định tại bệnh viện</w:t>
            </w:r>
          </w:p>
        </w:tc>
      </w:tr>
      <w:tr w:rsidR="00B73265" w14:paraId="45D6DD2E" w14:textId="003FF8F5" w:rsidTr="00B73265">
        <w:tc>
          <w:tcPr>
            <w:tcW w:w="846" w:type="dxa"/>
          </w:tcPr>
          <w:p w14:paraId="23FB7B50" w14:textId="2613F3FD" w:rsidR="00B73265" w:rsidRDefault="00064EC1" w:rsidP="00965405">
            <w:pPr>
              <w:ind w:firstLine="0"/>
            </w:pPr>
            <w:r>
              <w:t>2</w:t>
            </w:r>
          </w:p>
        </w:tc>
        <w:tc>
          <w:tcPr>
            <w:tcW w:w="2410" w:type="dxa"/>
          </w:tcPr>
          <w:p w14:paraId="01B67E6A" w14:textId="6DFD9542" w:rsidR="00B73265" w:rsidRDefault="00B73265" w:rsidP="00965405">
            <w:pPr>
              <w:ind w:firstLine="0"/>
            </w:pPr>
            <w:r>
              <w:t>Đăng xuất</w:t>
            </w:r>
          </w:p>
        </w:tc>
        <w:tc>
          <w:tcPr>
            <w:tcW w:w="5386" w:type="dxa"/>
          </w:tcPr>
          <w:p w14:paraId="511C4D86" w14:textId="726F70D6" w:rsidR="00B73265" w:rsidRDefault="00F31EA7" w:rsidP="00965405">
            <w:pPr>
              <w:ind w:firstLine="0"/>
            </w:pPr>
            <w:r>
              <w:t>Đ</w:t>
            </w:r>
            <w:r w:rsidR="00064EC1">
              <w:t>ăng xuất tài khoản</w:t>
            </w:r>
            <w:r>
              <w:t xml:space="preserve"> hiện tại</w:t>
            </w:r>
            <w:r w:rsidR="00064EC1">
              <w:t>, về lại trang đăng nhập</w:t>
            </w:r>
          </w:p>
        </w:tc>
      </w:tr>
      <w:tr w:rsidR="00F31EA7" w14:paraId="57B6BBD3" w14:textId="77777777" w:rsidTr="00B73265">
        <w:tc>
          <w:tcPr>
            <w:tcW w:w="846" w:type="dxa"/>
          </w:tcPr>
          <w:p w14:paraId="67E86E57" w14:textId="0100F338" w:rsidR="00F31EA7" w:rsidRDefault="00F31EA7" w:rsidP="00965405">
            <w:pPr>
              <w:ind w:firstLine="0"/>
            </w:pPr>
            <w:r>
              <w:t>3</w:t>
            </w:r>
          </w:p>
        </w:tc>
        <w:tc>
          <w:tcPr>
            <w:tcW w:w="2410" w:type="dxa"/>
          </w:tcPr>
          <w:p w14:paraId="5ADDE2BC" w14:textId="33234C10" w:rsidR="00F31EA7" w:rsidRDefault="00F31EA7" w:rsidP="00965405">
            <w:pPr>
              <w:ind w:firstLine="0"/>
            </w:pPr>
            <w:r>
              <w:t>Quên mật khẩu</w:t>
            </w:r>
          </w:p>
        </w:tc>
        <w:tc>
          <w:tcPr>
            <w:tcW w:w="5386" w:type="dxa"/>
          </w:tcPr>
          <w:p w14:paraId="0D502C0E" w14:textId="3258EA96" w:rsidR="00F31EA7" w:rsidRDefault="00F31EA7" w:rsidP="00965405">
            <w:pPr>
              <w:ind w:firstLine="0"/>
            </w:pPr>
            <w:r>
              <w:t>Khi bấm quên mật khẩu, hệ thống sẽ hiện thông báo hướng dẫn nhận lại mật khẩu mới</w:t>
            </w:r>
          </w:p>
        </w:tc>
      </w:tr>
      <w:tr w:rsidR="00F31EA7" w14:paraId="5D3C5DCE" w14:textId="77777777" w:rsidTr="00B73265">
        <w:tc>
          <w:tcPr>
            <w:tcW w:w="846" w:type="dxa"/>
          </w:tcPr>
          <w:p w14:paraId="70A13AC4" w14:textId="61B3F544" w:rsidR="00F31EA7" w:rsidRDefault="00F31EA7" w:rsidP="00965405">
            <w:pPr>
              <w:ind w:firstLine="0"/>
            </w:pPr>
            <w:r>
              <w:lastRenderedPageBreak/>
              <w:t>4</w:t>
            </w:r>
          </w:p>
        </w:tc>
        <w:tc>
          <w:tcPr>
            <w:tcW w:w="2410" w:type="dxa"/>
          </w:tcPr>
          <w:p w14:paraId="745859E0" w14:textId="4488EA38" w:rsidR="00F31EA7" w:rsidRDefault="00F31EA7" w:rsidP="00965405">
            <w:pPr>
              <w:ind w:firstLine="0"/>
            </w:pPr>
            <w:r>
              <w:t>Ghi nhớ đăng nhập</w:t>
            </w:r>
          </w:p>
        </w:tc>
        <w:tc>
          <w:tcPr>
            <w:tcW w:w="5386" w:type="dxa"/>
          </w:tcPr>
          <w:p w14:paraId="7C7CDD22" w14:textId="289B82C0" w:rsidR="00F31EA7" w:rsidRDefault="00F31EA7" w:rsidP="00965405">
            <w:pPr>
              <w:ind w:firstLine="0"/>
            </w:pPr>
            <w:r>
              <w:t>Tick chọn vào mục Ghi nhớ đăng nhập ở trang Đăng nhập, hệ thống sẽ tự động ghi nhớ tài khoản cho những lần tiếp theo</w:t>
            </w:r>
          </w:p>
        </w:tc>
      </w:tr>
      <w:tr w:rsidR="00B73265" w14:paraId="28DDEA9C" w14:textId="440CB248" w:rsidTr="00B73265">
        <w:tc>
          <w:tcPr>
            <w:tcW w:w="846" w:type="dxa"/>
          </w:tcPr>
          <w:p w14:paraId="5EF013D6" w14:textId="1387966C" w:rsidR="00B73265" w:rsidRDefault="00F31EA7" w:rsidP="00965405">
            <w:pPr>
              <w:ind w:firstLine="0"/>
            </w:pPr>
            <w:r>
              <w:t>5</w:t>
            </w:r>
          </w:p>
        </w:tc>
        <w:tc>
          <w:tcPr>
            <w:tcW w:w="2410" w:type="dxa"/>
          </w:tcPr>
          <w:p w14:paraId="3B35E8B0" w14:textId="5364B01A" w:rsidR="00B73265" w:rsidRDefault="00064EC1" w:rsidP="00965405">
            <w:pPr>
              <w:ind w:firstLine="0"/>
            </w:pPr>
            <w:r>
              <w:t>Phiếu khám điện tử</w:t>
            </w:r>
          </w:p>
        </w:tc>
        <w:tc>
          <w:tcPr>
            <w:tcW w:w="5386" w:type="dxa"/>
          </w:tcPr>
          <w:p w14:paraId="1E2C69A7" w14:textId="1BA952FD" w:rsidR="00B73265" w:rsidRDefault="00064EC1" w:rsidP="00965405">
            <w:pPr>
              <w:ind w:firstLine="0"/>
            </w:pPr>
            <w:r>
              <w:t>Tạo phiếu khám, điền các thông tin bệnh nhân bao gồm họ tên, ngày sinh, giới tính, số điện thoại, địa</w:t>
            </w:r>
            <w:r w:rsidR="001E73AB">
              <w:t xml:space="preserve"> chỉ, triệu chứng bệnh</w:t>
            </w:r>
          </w:p>
        </w:tc>
      </w:tr>
      <w:tr w:rsidR="00370D46" w14:paraId="52C216A3" w14:textId="77777777" w:rsidTr="00B73265">
        <w:tc>
          <w:tcPr>
            <w:tcW w:w="846" w:type="dxa"/>
          </w:tcPr>
          <w:p w14:paraId="0735A548" w14:textId="4D6DB644" w:rsidR="00370D46" w:rsidRDefault="00DE4DD5" w:rsidP="00965405">
            <w:pPr>
              <w:ind w:firstLine="0"/>
            </w:pPr>
            <w:r>
              <w:t>6</w:t>
            </w:r>
          </w:p>
        </w:tc>
        <w:tc>
          <w:tcPr>
            <w:tcW w:w="2410" w:type="dxa"/>
          </w:tcPr>
          <w:p w14:paraId="30127D52" w14:textId="14FB27E9" w:rsidR="00370D46" w:rsidRDefault="00F31EA7" w:rsidP="00965405">
            <w:pPr>
              <w:ind w:firstLine="0"/>
            </w:pPr>
            <w:r>
              <w:t>Cập nhật phiếu khám</w:t>
            </w:r>
          </w:p>
        </w:tc>
        <w:tc>
          <w:tcPr>
            <w:tcW w:w="5386" w:type="dxa"/>
          </w:tcPr>
          <w:p w14:paraId="505E752D" w14:textId="7E1991D9" w:rsidR="00370D46" w:rsidRDefault="00F31EA7" w:rsidP="00965405">
            <w:pPr>
              <w:ind w:firstLine="0"/>
            </w:pPr>
            <w:r>
              <w:t>Điền các thông tin, thông số</w:t>
            </w:r>
            <w:r w:rsidR="00DE4DD5">
              <w:t xml:space="preserve"> khám của bệnh nhân</w:t>
            </w:r>
            <w:r>
              <w:t xml:space="preserve"> tại lưới Khám lâm sàng trong phiếu khám</w:t>
            </w:r>
          </w:p>
        </w:tc>
      </w:tr>
      <w:tr w:rsidR="006C09DF" w14:paraId="4B257A84" w14:textId="77777777" w:rsidTr="00B73265">
        <w:tc>
          <w:tcPr>
            <w:tcW w:w="846" w:type="dxa"/>
          </w:tcPr>
          <w:p w14:paraId="4A4DAA44" w14:textId="5740A282" w:rsidR="006C09DF" w:rsidRDefault="00DE4DD5" w:rsidP="00965405">
            <w:pPr>
              <w:ind w:firstLine="0"/>
            </w:pPr>
            <w:r>
              <w:t>7</w:t>
            </w:r>
          </w:p>
        </w:tc>
        <w:tc>
          <w:tcPr>
            <w:tcW w:w="2410" w:type="dxa"/>
          </w:tcPr>
          <w:p w14:paraId="2089D3BD" w14:textId="19CD5B00" w:rsidR="006C09DF" w:rsidRDefault="006C09DF" w:rsidP="00965405">
            <w:pPr>
              <w:ind w:firstLine="0"/>
            </w:pPr>
            <w:r>
              <w:t>Quản lý chẩn đoán</w:t>
            </w:r>
          </w:p>
        </w:tc>
        <w:tc>
          <w:tcPr>
            <w:tcW w:w="5386" w:type="dxa"/>
          </w:tcPr>
          <w:p w14:paraId="628CB5C0" w14:textId="6F8F556F" w:rsidR="006C09DF" w:rsidRDefault="006C09DF" w:rsidP="00965405">
            <w:pPr>
              <w:ind w:firstLine="0"/>
            </w:pPr>
            <w:r>
              <w:t>Hiển thị danh sách chẩn đoán; thêm/ sửa/ xóa/ cập nhật chẩn đoán</w:t>
            </w:r>
          </w:p>
        </w:tc>
      </w:tr>
      <w:tr w:rsidR="00DE4DD5" w14:paraId="7CBB2D60" w14:textId="77777777" w:rsidTr="00B73265">
        <w:tc>
          <w:tcPr>
            <w:tcW w:w="846" w:type="dxa"/>
          </w:tcPr>
          <w:p w14:paraId="22ECE883" w14:textId="7F33558C" w:rsidR="00DE4DD5" w:rsidRDefault="00DE4DD5" w:rsidP="00965405">
            <w:pPr>
              <w:ind w:firstLine="0"/>
            </w:pPr>
            <w:r>
              <w:t>8</w:t>
            </w:r>
          </w:p>
        </w:tc>
        <w:tc>
          <w:tcPr>
            <w:tcW w:w="2410" w:type="dxa"/>
          </w:tcPr>
          <w:p w14:paraId="75A09F03" w14:textId="56163696" w:rsidR="00DE4DD5" w:rsidRDefault="00DE4DD5" w:rsidP="00965405">
            <w:pPr>
              <w:ind w:firstLine="0"/>
            </w:pPr>
            <w:r>
              <w:t>Quản lý thông tin bệnh nhân</w:t>
            </w:r>
          </w:p>
        </w:tc>
        <w:tc>
          <w:tcPr>
            <w:tcW w:w="5386" w:type="dxa"/>
          </w:tcPr>
          <w:p w14:paraId="2E01237D" w14:textId="47BBDD3A" w:rsidR="00DE4DD5" w:rsidRDefault="00DE4DD5" w:rsidP="00965405">
            <w:pPr>
              <w:ind w:firstLine="0"/>
            </w:pPr>
            <w:r>
              <w:t>Hiển thị danh sách bệnh nhân đã đến khám, cho phép tìm kiếm thông tin bệnh nhân</w:t>
            </w:r>
          </w:p>
        </w:tc>
      </w:tr>
      <w:tr w:rsidR="00B73265" w14:paraId="69A56E75" w14:textId="2D35EDB5" w:rsidTr="00B73265">
        <w:tc>
          <w:tcPr>
            <w:tcW w:w="846" w:type="dxa"/>
          </w:tcPr>
          <w:p w14:paraId="59334A43" w14:textId="436F9E44" w:rsidR="00B73265" w:rsidRDefault="00DE4DD5" w:rsidP="00965405">
            <w:pPr>
              <w:ind w:firstLine="0"/>
            </w:pPr>
            <w:r>
              <w:t>9</w:t>
            </w:r>
          </w:p>
        </w:tc>
        <w:tc>
          <w:tcPr>
            <w:tcW w:w="2410" w:type="dxa"/>
          </w:tcPr>
          <w:p w14:paraId="1FB4C26F" w14:textId="28BC7236" w:rsidR="00B73265" w:rsidRDefault="00BA02B8" w:rsidP="00965405">
            <w:pPr>
              <w:ind w:firstLine="0"/>
            </w:pPr>
            <w:r>
              <w:t>Quản lý hồ sơ bệnh nhân</w:t>
            </w:r>
          </w:p>
        </w:tc>
        <w:tc>
          <w:tcPr>
            <w:tcW w:w="5386" w:type="dxa"/>
          </w:tcPr>
          <w:p w14:paraId="7493EAD9" w14:textId="59349163" w:rsidR="00B73265" w:rsidRDefault="00C85D9D" w:rsidP="00965405">
            <w:pPr>
              <w:ind w:firstLine="0"/>
            </w:pPr>
            <w:r>
              <w:t>Hồ sơ gồm các thông tin hành chính của bệnh nhân, chẩn đoán, chỉ định điều trị, lần khám gần nhất.</w:t>
            </w:r>
          </w:p>
        </w:tc>
      </w:tr>
    </w:tbl>
    <w:p w14:paraId="7B9B7194" w14:textId="32F28F50" w:rsidR="00765A39" w:rsidRDefault="00765A39" w:rsidP="00965405">
      <w:pPr>
        <w:ind w:firstLine="0"/>
      </w:pPr>
    </w:p>
    <w:p w14:paraId="1E70BCF1" w14:textId="20D22CA5" w:rsidR="00CC4E21" w:rsidRDefault="00CC4E21" w:rsidP="0087138E">
      <w:pPr>
        <w:pStyle w:val="Heading3"/>
        <w:numPr>
          <w:ilvl w:val="0"/>
          <w:numId w:val="0"/>
        </w:numPr>
        <w:ind w:left="851"/>
      </w:pPr>
      <w:r>
        <w:t>2.2.2. Yêu cầu phi chức năng</w:t>
      </w:r>
    </w:p>
    <w:p w14:paraId="3A0774F5" w14:textId="3A7D9208" w:rsidR="00CC4E21" w:rsidRPr="0087138E" w:rsidRDefault="00CC4E21" w:rsidP="00965405">
      <w:pPr>
        <w:ind w:firstLine="0"/>
        <w:rPr>
          <w:b/>
        </w:rPr>
      </w:pPr>
      <w:r w:rsidRPr="0087138E">
        <w:rPr>
          <w:b/>
        </w:rPr>
        <w:t xml:space="preserve">a. </w:t>
      </w:r>
      <w:r w:rsidR="006C09DF" w:rsidRPr="0087138E">
        <w:rPr>
          <w:b/>
        </w:rPr>
        <w:t>Yêu cầu về bảo mật</w:t>
      </w:r>
    </w:p>
    <w:p w14:paraId="7E57FFE3" w14:textId="215B0D31" w:rsidR="006C09DF" w:rsidRDefault="006C09DF" w:rsidP="0055727D">
      <w:pPr>
        <w:pStyle w:val="ListParagraph"/>
        <w:numPr>
          <w:ilvl w:val="0"/>
          <w:numId w:val="31"/>
        </w:numPr>
      </w:pPr>
      <w:r>
        <w:t>Phần mềm phải được thiết kế dựa trên hệ thống bảo mật nhiều lớp và chặt chẽ. Hệ thống cần được sử dụng đầy đủ các giải pháp công nghệ nhằm tăng cường bảo mật và đảm bảo tính an toàn, toàn vẹn dữ liệu.</w:t>
      </w:r>
    </w:p>
    <w:p w14:paraId="3D15DDE7" w14:textId="6107539E" w:rsidR="006C09DF" w:rsidRDefault="006C09DF" w:rsidP="0055727D">
      <w:pPr>
        <w:pStyle w:val="ListParagraph"/>
        <w:numPr>
          <w:ilvl w:val="0"/>
          <w:numId w:val="31"/>
        </w:numPr>
      </w:pPr>
      <w:r>
        <w:t>Thiết lập an ninh cho máy chủ</w:t>
      </w:r>
    </w:p>
    <w:p w14:paraId="4AC6DE82" w14:textId="615ADFB0" w:rsidR="006C09DF" w:rsidRDefault="0055727D" w:rsidP="0055727D">
      <w:pPr>
        <w:pStyle w:val="ListParagraph"/>
        <w:numPr>
          <w:ilvl w:val="0"/>
          <w:numId w:val="31"/>
        </w:numPr>
      </w:pPr>
      <w:r>
        <w:t>Sao lưu dữ liệu định kỳ theo tuần</w:t>
      </w:r>
    </w:p>
    <w:p w14:paraId="76443B33" w14:textId="2F01673F" w:rsidR="0055727D" w:rsidRDefault="0055727D" w:rsidP="0055727D">
      <w:pPr>
        <w:pStyle w:val="ListParagraph"/>
        <w:numPr>
          <w:ilvl w:val="0"/>
          <w:numId w:val="31"/>
        </w:numPr>
      </w:pPr>
      <w:r>
        <w:t xml:space="preserve">Thực hiện cơ chế kiểm soát truy cập, từ chối truy cấp khi chưa được cấp quyền. </w:t>
      </w:r>
    </w:p>
    <w:p w14:paraId="63E2BB32" w14:textId="4BF38DB5" w:rsidR="0055727D" w:rsidRDefault="0055727D" w:rsidP="0055727D">
      <w:pPr>
        <w:pStyle w:val="ListParagraph"/>
        <w:numPr>
          <w:ilvl w:val="0"/>
          <w:numId w:val="31"/>
        </w:numPr>
      </w:pPr>
      <w:r>
        <w:t>Các tài khoản sẽ được phân quyền để sử dụng các tính năng khác nhau của hệ thống.</w:t>
      </w:r>
    </w:p>
    <w:p w14:paraId="59903DE8" w14:textId="3F05EF7C" w:rsidR="0055727D" w:rsidRPr="0087138E" w:rsidRDefault="0055727D" w:rsidP="00965405">
      <w:pPr>
        <w:ind w:firstLine="0"/>
        <w:rPr>
          <w:b/>
        </w:rPr>
      </w:pPr>
      <w:r w:rsidRPr="0087138E">
        <w:rPr>
          <w:b/>
        </w:rPr>
        <w:lastRenderedPageBreak/>
        <w:t>b. Yêu cầu về hiệu suất hoạt động</w:t>
      </w:r>
    </w:p>
    <w:p w14:paraId="61C133F3" w14:textId="3477B1A8" w:rsidR="0055727D" w:rsidRDefault="0055727D" w:rsidP="0055727D">
      <w:pPr>
        <w:pStyle w:val="ListParagraph"/>
        <w:numPr>
          <w:ilvl w:val="0"/>
          <w:numId w:val="32"/>
        </w:numPr>
      </w:pPr>
      <w:r>
        <w:t>Hệ thống hoạt động 24/7, với thời gian phản hồ</w:t>
      </w:r>
      <w:r w:rsidR="00512FB2">
        <w:t>i nhanh.</w:t>
      </w:r>
    </w:p>
    <w:p w14:paraId="0B6F73E2" w14:textId="439EB35A" w:rsidR="0055727D" w:rsidRDefault="0055727D" w:rsidP="0055727D">
      <w:pPr>
        <w:pStyle w:val="ListParagraph"/>
        <w:numPr>
          <w:ilvl w:val="0"/>
          <w:numId w:val="32"/>
        </w:numPr>
      </w:pPr>
      <w:r>
        <w:t>Phần mềm dễ sử dụ</w:t>
      </w:r>
      <w:r w:rsidR="001E73AB">
        <w:t>ng,</w:t>
      </w:r>
      <w:r>
        <w:t xml:space="preserve"> màu sắc hài hòa dễ nhìn</w:t>
      </w:r>
      <w:r w:rsidR="00512FB2">
        <w:t>.</w:t>
      </w:r>
    </w:p>
    <w:p w14:paraId="3A535717" w14:textId="1D0399E9" w:rsidR="001E73AB" w:rsidRDefault="001E73AB" w:rsidP="0055727D">
      <w:pPr>
        <w:pStyle w:val="ListParagraph"/>
        <w:numPr>
          <w:ilvl w:val="0"/>
          <w:numId w:val="32"/>
        </w:numPr>
      </w:pPr>
      <w:r>
        <w:t>Giao diện thân thiện với người dùng</w:t>
      </w:r>
    </w:p>
    <w:p w14:paraId="3C124E34" w14:textId="5582AC5E" w:rsidR="0055727D" w:rsidRDefault="0055727D" w:rsidP="0055727D">
      <w:pPr>
        <w:pStyle w:val="ListParagraph"/>
        <w:numPr>
          <w:ilvl w:val="0"/>
          <w:numId w:val="32"/>
        </w:numPr>
      </w:pPr>
      <w:r>
        <w:t>Thiết kế phần mềm với font chữ dễ đọc, ý nghĩa rõ ràng</w:t>
      </w:r>
      <w:r w:rsidR="00512FB2">
        <w:t>.</w:t>
      </w:r>
    </w:p>
    <w:p w14:paraId="00F4B305" w14:textId="179C2974" w:rsidR="0055727D" w:rsidRDefault="0055727D" w:rsidP="0055727D">
      <w:pPr>
        <w:pStyle w:val="ListParagraph"/>
        <w:numPr>
          <w:ilvl w:val="0"/>
          <w:numId w:val="32"/>
        </w:numPr>
      </w:pPr>
      <w:r>
        <w:t>Ngôn ngữ mặc định là tiếng Việt</w:t>
      </w:r>
      <w:r w:rsidR="00512FB2">
        <w:t>.</w:t>
      </w:r>
    </w:p>
    <w:p w14:paraId="7663DB6D" w14:textId="34996ADA" w:rsidR="004209A6" w:rsidRPr="0087138E" w:rsidRDefault="004209A6" w:rsidP="004209A6">
      <w:pPr>
        <w:ind w:firstLine="0"/>
        <w:rPr>
          <w:b/>
        </w:rPr>
      </w:pPr>
      <w:r w:rsidRPr="0087138E">
        <w:rPr>
          <w:b/>
        </w:rPr>
        <w:t>c. Yêu cầu về hạ tầng thiết bị</w:t>
      </w:r>
    </w:p>
    <w:p w14:paraId="6A881CC7" w14:textId="4B1D870E" w:rsidR="0055727D" w:rsidRDefault="0055727D" w:rsidP="00370D46">
      <w:pPr>
        <w:pStyle w:val="ListParagraph"/>
        <w:numPr>
          <w:ilvl w:val="0"/>
          <w:numId w:val="32"/>
        </w:numPr>
      </w:pPr>
      <w:r>
        <w:t>Yêu cầu tối thiểu về cấu hình để hệ thống đạt hiệu suất tối ưu như sau:</w:t>
      </w:r>
    </w:p>
    <w:tbl>
      <w:tblPr>
        <w:tblStyle w:val="TableGrid"/>
        <w:tblW w:w="0" w:type="auto"/>
        <w:tblLook w:val="04A0" w:firstRow="1" w:lastRow="0" w:firstColumn="1" w:lastColumn="0" w:noHBand="0" w:noVBand="1"/>
      </w:tblPr>
      <w:tblGrid>
        <w:gridCol w:w="708"/>
        <w:gridCol w:w="1842"/>
        <w:gridCol w:w="2550"/>
        <w:gridCol w:w="3394"/>
      </w:tblGrid>
      <w:tr w:rsidR="0055727D" w14:paraId="7B3A97EF" w14:textId="77777777" w:rsidTr="0087138E">
        <w:trPr>
          <w:trHeight w:val="793"/>
        </w:trPr>
        <w:tc>
          <w:tcPr>
            <w:tcW w:w="704" w:type="dxa"/>
            <w:shd w:val="clear" w:color="auto" w:fill="8DB3E2" w:themeFill="text2" w:themeFillTint="66"/>
          </w:tcPr>
          <w:p w14:paraId="09FDFCE6" w14:textId="643CC386" w:rsidR="0055727D" w:rsidRPr="0087138E" w:rsidRDefault="0055727D" w:rsidP="00812E33">
            <w:pPr>
              <w:ind w:firstLine="0"/>
              <w:jc w:val="center"/>
              <w:rPr>
                <w:b/>
              </w:rPr>
            </w:pPr>
            <w:r w:rsidRPr="0087138E">
              <w:rPr>
                <w:b/>
              </w:rPr>
              <w:t>STT</w:t>
            </w:r>
          </w:p>
        </w:tc>
        <w:tc>
          <w:tcPr>
            <w:tcW w:w="1843" w:type="dxa"/>
            <w:shd w:val="clear" w:color="auto" w:fill="8DB3E2" w:themeFill="text2" w:themeFillTint="66"/>
          </w:tcPr>
          <w:p w14:paraId="6FDBB48E" w14:textId="46483DDE" w:rsidR="0055727D" w:rsidRPr="0087138E" w:rsidRDefault="0055727D" w:rsidP="00812E33">
            <w:pPr>
              <w:ind w:firstLine="0"/>
              <w:jc w:val="center"/>
              <w:rPr>
                <w:b/>
              </w:rPr>
            </w:pPr>
            <w:r w:rsidRPr="0087138E">
              <w:rPr>
                <w:b/>
              </w:rPr>
              <w:t>Tên thiết bị</w:t>
            </w:r>
          </w:p>
        </w:tc>
        <w:tc>
          <w:tcPr>
            <w:tcW w:w="2551" w:type="dxa"/>
            <w:shd w:val="clear" w:color="auto" w:fill="8DB3E2" w:themeFill="text2" w:themeFillTint="66"/>
          </w:tcPr>
          <w:p w14:paraId="5AAAA3D8" w14:textId="6D5E2A73" w:rsidR="0055727D" w:rsidRPr="0087138E" w:rsidRDefault="0055727D" w:rsidP="00812E33">
            <w:pPr>
              <w:ind w:firstLine="0"/>
              <w:jc w:val="center"/>
              <w:rPr>
                <w:b/>
              </w:rPr>
            </w:pPr>
            <w:r w:rsidRPr="0087138E">
              <w:rPr>
                <w:b/>
              </w:rPr>
              <w:t>Mô tả</w:t>
            </w:r>
          </w:p>
        </w:tc>
        <w:tc>
          <w:tcPr>
            <w:tcW w:w="3396" w:type="dxa"/>
            <w:shd w:val="clear" w:color="auto" w:fill="8DB3E2" w:themeFill="text2" w:themeFillTint="66"/>
          </w:tcPr>
          <w:p w14:paraId="5F5C83D6" w14:textId="1ACBAE37" w:rsidR="0055727D" w:rsidRPr="0087138E" w:rsidRDefault="0055727D" w:rsidP="00812E33">
            <w:pPr>
              <w:ind w:firstLine="0"/>
              <w:jc w:val="center"/>
              <w:rPr>
                <w:b/>
              </w:rPr>
            </w:pPr>
            <w:r w:rsidRPr="0087138E">
              <w:rPr>
                <w:b/>
              </w:rPr>
              <w:t>Cấu hình</w:t>
            </w:r>
          </w:p>
        </w:tc>
      </w:tr>
      <w:tr w:rsidR="0055727D" w14:paraId="1DD7117D" w14:textId="77777777" w:rsidTr="0055727D">
        <w:tc>
          <w:tcPr>
            <w:tcW w:w="704" w:type="dxa"/>
          </w:tcPr>
          <w:p w14:paraId="11E39AF2" w14:textId="2D49D419" w:rsidR="0055727D" w:rsidRDefault="0055727D" w:rsidP="0055727D">
            <w:pPr>
              <w:ind w:firstLine="0"/>
            </w:pPr>
            <w:r>
              <w:t>1</w:t>
            </w:r>
          </w:p>
        </w:tc>
        <w:tc>
          <w:tcPr>
            <w:tcW w:w="1843" w:type="dxa"/>
          </w:tcPr>
          <w:p w14:paraId="63BBF7C6" w14:textId="710E0885" w:rsidR="0055727D" w:rsidRDefault="0055727D" w:rsidP="0055727D">
            <w:pPr>
              <w:ind w:firstLine="0"/>
            </w:pPr>
            <w:r>
              <w:t>Máy chủ</w:t>
            </w:r>
          </w:p>
        </w:tc>
        <w:tc>
          <w:tcPr>
            <w:tcW w:w="2551" w:type="dxa"/>
          </w:tcPr>
          <w:p w14:paraId="3D1D5A2B" w14:textId="301B5A51" w:rsidR="0055727D" w:rsidRDefault="0055727D" w:rsidP="0055727D">
            <w:pPr>
              <w:ind w:firstLine="0"/>
            </w:pPr>
            <w:r>
              <w:t>Quản trị dữ liệu</w:t>
            </w:r>
          </w:p>
        </w:tc>
        <w:tc>
          <w:tcPr>
            <w:tcW w:w="3396" w:type="dxa"/>
          </w:tcPr>
          <w:p w14:paraId="7E0903C2" w14:textId="77777777" w:rsidR="0055727D" w:rsidRDefault="0055727D" w:rsidP="0055727D">
            <w:pPr>
              <w:ind w:firstLine="0"/>
            </w:pPr>
            <w:r>
              <w:t>- CPU Xeon 3.1</w:t>
            </w:r>
          </w:p>
          <w:p w14:paraId="6A9D0116" w14:textId="77777777" w:rsidR="0055727D" w:rsidRDefault="0055727D" w:rsidP="0055727D">
            <w:pPr>
              <w:ind w:firstLine="0"/>
            </w:pPr>
            <w:r>
              <w:t xml:space="preserve">- SSD </w:t>
            </w:r>
            <w:r w:rsidR="004209A6">
              <w:t>1 x 128GB (HĐH), HDD 2 x 1TB, RAM = 8GB/ 16GB</w:t>
            </w:r>
          </w:p>
          <w:p w14:paraId="0A760841" w14:textId="77777777" w:rsidR="004209A6" w:rsidRDefault="004209A6" w:rsidP="0055727D">
            <w:pPr>
              <w:ind w:firstLine="0"/>
            </w:pPr>
            <w:r>
              <w:t>- HĐH: Windows Server 2012 R2</w:t>
            </w:r>
          </w:p>
          <w:p w14:paraId="2A190B66" w14:textId="1A4E31D2" w:rsidR="004209A6" w:rsidRDefault="004209A6" w:rsidP="0055727D">
            <w:pPr>
              <w:ind w:firstLine="0"/>
            </w:pPr>
            <w:r>
              <w:t>- SQL Server 2016</w:t>
            </w:r>
          </w:p>
        </w:tc>
      </w:tr>
      <w:tr w:rsidR="0055727D" w14:paraId="39954580" w14:textId="77777777" w:rsidTr="0055727D">
        <w:tc>
          <w:tcPr>
            <w:tcW w:w="704" w:type="dxa"/>
          </w:tcPr>
          <w:p w14:paraId="5EC69C2F" w14:textId="46E0C0D2" w:rsidR="0055727D" w:rsidRDefault="004209A6" w:rsidP="0055727D">
            <w:pPr>
              <w:ind w:firstLine="0"/>
            </w:pPr>
            <w:r>
              <w:t>2</w:t>
            </w:r>
          </w:p>
        </w:tc>
        <w:tc>
          <w:tcPr>
            <w:tcW w:w="1843" w:type="dxa"/>
          </w:tcPr>
          <w:p w14:paraId="0462A4A0" w14:textId="1914A5AD" w:rsidR="0055727D" w:rsidRDefault="004209A6" w:rsidP="0055727D">
            <w:pPr>
              <w:ind w:firstLine="0"/>
            </w:pPr>
            <w:r>
              <w:t>Máy trạm</w:t>
            </w:r>
          </w:p>
        </w:tc>
        <w:tc>
          <w:tcPr>
            <w:tcW w:w="2551" w:type="dxa"/>
          </w:tcPr>
          <w:p w14:paraId="575230AA" w14:textId="08473E4A" w:rsidR="0055727D" w:rsidRDefault="004209A6" w:rsidP="0055727D">
            <w:pPr>
              <w:ind w:firstLine="0"/>
            </w:pPr>
            <w:r>
              <w:t>Sử dụng nhập liệu</w:t>
            </w:r>
          </w:p>
        </w:tc>
        <w:tc>
          <w:tcPr>
            <w:tcW w:w="3396" w:type="dxa"/>
          </w:tcPr>
          <w:p w14:paraId="4B1303A5" w14:textId="77777777" w:rsidR="0055727D" w:rsidRDefault="004209A6" w:rsidP="0055727D">
            <w:pPr>
              <w:ind w:firstLine="0"/>
            </w:pPr>
            <w:r>
              <w:t>- CPU core i5</w:t>
            </w:r>
          </w:p>
          <w:p w14:paraId="2FC71A96" w14:textId="77777777" w:rsidR="004209A6" w:rsidRDefault="004209A6" w:rsidP="0055727D">
            <w:pPr>
              <w:ind w:firstLine="0"/>
            </w:pPr>
            <w:r>
              <w:t>- HDD 250GB, RAM &gt;= 4GB</w:t>
            </w:r>
          </w:p>
          <w:p w14:paraId="0721DFD9" w14:textId="62D1F7BB" w:rsidR="004209A6" w:rsidRDefault="004209A6" w:rsidP="0055727D">
            <w:pPr>
              <w:ind w:firstLine="0"/>
            </w:pPr>
            <w:r>
              <w:t>- HĐH: Windows 7</w:t>
            </w:r>
          </w:p>
        </w:tc>
      </w:tr>
      <w:tr w:rsidR="0055727D" w14:paraId="19176C6C" w14:textId="77777777" w:rsidTr="0055727D">
        <w:tc>
          <w:tcPr>
            <w:tcW w:w="704" w:type="dxa"/>
          </w:tcPr>
          <w:p w14:paraId="2E9805C9" w14:textId="19F689A8" w:rsidR="0055727D" w:rsidRDefault="004209A6" w:rsidP="0055727D">
            <w:pPr>
              <w:ind w:firstLine="0"/>
            </w:pPr>
            <w:r>
              <w:t>3</w:t>
            </w:r>
          </w:p>
        </w:tc>
        <w:tc>
          <w:tcPr>
            <w:tcW w:w="1843" w:type="dxa"/>
          </w:tcPr>
          <w:p w14:paraId="1922B209" w14:textId="597645AA" w:rsidR="0055727D" w:rsidRDefault="004209A6" w:rsidP="0055727D">
            <w:pPr>
              <w:ind w:firstLine="0"/>
            </w:pPr>
            <w:r>
              <w:t>Bộ lưu điện</w:t>
            </w:r>
          </w:p>
        </w:tc>
        <w:tc>
          <w:tcPr>
            <w:tcW w:w="2551" w:type="dxa"/>
          </w:tcPr>
          <w:p w14:paraId="6314B7B8" w14:textId="142C7337" w:rsidR="0055727D" w:rsidRDefault="004209A6" w:rsidP="0055727D">
            <w:pPr>
              <w:ind w:firstLine="0"/>
            </w:pPr>
            <w:r>
              <w:t>Lưu điện đề phòng cúp điện</w:t>
            </w:r>
          </w:p>
        </w:tc>
        <w:tc>
          <w:tcPr>
            <w:tcW w:w="3396" w:type="dxa"/>
          </w:tcPr>
          <w:p w14:paraId="2CD8ED61" w14:textId="19816D12" w:rsidR="0055727D" w:rsidRDefault="004209A6" w:rsidP="0055727D">
            <w:pPr>
              <w:ind w:firstLine="0"/>
            </w:pPr>
            <w:r>
              <w:t>Công suất 500 – 1000 VA</w:t>
            </w:r>
          </w:p>
        </w:tc>
      </w:tr>
      <w:tr w:rsidR="0055727D" w14:paraId="2553E413" w14:textId="77777777" w:rsidTr="0055727D">
        <w:tc>
          <w:tcPr>
            <w:tcW w:w="704" w:type="dxa"/>
          </w:tcPr>
          <w:p w14:paraId="32A717F8" w14:textId="1D4FFCE7" w:rsidR="0055727D" w:rsidRDefault="004209A6" w:rsidP="0055727D">
            <w:pPr>
              <w:ind w:firstLine="0"/>
            </w:pPr>
            <w:r>
              <w:t>4</w:t>
            </w:r>
          </w:p>
        </w:tc>
        <w:tc>
          <w:tcPr>
            <w:tcW w:w="1843" w:type="dxa"/>
          </w:tcPr>
          <w:p w14:paraId="4F4F496E" w14:textId="621E06B4" w:rsidR="0055727D" w:rsidRDefault="004209A6" w:rsidP="0055727D">
            <w:pPr>
              <w:ind w:firstLine="0"/>
            </w:pPr>
            <w:r>
              <w:t>Mạng LAN</w:t>
            </w:r>
          </w:p>
        </w:tc>
        <w:tc>
          <w:tcPr>
            <w:tcW w:w="2551" w:type="dxa"/>
          </w:tcPr>
          <w:p w14:paraId="2FC0CD9D" w14:textId="48B949DF" w:rsidR="0055727D" w:rsidRDefault="004209A6" w:rsidP="0055727D">
            <w:pPr>
              <w:ind w:firstLine="0"/>
            </w:pPr>
            <w:r>
              <w:t>Mạng ổn định, các máy trạm thông với máy chủ</w:t>
            </w:r>
          </w:p>
        </w:tc>
        <w:tc>
          <w:tcPr>
            <w:tcW w:w="3396" w:type="dxa"/>
          </w:tcPr>
          <w:p w14:paraId="129CD2E9" w14:textId="77777777" w:rsidR="0055727D" w:rsidRDefault="0055727D" w:rsidP="0055727D">
            <w:pPr>
              <w:ind w:firstLine="0"/>
            </w:pPr>
          </w:p>
        </w:tc>
      </w:tr>
    </w:tbl>
    <w:p w14:paraId="004D2FAE" w14:textId="669BE6BC" w:rsidR="0055727D" w:rsidRDefault="0055727D" w:rsidP="0055727D">
      <w:pPr>
        <w:ind w:firstLine="0"/>
      </w:pPr>
    </w:p>
    <w:p w14:paraId="05EF9BEF" w14:textId="0E89C26D" w:rsidR="004209A6" w:rsidRPr="0087138E" w:rsidRDefault="00BF590F" w:rsidP="0055727D">
      <w:pPr>
        <w:ind w:firstLine="0"/>
        <w:rPr>
          <w:b/>
        </w:rPr>
      </w:pPr>
      <w:r>
        <w:rPr>
          <w:b/>
        </w:rPr>
        <w:t>d</w:t>
      </w:r>
      <w:r w:rsidR="004209A6" w:rsidRPr="0087138E">
        <w:rPr>
          <w:b/>
        </w:rPr>
        <w:t>. Yêu cầu về tốc độ xử lí</w:t>
      </w:r>
    </w:p>
    <w:p w14:paraId="45643215" w14:textId="53145AC7" w:rsidR="004209A6" w:rsidRDefault="004209A6" w:rsidP="004209A6">
      <w:pPr>
        <w:pStyle w:val="ListParagraph"/>
        <w:numPr>
          <w:ilvl w:val="0"/>
          <w:numId w:val="32"/>
        </w:numPr>
      </w:pPr>
      <w:r>
        <w:lastRenderedPageBreak/>
        <w:t>Phần mềm với chức năng chính là quản lý dữ liệu lớn, vì vậy hệ thống phải đảm bảo thời gian truy xuất dữ liệu nhanh (trong vòng 5 giây)</w:t>
      </w:r>
      <w:r w:rsidR="00512FB2">
        <w:t>.</w:t>
      </w:r>
    </w:p>
    <w:p w14:paraId="0EA3ABAE" w14:textId="743E25F4" w:rsidR="004209A6" w:rsidRDefault="004209A6" w:rsidP="004209A6">
      <w:pPr>
        <w:pStyle w:val="ListParagraph"/>
        <w:numPr>
          <w:ilvl w:val="0"/>
          <w:numId w:val="32"/>
        </w:numPr>
      </w:pPr>
      <w:r>
        <w:t xml:space="preserve">Thời gian để hệ thống phản hồi lại thông tin tiếp nhận yêu cầu xử lí từ phía người dùng là </w:t>
      </w:r>
      <w:r w:rsidR="00CD587A">
        <w:t>3 giây</w:t>
      </w:r>
      <w:r w:rsidR="00512FB2">
        <w:t>.</w:t>
      </w:r>
    </w:p>
    <w:p w14:paraId="0F42EBBE" w14:textId="72B92AFC" w:rsidR="00C04D13" w:rsidRDefault="00C04D13" w:rsidP="004209A6">
      <w:pPr>
        <w:pStyle w:val="ListParagraph"/>
        <w:numPr>
          <w:ilvl w:val="0"/>
          <w:numId w:val="32"/>
        </w:numPr>
      </w:pPr>
      <w:r>
        <w:t xml:space="preserve">Thời </w:t>
      </w:r>
      <w:r w:rsidRPr="00C04D13">
        <w:t>gian cho phép để gửi kết quả tìm kiế</w:t>
      </w:r>
      <w:r>
        <w:t>m thông tin là 10 giây</w:t>
      </w:r>
    </w:p>
    <w:p w14:paraId="62DB9226" w14:textId="564AB817" w:rsidR="00BF590F" w:rsidRDefault="00CD587A" w:rsidP="00BF590F">
      <w:pPr>
        <w:pStyle w:val="ListParagraph"/>
        <w:numPr>
          <w:ilvl w:val="0"/>
          <w:numId w:val="32"/>
        </w:numPr>
      </w:pPr>
      <w:r>
        <w:t>Hệ thống cho phép số lượng giao dịch nhiều người cùng lúc (tối thiểu 50 user)</w:t>
      </w:r>
      <w:r w:rsidR="00512FB2">
        <w:t>.</w:t>
      </w:r>
    </w:p>
    <w:p w14:paraId="0B85411F" w14:textId="1131A98C" w:rsidR="00812E33" w:rsidRPr="007D5102" w:rsidRDefault="00812E33" w:rsidP="00812E33">
      <w:pPr>
        <w:ind w:firstLine="0"/>
        <w:rPr>
          <w:b/>
        </w:rPr>
      </w:pPr>
      <w:r w:rsidRPr="007D5102">
        <w:rPr>
          <w:b/>
        </w:rPr>
        <w:t>e. Yêu cầu về cơ sở dữ liệu</w:t>
      </w:r>
    </w:p>
    <w:p w14:paraId="6C985464" w14:textId="481E1383" w:rsidR="00812E33" w:rsidRDefault="00812E33" w:rsidP="00812E33">
      <w:pPr>
        <w:ind w:firstLine="0"/>
      </w:pPr>
      <w:r>
        <w:t>Cần lựa chọn hệ quản trị CSDL phổ biến, đảm bảo được độ tin cậy. Hệ CSDL cần đạt được các điều kiện sau:</w:t>
      </w:r>
    </w:p>
    <w:p w14:paraId="2AEA651C" w14:textId="77777777" w:rsidR="00812E33" w:rsidRDefault="00812E33" w:rsidP="00812E33">
      <w:pPr>
        <w:ind w:firstLine="0"/>
      </w:pPr>
      <w:r>
        <w:t>- Ổn định cao về mô hình phát triển.</w:t>
      </w:r>
    </w:p>
    <w:p w14:paraId="7D35A27C" w14:textId="77777777" w:rsidR="00812E33" w:rsidRDefault="00812E33" w:rsidP="00812E33">
      <w:pPr>
        <w:ind w:firstLine="0"/>
      </w:pPr>
      <w:r>
        <w:t>- Tốc độ phát triển CSDL tăng nhanh.</w:t>
      </w:r>
    </w:p>
    <w:p w14:paraId="0DA75B8C" w14:textId="77777777" w:rsidR="00812E33" w:rsidRDefault="00812E33" w:rsidP="00812E33">
      <w:pPr>
        <w:ind w:firstLine="0"/>
      </w:pPr>
      <w:r>
        <w:t>- Lưu lượng truy nhập tăng nhanh.</w:t>
      </w:r>
    </w:p>
    <w:p w14:paraId="686FBDEF" w14:textId="77777777" w:rsidR="00812E33" w:rsidRDefault="00812E33" w:rsidP="00812E33">
      <w:pPr>
        <w:ind w:firstLine="0"/>
      </w:pPr>
      <w:r>
        <w:t>- Có sự hỗ trợ bảo hành, hỗ trợ kỹ thuật từ những hãng công nghệ lớn.</w:t>
      </w:r>
    </w:p>
    <w:p w14:paraId="21D65CE2" w14:textId="77777777" w:rsidR="00812E33" w:rsidRDefault="00812E33" w:rsidP="00812E33">
      <w:pPr>
        <w:ind w:firstLine="0"/>
      </w:pPr>
      <w:r>
        <w:t>- Hỗ trợ những kỹ thuật tiên tiến nhất như non-SQL.</w:t>
      </w:r>
    </w:p>
    <w:p w14:paraId="37B60286" w14:textId="77777777" w:rsidR="00812E33" w:rsidRDefault="00812E33" w:rsidP="00812E33">
      <w:pPr>
        <w:ind w:firstLine="0"/>
      </w:pPr>
      <w:r>
        <w:t>- Xử lý song song, phân tích BI.</w:t>
      </w:r>
    </w:p>
    <w:p w14:paraId="5C8B9FE7" w14:textId="77777777" w:rsidR="00812E33" w:rsidRDefault="00812E33" w:rsidP="00812E33">
      <w:pPr>
        <w:ind w:firstLine="0"/>
      </w:pPr>
      <w:r>
        <w:t>- Có khả năng đáp ứng sao lưu dự phòng dữ liệu.</w:t>
      </w:r>
    </w:p>
    <w:p w14:paraId="394207CC" w14:textId="738236DC" w:rsidR="00812E33" w:rsidRDefault="00812E33" w:rsidP="00812E33">
      <w:pPr>
        <w:ind w:firstLine="0"/>
      </w:pPr>
      <w:r>
        <w:t>- Lưu trữ thông tin người dùng cập nhật thao tác với dữ liệu.</w:t>
      </w:r>
    </w:p>
    <w:p w14:paraId="7A81207F" w14:textId="5E184B99" w:rsidR="006C09DF" w:rsidRDefault="003D28A5" w:rsidP="00757574">
      <w:pPr>
        <w:pStyle w:val="Heading2"/>
      </w:pPr>
      <w:r>
        <w:t>2.3. Usecase hệ thống</w:t>
      </w:r>
    </w:p>
    <w:p w14:paraId="305023C6" w14:textId="323BDDD4" w:rsidR="003D28A5" w:rsidRDefault="003D28A5" w:rsidP="00757574">
      <w:pPr>
        <w:pStyle w:val="Heading3"/>
        <w:numPr>
          <w:ilvl w:val="0"/>
          <w:numId w:val="0"/>
        </w:numPr>
        <w:ind w:left="851"/>
      </w:pPr>
      <w:r>
        <w:t>2.3.1. Mô hình usecase tổng quát</w:t>
      </w:r>
    </w:p>
    <w:p w14:paraId="01A2EEF5" w14:textId="531E0A5F" w:rsidR="00370444" w:rsidRDefault="004A4C85" w:rsidP="002645F2">
      <w:pPr>
        <w:ind w:firstLine="0"/>
      </w:pPr>
      <w:r>
        <w:t>Sơ đồ usecase</w:t>
      </w:r>
      <w:r w:rsidR="00757574">
        <w:t xml:space="preserve"> tổng quát của hệ thống</w:t>
      </w:r>
      <w:r>
        <w:t xml:space="preserve"> được thể hiện</w:t>
      </w:r>
      <w:r w:rsidR="00370D46">
        <w:t xml:space="preserve"> như hình …</w:t>
      </w:r>
    </w:p>
    <w:p w14:paraId="14A2E3A6" w14:textId="7DBD83FC" w:rsidR="00723803" w:rsidRDefault="002645F2" w:rsidP="002645F2">
      <w:pPr>
        <w:ind w:left="-1984" w:firstLine="0"/>
      </w:pPr>
      <w:bookmarkStart w:id="50" w:name="_Toc109984788"/>
      <w:r>
        <w:rPr>
          <w:noProof/>
        </w:rPr>
        <w:lastRenderedPageBreak/>
        <w:drawing>
          <wp:inline distT="0" distB="0" distL="0" distR="0" wp14:anchorId="6A7D47F1" wp14:editId="45BAF88B">
            <wp:extent cx="7528560" cy="376693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ank document.png"/>
                    <pic:cNvPicPr/>
                  </pic:nvPicPr>
                  <pic:blipFill>
                    <a:blip r:embed="rId22">
                      <a:extLst>
                        <a:ext uri="{28A0092B-C50C-407E-A947-70E740481C1C}">
                          <a14:useLocalDpi xmlns:a14="http://schemas.microsoft.com/office/drawing/2010/main" val="0"/>
                        </a:ext>
                      </a:extLst>
                    </a:blip>
                    <a:stretch>
                      <a:fillRect/>
                    </a:stretch>
                  </pic:blipFill>
                  <pic:spPr>
                    <a:xfrm>
                      <a:off x="0" y="0"/>
                      <a:ext cx="7576274" cy="3790810"/>
                    </a:xfrm>
                    <a:prstGeom prst="rect">
                      <a:avLst/>
                    </a:prstGeom>
                  </pic:spPr>
                </pic:pic>
              </a:graphicData>
            </a:graphic>
          </wp:inline>
        </w:drawing>
      </w:r>
    </w:p>
    <w:p w14:paraId="5624C3BE" w14:textId="72F52096" w:rsidR="00723803" w:rsidRDefault="00723803" w:rsidP="00757574">
      <w:pPr>
        <w:pStyle w:val="Heading3"/>
        <w:numPr>
          <w:ilvl w:val="0"/>
          <w:numId w:val="0"/>
        </w:numPr>
        <w:ind w:left="851"/>
      </w:pPr>
      <w:r>
        <w:t>2.3.2. Mô tả chi tiết usecase</w:t>
      </w:r>
    </w:p>
    <w:p w14:paraId="56C71B8D" w14:textId="22435349" w:rsidR="00757574" w:rsidRDefault="00757574" w:rsidP="00723803">
      <w:pPr>
        <w:ind w:firstLine="0"/>
      </w:pPr>
      <w:r>
        <w:t>Danh sách usecase hệ thống được liệt kê dưới bảng … sau:</w:t>
      </w:r>
    </w:p>
    <w:tbl>
      <w:tblPr>
        <w:tblStyle w:val="TableGrid"/>
        <w:tblW w:w="0" w:type="auto"/>
        <w:tblInd w:w="988" w:type="dxa"/>
        <w:tblLook w:val="04A0" w:firstRow="1" w:lastRow="0" w:firstColumn="1" w:lastColumn="0" w:noHBand="0" w:noVBand="1"/>
      </w:tblPr>
      <w:tblGrid>
        <w:gridCol w:w="1984"/>
        <w:gridCol w:w="4253"/>
      </w:tblGrid>
      <w:tr w:rsidR="00757574" w14:paraId="1B29A676" w14:textId="77777777" w:rsidTr="00812E33">
        <w:tc>
          <w:tcPr>
            <w:tcW w:w="1984" w:type="dxa"/>
            <w:shd w:val="clear" w:color="auto" w:fill="8DB3E2" w:themeFill="text2" w:themeFillTint="66"/>
          </w:tcPr>
          <w:p w14:paraId="6B379AB8" w14:textId="50A18FD4" w:rsidR="00757574" w:rsidRPr="00812E33" w:rsidRDefault="00812E33" w:rsidP="00812E33">
            <w:pPr>
              <w:ind w:firstLine="0"/>
              <w:jc w:val="center"/>
              <w:rPr>
                <w:b/>
              </w:rPr>
            </w:pPr>
            <w:r w:rsidRPr="00812E33">
              <w:rPr>
                <w:b/>
              </w:rPr>
              <w:t>Mã Usecase</w:t>
            </w:r>
          </w:p>
        </w:tc>
        <w:tc>
          <w:tcPr>
            <w:tcW w:w="4253" w:type="dxa"/>
            <w:shd w:val="clear" w:color="auto" w:fill="8DB3E2" w:themeFill="text2" w:themeFillTint="66"/>
          </w:tcPr>
          <w:p w14:paraId="4F3764FA" w14:textId="43976262" w:rsidR="00757574" w:rsidRPr="00812E33" w:rsidRDefault="00812E33" w:rsidP="00812E33">
            <w:pPr>
              <w:ind w:firstLine="0"/>
              <w:jc w:val="center"/>
              <w:rPr>
                <w:b/>
              </w:rPr>
            </w:pPr>
            <w:r w:rsidRPr="00812E33">
              <w:rPr>
                <w:b/>
              </w:rPr>
              <w:t>Tên Usecase</w:t>
            </w:r>
          </w:p>
        </w:tc>
      </w:tr>
      <w:tr w:rsidR="00757574" w14:paraId="5913FFC4" w14:textId="77777777" w:rsidTr="00812E33">
        <w:tc>
          <w:tcPr>
            <w:tcW w:w="1984" w:type="dxa"/>
          </w:tcPr>
          <w:p w14:paraId="27E3B5F7" w14:textId="690DD554" w:rsidR="00757574" w:rsidRDefault="00812E33" w:rsidP="00812E33">
            <w:pPr>
              <w:ind w:firstLine="0"/>
              <w:jc w:val="center"/>
            </w:pPr>
            <w:r>
              <w:t>UC_01</w:t>
            </w:r>
          </w:p>
        </w:tc>
        <w:tc>
          <w:tcPr>
            <w:tcW w:w="4253" w:type="dxa"/>
          </w:tcPr>
          <w:p w14:paraId="65C887F0" w14:textId="7BED3413" w:rsidR="00757574" w:rsidRDefault="00812E33" w:rsidP="00723803">
            <w:pPr>
              <w:ind w:firstLine="0"/>
            </w:pPr>
            <w:r>
              <w:t>Đăng nhập</w:t>
            </w:r>
          </w:p>
        </w:tc>
      </w:tr>
      <w:tr w:rsidR="00757574" w14:paraId="6A6C709B" w14:textId="77777777" w:rsidTr="00812E33">
        <w:tc>
          <w:tcPr>
            <w:tcW w:w="1984" w:type="dxa"/>
          </w:tcPr>
          <w:p w14:paraId="6F47EC86" w14:textId="50A2DF43" w:rsidR="00757574" w:rsidRDefault="00812E33" w:rsidP="00812E33">
            <w:pPr>
              <w:ind w:firstLine="0"/>
              <w:jc w:val="center"/>
            </w:pPr>
            <w:r>
              <w:t>UC_02</w:t>
            </w:r>
          </w:p>
        </w:tc>
        <w:tc>
          <w:tcPr>
            <w:tcW w:w="4253" w:type="dxa"/>
          </w:tcPr>
          <w:p w14:paraId="3549C738" w14:textId="035E4501" w:rsidR="00757574" w:rsidRDefault="00812E33" w:rsidP="00723803">
            <w:pPr>
              <w:ind w:firstLine="0"/>
            </w:pPr>
            <w:r>
              <w:t>Đăng xuất</w:t>
            </w:r>
          </w:p>
        </w:tc>
      </w:tr>
      <w:tr w:rsidR="00757574" w14:paraId="416EDF03" w14:textId="77777777" w:rsidTr="00812E33">
        <w:tc>
          <w:tcPr>
            <w:tcW w:w="1984" w:type="dxa"/>
          </w:tcPr>
          <w:p w14:paraId="5D28CC2A" w14:textId="7B9D1EE6" w:rsidR="00757574" w:rsidRDefault="00812E33" w:rsidP="00812E33">
            <w:pPr>
              <w:ind w:firstLine="0"/>
              <w:jc w:val="center"/>
            </w:pPr>
            <w:r>
              <w:t>UC_03</w:t>
            </w:r>
          </w:p>
        </w:tc>
        <w:tc>
          <w:tcPr>
            <w:tcW w:w="4253" w:type="dxa"/>
          </w:tcPr>
          <w:p w14:paraId="012D49A5" w14:textId="58B9C8B3" w:rsidR="00757574" w:rsidRDefault="00812E33" w:rsidP="00723803">
            <w:pPr>
              <w:ind w:firstLine="0"/>
            </w:pPr>
            <w:r>
              <w:t>Tạo phiếu khám</w:t>
            </w:r>
          </w:p>
        </w:tc>
      </w:tr>
      <w:tr w:rsidR="00757574" w14:paraId="486F3763" w14:textId="77777777" w:rsidTr="00812E33">
        <w:tc>
          <w:tcPr>
            <w:tcW w:w="1984" w:type="dxa"/>
          </w:tcPr>
          <w:p w14:paraId="556E460A" w14:textId="7BD46593" w:rsidR="00757574" w:rsidRDefault="00812E33" w:rsidP="00812E33">
            <w:pPr>
              <w:ind w:firstLine="0"/>
              <w:jc w:val="center"/>
            </w:pPr>
            <w:r>
              <w:t>UC_04</w:t>
            </w:r>
          </w:p>
        </w:tc>
        <w:tc>
          <w:tcPr>
            <w:tcW w:w="4253" w:type="dxa"/>
          </w:tcPr>
          <w:p w14:paraId="0281CBAC" w14:textId="6F00DC48" w:rsidR="00757574" w:rsidRDefault="00812E33" w:rsidP="00723803">
            <w:pPr>
              <w:ind w:firstLine="0"/>
            </w:pPr>
            <w:r>
              <w:t>Cập nhật phiếu khám</w:t>
            </w:r>
          </w:p>
        </w:tc>
      </w:tr>
      <w:tr w:rsidR="00757574" w14:paraId="5DCB6C84" w14:textId="77777777" w:rsidTr="00812E33">
        <w:tc>
          <w:tcPr>
            <w:tcW w:w="1984" w:type="dxa"/>
          </w:tcPr>
          <w:p w14:paraId="6DACA9C1" w14:textId="6C59B89F" w:rsidR="00757574" w:rsidRDefault="00812E33" w:rsidP="00812E33">
            <w:pPr>
              <w:ind w:firstLine="0"/>
              <w:jc w:val="center"/>
            </w:pPr>
            <w:r>
              <w:t>UC_05.1</w:t>
            </w:r>
          </w:p>
        </w:tc>
        <w:tc>
          <w:tcPr>
            <w:tcW w:w="4253" w:type="dxa"/>
          </w:tcPr>
          <w:p w14:paraId="13F94B53" w14:textId="721928D3" w:rsidR="00757574" w:rsidRDefault="00812E33" w:rsidP="00723803">
            <w:pPr>
              <w:ind w:firstLine="0"/>
            </w:pPr>
            <w:r>
              <w:t>Hiển thị danh sách chẩn đoán</w:t>
            </w:r>
          </w:p>
        </w:tc>
      </w:tr>
      <w:tr w:rsidR="00757574" w14:paraId="1A404B83" w14:textId="77777777" w:rsidTr="00812E33">
        <w:tc>
          <w:tcPr>
            <w:tcW w:w="1984" w:type="dxa"/>
          </w:tcPr>
          <w:p w14:paraId="600EFB16" w14:textId="2602DD49" w:rsidR="00757574" w:rsidRDefault="00812E33" w:rsidP="00812E33">
            <w:pPr>
              <w:ind w:firstLine="0"/>
              <w:jc w:val="center"/>
            </w:pPr>
            <w:r>
              <w:t>UC_05.2</w:t>
            </w:r>
          </w:p>
        </w:tc>
        <w:tc>
          <w:tcPr>
            <w:tcW w:w="4253" w:type="dxa"/>
          </w:tcPr>
          <w:p w14:paraId="39C373DA" w14:textId="7D03D9FC" w:rsidR="00757574" w:rsidRDefault="00812E33" w:rsidP="00723803">
            <w:pPr>
              <w:ind w:firstLine="0"/>
            </w:pPr>
            <w:r>
              <w:t>Chỉnh sửa chẩn đoán</w:t>
            </w:r>
          </w:p>
        </w:tc>
      </w:tr>
      <w:tr w:rsidR="00812E33" w14:paraId="31C3BFFA" w14:textId="77777777" w:rsidTr="00812E33">
        <w:tc>
          <w:tcPr>
            <w:tcW w:w="1984" w:type="dxa"/>
          </w:tcPr>
          <w:p w14:paraId="0D16C9EC" w14:textId="60B38BF3" w:rsidR="00812E33" w:rsidRDefault="00812E33" w:rsidP="00812E33">
            <w:pPr>
              <w:ind w:firstLine="0"/>
              <w:jc w:val="center"/>
            </w:pPr>
            <w:r>
              <w:t>UC_06</w:t>
            </w:r>
          </w:p>
        </w:tc>
        <w:tc>
          <w:tcPr>
            <w:tcW w:w="4253" w:type="dxa"/>
          </w:tcPr>
          <w:p w14:paraId="3E4D2CFD" w14:textId="491E1FED" w:rsidR="00812E33" w:rsidRDefault="00812E33" w:rsidP="00723803">
            <w:pPr>
              <w:ind w:firstLine="0"/>
            </w:pPr>
            <w:r>
              <w:t>Tìm kiếm thông tin bệnh nhân</w:t>
            </w:r>
          </w:p>
        </w:tc>
      </w:tr>
      <w:tr w:rsidR="00812E33" w14:paraId="45B8ECC0" w14:textId="77777777" w:rsidTr="00812E33">
        <w:tc>
          <w:tcPr>
            <w:tcW w:w="1984" w:type="dxa"/>
          </w:tcPr>
          <w:p w14:paraId="4D77A2C5" w14:textId="0E6695C0" w:rsidR="00812E33" w:rsidRDefault="00812E33" w:rsidP="00812E33">
            <w:pPr>
              <w:ind w:firstLine="0"/>
              <w:jc w:val="center"/>
            </w:pPr>
            <w:r>
              <w:t>UC_07.1</w:t>
            </w:r>
          </w:p>
        </w:tc>
        <w:tc>
          <w:tcPr>
            <w:tcW w:w="4253" w:type="dxa"/>
          </w:tcPr>
          <w:p w14:paraId="01AC2FF8" w14:textId="2F9179A2" w:rsidR="00812E33" w:rsidRDefault="00812E33" w:rsidP="00723803">
            <w:pPr>
              <w:ind w:firstLine="0"/>
            </w:pPr>
            <w:r>
              <w:t>Hiển thị danh sách bệnh nhân</w:t>
            </w:r>
          </w:p>
        </w:tc>
      </w:tr>
      <w:tr w:rsidR="00812E33" w14:paraId="2A507C69" w14:textId="77777777" w:rsidTr="00812E33">
        <w:tc>
          <w:tcPr>
            <w:tcW w:w="1984" w:type="dxa"/>
          </w:tcPr>
          <w:p w14:paraId="625F494F" w14:textId="161C1953" w:rsidR="00812E33" w:rsidRDefault="00812E33" w:rsidP="00812E33">
            <w:pPr>
              <w:ind w:firstLine="0"/>
              <w:jc w:val="center"/>
            </w:pPr>
            <w:r>
              <w:t>UC_07.2</w:t>
            </w:r>
          </w:p>
        </w:tc>
        <w:tc>
          <w:tcPr>
            <w:tcW w:w="4253" w:type="dxa"/>
          </w:tcPr>
          <w:p w14:paraId="7C8C3815" w14:textId="29A885BB" w:rsidR="00812E33" w:rsidRDefault="00812E33" w:rsidP="00723803">
            <w:pPr>
              <w:ind w:firstLine="0"/>
            </w:pPr>
            <w:r>
              <w:t>Hồ sơ bệnh án chi tiết</w:t>
            </w:r>
          </w:p>
        </w:tc>
      </w:tr>
    </w:tbl>
    <w:p w14:paraId="40F00B42" w14:textId="22045424" w:rsidR="00723803" w:rsidRDefault="00723803" w:rsidP="00723803">
      <w:pPr>
        <w:ind w:firstLine="0"/>
      </w:pPr>
      <w:r>
        <w:lastRenderedPageBreak/>
        <w:t>Đặc tả</w:t>
      </w:r>
      <w:r w:rsidR="00757574">
        <w:t xml:space="preserve"> chi tiết các</w:t>
      </w:r>
      <w:r>
        <w:t xml:space="preserve"> usecase được thể hiện trong bảng … đến bảng …</w:t>
      </w:r>
    </w:p>
    <w:tbl>
      <w:tblPr>
        <w:tblStyle w:val="TableGrid"/>
        <w:tblW w:w="0" w:type="auto"/>
        <w:tblLook w:val="04A0" w:firstRow="1" w:lastRow="0" w:firstColumn="1" w:lastColumn="0" w:noHBand="0" w:noVBand="1"/>
      </w:tblPr>
      <w:tblGrid>
        <w:gridCol w:w="3114"/>
        <w:gridCol w:w="5380"/>
      </w:tblGrid>
      <w:tr w:rsidR="004A3DA9" w14:paraId="66D1978A" w14:textId="249D1D0A" w:rsidTr="007D56D5">
        <w:tc>
          <w:tcPr>
            <w:tcW w:w="3114" w:type="dxa"/>
            <w:shd w:val="clear" w:color="auto" w:fill="8DB3E2" w:themeFill="text2" w:themeFillTint="66"/>
          </w:tcPr>
          <w:p w14:paraId="69D9E275" w14:textId="761D2262" w:rsidR="004A3DA9" w:rsidRDefault="004A3DA9" w:rsidP="00723803">
            <w:pPr>
              <w:ind w:firstLine="0"/>
            </w:pPr>
            <w:r w:rsidRPr="00CF1986">
              <w:rPr>
                <w:b/>
              </w:rPr>
              <w:t>Mã usecase</w:t>
            </w:r>
            <w:r w:rsidRPr="0087138E">
              <w:rPr>
                <w:b/>
              </w:rPr>
              <w:t>:</w:t>
            </w:r>
            <w:r>
              <w:t xml:space="preserve"> UC_01</w:t>
            </w:r>
          </w:p>
        </w:tc>
        <w:tc>
          <w:tcPr>
            <w:tcW w:w="5380" w:type="dxa"/>
            <w:shd w:val="clear" w:color="auto" w:fill="8DB3E2" w:themeFill="text2" w:themeFillTint="66"/>
          </w:tcPr>
          <w:p w14:paraId="3A6FD656" w14:textId="036EF669" w:rsidR="004A3DA9" w:rsidRDefault="004A3DA9" w:rsidP="00723803">
            <w:pPr>
              <w:ind w:firstLine="0"/>
            </w:pPr>
            <w:r w:rsidRPr="00CF1986">
              <w:rPr>
                <w:b/>
              </w:rPr>
              <w:t>Tên usecase</w:t>
            </w:r>
            <w:r w:rsidRPr="0087138E">
              <w:rPr>
                <w:b/>
              </w:rPr>
              <w:t>:</w:t>
            </w:r>
            <w:r>
              <w:t xml:space="preserve"> Đăng nhập</w:t>
            </w:r>
          </w:p>
        </w:tc>
      </w:tr>
      <w:tr w:rsidR="00723803" w14:paraId="149C4C48" w14:textId="77777777" w:rsidTr="00723803">
        <w:tc>
          <w:tcPr>
            <w:tcW w:w="8494" w:type="dxa"/>
            <w:gridSpan w:val="2"/>
          </w:tcPr>
          <w:p w14:paraId="11AF7EB3" w14:textId="30C4C8A8" w:rsidR="00723803" w:rsidRDefault="004A3DA9" w:rsidP="00723803">
            <w:pPr>
              <w:ind w:firstLine="0"/>
            </w:pPr>
            <w:r w:rsidRPr="004E6BE8">
              <w:rPr>
                <w:b/>
              </w:rPr>
              <w:t>Mô tả</w:t>
            </w:r>
            <w:r w:rsidRPr="0087138E">
              <w:rPr>
                <w:b/>
              </w:rPr>
              <w:t>:</w:t>
            </w:r>
            <w:r w:rsidR="00291A62">
              <w:t xml:space="preserve"> </w:t>
            </w:r>
            <w:r w:rsidR="00B13D01">
              <w:t>B</w:t>
            </w:r>
            <w:r w:rsidR="00CF1986">
              <w:t>ác sĩ và điều dưỡng</w:t>
            </w:r>
            <w:r w:rsidR="004E6BE8">
              <w:t xml:space="preserve"> truy cập</w:t>
            </w:r>
            <w:r w:rsidR="00CF1986">
              <w:t xml:space="preserve"> vào phần mềm quản lý bệnh nhân bằng tài khoản đã được cấp tại </w:t>
            </w:r>
            <w:r w:rsidR="004E6BE8">
              <w:t xml:space="preserve">phòng Kỹ thuật Công nghệ </w:t>
            </w:r>
            <w:r w:rsidR="00B13D01">
              <w:t>để dùng các chức năng có trong phần mềm</w:t>
            </w:r>
          </w:p>
        </w:tc>
      </w:tr>
      <w:tr w:rsidR="00723803" w14:paraId="37739D7D" w14:textId="77777777" w:rsidTr="00723803">
        <w:tc>
          <w:tcPr>
            <w:tcW w:w="8494" w:type="dxa"/>
            <w:gridSpan w:val="2"/>
          </w:tcPr>
          <w:p w14:paraId="4B2722EC" w14:textId="6DAE56F7" w:rsidR="00723803" w:rsidRDefault="004A3DA9" w:rsidP="00723803">
            <w:pPr>
              <w:ind w:firstLine="0"/>
            </w:pPr>
            <w:r w:rsidRPr="004E6BE8">
              <w:rPr>
                <w:b/>
              </w:rPr>
              <w:t>Tác nhân</w:t>
            </w:r>
            <w:r w:rsidRPr="0087138E">
              <w:rPr>
                <w:b/>
              </w:rPr>
              <w:t>:</w:t>
            </w:r>
            <w:r w:rsidR="00CF1986">
              <w:t xml:space="preserve"> Bác sĩ, điều dưỡng</w:t>
            </w:r>
          </w:p>
        </w:tc>
      </w:tr>
      <w:tr w:rsidR="00723803" w14:paraId="2B7424E9" w14:textId="77777777" w:rsidTr="00723803">
        <w:tc>
          <w:tcPr>
            <w:tcW w:w="8494" w:type="dxa"/>
            <w:gridSpan w:val="2"/>
          </w:tcPr>
          <w:p w14:paraId="696D9182" w14:textId="4858E7E0" w:rsidR="00723803" w:rsidRDefault="004A3DA9" w:rsidP="00723803">
            <w:pPr>
              <w:ind w:firstLine="0"/>
            </w:pPr>
            <w:r w:rsidRPr="004E6BE8">
              <w:rPr>
                <w:b/>
              </w:rPr>
              <w:t>Độ ưu tiên</w:t>
            </w:r>
            <w:r w:rsidRPr="0087138E">
              <w:rPr>
                <w:b/>
              </w:rPr>
              <w:t>:</w:t>
            </w:r>
            <w:r w:rsidR="00CF1986" w:rsidRPr="0087138E">
              <w:rPr>
                <w:b/>
              </w:rPr>
              <w:t xml:space="preserve"> </w:t>
            </w:r>
            <w:r w:rsidR="004E6BE8">
              <w:t>H</w:t>
            </w:r>
          </w:p>
        </w:tc>
      </w:tr>
      <w:tr w:rsidR="00723803" w14:paraId="47061061" w14:textId="77777777" w:rsidTr="00723803">
        <w:tc>
          <w:tcPr>
            <w:tcW w:w="8494" w:type="dxa"/>
            <w:gridSpan w:val="2"/>
          </w:tcPr>
          <w:p w14:paraId="21B8BBB7" w14:textId="08768DFD" w:rsidR="00723803" w:rsidRDefault="004A3DA9" w:rsidP="00723803">
            <w:pPr>
              <w:ind w:firstLine="0"/>
            </w:pPr>
            <w:r w:rsidRPr="004E6BE8">
              <w:rPr>
                <w:b/>
              </w:rPr>
              <w:t xml:space="preserve">Kích </w:t>
            </w:r>
            <w:r w:rsidRPr="0087138E">
              <w:rPr>
                <w:b/>
              </w:rPr>
              <w:t>hoạt:</w:t>
            </w:r>
            <w:r w:rsidR="00FB01CB">
              <w:t xml:space="preserve"> Bác sĩ và điều dưỡng</w:t>
            </w:r>
            <w:r w:rsidR="00CF1986">
              <w:t xml:space="preserve"> muốn đăng nhập vào h</w:t>
            </w:r>
            <w:r w:rsidR="00B13D01">
              <w:t>ệ thống</w:t>
            </w:r>
          </w:p>
        </w:tc>
      </w:tr>
      <w:tr w:rsidR="00FB01CB" w14:paraId="7F949325" w14:textId="77777777" w:rsidTr="00723803">
        <w:tc>
          <w:tcPr>
            <w:tcW w:w="8494" w:type="dxa"/>
            <w:gridSpan w:val="2"/>
          </w:tcPr>
          <w:p w14:paraId="37375766" w14:textId="77777777" w:rsidR="00FB01CB" w:rsidRDefault="00FB01CB" w:rsidP="00723803">
            <w:pPr>
              <w:ind w:firstLine="0"/>
            </w:pPr>
            <w:r>
              <w:rPr>
                <w:b/>
              </w:rPr>
              <w:t xml:space="preserve">Mối quan hệ: </w:t>
            </w:r>
          </w:p>
          <w:p w14:paraId="2F197B1B" w14:textId="147EAD01" w:rsidR="00FB01CB" w:rsidRPr="00FB01CB" w:rsidRDefault="00FB01CB" w:rsidP="00723803">
            <w:pPr>
              <w:ind w:firstLine="0"/>
            </w:pPr>
            <w:r>
              <w:t>- Include: Tạo phiếu khám, Cập nhật phiếu khám, Quản lý chẩn đoán, Quản lý Thông tin bệnh nhân, Quản lý hồ sơ bệnh nhân, Đăng xuất</w:t>
            </w:r>
          </w:p>
        </w:tc>
      </w:tr>
      <w:tr w:rsidR="00723803" w14:paraId="33A60829" w14:textId="77777777" w:rsidTr="00723803">
        <w:tc>
          <w:tcPr>
            <w:tcW w:w="8494" w:type="dxa"/>
            <w:gridSpan w:val="2"/>
          </w:tcPr>
          <w:p w14:paraId="0C64D9F1" w14:textId="77777777" w:rsidR="004E6BE8" w:rsidRPr="0087138E" w:rsidRDefault="004E6BE8" w:rsidP="00723803">
            <w:pPr>
              <w:ind w:firstLine="0"/>
              <w:rPr>
                <w:b/>
              </w:rPr>
            </w:pPr>
            <w:r w:rsidRPr="0087138E">
              <w:rPr>
                <w:b/>
              </w:rPr>
              <w:t>Điều kiện tiên quyết</w:t>
            </w:r>
            <w:r w:rsidR="00CF1986" w:rsidRPr="0087138E">
              <w:rPr>
                <w:b/>
              </w:rPr>
              <w:t>:</w:t>
            </w:r>
            <w:r w:rsidR="007D56D5" w:rsidRPr="0087138E">
              <w:rPr>
                <w:b/>
              </w:rPr>
              <w:t xml:space="preserve"> </w:t>
            </w:r>
          </w:p>
          <w:p w14:paraId="346DE153" w14:textId="73728BA9" w:rsidR="00723803" w:rsidRDefault="004E6BE8" w:rsidP="00723803">
            <w:pPr>
              <w:ind w:firstLine="0"/>
            </w:pPr>
            <w:r>
              <w:t>- Bác sĩ và điều dưỡng đã có tài khoản đăng nhập</w:t>
            </w:r>
          </w:p>
          <w:p w14:paraId="4EAF3C38" w14:textId="5A01402A" w:rsidR="004E6BE8" w:rsidRDefault="004E6BE8" w:rsidP="00723803">
            <w:pPr>
              <w:ind w:firstLine="0"/>
            </w:pPr>
            <w:r>
              <w:t xml:space="preserve">- Thiết bị sử dụng để truy cập </w:t>
            </w:r>
            <w:r w:rsidR="0087138E">
              <w:t>vào hệ thống đã</w:t>
            </w:r>
            <w:r>
              <w:t xml:space="preserve"> được kết nối </w:t>
            </w:r>
            <w:r w:rsidR="0087138E">
              <w:t>mạng LAN khi thực hiện</w:t>
            </w:r>
          </w:p>
        </w:tc>
      </w:tr>
      <w:tr w:rsidR="00723803" w14:paraId="5B5B13BA" w14:textId="77777777" w:rsidTr="00723803">
        <w:tc>
          <w:tcPr>
            <w:tcW w:w="8494" w:type="dxa"/>
            <w:gridSpan w:val="2"/>
          </w:tcPr>
          <w:p w14:paraId="4020B9EE" w14:textId="77777777" w:rsidR="00723803" w:rsidRPr="0087138E" w:rsidRDefault="004A3DA9" w:rsidP="00723803">
            <w:pPr>
              <w:ind w:firstLine="0"/>
              <w:rPr>
                <w:b/>
              </w:rPr>
            </w:pPr>
            <w:r w:rsidRPr="0087138E">
              <w:rPr>
                <w:b/>
              </w:rPr>
              <w:t>Điều kiện kết thúc</w:t>
            </w:r>
            <w:r w:rsidR="0087138E" w:rsidRPr="0087138E">
              <w:rPr>
                <w:b/>
              </w:rPr>
              <w:t xml:space="preserve">: </w:t>
            </w:r>
          </w:p>
          <w:p w14:paraId="7A2E05F3" w14:textId="77777777" w:rsidR="0087138E" w:rsidRDefault="0087138E" w:rsidP="00723803">
            <w:pPr>
              <w:ind w:firstLine="0"/>
            </w:pPr>
            <w:r>
              <w:t>- Bác sĩ và điều dưỡng đăng nhập thành công tài khoản</w:t>
            </w:r>
          </w:p>
          <w:p w14:paraId="0393E23E" w14:textId="0A0B8FAE" w:rsidR="0087138E" w:rsidRDefault="0087138E" w:rsidP="00723803">
            <w:pPr>
              <w:ind w:firstLine="0"/>
            </w:pPr>
            <w:r>
              <w:t xml:space="preserve">- Hệ thống ghi nhận thông tin đăng nhập </w:t>
            </w:r>
          </w:p>
        </w:tc>
      </w:tr>
      <w:tr w:rsidR="00723803" w14:paraId="2B64D11C" w14:textId="77777777" w:rsidTr="00723803">
        <w:tc>
          <w:tcPr>
            <w:tcW w:w="8494" w:type="dxa"/>
            <w:gridSpan w:val="2"/>
          </w:tcPr>
          <w:p w14:paraId="1C0E69A5" w14:textId="1736028D" w:rsidR="00723803" w:rsidRPr="00914EEB" w:rsidRDefault="004A3DA9" w:rsidP="00723803">
            <w:pPr>
              <w:ind w:firstLine="0"/>
              <w:rPr>
                <w:b/>
              </w:rPr>
            </w:pPr>
            <w:r w:rsidRPr="00914EEB">
              <w:rPr>
                <w:b/>
              </w:rPr>
              <w:t>Luồng</w:t>
            </w:r>
            <w:r w:rsidR="0009501E">
              <w:rPr>
                <w:b/>
              </w:rPr>
              <w:t xml:space="preserve"> xử lí</w:t>
            </w:r>
            <w:r w:rsidRPr="00914EEB">
              <w:rPr>
                <w:b/>
              </w:rPr>
              <w:t xml:space="preserve"> chính</w:t>
            </w:r>
            <w:r w:rsidR="0087138E" w:rsidRPr="00914EEB">
              <w:rPr>
                <w:b/>
              </w:rPr>
              <w:t xml:space="preserve"> (Basic Flow)</w:t>
            </w:r>
            <w:r w:rsidRPr="00914EEB">
              <w:rPr>
                <w:b/>
              </w:rPr>
              <w:t>:</w:t>
            </w:r>
          </w:p>
          <w:p w14:paraId="4B1A309E" w14:textId="574371AD" w:rsidR="0087138E" w:rsidRDefault="0087138E" w:rsidP="00723803">
            <w:pPr>
              <w:ind w:firstLine="0"/>
            </w:pPr>
            <w:r>
              <w:t xml:space="preserve">1. </w:t>
            </w:r>
            <w:r w:rsidR="00914EEB">
              <w:t>Bác sĩ, điều dưỡng truy cập vào phần mềm quản lý bệnh nhân</w:t>
            </w:r>
          </w:p>
          <w:p w14:paraId="516CDBA1" w14:textId="00CF596E" w:rsidR="00914EEB" w:rsidRDefault="00914EEB" w:rsidP="00723803">
            <w:pPr>
              <w:ind w:firstLine="0"/>
            </w:pPr>
            <w:r>
              <w:t>2. Hệ thống hiển thị trang đăng nhập</w:t>
            </w:r>
          </w:p>
          <w:p w14:paraId="0A31904D" w14:textId="7CE80B41" w:rsidR="00914EEB" w:rsidRDefault="00914EEB" w:rsidP="00723803">
            <w:pPr>
              <w:ind w:firstLine="0"/>
            </w:pPr>
            <w:r>
              <w:t>3. Bác sĩ, điều dưỡng nhập thông tin tài khoản vào hệ thống và chọn lệnh đăng nhập</w:t>
            </w:r>
          </w:p>
          <w:p w14:paraId="5010B10B" w14:textId="292EDEC8" w:rsidR="00651BDE" w:rsidRDefault="00914EEB" w:rsidP="00723803">
            <w:pPr>
              <w:ind w:firstLine="0"/>
            </w:pPr>
            <w:r>
              <w:t>4. Hệ thống xác nhận tài khoản hợp</w:t>
            </w:r>
            <w:r w:rsidR="00651BDE">
              <w:t xml:space="preserve"> lệ và cho phép truy cập vào hệ thống</w:t>
            </w:r>
          </w:p>
        </w:tc>
      </w:tr>
      <w:tr w:rsidR="004A3DA9" w14:paraId="00C8A5FC" w14:textId="77777777" w:rsidTr="00723803">
        <w:tc>
          <w:tcPr>
            <w:tcW w:w="8494" w:type="dxa"/>
            <w:gridSpan w:val="2"/>
          </w:tcPr>
          <w:p w14:paraId="20C2CC44" w14:textId="532EA87B" w:rsidR="004A3DA9" w:rsidRPr="00FB01CB" w:rsidRDefault="0009501E" w:rsidP="00723803">
            <w:pPr>
              <w:ind w:firstLine="0"/>
              <w:rPr>
                <w:b/>
              </w:rPr>
            </w:pPr>
            <w:r w:rsidRPr="00FB01CB">
              <w:rPr>
                <w:b/>
              </w:rPr>
              <w:lastRenderedPageBreak/>
              <w:t>Các hoạt động thay thế trong trường hợp không thành công:</w:t>
            </w:r>
          </w:p>
          <w:p w14:paraId="4BE4EC94" w14:textId="265D65AC" w:rsidR="0009501E" w:rsidRDefault="00FB01CB" w:rsidP="00723803">
            <w:pPr>
              <w:ind w:firstLine="0"/>
            </w:pPr>
            <w:r>
              <w:t>AF1. Bác sĩ, điều dưỡng nhập sai mật khẩu</w:t>
            </w:r>
          </w:p>
          <w:p w14:paraId="63DF18D6" w14:textId="6C906551" w:rsidR="00B13D01" w:rsidRDefault="00FB01CB" w:rsidP="00723803">
            <w:pPr>
              <w:ind w:firstLine="0"/>
            </w:pPr>
            <w:r>
              <w:t>- Hệ thống hiển thị thông báo sai mật khẩu và yêu cầu người dùng nhập lại</w:t>
            </w:r>
          </w:p>
        </w:tc>
      </w:tr>
    </w:tbl>
    <w:p w14:paraId="4BACF785" w14:textId="287C3F43" w:rsidR="0087138E" w:rsidRDefault="0087138E" w:rsidP="00723803">
      <w:pPr>
        <w:ind w:firstLine="0"/>
      </w:pPr>
    </w:p>
    <w:p w14:paraId="0DEB17C7" w14:textId="77777777" w:rsidR="00FB01CB" w:rsidRDefault="00FB01CB" w:rsidP="00723803">
      <w:pPr>
        <w:ind w:firstLine="0"/>
      </w:pPr>
    </w:p>
    <w:tbl>
      <w:tblPr>
        <w:tblStyle w:val="TableGrid"/>
        <w:tblW w:w="0" w:type="auto"/>
        <w:tblLook w:val="04A0" w:firstRow="1" w:lastRow="0" w:firstColumn="1" w:lastColumn="0" w:noHBand="0" w:noVBand="1"/>
      </w:tblPr>
      <w:tblGrid>
        <w:gridCol w:w="3114"/>
        <w:gridCol w:w="5380"/>
      </w:tblGrid>
      <w:tr w:rsidR="0087138E" w14:paraId="386AAE20" w14:textId="77777777" w:rsidTr="00BF590F">
        <w:tc>
          <w:tcPr>
            <w:tcW w:w="3114" w:type="dxa"/>
            <w:shd w:val="clear" w:color="auto" w:fill="8DB3E2" w:themeFill="text2" w:themeFillTint="66"/>
          </w:tcPr>
          <w:p w14:paraId="27D4FEEF" w14:textId="5B13768F" w:rsidR="0087138E" w:rsidRDefault="0087138E" w:rsidP="00BF590F">
            <w:pPr>
              <w:ind w:firstLine="0"/>
            </w:pPr>
            <w:r w:rsidRPr="00CF1986">
              <w:rPr>
                <w:b/>
              </w:rPr>
              <w:t>Mã usecase</w:t>
            </w:r>
            <w:r w:rsidRPr="0087138E">
              <w:rPr>
                <w:b/>
              </w:rPr>
              <w:t>:</w:t>
            </w:r>
            <w:r>
              <w:t xml:space="preserve"> UC_02</w:t>
            </w:r>
          </w:p>
        </w:tc>
        <w:tc>
          <w:tcPr>
            <w:tcW w:w="5380" w:type="dxa"/>
            <w:shd w:val="clear" w:color="auto" w:fill="8DB3E2" w:themeFill="text2" w:themeFillTint="66"/>
          </w:tcPr>
          <w:p w14:paraId="3144D34B" w14:textId="358F6EBE" w:rsidR="0087138E" w:rsidRDefault="0087138E" w:rsidP="00BF590F">
            <w:pPr>
              <w:ind w:firstLine="0"/>
            </w:pPr>
            <w:r w:rsidRPr="00CF1986">
              <w:rPr>
                <w:b/>
              </w:rPr>
              <w:t>Tên usecase</w:t>
            </w:r>
            <w:r w:rsidRPr="0087138E">
              <w:rPr>
                <w:b/>
              </w:rPr>
              <w:t>:</w:t>
            </w:r>
            <w:r>
              <w:t xml:space="preserve"> Đăng xuất</w:t>
            </w:r>
          </w:p>
        </w:tc>
      </w:tr>
      <w:tr w:rsidR="0087138E" w14:paraId="6FCDEF6F" w14:textId="77777777" w:rsidTr="00BF590F">
        <w:tc>
          <w:tcPr>
            <w:tcW w:w="8494" w:type="dxa"/>
            <w:gridSpan w:val="2"/>
          </w:tcPr>
          <w:p w14:paraId="6FA6DF35" w14:textId="70940EC4" w:rsidR="0087138E" w:rsidRDefault="0087138E" w:rsidP="0087138E">
            <w:pPr>
              <w:ind w:firstLine="0"/>
            </w:pPr>
            <w:r w:rsidRPr="004E6BE8">
              <w:rPr>
                <w:b/>
              </w:rPr>
              <w:t>Mô tả</w:t>
            </w:r>
            <w:r w:rsidRPr="0087138E">
              <w:rPr>
                <w:b/>
              </w:rPr>
              <w:t>:</w:t>
            </w:r>
            <w:r>
              <w:t xml:space="preserve"> </w:t>
            </w:r>
            <w:r w:rsidR="001F6B57">
              <w:t>B</w:t>
            </w:r>
            <w:r w:rsidR="0030409F">
              <w:t>ác sĩ và điều dưỡng đăng xuất khỏi tài khoản đang truy cập</w:t>
            </w:r>
          </w:p>
        </w:tc>
      </w:tr>
      <w:tr w:rsidR="0087138E" w14:paraId="7BE12722" w14:textId="77777777" w:rsidTr="00BF590F">
        <w:tc>
          <w:tcPr>
            <w:tcW w:w="8494" w:type="dxa"/>
            <w:gridSpan w:val="2"/>
          </w:tcPr>
          <w:p w14:paraId="4A6766D7" w14:textId="77777777" w:rsidR="0087138E" w:rsidRDefault="0087138E" w:rsidP="00BF590F">
            <w:pPr>
              <w:ind w:firstLine="0"/>
            </w:pPr>
            <w:r w:rsidRPr="004E6BE8">
              <w:rPr>
                <w:b/>
              </w:rPr>
              <w:t>Tác nhân</w:t>
            </w:r>
            <w:r w:rsidRPr="0087138E">
              <w:rPr>
                <w:b/>
              </w:rPr>
              <w:t>:</w:t>
            </w:r>
            <w:r>
              <w:t xml:space="preserve"> Bác sĩ, điều dưỡng</w:t>
            </w:r>
          </w:p>
        </w:tc>
      </w:tr>
      <w:tr w:rsidR="0087138E" w14:paraId="38220189" w14:textId="77777777" w:rsidTr="00BF590F">
        <w:tc>
          <w:tcPr>
            <w:tcW w:w="8494" w:type="dxa"/>
            <w:gridSpan w:val="2"/>
          </w:tcPr>
          <w:p w14:paraId="07A74C2D" w14:textId="77777777" w:rsidR="0087138E" w:rsidRDefault="0087138E" w:rsidP="00BF590F">
            <w:pPr>
              <w:ind w:firstLine="0"/>
            </w:pPr>
            <w:r w:rsidRPr="004E6BE8">
              <w:rPr>
                <w:b/>
              </w:rPr>
              <w:t>Độ ưu tiên</w:t>
            </w:r>
            <w:r w:rsidRPr="0087138E">
              <w:rPr>
                <w:b/>
              </w:rPr>
              <w:t xml:space="preserve">: </w:t>
            </w:r>
            <w:r>
              <w:t>H</w:t>
            </w:r>
          </w:p>
        </w:tc>
      </w:tr>
      <w:tr w:rsidR="0087138E" w14:paraId="57175879" w14:textId="77777777" w:rsidTr="00BF590F">
        <w:tc>
          <w:tcPr>
            <w:tcW w:w="8494" w:type="dxa"/>
            <w:gridSpan w:val="2"/>
          </w:tcPr>
          <w:p w14:paraId="0BA1BE8A" w14:textId="2427EB85" w:rsidR="0087138E" w:rsidRDefault="0087138E" w:rsidP="0087138E">
            <w:pPr>
              <w:ind w:firstLine="0"/>
            </w:pPr>
            <w:r w:rsidRPr="004E6BE8">
              <w:rPr>
                <w:b/>
              </w:rPr>
              <w:t xml:space="preserve">Kích </w:t>
            </w:r>
            <w:r w:rsidRPr="0087138E">
              <w:rPr>
                <w:b/>
              </w:rPr>
              <w:t>hoạt:</w:t>
            </w:r>
            <w:r>
              <w:t xml:space="preserve"> </w:t>
            </w:r>
            <w:r w:rsidR="0030409F">
              <w:t>Bác sĩ và điều dưỡng muốn đăng xuất khỏi hệ thống</w:t>
            </w:r>
          </w:p>
        </w:tc>
      </w:tr>
      <w:tr w:rsidR="00C91C0F" w14:paraId="20890FBA" w14:textId="77777777" w:rsidTr="00BF590F">
        <w:tc>
          <w:tcPr>
            <w:tcW w:w="8494" w:type="dxa"/>
            <w:gridSpan w:val="2"/>
          </w:tcPr>
          <w:p w14:paraId="562DF004" w14:textId="77777777" w:rsidR="00C91C0F" w:rsidRDefault="00C91C0F" w:rsidP="0087138E">
            <w:pPr>
              <w:ind w:firstLine="0"/>
            </w:pPr>
            <w:r>
              <w:rPr>
                <w:b/>
              </w:rPr>
              <w:t xml:space="preserve">Mối quan hệ: </w:t>
            </w:r>
          </w:p>
          <w:p w14:paraId="67AE308A" w14:textId="401CA992" w:rsidR="00C91C0F" w:rsidRPr="00C91C0F" w:rsidRDefault="00C91C0F" w:rsidP="0087138E">
            <w:pPr>
              <w:ind w:firstLine="0"/>
            </w:pPr>
            <w:r>
              <w:t>- Include: Đăng nhập</w:t>
            </w:r>
          </w:p>
        </w:tc>
      </w:tr>
      <w:tr w:rsidR="0087138E" w14:paraId="4BB5B885" w14:textId="77777777" w:rsidTr="00BF590F">
        <w:tc>
          <w:tcPr>
            <w:tcW w:w="8494" w:type="dxa"/>
            <w:gridSpan w:val="2"/>
          </w:tcPr>
          <w:p w14:paraId="5B6711A9" w14:textId="77777777" w:rsidR="0087138E" w:rsidRDefault="0087138E" w:rsidP="00BF590F">
            <w:pPr>
              <w:ind w:firstLine="0"/>
              <w:rPr>
                <w:b/>
              </w:rPr>
            </w:pPr>
            <w:r w:rsidRPr="0087138E">
              <w:rPr>
                <w:b/>
              </w:rPr>
              <w:t xml:space="preserve">Điều kiện tiên quyết: </w:t>
            </w:r>
          </w:p>
          <w:p w14:paraId="2661582D" w14:textId="6326902B" w:rsidR="0030409F" w:rsidRDefault="0030409F" w:rsidP="00BF590F">
            <w:pPr>
              <w:ind w:firstLine="0"/>
            </w:pPr>
            <w:r>
              <w:rPr>
                <w:b/>
              </w:rPr>
              <w:t xml:space="preserve">- </w:t>
            </w:r>
            <w:r>
              <w:t>Bác sĩ và điều dưỡng đan</w:t>
            </w:r>
            <w:r w:rsidR="008B0A03">
              <w:t xml:space="preserve">g trong trạng thái truy cập </w:t>
            </w:r>
            <w:r>
              <w:t>tài khoản</w:t>
            </w:r>
            <w:r w:rsidR="008B0A03">
              <w:t xml:space="preserve"> vào</w:t>
            </w:r>
            <w:r>
              <w:t xml:space="preserve"> hệ thống</w:t>
            </w:r>
          </w:p>
          <w:p w14:paraId="6DF0D8B0" w14:textId="023AE84A" w:rsidR="0030409F" w:rsidRPr="0030409F" w:rsidRDefault="0030409F" w:rsidP="00BF590F">
            <w:pPr>
              <w:ind w:firstLine="0"/>
            </w:pPr>
            <w:r>
              <w:t>- Thiết bị sử dụng để truy cập vào hệ thống đã được kết nối mạng LAN khi thực hiện</w:t>
            </w:r>
          </w:p>
        </w:tc>
      </w:tr>
      <w:tr w:rsidR="0087138E" w14:paraId="36FA2727" w14:textId="77777777" w:rsidTr="00BF590F">
        <w:tc>
          <w:tcPr>
            <w:tcW w:w="8494" w:type="dxa"/>
            <w:gridSpan w:val="2"/>
          </w:tcPr>
          <w:p w14:paraId="22CFB989" w14:textId="77777777" w:rsidR="0087138E" w:rsidRPr="0030409F" w:rsidRDefault="0087138E" w:rsidP="00BF590F">
            <w:pPr>
              <w:ind w:firstLine="0"/>
              <w:rPr>
                <w:b/>
              </w:rPr>
            </w:pPr>
            <w:r w:rsidRPr="0030409F">
              <w:rPr>
                <w:b/>
              </w:rPr>
              <w:t xml:space="preserve">Điều kiện kết thúc: </w:t>
            </w:r>
          </w:p>
          <w:p w14:paraId="4138A83C" w14:textId="77777777" w:rsidR="0030409F" w:rsidRDefault="0030409F" w:rsidP="00BF590F">
            <w:pPr>
              <w:ind w:firstLine="0"/>
            </w:pPr>
            <w:r>
              <w:t>- Bác sĩ, điều dưỡng đăng xuất khỏi tài khoản</w:t>
            </w:r>
          </w:p>
          <w:p w14:paraId="1574A567" w14:textId="044AA593" w:rsidR="0030409F" w:rsidRDefault="0030409F" w:rsidP="00BF590F">
            <w:pPr>
              <w:ind w:firstLine="0"/>
            </w:pPr>
            <w:r>
              <w:t xml:space="preserve">- Hệ thống </w:t>
            </w:r>
            <w:r w:rsidR="008B0A03">
              <w:t>chuyển về giao diện</w:t>
            </w:r>
            <w:r>
              <w:t xml:space="preserve"> Đăng nhập ban đầu</w:t>
            </w:r>
          </w:p>
        </w:tc>
      </w:tr>
      <w:tr w:rsidR="0087138E" w14:paraId="26698A94" w14:textId="77777777" w:rsidTr="00BF590F">
        <w:tc>
          <w:tcPr>
            <w:tcW w:w="8494" w:type="dxa"/>
            <w:gridSpan w:val="2"/>
          </w:tcPr>
          <w:p w14:paraId="3854D01F" w14:textId="51A24E37" w:rsidR="0087138E" w:rsidRPr="008B0A03" w:rsidRDefault="0030409F" w:rsidP="00BF590F">
            <w:pPr>
              <w:ind w:firstLine="0"/>
              <w:rPr>
                <w:b/>
              </w:rPr>
            </w:pPr>
            <w:r w:rsidRPr="008B0A03">
              <w:rPr>
                <w:b/>
              </w:rPr>
              <w:t>Luồng xử lí chính (Basic Flow):</w:t>
            </w:r>
          </w:p>
          <w:p w14:paraId="58DD0393" w14:textId="77777777" w:rsidR="0030409F" w:rsidRDefault="0030409F" w:rsidP="00BF590F">
            <w:pPr>
              <w:ind w:firstLine="0"/>
            </w:pPr>
            <w:r>
              <w:t xml:space="preserve"> 1. </w:t>
            </w:r>
            <w:r w:rsidR="008B0A03">
              <w:t>Bác sĩ, điều dưỡng truy cập vào màn hình chức năng của hệ thống sau khi đăng nhập thành công</w:t>
            </w:r>
          </w:p>
          <w:p w14:paraId="2869723E" w14:textId="77777777" w:rsidR="008B0A03" w:rsidRDefault="008B0A03" w:rsidP="00BF590F">
            <w:pPr>
              <w:ind w:firstLine="0"/>
            </w:pPr>
            <w:r>
              <w:t>2. Bác sĩ, điều dưỡng chọn mục Đăng xuất tại thanh tab ngang</w:t>
            </w:r>
          </w:p>
          <w:p w14:paraId="220F2395" w14:textId="77777777" w:rsidR="008B0A03" w:rsidRDefault="008B0A03" w:rsidP="00BF590F">
            <w:pPr>
              <w:ind w:firstLine="0"/>
            </w:pPr>
            <w:r>
              <w:lastRenderedPageBreak/>
              <w:t>3. Hệ thống đăng xuất khỏi tài khoản người dùng hiện tại</w:t>
            </w:r>
          </w:p>
          <w:p w14:paraId="35BCC8A1" w14:textId="44861D41" w:rsidR="008B0A03" w:rsidRDefault="008B0A03" w:rsidP="00BF590F">
            <w:pPr>
              <w:ind w:firstLine="0"/>
            </w:pPr>
            <w:r>
              <w:t>4. Hệ thống trở về giao diện Đăng nhập ban đầu</w:t>
            </w:r>
          </w:p>
        </w:tc>
      </w:tr>
      <w:tr w:rsidR="0087138E" w14:paraId="2F17E57D" w14:textId="77777777" w:rsidTr="00BF590F">
        <w:tc>
          <w:tcPr>
            <w:tcW w:w="8494" w:type="dxa"/>
            <w:gridSpan w:val="2"/>
          </w:tcPr>
          <w:p w14:paraId="4CD95832" w14:textId="77777777" w:rsidR="0087138E" w:rsidRPr="008B0A03" w:rsidRDefault="008B0A03" w:rsidP="00BF590F">
            <w:pPr>
              <w:ind w:firstLine="0"/>
              <w:rPr>
                <w:b/>
              </w:rPr>
            </w:pPr>
            <w:r w:rsidRPr="008B0A03">
              <w:rPr>
                <w:b/>
              </w:rPr>
              <w:lastRenderedPageBreak/>
              <w:t>Các hoạt động thay thế trong trường hợp không thành công:</w:t>
            </w:r>
          </w:p>
          <w:p w14:paraId="39F60B2F" w14:textId="0051ECC7" w:rsidR="008B0A03" w:rsidRDefault="008B0A03" w:rsidP="00BF590F">
            <w:pPr>
              <w:ind w:firstLine="0"/>
            </w:pPr>
            <w:r>
              <w:t xml:space="preserve">AF1. </w:t>
            </w:r>
            <w:r w:rsidRPr="008B0A03">
              <w:rPr>
                <w:iCs/>
              </w:rPr>
              <w:t>Khi lỗi server/mất mạng xảy ra</w:t>
            </w:r>
            <w:r w:rsidR="00C91C0F">
              <w:rPr>
                <w:iCs/>
              </w:rPr>
              <w:t>, bác sĩ hoặc điều dưỡng</w:t>
            </w:r>
            <w:r w:rsidRPr="008B0A03">
              <w:rPr>
                <w:iCs/>
              </w:rPr>
              <w:t xml:space="preserve"> k</w:t>
            </w:r>
            <w:r w:rsidR="00C91C0F">
              <w:rPr>
                <w:iCs/>
              </w:rPr>
              <w:t>hông thể đăng xuất tài khoản khỏi hệ thống</w:t>
            </w:r>
          </w:p>
        </w:tc>
      </w:tr>
    </w:tbl>
    <w:p w14:paraId="13EB0EDF" w14:textId="6284E641" w:rsidR="0087138E" w:rsidRDefault="0087138E" w:rsidP="00723803">
      <w:pPr>
        <w:ind w:firstLine="0"/>
      </w:pPr>
    </w:p>
    <w:p w14:paraId="1F8227B4" w14:textId="3B8D0547" w:rsidR="00C91C0F" w:rsidRDefault="00C91C0F" w:rsidP="00723803">
      <w:pPr>
        <w:ind w:firstLine="0"/>
      </w:pPr>
    </w:p>
    <w:p w14:paraId="2C105620" w14:textId="36099147" w:rsidR="00C91C0F" w:rsidRDefault="00C91C0F" w:rsidP="00723803">
      <w:pPr>
        <w:ind w:firstLine="0"/>
      </w:pPr>
    </w:p>
    <w:tbl>
      <w:tblPr>
        <w:tblStyle w:val="TableGrid"/>
        <w:tblW w:w="0" w:type="auto"/>
        <w:tblLook w:val="04A0" w:firstRow="1" w:lastRow="0" w:firstColumn="1" w:lastColumn="0" w:noHBand="0" w:noVBand="1"/>
      </w:tblPr>
      <w:tblGrid>
        <w:gridCol w:w="3114"/>
        <w:gridCol w:w="5380"/>
      </w:tblGrid>
      <w:tr w:rsidR="00C91C0F" w14:paraId="54C9D6C3" w14:textId="77777777" w:rsidTr="001C1A75">
        <w:tc>
          <w:tcPr>
            <w:tcW w:w="3114" w:type="dxa"/>
            <w:shd w:val="clear" w:color="auto" w:fill="8DB3E2" w:themeFill="text2" w:themeFillTint="66"/>
          </w:tcPr>
          <w:p w14:paraId="46A7F49B" w14:textId="5DD01F42" w:rsidR="00C91C0F" w:rsidRDefault="00C91C0F" w:rsidP="001C1A75">
            <w:pPr>
              <w:ind w:firstLine="0"/>
            </w:pPr>
            <w:r w:rsidRPr="00CF1986">
              <w:rPr>
                <w:b/>
              </w:rPr>
              <w:t>Mã usecase</w:t>
            </w:r>
            <w:r w:rsidRPr="0087138E">
              <w:rPr>
                <w:b/>
              </w:rPr>
              <w:t>:</w:t>
            </w:r>
            <w:r>
              <w:t xml:space="preserve"> UC_03</w:t>
            </w:r>
          </w:p>
        </w:tc>
        <w:tc>
          <w:tcPr>
            <w:tcW w:w="5380" w:type="dxa"/>
            <w:shd w:val="clear" w:color="auto" w:fill="8DB3E2" w:themeFill="text2" w:themeFillTint="66"/>
          </w:tcPr>
          <w:p w14:paraId="345FA857" w14:textId="4C76A981" w:rsidR="00C91C0F" w:rsidRDefault="00C91C0F" w:rsidP="001C1A75">
            <w:pPr>
              <w:ind w:firstLine="0"/>
            </w:pPr>
            <w:r w:rsidRPr="00CF1986">
              <w:rPr>
                <w:b/>
              </w:rPr>
              <w:t>Tên usecase</w:t>
            </w:r>
            <w:r w:rsidRPr="0087138E">
              <w:rPr>
                <w:b/>
              </w:rPr>
              <w:t>:</w:t>
            </w:r>
            <w:r>
              <w:t xml:space="preserve"> Tạo phiếu khám</w:t>
            </w:r>
          </w:p>
        </w:tc>
      </w:tr>
      <w:tr w:rsidR="00C91C0F" w14:paraId="7B55698E" w14:textId="77777777" w:rsidTr="001C1A75">
        <w:tc>
          <w:tcPr>
            <w:tcW w:w="8494" w:type="dxa"/>
            <w:gridSpan w:val="2"/>
          </w:tcPr>
          <w:p w14:paraId="5E40E9C7" w14:textId="4BEB4442" w:rsidR="00C91C0F" w:rsidRDefault="00C91C0F" w:rsidP="001C1A75">
            <w:pPr>
              <w:ind w:firstLine="0"/>
            </w:pPr>
            <w:r w:rsidRPr="004E6BE8">
              <w:rPr>
                <w:b/>
              </w:rPr>
              <w:t>Mô tả</w:t>
            </w:r>
            <w:r w:rsidRPr="0087138E">
              <w:rPr>
                <w:b/>
              </w:rPr>
              <w:t>:</w:t>
            </w:r>
            <w:r>
              <w:t xml:space="preserve"> B</w:t>
            </w:r>
            <w:r w:rsidR="000A6343">
              <w:t>ác sĩ hoặc</w:t>
            </w:r>
            <w:r>
              <w:t xml:space="preserve"> điều dưỡng tạo Phiếu khám điện tử để lấy thông tin hành chính và thông tin bệnh sử của bệnh nhân</w:t>
            </w:r>
          </w:p>
        </w:tc>
      </w:tr>
      <w:tr w:rsidR="00C91C0F" w14:paraId="48C032ED" w14:textId="77777777" w:rsidTr="001C1A75">
        <w:tc>
          <w:tcPr>
            <w:tcW w:w="8494" w:type="dxa"/>
            <w:gridSpan w:val="2"/>
          </w:tcPr>
          <w:p w14:paraId="16BF6CDE" w14:textId="77777777" w:rsidR="00C91C0F" w:rsidRDefault="00C91C0F" w:rsidP="001C1A75">
            <w:pPr>
              <w:ind w:firstLine="0"/>
            </w:pPr>
            <w:r w:rsidRPr="004E6BE8">
              <w:rPr>
                <w:b/>
              </w:rPr>
              <w:t>Tác nhân</w:t>
            </w:r>
            <w:r w:rsidRPr="0087138E">
              <w:rPr>
                <w:b/>
              </w:rPr>
              <w:t>:</w:t>
            </w:r>
            <w:r>
              <w:t xml:space="preserve"> Bác sĩ, điều dưỡng</w:t>
            </w:r>
          </w:p>
        </w:tc>
      </w:tr>
      <w:tr w:rsidR="00C91C0F" w14:paraId="7AB27BBF" w14:textId="77777777" w:rsidTr="001C1A75">
        <w:tc>
          <w:tcPr>
            <w:tcW w:w="8494" w:type="dxa"/>
            <w:gridSpan w:val="2"/>
          </w:tcPr>
          <w:p w14:paraId="106E835F" w14:textId="77777777" w:rsidR="00C91C0F" w:rsidRDefault="00C91C0F" w:rsidP="001C1A75">
            <w:pPr>
              <w:ind w:firstLine="0"/>
            </w:pPr>
            <w:r w:rsidRPr="004E6BE8">
              <w:rPr>
                <w:b/>
              </w:rPr>
              <w:t>Độ ưu tiên</w:t>
            </w:r>
            <w:r w:rsidRPr="0087138E">
              <w:rPr>
                <w:b/>
              </w:rPr>
              <w:t xml:space="preserve">: </w:t>
            </w:r>
            <w:r>
              <w:t>H</w:t>
            </w:r>
          </w:p>
        </w:tc>
      </w:tr>
      <w:tr w:rsidR="00C91C0F" w14:paraId="042A46EC" w14:textId="77777777" w:rsidTr="001C1A75">
        <w:tc>
          <w:tcPr>
            <w:tcW w:w="8494" w:type="dxa"/>
            <w:gridSpan w:val="2"/>
          </w:tcPr>
          <w:p w14:paraId="2C423CFB" w14:textId="6943F805" w:rsidR="00C91C0F" w:rsidRDefault="00C91C0F" w:rsidP="001C1A75">
            <w:pPr>
              <w:ind w:firstLine="0"/>
            </w:pPr>
            <w:r w:rsidRPr="004E6BE8">
              <w:rPr>
                <w:b/>
              </w:rPr>
              <w:t xml:space="preserve">Kích </w:t>
            </w:r>
            <w:r w:rsidRPr="0087138E">
              <w:rPr>
                <w:b/>
              </w:rPr>
              <w:t>hoạt:</w:t>
            </w:r>
            <w:r>
              <w:t xml:space="preserve"> </w:t>
            </w:r>
            <w:r w:rsidR="000A6343">
              <w:t>Bác sĩ hoặc điều dưỡng muốn tạo Phiếu khám</w:t>
            </w:r>
          </w:p>
        </w:tc>
      </w:tr>
      <w:tr w:rsidR="00C91C0F" w14:paraId="20CF8543" w14:textId="77777777" w:rsidTr="001C1A75">
        <w:tc>
          <w:tcPr>
            <w:tcW w:w="8494" w:type="dxa"/>
            <w:gridSpan w:val="2"/>
          </w:tcPr>
          <w:p w14:paraId="64EF8820" w14:textId="77777777" w:rsidR="00C91C0F" w:rsidRDefault="00C91C0F" w:rsidP="001C1A75">
            <w:pPr>
              <w:ind w:firstLine="0"/>
            </w:pPr>
            <w:r>
              <w:rPr>
                <w:b/>
              </w:rPr>
              <w:t xml:space="preserve">Mối quan hệ: </w:t>
            </w:r>
          </w:p>
          <w:p w14:paraId="54461CE6" w14:textId="77777777" w:rsidR="00C91C0F" w:rsidRPr="00C91C0F" w:rsidRDefault="00C91C0F" w:rsidP="001C1A75">
            <w:pPr>
              <w:ind w:firstLine="0"/>
            </w:pPr>
            <w:r>
              <w:t>- Include: Đăng nhập</w:t>
            </w:r>
          </w:p>
        </w:tc>
      </w:tr>
      <w:tr w:rsidR="00C91C0F" w14:paraId="7445A6E6" w14:textId="77777777" w:rsidTr="001C1A75">
        <w:tc>
          <w:tcPr>
            <w:tcW w:w="8494" w:type="dxa"/>
            <w:gridSpan w:val="2"/>
          </w:tcPr>
          <w:p w14:paraId="54382FC8" w14:textId="77777777" w:rsidR="00C91C0F" w:rsidRDefault="00C91C0F" w:rsidP="001C1A75">
            <w:pPr>
              <w:ind w:firstLine="0"/>
              <w:rPr>
                <w:b/>
              </w:rPr>
            </w:pPr>
            <w:r w:rsidRPr="0087138E">
              <w:rPr>
                <w:b/>
              </w:rPr>
              <w:t xml:space="preserve">Điều kiện tiên quyết: </w:t>
            </w:r>
          </w:p>
          <w:p w14:paraId="35F47101" w14:textId="77777777" w:rsidR="00C91C0F" w:rsidRDefault="000A6343" w:rsidP="001C1A75">
            <w:pPr>
              <w:ind w:firstLine="0"/>
            </w:pPr>
            <w:r>
              <w:t>- Bác sĩ, điều dưỡng đang đăng nhập vào hệ thống</w:t>
            </w:r>
          </w:p>
          <w:p w14:paraId="04BD7BDE" w14:textId="2A301C8B" w:rsidR="000A6343" w:rsidRPr="0030409F" w:rsidRDefault="000A6343" w:rsidP="001C1A75">
            <w:pPr>
              <w:ind w:firstLine="0"/>
            </w:pPr>
            <w:r>
              <w:t>- Thiết bị sử dụng để truy cập vào hệ thống đã được kết nối mạng LAN khi thực hiện</w:t>
            </w:r>
          </w:p>
        </w:tc>
      </w:tr>
      <w:tr w:rsidR="00C91C0F" w14:paraId="61D3839B" w14:textId="77777777" w:rsidTr="001C1A75">
        <w:tc>
          <w:tcPr>
            <w:tcW w:w="8494" w:type="dxa"/>
            <w:gridSpan w:val="2"/>
          </w:tcPr>
          <w:p w14:paraId="2F20A8B0" w14:textId="77777777" w:rsidR="00C91C0F" w:rsidRPr="0030409F" w:rsidRDefault="00C91C0F" w:rsidP="001C1A75">
            <w:pPr>
              <w:ind w:firstLine="0"/>
              <w:rPr>
                <w:b/>
              </w:rPr>
            </w:pPr>
            <w:r w:rsidRPr="0030409F">
              <w:rPr>
                <w:b/>
              </w:rPr>
              <w:t xml:space="preserve">Điều kiện kết thúc: </w:t>
            </w:r>
          </w:p>
          <w:p w14:paraId="3B986E7D" w14:textId="06EB4D78" w:rsidR="00C91C0F" w:rsidRDefault="000A6343" w:rsidP="001C1A75">
            <w:pPr>
              <w:ind w:firstLine="0"/>
            </w:pPr>
            <w:r>
              <w:t>- Bác sĩ, điều dưỡng tạo được Phiếu khám</w:t>
            </w:r>
          </w:p>
        </w:tc>
      </w:tr>
      <w:tr w:rsidR="00C91C0F" w14:paraId="689DF1AF" w14:textId="77777777" w:rsidTr="001C1A75">
        <w:tc>
          <w:tcPr>
            <w:tcW w:w="8494" w:type="dxa"/>
            <w:gridSpan w:val="2"/>
          </w:tcPr>
          <w:p w14:paraId="0A6CB51E" w14:textId="77777777" w:rsidR="00C91C0F" w:rsidRPr="008B0A03" w:rsidRDefault="00C91C0F" w:rsidP="001C1A75">
            <w:pPr>
              <w:ind w:firstLine="0"/>
              <w:rPr>
                <w:b/>
              </w:rPr>
            </w:pPr>
            <w:r w:rsidRPr="008B0A03">
              <w:rPr>
                <w:b/>
              </w:rPr>
              <w:t>Luồng xử lí chính (Basic Flow):</w:t>
            </w:r>
          </w:p>
          <w:p w14:paraId="076CF148" w14:textId="77777777" w:rsidR="00C91C0F" w:rsidRDefault="00C91C0F" w:rsidP="001C1A75">
            <w:pPr>
              <w:ind w:firstLine="0"/>
            </w:pPr>
            <w:r>
              <w:lastRenderedPageBreak/>
              <w:t xml:space="preserve"> 1. Bác sĩ, điều dưỡng truy cập vào màn hình chức năng của hệ thống sau khi đăng nhập thành công</w:t>
            </w:r>
          </w:p>
          <w:p w14:paraId="7970FF2A" w14:textId="4F4BECEE" w:rsidR="000A6343" w:rsidRDefault="00C91C0F" w:rsidP="000A6343">
            <w:pPr>
              <w:ind w:firstLine="0"/>
            </w:pPr>
            <w:r>
              <w:t xml:space="preserve">2. Bác sĩ, điều dưỡng chọn mục </w:t>
            </w:r>
            <w:r w:rsidR="000A6343">
              <w:t>Phiếu khám tại thanh tab ngang</w:t>
            </w:r>
          </w:p>
          <w:p w14:paraId="553836DF" w14:textId="0F8DB69D" w:rsidR="00C91C0F" w:rsidRDefault="000A6343" w:rsidP="001C1A75">
            <w:pPr>
              <w:ind w:firstLine="0"/>
            </w:pPr>
            <w:r>
              <w:t>3. Hệ thống hiển thị giao diện Phiếu khám để điều dưỡng nhập thông tin hành chính của bệnh nhân</w:t>
            </w:r>
          </w:p>
        </w:tc>
      </w:tr>
      <w:tr w:rsidR="00C91C0F" w14:paraId="79310201" w14:textId="77777777" w:rsidTr="001C1A75">
        <w:tc>
          <w:tcPr>
            <w:tcW w:w="8494" w:type="dxa"/>
            <w:gridSpan w:val="2"/>
          </w:tcPr>
          <w:p w14:paraId="48B5657E" w14:textId="77777777" w:rsidR="00C91C0F" w:rsidRDefault="00C91C0F" w:rsidP="00C955F6">
            <w:pPr>
              <w:ind w:firstLine="0"/>
              <w:rPr>
                <w:b/>
              </w:rPr>
            </w:pPr>
            <w:r w:rsidRPr="008B0A03">
              <w:rPr>
                <w:b/>
              </w:rPr>
              <w:lastRenderedPageBreak/>
              <w:t>Các hoạt động thay thế trong trường hợp không thành công:</w:t>
            </w:r>
          </w:p>
          <w:p w14:paraId="57628263" w14:textId="3BA6DBA3" w:rsidR="007C7241" w:rsidRPr="007C7241" w:rsidRDefault="007C7241" w:rsidP="00C955F6">
            <w:pPr>
              <w:ind w:firstLine="0"/>
            </w:pPr>
            <w:r>
              <w:t>AF1. Khi lỗi server xảy ra, hệ thống không thể tạo được phiếu khám</w:t>
            </w:r>
          </w:p>
        </w:tc>
      </w:tr>
    </w:tbl>
    <w:p w14:paraId="28171594" w14:textId="60156853" w:rsidR="00C91C0F" w:rsidRDefault="00C91C0F" w:rsidP="00723803">
      <w:pPr>
        <w:ind w:firstLine="0"/>
      </w:pPr>
    </w:p>
    <w:p w14:paraId="3050107E" w14:textId="75AFE723" w:rsidR="00C955F6" w:rsidRDefault="00C955F6" w:rsidP="00723803">
      <w:pPr>
        <w:ind w:firstLine="0"/>
      </w:pPr>
    </w:p>
    <w:p w14:paraId="7843190E" w14:textId="6AA39AC7" w:rsidR="00C955F6" w:rsidRDefault="00C955F6" w:rsidP="00723803">
      <w:pPr>
        <w:ind w:firstLine="0"/>
      </w:pPr>
    </w:p>
    <w:tbl>
      <w:tblPr>
        <w:tblStyle w:val="TableGrid"/>
        <w:tblW w:w="0" w:type="auto"/>
        <w:tblLook w:val="04A0" w:firstRow="1" w:lastRow="0" w:firstColumn="1" w:lastColumn="0" w:noHBand="0" w:noVBand="1"/>
      </w:tblPr>
      <w:tblGrid>
        <w:gridCol w:w="3114"/>
        <w:gridCol w:w="5380"/>
      </w:tblGrid>
      <w:tr w:rsidR="00C955F6" w14:paraId="259D341B" w14:textId="77777777" w:rsidTr="001C1A75">
        <w:tc>
          <w:tcPr>
            <w:tcW w:w="3114" w:type="dxa"/>
            <w:shd w:val="clear" w:color="auto" w:fill="8DB3E2" w:themeFill="text2" w:themeFillTint="66"/>
          </w:tcPr>
          <w:p w14:paraId="041B6D18" w14:textId="60FE9FC8" w:rsidR="00C955F6" w:rsidRDefault="00C955F6" w:rsidP="001C1A75">
            <w:pPr>
              <w:ind w:firstLine="0"/>
            </w:pPr>
            <w:r w:rsidRPr="00CF1986">
              <w:rPr>
                <w:b/>
              </w:rPr>
              <w:t>Mã usecase</w:t>
            </w:r>
            <w:r w:rsidRPr="0087138E">
              <w:rPr>
                <w:b/>
              </w:rPr>
              <w:t>:</w:t>
            </w:r>
            <w:r>
              <w:t xml:space="preserve"> UC_0</w:t>
            </w:r>
            <w:r w:rsidR="0014430A">
              <w:t>4</w:t>
            </w:r>
          </w:p>
        </w:tc>
        <w:tc>
          <w:tcPr>
            <w:tcW w:w="5380" w:type="dxa"/>
            <w:shd w:val="clear" w:color="auto" w:fill="8DB3E2" w:themeFill="text2" w:themeFillTint="66"/>
          </w:tcPr>
          <w:p w14:paraId="2B34DA08" w14:textId="2635967F" w:rsidR="00C955F6" w:rsidRDefault="00C955F6" w:rsidP="001C1A75">
            <w:pPr>
              <w:ind w:firstLine="0"/>
            </w:pPr>
            <w:r w:rsidRPr="00CF1986">
              <w:rPr>
                <w:b/>
              </w:rPr>
              <w:t>Tên usecase</w:t>
            </w:r>
            <w:r w:rsidRPr="0087138E">
              <w:rPr>
                <w:b/>
              </w:rPr>
              <w:t>:</w:t>
            </w:r>
            <w:r>
              <w:t xml:space="preserve"> Cập nhật phiếu khám</w:t>
            </w:r>
          </w:p>
        </w:tc>
      </w:tr>
      <w:tr w:rsidR="00C955F6" w14:paraId="5610175D" w14:textId="77777777" w:rsidTr="001C1A75">
        <w:tc>
          <w:tcPr>
            <w:tcW w:w="8494" w:type="dxa"/>
            <w:gridSpan w:val="2"/>
          </w:tcPr>
          <w:p w14:paraId="1AE4C96D" w14:textId="175417EE" w:rsidR="00C955F6" w:rsidRDefault="00C955F6" w:rsidP="00C955F6">
            <w:pPr>
              <w:ind w:firstLine="0"/>
            </w:pPr>
            <w:r w:rsidRPr="004E6BE8">
              <w:rPr>
                <w:b/>
              </w:rPr>
              <w:t>Mô tả</w:t>
            </w:r>
            <w:r w:rsidRPr="0087138E">
              <w:rPr>
                <w:b/>
              </w:rPr>
              <w:t>:</w:t>
            </w:r>
            <w:r>
              <w:t xml:space="preserve"> Bác sĩ, điều dưỡng nhập thêm các thông tin khám lâm sàng vào phiếu khám</w:t>
            </w:r>
          </w:p>
        </w:tc>
      </w:tr>
      <w:tr w:rsidR="00C955F6" w14:paraId="0C1BEB3D" w14:textId="77777777" w:rsidTr="001C1A75">
        <w:tc>
          <w:tcPr>
            <w:tcW w:w="8494" w:type="dxa"/>
            <w:gridSpan w:val="2"/>
          </w:tcPr>
          <w:p w14:paraId="425D308A" w14:textId="77777777" w:rsidR="00C955F6" w:rsidRDefault="00C955F6" w:rsidP="001C1A75">
            <w:pPr>
              <w:ind w:firstLine="0"/>
            </w:pPr>
            <w:r w:rsidRPr="004E6BE8">
              <w:rPr>
                <w:b/>
              </w:rPr>
              <w:t>Tác nhân</w:t>
            </w:r>
            <w:r w:rsidRPr="0087138E">
              <w:rPr>
                <w:b/>
              </w:rPr>
              <w:t>:</w:t>
            </w:r>
            <w:r>
              <w:t xml:space="preserve"> Bác sĩ, điều dưỡng</w:t>
            </w:r>
          </w:p>
        </w:tc>
      </w:tr>
      <w:tr w:rsidR="00C955F6" w14:paraId="22E1C2F8" w14:textId="77777777" w:rsidTr="001C1A75">
        <w:tc>
          <w:tcPr>
            <w:tcW w:w="8494" w:type="dxa"/>
            <w:gridSpan w:val="2"/>
          </w:tcPr>
          <w:p w14:paraId="261C331E" w14:textId="77777777" w:rsidR="00C955F6" w:rsidRDefault="00C955F6" w:rsidP="001C1A75">
            <w:pPr>
              <w:ind w:firstLine="0"/>
            </w:pPr>
            <w:r w:rsidRPr="004E6BE8">
              <w:rPr>
                <w:b/>
              </w:rPr>
              <w:t>Độ ưu tiên</w:t>
            </w:r>
            <w:r w:rsidRPr="0087138E">
              <w:rPr>
                <w:b/>
              </w:rPr>
              <w:t xml:space="preserve">: </w:t>
            </w:r>
            <w:r>
              <w:t>H</w:t>
            </w:r>
          </w:p>
        </w:tc>
      </w:tr>
      <w:tr w:rsidR="00C955F6" w14:paraId="30BFEB41" w14:textId="77777777" w:rsidTr="001C1A75">
        <w:tc>
          <w:tcPr>
            <w:tcW w:w="8494" w:type="dxa"/>
            <w:gridSpan w:val="2"/>
          </w:tcPr>
          <w:p w14:paraId="4A0158FE" w14:textId="44A9E6E6" w:rsidR="00C955F6" w:rsidRDefault="00C955F6" w:rsidP="001C1A75">
            <w:pPr>
              <w:ind w:firstLine="0"/>
            </w:pPr>
            <w:r w:rsidRPr="004E6BE8">
              <w:rPr>
                <w:b/>
              </w:rPr>
              <w:t xml:space="preserve">Kích </w:t>
            </w:r>
            <w:r w:rsidRPr="0087138E">
              <w:rPr>
                <w:b/>
              </w:rPr>
              <w:t>hoạt:</w:t>
            </w:r>
            <w:r>
              <w:t xml:space="preserve"> Bác sĩ hoặc điều dưỡng muốn cập nhật thêm thông tin khám vào Phiếu khám</w:t>
            </w:r>
          </w:p>
        </w:tc>
      </w:tr>
      <w:tr w:rsidR="00C955F6" w14:paraId="7ED886E7" w14:textId="77777777" w:rsidTr="001C1A75">
        <w:tc>
          <w:tcPr>
            <w:tcW w:w="8494" w:type="dxa"/>
            <w:gridSpan w:val="2"/>
          </w:tcPr>
          <w:p w14:paraId="4DB0F46E" w14:textId="77777777" w:rsidR="00C955F6" w:rsidRDefault="00C955F6" w:rsidP="001C1A75">
            <w:pPr>
              <w:ind w:firstLine="0"/>
            </w:pPr>
            <w:r>
              <w:rPr>
                <w:b/>
              </w:rPr>
              <w:t xml:space="preserve">Mối quan hệ: </w:t>
            </w:r>
          </w:p>
          <w:p w14:paraId="189DF54F" w14:textId="77777777" w:rsidR="00C955F6" w:rsidRPr="00C91C0F" w:rsidRDefault="00C955F6" w:rsidP="001C1A75">
            <w:pPr>
              <w:ind w:firstLine="0"/>
            </w:pPr>
            <w:r>
              <w:t>- Include: Đăng nhập</w:t>
            </w:r>
          </w:p>
        </w:tc>
      </w:tr>
      <w:tr w:rsidR="00C955F6" w14:paraId="77B37F4A" w14:textId="77777777" w:rsidTr="001C1A75">
        <w:tc>
          <w:tcPr>
            <w:tcW w:w="8494" w:type="dxa"/>
            <w:gridSpan w:val="2"/>
          </w:tcPr>
          <w:p w14:paraId="53BC3664" w14:textId="77777777" w:rsidR="00C955F6" w:rsidRDefault="00C955F6" w:rsidP="001C1A75">
            <w:pPr>
              <w:ind w:firstLine="0"/>
              <w:rPr>
                <w:b/>
              </w:rPr>
            </w:pPr>
            <w:r w:rsidRPr="0087138E">
              <w:rPr>
                <w:b/>
              </w:rPr>
              <w:t xml:space="preserve">Điều kiện tiên quyết: </w:t>
            </w:r>
          </w:p>
          <w:p w14:paraId="767F7883" w14:textId="1F3957B5" w:rsidR="00C955F6" w:rsidRDefault="00C955F6" w:rsidP="001C1A75">
            <w:pPr>
              <w:ind w:firstLine="0"/>
            </w:pPr>
            <w:r>
              <w:t>- Bác sĩ, điều dưỡng đang đăng nhập vào hệ thống</w:t>
            </w:r>
          </w:p>
          <w:p w14:paraId="75E688D4" w14:textId="2A6E833F" w:rsidR="00C955F6" w:rsidRDefault="00C955F6" w:rsidP="001C1A75">
            <w:pPr>
              <w:ind w:firstLine="0"/>
            </w:pPr>
            <w:r>
              <w:t xml:space="preserve">- </w:t>
            </w:r>
            <w:r w:rsidR="004D77F6">
              <w:t>Bác sĩ, điều dưỡng đã tạo Phiếu khám</w:t>
            </w:r>
          </w:p>
          <w:p w14:paraId="133F1FCC" w14:textId="6DD9E006" w:rsidR="00C955F6" w:rsidRPr="0030409F" w:rsidRDefault="00C955F6" w:rsidP="001C1A75">
            <w:pPr>
              <w:ind w:firstLine="0"/>
            </w:pPr>
            <w:r>
              <w:t>- Thiết bị sử dụng để truy cập vào hệ thống đã được kết nối mạng LAN khi thực hiện</w:t>
            </w:r>
          </w:p>
        </w:tc>
      </w:tr>
      <w:tr w:rsidR="00C955F6" w14:paraId="7214FD20" w14:textId="77777777" w:rsidTr="001C1A75">
        <w:tc>
          <w:tcPr>
            <w:tcW w:w="8494" w:type="dxa"/>
            <w:gridSpan w:val="2"/>
          </w:tcPr>
          <w:p w14:paraId="3C274433" w14:textId="77777777" w:rsidR="00C955F6" w:rsidRPr="0030409F" w:rsidRDefault="00C955F6" w:rsidP="001C1A75">
            <w:pPr>
              <w:ind w:firstLine="0"/>
              <w:rPr>
                <w:b/>
              </w:rPr>
            </w:pPr>
            <w:r w:rsidRPr="0030409F">
              <w:rPr>
                <w:b/>
              </w:rPr>
              <w:lastRenderedPageBreak/>
              <w:t xml:space="preserve">Điều kiện kết thúc: </w:t>
            </w:r>
          </w:p>
          <w:p w14:paraId="21564855" w14:textId="77777777" w:rsidR="00C955F6" w:rsidRDefault="00C955F6" w:rsidP="001C1A75">
            <w:pPr>
              <w:ind w:firstLine="0"/>
            </w:pPr>
            <w:r>
              <w:t>- Bác s</w:t>
            </w:r>
            <w:r w:rsidR="004D77F6">
              <w:t>ĩ, điều dưỡng cập nhật đầy đủ thông tin khám và lưu lại Phiếu khám</w:t>
            </w:r>
          </w:p>
          <w:p w14:paraId="49703E5B" w14:textId="5B0B00CD" w:rsidR="004D77F6" w:rsidRDefault="004D77F6" w:rsidP="001C1A75">
            <w:pPr>
              <w:ind w:firstLine="0"/>
            </w:pPr>
            <w:r>
              <w:t>- Bác sĩ, điều dưỡng bấm Hoàn tất khám để kết thúc lượt khám</w:t>
            </w:r>
          </w:p>
        </w:tc>
      </w:tr>
      <w:tr w:rsidR="00C955F6" w14:paraId="03CEBC58" w14:textId="77777777" w:rsidTr="001C1A75">
        <w:tc>
          <w:tcPr>
            <w:tcW w:w="8494" w:type="dxa"/>
            <w:gridSpan w:val="2"/>
          </w:tcPr>
          <w:p w14:paraId="2A3FAD30" w14:textId="77777777" w:rsidR="00C955F6" w:rsidRPr="008B0A03" w:rsidRDefault="00C955F6" w:rsidP="001C1A75">
            <w:pPr>
              <w:ind w:firstLine="0"/>
              <w:rPr>
                <w:b/>
              </w:rPr>
            </w:pPr>
            <w:r w:rsidRPr="008B0A03">
              <w:rPr>
                <w:b/>
              </w:rPr>
              <w:t>Luồng xử lí chính (Basic Flow):</w:t>
            </w:r>
          </w:p>
          <w:p w14:paraId="67E3C7F4" w14:textId="77777777" w:rsidR="00C955F6" w:rsidRDefault="00C955F6" w:rsidP="001C1A75">
            <w:pPr>
              <w:ind w:firstLine="0"/>
            </w:pPr>
            <w:r>
              <w:t xml:space="preserve"> 1. Bác sĩ, điều dưỡng truy cập vào màn hình chức năng của hệ thống sau khi đăng nhập thành công</w:t>
            </w:r>
          </w:p>
          <w:p w14:paraId="287ABA5A" w14:textId="429F132B" w:rsidR="004D77F6" w:rsidRDefault="00C955F6" w:rsidP="004D77F6">
            <w:pPr>
              <w:ind w:firstLine="0"/>
            </w:pPr>
            <w:r>
              <w:t xml:space="preserve">2. Bác sĩ, điều dưỡng </w:t>
            </w:r>
            <w:r w:rsidR="004D77F6">
              <w:t>tạo thành công Phiếu khám và ghi nhận các thông tin hành chính của bệnh nhân</w:t>
            </w:r>
          </w:p>
          <w:p w14:paraId="32102D74" w14:textId="607D5EAF" w:rsidR="00C955F6" w:rsidRDefault="004D77F6" w:rsidP="001C1A75">
            <w:pPr>
              <w:ind w:firstLine="0"/>
            </w:pPr>
            <w:r>
              <w:t>3. Điều dưỡng hoặc bác sĩ đo sinh hiệu và nhập các chỉ số vào khung Dấu hiệu sinh tồn</w:t>
            </w:r>
          </w:p>
          <w:p w14:paraId="4802D15B" w14:textId="77777777" w:rsidR="004D77F6" w:rsidRDefault="004D77F6" w:rsidP="001C1A75">
            <w:pPr>
              <w:ind w:firstLine="0"/>
            </w:pPr>
            <w:r>
              <w:t>4. Bác sĩ khám lâm sàng cho bệnh nhân, đưa ra chỉ định CLS và chẩn đoán sơ bộ, kết luận và đưa ra chỉ định điều trị</w:t>
            </w:r>
          </w:p>
          <w:p w14:paraId="41A5F8B0" w14:textId="5A4F01E9" w:rsidR="004D77F6" w:rsidRDefault="004D77F6" w:rsidP="001C1A75">
            <w:pPr>
              <w:ind w:firstLine="0"/>
            </w:pPr>
            <w:r>
              <w:t xml:space="preserve">5. Bác sĩ, điều dưỡng bấm Lưu phiếu khám </w:t>
            </w:r>
          </w:p>
          <w:p w14:paraId="44FA1A16" w14:textId="77777777" w:rsidR="004D77F6" w:rsidRDefault="004D77F6" w:rsidP="001C1A75">
            <w:pPr>
              <w:ind w:firstLine="0"/>
            </w:pPr>
            <w:r>
              <w:t>6. Bác sĩ, điều dưỡng bấm Hoàn tất khám để kết thúc lượt khám</w:t>
            </w:r>
          </w:p>
          <w:p w14:paraId="074BD8F4" w14:textId="7650F432" w:rsidR="004D77F6" w:rsidRDefault="004D77F6" w:rsidP="001C1A75">
            <w:pPr>
              <w:ind w:firstLine="0"/>
            </w:pPr>
            <w:r>
              <w:t>7. Hệ thống ghi nhận yêu cầu của người dùng và lưu lại các thông tin trong phiếu khám vào cơ sở dữ liệu</w:t>
            </w:r>
          </w:p>
        </w:tc>
      </w:tr>
      <w:tr w:rsidR="00C955F6" w14:paraId="2F3DA41A" w14:textId="77777777" w:rsidTr="001C1A75">
        <w:tc>
          <w:tcPr>
            <w:tcW w:w="8494" w:type="dxa"/>
            <w:gridSpan w:val="2"/>
          </w:tcPr>
          <w:p w14:paraId="4F9CD324" w14:textId="77777777" w:rsidR="00C955F6" w:rsidRDefault="00C955F6" w:rsidP="001C1A75">
            <w:pPr>
              <w:ind w:firstLine="0"/>
              <w:rPr>
                <w:b/>
              </w:rPr>
            </w:pPr>
            <w:r w:rsidRPr="008B0A03">
              <w:rPr>
                <w:b/>
              </w:rPr>
              <w:t>Các hoạt động thay thế trong trường hợp không thành công:</w:t>
            </w:r>
          </w:p>
          <w:p w14:paraId="11B9BCB4" w14:textId="77777777" w:rsidR="004D77F6" w:rsidRDefault="004D77F6" w:rsidP="001C1A75">
            <w:pPr>
              <w:ind w:firstLine="0"/>
            </w:pPr>
            <w:r>
              <w:t>AF1. Bác sĩ, điều dưỡng kiểm tra thông tin trong Phiếu khám chưa đúng</w:t>
            </w:r>
          </w:p>
          <w:p w14:paraId="7116D05C" w14:textId="77777777" w:rsidR="004D77F6" w:rsidRDefault="004D77F6" w:rsidP="001C1A75">
            <w:pPr>
              <w:ind w:firstLine="0"/>
            </w:pPr>
            <w:r>
              <w:t xml:space="preserve">- </w:t>
            </w:r>
            <w:r w:rsidR="00BB24B8">
              <w:t xml:space="preserve">Bác sĩ, điều dưỡng bấm chọn Hủy phiếu khám </w:t>
            </w:r>
          </w:p>
          <w:p w14:paraId="2D1C3C2F" w14:textId="0387C096" w:rsidR="00BB24B8" w:rsidRPr="004D77F6" w:rsidRDefault="00BB24B8" w:rsidP="001C1A75">
            <w:pPr>
              <w:ind w:firstLine="0"/>
            </w:pPr>
            <w:r>
              <w:t>- Hệ thống ghi nhận yêu cầu của người dùng và hủy toàn bộ thông tin của Phiếu khám vừa tạo</w:t>
            </w:r>
          </w:p>
        </w:tc>
      </w:tr>
    </w:tbl>
    <w:p w14:paraId="2933C8B0" w14:textId="3F0E547E" w:rsidR="0014430A" w:rsidRDefault="0014430A" w:rsidP="00723803">
      <w:pPr>
        <w:ind w:firstLine="0"/>
      </w:pPr>
    </w:p>
    <w:p w14:paraId="67CA3D83" w14:textId="6BF7F119" w:rsidR="00525EF3" w:rsidRDefault="00812E33" w:rsidP="00723803">
      <w:pPr>
        <w:ind w:firstLine="0"/>
        <w:rPr>
          <w:noProof/>
        </w:rPr>
      </w:pPr>
      <w:r>
        <w:rPr>
          <w:noProof/>
        </w:rPr>
        <w:t>Sơ đồ phân rã usecase Quản lý chẩn đoán:</w:t>
      </w:r>
    </w:p>
    <w:p w14:paraId="7409F08B" w14:textId="0C1DA186" w:rsidR="00394F2A" w:rsidRDefault="00525EF3" w:rsidP="007C7241">
      <w:pPr>
        <w:ind w:firstLine="0"/>
      </w:pPr>
      <w:r>
        <w:rPr>
          <w:noProof/>
        </w:rPr>
        <w:lastRenderedPageBreak/>
        <w:drawing>
          <wp:inline distT="0" distB="0" distL="0" distR="0" wp14:anchorId="378B36E3" wp14:editId="76E07A04">
            <wp:extent cx="5373779" cy="24155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ank document (2).png"/>
                    <pic:cNvPicPr/>
                  </pic:nvPicPr>
                  <pic:blipFill rotWithShape="1">
                    <a:blip r:embed="rId23">
                      <a:extLst>
                        <a:ext uri="{28A0092B-C50C-407E-A947-70E740481C1C}">
                          <a14:useLocalDpi xmlns:a14="http://schemas.microsoft.com/office/drawing/2010/main" val="0"/>
                        </a:ext>
                      </a:extLst>
                    </a:blip>
                    <a:srcRect l="12830" t="35219" r="6175" b="45330"/>
                    <a:stretch/>
                  </pic:blipFill>
                  <pic:spPr bwMode="auto">
                    <a:xfrm>
                      <a:off x="0" y="0"/>
                      <a:ext cx="5423103" cy="2437711"/>
                    </a:xfrm>
                    <a:prstGeom prst="rect">
                      <a:avLst/>
                    </a:prstGeom>
                    <a:ln>
                      <a:noFill/>
                    </a:ln>
                    <a:extLst>
                      <a:ext uri="{53640926-AAD7-44D8-BBD7-CCE9431645EC}">
                        <a14:shadowObscured xmlns:a14="http://schemas.microsoft.com/office/drawing/2010/main"/>
                      </a:ext>
                    </a:extLst>
                  </pic:spPr>
                </pic:pic>
              </a:graphicData>
            </a:graphic>
          </wp:inline>
        </w:drawing>
      </w:r>
    </w:p>
    <w:p w14:paraId="1B712A8F" w14:textId="3B82D744" w:rsidR="00BB24B8" w:rsidRDefault="00BB24B8" w:rsidP="007C7241">
      <w:pPr>
        <w:ind w:firstLine="0"/>
      </w:pPr>
    </w:p>
    <w:tbl>
      <w:tblPr>
        <w:tblStyle w:val="TableGrid"/>
        <w:tblW w:w="0" w:type="auto"/>
        <w:tblLook w:val="04A0" w:firstRow="1" w:lastRow="0" w:firstColumn="1" w:lastColumn="0" w:noHBand="0" w:noVBand="1"/>
      </w:tblPr>
      <w:tblGrid>
        <w:gridCol w:w="3114"/>
        <w:gridCol w:w="5380"/>
      </w:tblGrid>
      <w:tr w:rsidR="00BB24B8" w14:paraId="292FF3F5" w14:textId="77777777" w:rsidTr="001C1A75">
        <w:tc>
          <w:tcPr>
            <w:tcW w:w="3114" w:type="dxa"/>
            <w:shd w:val="clear" w:color="auto" w:fill="8DB3E2" w:themeFill="text2" w:themeFillTint="66"/>
          </w:tcPr>
          <w:p w14:paraId="1832B0FA" w14:textId="089F2250" w:rsidR="00BB24B8" w:rsidRDefault="00BB24B8" w:rsidP="001C1A75">
            <w:pPr>
              <w:ind w:firstLine="0"/>
            </w:pPr>
            <w:r w:rsidRPr="00CF1986">
              <w:rPr>
                <w:b/>
              </w:rPr>
              <w:t>Mã usecase</w:t>
            </w:r>
            <w:r w:rsidRPr="0087138E">
              <w:rPr>
                <w:b/>
              </w:rPr>
              <w:t>:</w:t>
            </w:r>
            <w:r>
              <w:t xml:space="preserve"> UC_0</w:t>
            </w:r>
            <w:r w:rsidR="0014430A">
              <w:t>5</w:t>
            </w:r>
            <w:r w:rsidR="00525EF3">
              <w:t>.1</w:t>
            </w:r>
          </w:p>
        </w:tc>
        <w:tc>
          <w:tcPr>
            <w:tcW w:w="5380" w:type="dxa"/>
            <w:shd w:val="clear" w:color="auto" w:fill="8DB3E2" w:themeFill="text2" w:themeFillTint="66"/>
          </w:tcPr>
          <w:p w14:paraId="6BBC12F3" w14:textId="7F192048" w:rsidR="00BB24B8" w:rsidRPr="00394F2A" w:rsidRDefault="00BB24B8" w:rsidP="001C1A75">
            <w:pPr>
              <w:ind w:firstLine="0"/>
            </w:pPr>
            <w:r w:rsidRPr="00CF1986">
              <w:rPr>
                <w:b/>
              </w:rPr>
              <w:t>Tên usecase</w:t>
            </w:r>
            <w:r w:rsidRPr="0087138E">
              <w:rPr>
                <w:b/>
              </w:rPr>
              <w:t>:</w:t>
            </w:r>
            <w:r w:rsidR="00394F2A">
              <w:rPr>
                <w:b/>
              </w:rPr>
              <w:t xml:space="preserve"> </w:t>
            </w:r>
            <w:r w:rsidR="00394F2A">
              <w:t>Hiển thị danh sách chẩn đoán</w:t>
            </w:r>
          </w:p>
        </w:tc>
      </w:tr>
      <w:tr w:rsidR="00BB24B8" w14:paraId="5ED26B36" w14:textId="77777777" w:rsidTr="001C1A75">
        <w:tc>
          <w:tcPr>
            <w:tcW w:w="8494" w:type="dxa"/>
            <w:gridSpan w:val="2"/>
          </w:tcPr>
          <w:p w14:paraId="2FAEC543" w14:textId="206CA456" w:rsidR="00BB24B8" w:rsidRDefault="00BB24B8" w:rsidP="0014430A">
            <w:pPr>
              <w:ind w:firstLine="0"/>
            </w:pPr>
            <w:r w:rsidRPr="004E6BE8">
              <w:rPr>
                <w:b/>
              </w:rPr>
              <w:t>Mô tả</w:t>
            </w:r>
            <w:r w:rsidRPr="0087138E">
              <w:rPr>
                <w:b/>
              </w:rPr>
              <w:t>:</w:t>
            </w:r>
            <w:r>
              <w:t xml:space="preserve"> </w:t>
            </w:r>
            <w:r w:rsidR="00394F2A">
              <w:t>Bác sĩ, điều dưỡng xem được danh sách chẩn đoán các bệnh liên quan đến tim mạch đã được lưu trong hệ thống</w:t>
            </w:r>
          </w:p>
        </w:tc>
      </w:tr>
      <w:tr w:rsidR="00BB24B8" w14:paraId="32528089" w14:textId="77777777" w:rsidTr="001C1A75">
        <w:tc>
          <w:tcPr>
            <w:tcW w:w="8494" w:type="dxa"/>
            <w:gridSpan w:val="2"/>
          </w:tcPr>
          <w:p w14:paraId="4967E895" w14:textId="1D4B2835" w:rsidR="00BB24B8" w:rsidRDefault="00BB24B8" w:rsidP="0014430A">
            <w:pPr>
              <w:ind w:firstLine="0"/>
            </w:pPr>
            <w:r w:rsidRPr="004E6BE8">
              <w:rPr>
                <w:b/>
              </w:rPr>
              <w:t>Tác nhân</w:t>
            </w:r>
            <w:r w:rsidRPr="0087138E">
              <w:rPr>
                <w:b/>
              </w:rPr>
              <w:t>:</w:t>
            </w:r>
            <w:r>
              <w:t xml:space="preserve"> </w:t>
            </w:r>
            <w:r w:rsidR="006F164A">
              <w:t>Bác sĩ, điều dưỡng</w:t>
            </w:r>
          </w:p>
        </w:tc>
      </w:tr>
      <w:tr w:rsidR="00BB24B8" w14:paraId="527B972D" w14:textId="77777777" w:rsidTr="001C1A75">
        <w:tc>
          <w:tcPr>
            <w:tcW w:w="8494" w:type="dxa"/>
            <w:gridSpan w:val="2"/>
          </w:tcPr>
          <w:p w14:paraId="2219CA88" w14:textId="77777777" w:rsidR="00BB24B8" w:rsidRDefault="00BB24B8" w:rsidP="001C1A75">
            <w:pPr>
              <w:ind w:firstLine="0"/>
            </w:pPr>
            <w:r w:rsidRPr="004E6BE8">
              <w:rPr>
                <w:b/>
              </w:rPr>
              <w:t>Độ ưu tiên</w:t>
            </w:r>
            <w:r w:rsidRPr="0087138E">
              <w:rPr>
                <w:b/>
              </w:rPr>
              <w:t xml:space="preserve">: </w:t>
            </w:r>
            <w:r>
              <w:t>H</w:t>
            </w:r>
          </w:p>
        </w:tc>
      </w:tr>
      <w:tr w:rsidR="00BB24B8" w14:paraId="04B40533" w14:textId="77777777" w:rsidTr="001C1A75">
        <w:tc>
          <w:tcPr>
            <w:tcW w:w="8494" w:type="dxa"/>
            <w:gridSpan w:val="2"/>
          </w:tcPr>
          <w:p w14:paraId="6A637608" w14:textId="62F090FB" w:rsidR="00BB24B8" w:rsidRDefault="00BB24B8" w:rsidP="0014430A">
            <w:pPr>
              <w:ind w:firstLine="0"/>
            </w:pPr>
            <w:r w:rsidRPr="004E6BE8">
              <w:rPr>
                <w:b/>
              </w:rPr>
              <w:t xml:space="preserve">Kích </w:t>
            </w:r>
            <w:r w:rsidRPr="0087138E">
              <w:rPr>
                <w:b/>
              </w:rPr>
              <w:t>hoạt:</w:t>
            </w:r>
            <w:r>
              <w:t xml:space="preserve"> </w:t>
            </w:r>
            <w:r w:rsidR="00394F2A">
              <w:t>Bác sĩ, điều dưỡng muốn xem danh sách chẩn đoán bệnh tim mạch</w:t>
            </w:r>
          </w:p>
        </w:tc>
      </w:tr>
      <w:tr w:rsidR="00BB24B8" w14:paraId="78BDA0E7" w14:textId="77777777" w:rsidTr="001C1A75">
        <w:tc>
          <w:tcPr>
            <w:tcW w:w="8494" w:type="dxa"/>
            <w:gridSpan w:val="2"/>
          </w:tcPr>
          <w:p w14:paraId="09382569" w14:textId="77777777" w:rsidR="00BB24B8" w:rsidRDefault="00BB24B8" w:rsidP="001C1A75">
            <w:pPr>
              <w:ind w:firstLine="0"/>
            </w:pPr>
            <w:r>
              <w:rPr>
                <w:b/>
              </w:rPr>
              <w:t xml:space="preserve">Mối quan hệ: </w:t>
            </w:r>
          </w:p>
          <w:p w14:paraId="49FFE33E" w14:textId="178C644A" w:rsidR="00BB24B8" w:rsidRPr="00C91C0F" w:rsidRDefault="00394F2A" w:rsidP="001C1A75">
            <w:pPr>
              <w:ind w:firstLine="0"/>
            </w:pPr>
            <w:r>
              <w:t>- Extend: Quản lý chẩn đoán</w:t>
            </w:r>
          </w:p>
        </w:tc>
      </w:tr>
      <w:tr w:rsidR="00BB24B8" w14:paraId="06C26D2F" w14:textId="77777777" w:rsidTr="001C1A75">
        <w:tc>
          <w:tcPr>
            <w:tcW w:w="8494" w:type="dxa"/>
            <w:gridSpan w:val="2"/>
          </w:tcPr>
          <w:p w14:paraId="1DD2C6E4" w14:textId="77777777" w:rsidR="00BB24B8" w:rsidRDefault="00BB24B8" w:rsidP="001C1A75">
            <w:pPr>
              <w:ind w:firstLine="0"/>
              <w:rPr>
                <w:b/>
              </w:rPr>
            </w:pPr>
            <w:r w:rsidRPr="0087138E">
              <w:rPr>
                <w:b/>
              </w:rPr>
              <w:t xml:space="preserve">Điều kiện tiên quyết: </w:t>
            </w:r>
          </w:p>
          <w:p w14:paraId="3A24CDCE" w14:textId="77777777" w:rsidR="00BB24B8" w:rsidRDefault="00BB24B8" w:rsidP="001C1A75">
            <w:pPr>
              <w:ind w:firstLine="0"/>
            </w:pPr>
            <w:r>
              <w:t>- Bác sĩ, điều dưỡng đang đăng nhập vào hệ thống</w:t>
            </w:r>
          </w:p>
          <w:p w14:paraId="30F81B6C" w14:textId="03F2EE82" w:rsidR="00BB24B8" w:rsidRDefault="00BB24B8" w:rsidP="001C1A75">
            <w:pPr>
              <w:ind w:firstLine="0"/>
            </w:pPr>
            <w:r>
              <w:t xml:space="preserve">- </w:t>
            </w:r>
            <w:r w:rsidR="006F164A">
              <w:t>Danh sách chẩn đoán đã được tạo và lưu sẵn trong cơ sở dữ liệu</w:t>
            </w:r>
          </w:p>
          <w:p w14:paraId="3940D1EE" w14:textId="77777777" w:rsidR="00BB24B8" w:rsidRPr="0030409F" w:rsidRDefault="00BB24B8" w:rsidP="001C1A75">
            <w:pPr>
              <w:ind w:firstLine="0"/>
            </w:pPr>
            <w:r>
              <w:t>- Thiết bị sử dụng để truy cập vào hệ thống đã được kết nối mạng LAN khi thực hiện</w:t>
            </w:r>
          </w:p>
        </w:tc>
      </w:tr>
      <w:tr w:rsidR="00BB24B8" w14:paraId="7C404401" w14:textId="77777777" w:rsidTr="001C1A75">
        <w:tc>
          <w:tcPr>
            <w:tcW w:w="8494" w:type="dxa"/>
            <w:gridSpan w:val="2"/>
          </w:tcPr>
          <w:p w14:paraId="6BE34FC1" w14:textId="77777777" w:rsidR="00BB24B8" w:rsidRPr="0030409F" w:rsidRDefault="00BB24B8" w:rsidP="001C1A75">
            <w:pPr>
              <w:ind w:firstLine="0"/>
              <w:rPr>
                <w:b/>
              </w:rPr>
            </w:pPr>
            <w:r w:rsidRPr="0030409F">
              <w:rPr>
                <w:b/>
              </w:rPr>
              <w:t xml:space="preserve">Điều kiện kết thúc: </w:t>
            </w:r>
          </w:p>
          <w:p w14:paraId="298F5F1A" w14:textId="718E0124" w:rsidR="00BB24B8" w:rsidRDefault="00BB24B8" w:rsidP="001C1A75">
            <w:pPr>
              <w:ind w:firstLine="0"/>
            </w:pPr>
            <w:r>
              <w:t xml:space="preserve">- </w:t>
            </w:r>
            <w:r w:rsidR="006F164A">
              <w:t>Hệ thống hiển thị đầy đủ danh sách chẩn đoán bệnh đã được lưu trong hệ thống</w:t>
            </w:r>
          </w:p>
        </w:tc>
      </w:tr>
      <w:tr w:rsidR="00BB24B8" w14:paraId="558C162D" w14:textId="77777777" w:rsidTr="001C1A75">
        <w:tc>
          <w:tcPr>
            <w:tcW w:w="8494" w:type="dxa"/>
            <w:gridSpan w:val="2"/>
          </w:tcPr>
          <w:p w14:paraId="0FA5C43F" w14:textId="77777777" w:rsidR="006F164A" w:rsidRDefault="00BB24B8" w:rsidP="006F164A">
            <w:pPr>
              <w:ind w:firstLine="0"/>
              <w:rPr>
                <w:b/>
              </w:rPr>
            </w:pPr>
            <w:r w:rsidRPr="008B0A03">
              <w:rPr>
                <w:b/>
              </w:rPr>
              <w:lastRenderedPageBreak/>
              <w:t>Luồng xử lí chính (Basic Flow):</w:t>
            </w:r>
          </w:p>
          <w:p w14:paraId="30A141A4" w14:textId="0D584D9A" w:rsidR="00BB24B8" w:rsidRPr="006F164A" w:rsidRDefault="00BB24B8" w:rsidP="006F164A">
            <w:pPr>
              <w:ind w:firstLine="0"/>
              <w:rPr>
                <w:b/>
              </w:rPr>
            </w:pPr>
            <w:r>
              <w:t xml:space="preserve">1. </w:t>
            </w:r>
            <w:r w:rsidR="006F164A">
              <w:t>Bác sĩ, điều dưỡng truy cập vào màn hình chức năng của hệ thống sau khi đăng nhập thành công</w:t>
            </w:r>
          </w:p>
          <w:p w14:paraId="133248A6" w14:textId="77777777" w:rsidR="00BB24B8" w:rsidRDefault="006F164A" w:rsidP="001C1A75">
            <w:pPr>
              <w:ind w:firstLine="0"/>
            </w:pPr>
            <w:r>
              <w:t>2. Bác sĩ, điều dưỡng chọn mục Chẩn đoán tại thanh tab ngang</w:t>
            </w:r>
          </w:p>
          <w:p w14:paraId="583071D6" w14:textId="56254CB9" w:rsidR="006F164A" w:rsidRDefault="006F164A" w:rsidP="001C1A75">
            <w:pPr>
              <w:ind w:firstLine="0"/>
            </w:pPr>
            <w:r>
              <w:t xml:space="preserve">3. Hệ thống hiển thị đầy đủ danh sách chẩn đoán bệnh </w:t>
            </w:r>
          </w:p>
        </w:tc>
      </w:tr>
      <w:tr w:rsidR="00BB24B8" w14:paraId="5A8DBEFD" w14:textId="77777777" w:rsidTr="001C1A75">
        <w:tc>
          <w:tcPr>
            <w:tcW w:w="8494" w:type="dxa"/>
            <w:gridSpan w:val="2"/>
          </w:tcPr>
          <w:p w14:paraId="58523AA9" w14:textId="77777777" w:rsidR="00BB24B8" w:rsidRDefault="00BB24B8" w:rsidP="006F164A">
            <w:pPr>
              <w:ind w:firstLine="0"/>
            </w:pPr>
            <w:r w:rsidRPr="008B0A03">
              <w:rPr>
                <w:b/>
              </w:rPr>
              <w:t>Các hoạt động thay thế trong trường hợp không thành công:</w:t>
            </w:r>
            <w:r w:rsidR="006F164A">
              <w:rPr>
                <w:b/>
              </w:rPr>
              <w:t xml:space="preserve"> </w:t>
            </w:r>
          </w:p>
          <w:p w14:paraId="57EA8218" w14:textId="499B0CEB" w:rsidR="007C7241" w:rsidRPr="007C7241" w:rsidRDefault="007C7241" w:rsidP="006F164A">
            <w:pPr>
              <w:ind w:firstLine="0"/>
            </w:pPr>
            <w:r>
              <w:t>AF1. Khi lỗi server xảy ra, hệ thống không thể hiện thị danh sách chẩn đoán</w:t>
            </w:r>
          </w:p>
        </w:tc>
      </w:tr>
    </w:tbl>
    <w:p w14:paraId="71CBEC67" w14:textId="60EE43D4" w:rsidR="00525EF3" w:rsidRDefault="00525EF3" w:rsidP="00723803">
      <w:pPr>
        <w:ind w:firstLine="0"/>
      </w:pPr>
    </w:p>
    <w:tbl>
      <w:tblPr>
        <w:tblStyle w:val="TableGrid"/>
        <w:tblW w:w="0" w:type="auto"/>
        <w:tblLook w:val="04A0" w:firstRow="1" w:lastRow="0" w:firstColumn="1" w:lastColumn="0" w:noHBand="0" w:noVBand="1"/>
      </w:tblPr>
      <w:tblGrid>
        <w:gridCol w:w="3114"/>
        <w:gridCol w:w="5380"/>
      </w:tblGrid>
      <w:tr w:rsidR="00525EF3" w14:paraId="7B4F0319" w14:textId="77777777" w:rsidTr="001C1A75">
        <w:tc>
          <w:tcPr>
            <w:tcW w:w="3114" w:type="dxa"/>
            <w:shd w:val="clear" w:color="auto" w:fill="8DB3E2" w:themeFill="text2" w:themeFillTint="66"/>
          </w:tcPr>
          <w:p w14:paraId="22C2DE3D" w14:textId="2A128052" w:rsidR="00525EF3" w:rsidRDefault="00525EF3" w:rsidP="001C1A75">
            <w:pPr>
              <w:ind w:firstLine="0"/>
            </w:pPr>
            <w:r w:rsidRPr="00CF1986">
              <w:rPr>
                <w:b/>
              </w:rPr>
              <w:t>Mã usecase</w:t>
            </w:r>
            <w:r w:rsidRPr="0087138E">
              <w:rPr>
                <w:b/>
              </w:rPr>
              <w:t>:</w:t>
            </w:r>
            <w:r>
              <w:t xml:space="preserve"> UC_05.2</w:t>
            </w:r>
          </w:p>
        </w:tc>
        <w:tc>
          <w:tcPr>
            <w:tcW w:w="5380" w:type="dxa"/>
            <w:shd w:val="clear" w:color="auto" w:fill="8DB3E2" w:themeFill="text2" w:themeFillTint="66"/>
          </w:tcPr>
          <w:p w14:paraId="28D48069" w14:textId="5A42C1AA" w:rsidR="00525EF3" w:rsidRPr="00394F2A" w:rsidRDefault="00525EF3" w:rsidP="001C1A75">
            <w:pPr>
              <w:ind w:firstLine="0"/>
            </w:pPr>
            <w:r w:rsidRPr="00CF1986">
              <w:rPr>
                <w:b/>
              </w:rPr>
              <w:t>Tên usecase</w:t>
            </w:r>
            <w:r w:rsidRPr="0087138E">
              <w:rPr>
                <w:b/>
              </w:rPr>
              <w:t>:</w:t>
            </w:r>
            <w:r>
              <w:rPr>
                <w:b/>
              </w:rPr>
              <w:t xml:space="preserve"> </w:t>
            </w:r>
            <w:r>
              <w:t>Chỉnh sửa chẩn đoán</w:t>
            </w:r>
          </w:p>
        </w:tc>
      </w:tr>
      <w:tr w:rsidR="00525EF3" w14:paraId="4FDB9F6F" w14:textId="77777777" w:rsidTr="001C1A75">
        <w:tc>
          <w:tcPr>
            <w:tcW w:w="8494" w:type="dxa"/>
            <w:gridSpan w:val="2"/>
          </w:tcPr>
          <w:p w14:paraId="2136D6D0" w14:textId="0A0B2FF1" w:rsidR="00525EF3" w:rsidRDefault="00525EF3" w:rsidP="001C1A75">
            <w:pPr>
              <w:ind w:firstLine="0"/>
            </w:pPr>
            <w:r w:rsidRPr="004E6BE8">
              <w:rPr>
                <w:b/>
              </w:rPr>
              <w:t>Mô tả</w:t>
            </w:r>
            <w:r w:rsidRPr="0087138E">
              <w:rPr>
                <w:b/>
              </w:rPr>
              <w:t>:</w:t>
            </w:r>
            <w:r>
              <w:t xml:space="preserve"> Bác sĩ, điều dưỡng chỉnh sửa các chẩn đoán để danh sách chẩn đoán đầy đủ </w:t>
            </w:r>
          </w:p>
        </w:tc>
      </w:tr>
      <w:tr w:rsidR="00525EF3" w14:paraId="5176783A" w14:textId="77777777" w:rsidTr="001C1A75">
        <w:tc>
          <w:tcPr>
            <w:tcW w:w="8494" w:type="dxa"/>
            <w:gridSpan w:val="2"/>
          </w:tcPr>
          <w:p w14:paraId="3780562B" w14:textId="77777777" w:rsidR="00525EF3" w:rsidRDefault="00525EF3" w:rsidP="001C1A75">
            <w:pPr>
              <w:ind w:firstLine="0"/>
            </w:pPr>
            <w:r w:rsidRPr="004E6BE8">
              <w:rPr>
                <w:b/>
              </w:rPr>
              <w:t>Tác nhân</w:t>
            </w:r>
            <w:r w:rsidRPr="0087138E">
              <w:rPr>
                <w:b/>
              </w:rPr>
              <w:t>:</w:t>
            </w:r>
            <w:r>
              <w:t xml:space="preserve"> Bác sĩ, điều dưỡng</w:t>
            </w:r>
          </w:p>
        </w:tc>
      </w:tr>
      <w:tr w:rsidR="00525EF3" w14:paraId="192975AC" w14:textId="77777777" w:rsidTr="001C1A75">
        <w:tc>
          <w:tcPr>
            <w:tcW w:w="8494" w:type="dxa"/>
            <w:gridSpan w:val="2"/>
          </w:tcPr>
          <w:p w14:paraId="48EF2349" w14:textId="77777777" w:rsidR="00525EF3" w:rsidRDefault="00525EF3" w:rsidP="001C1A75">
            <w:pPr>
              <w:ind w:firstLine="0"/>
            </w:pPr>
            <w:r w:rsidRPr="004E6BE8">
              <w:rPr>
                <w:b/>
              </w:rPr>
              <w:t>Độ ưu tiên</w:t>
            </w:r>
            <w:r w:rsidRPr="0087138E">
              <w:rPr>
                <w:b/>
              </w:rPr>
              <w:t xml:space="preserve">: </w:t>
            </w:r>
            <w:r>
              <w:t>H</w:t>
            </w:r>
          </w:p>
        </w:tc>
      </w:tr>
      <w:tr w:rsidR="00525EF3" w14:paraId="58A7832A" w14:textId="77777777" w:rsidTr="001C1A75">
        <w:tc>
          <w:tcPr>
            <w:tcW w:w="8494" w:type="dxa"/>
            <w:gridSpan w:val="2"/>
          </w:tcPr>
          <w:p w14:paraId="66940C44" w14:textId="57D203BB" w:rsidR="00525EF3" w:rsidRDefault="00525EF3" w:rsidP="001C1A75">
            <w:pPr>
              <w:ind w:firstLine="0"/>
            </w:pPr>
            <w:r w:rsidRPr="004E6BE8">
              <w:rPr>
                <w:b/>
              </w:rPr>
              <w:t xml:space="preserve">Kích </w:t>
            </w:r>
            <w:r w:rsidRPr="0087138E">
              <w:rPr>
                <w:b/>
              </w:rPr>
              <w:t>hoạt:</w:t>
            </w:r>
            <w:r>
              <w:t xml:space="preserve"> Bác sĩ, điều dưỡng muốn chỉnh sửa danh sách chẩn đoán</w:t>
            </w:r>
          </w:p>
        </w:tc>
      </w:tr>
      <w:tr w:rsidR="00525EF3" w14:paraId="4DFF81C5" w14:textId="77777777" w:rsidTr="001C1A75">
        <w:tc>
          <w:tcPr>
            <w:tcW w:w="8494" w:type="dxa"/>
            <w:gridSpan w:val="2"/>
          </w:tcPr>
          <w:p w14:paraId="2D5FC2C4" w14:textId="77777777" w:rsidR="00525EF3" w:rsidRDefault="00525EF3" w:rsidP="001C1A75">
            <w:pPr>
              <w:ind w:firstLine="0"/>
            </w:pPr>
            <w:r>
              <w:rPr>
                <w:b/>
              </w:rPr>
              <w:t xml:space="preserve">Mối quan hệ: </w:t>
            </w:r>
          </w:p>
          <w:p w14:paraId="4DBFB13E" w14:textId="77777777" w:rsidR="00525EF3" w:rsidRPr="00C91C0F" w:rsidRDefault="00525EF3" w:rsidP="001C1A75">
            <w:pPr>
              <w:ind w:firstLine="0"/>
            </w:pPr>
            <w:r>
              <w:t>- Extend: Quản lý chẩn đoán</w:t>
            </w:r>
          </w:p>
        </w:tc>
      </w:tr>
      <w:tr w:rsidR="00525EF3" w14:paraId="43C9709D" w14:textId="77777777" w:rsidTr="001C1A75">
        <w:tc>
          <w:tcPr>
            <w:tcW w:w="8494" w:type="dxa"/>
            <w:gridSpan w:val="2"/>
          </w:tcPr>
          <w:p w14:paraId="5E225222" w14:textId="77777777" w:rsidR="00525EF3" w:rsidRDefault="00525EF3" w:rsidP="001C1A75">
            <w:pPr>
              <w:ind w:firstLine="0"/>
              <w:rPr>
                <w:b/>
              </w:rPr>
            </w:pPr>
            <w:r w:rsidRPr="0087138E">
              <w:rPr>
                <w:b/>
              </w:rPr>
              <w:t xml:space="preserve">Điều kiện tiên quyết: </w:t>
            </w:r>
          </w:p>
          <w:p w14:paraId="65B5CDF2" w14:textId="77777777" w:rsidR="00525EF3" w:rsidRDefault="00525EF3" w:rsidP="001C1A75">
            <w:pPr>
              <w:ind w:firstLine="0"/>
            </w:pPr>
            <w:r>
              <w:t>- Bác sĩ, điều dưỡng đang đăng nhập vào hệ thống</w:t>
            </w:r>
          </w:p>
          <w:p w14:paraId="0AAAB6D3" w14:textId="77777777" w:rsidR="00525EF3" w:rsidRDefault="00525EF3" w:rsidP="001C1A75">
            <w:pPr>
              <w:ind w:firstLine="0"/>
            </w:pPr>
            <w:r>
              <w:t>- Danh sách chẩn đoán đã được tạo và lưu sẵn trong cơ sở dữ liệu</w:t>
            </w:r>
          </w:p>
          <w:p w14:paraId="5234846F" w14:textId="77777777" w:rsidR="00525EF3" w:rsidRPr="0030409F" w:rsidRDefault="00525EF3" w:rsidP="001C1A75">
            <w:pPr>
              <w:ind w:firstLine="0"/>
            </w:pPr>
            <w:r>
              <w:t>- Thiết bị sử dụng để truy cập vào hệ thống đã được kết nối mạng LAN khi thực hiện</w:t>
            </w:r>
          </w:p>
        </w:tc>
      </w:tr>
      <w:tr w:rsidR="00525EF3" w14:paraId="07251DA4" w14:textId="77777777" w:rsidTr="001C1A75">
        <w:tc>
          <w:tcPr>
            <w:tcW w:w="8494" w:type="dxa"/>
            <w:gridSpan w:val="2"/>
          </w:tcPr>
          <w:p w14:paraId="21F20C28" w14:textId="77777777" w:rsidR="00525EF3" w:rsidRPr="0030409F" w:rsidRDefault="00525EF3" w:rsidP="001C1A75">
            <w:pPr>
              <w:ind w:firstLine="0"/>
              <w:rPr>
                <w:b/>
              </w:rPr>
            </w:pPr>
            <w:r w:rsidRPr="0030409F">
              <w:rPr>
                <w:b/>
              </w:rPr>
              <w:t xml:space="preserve">Điều kiện kết thúc: </w:t>
            </w:r>
          </w:p>
          <w:p w14:paraId="5DC91B31" w14:textId="65BE728F" w:rsidR="00525EF3" w:rsidRDefault="00525EF3" w:rsidP="001C1A75">
            <w:pPr>
              <w:ind w:firstLine="0"/>
            </w:pPr>
            <w:r>
              <w:t xml:space="preserve">- </w:t>
            </w:r>
            <w:r w:rsidR="007C7241">
              <w:t>Bác sĩ, điều dưỡng chỉnh sửa chẩn đoán bệnh thành công</w:t>
            </w:r>
          </w:p>
        </w:tc>
      </w:tr>
      <w:tr w:rsidR="00525EF3" w14:paraId="2D2521A0" w14:textId="77777777" w:rsidTr="001C1A75">
        <w:tc>
          <w:tcPr>
            <w:tcW w:w="8494" w:type="dxa"/>
            <w:gridSpan w:val="2"/>
          </w:tcPr>
          <w:p w14:paraId="35EED334" w14:textId="77777777" w:rsidR="00525EF3" w:rsidRDefault="00525EF3" w:rsidP="001C1A75">
            <w:pPr>
              <w:ind w:firstLine="0"/>
              <w:rPr>
                <w:b/>
              </w:rPr>
            </w:pPr>
            <w:r w:rsidRPr="008B0A03">
              <w:rPr>
                <w:b/>
              </w:rPr>
              <w:lastRenderedPageBreak/>
              <w:t>Luồng xử lí chính (Basic Flow):</w:t>
            </w:r>
          </w:p>
          <w:p w14:paraId="26293554" w14:textId="77777777" w:rsidR="00525EF3" w:rsidRPr="006F164A" w:rsidRDefault="00525EF3" w:rsidP="001C1A75">
            <w:pPr>
              <w:ind w:firstLine="0"/>
              <w:rPr>
                <w:b/>
              </w:rPr>
            </w:pPr>
            <w:r>
              <w:t>1. Bác sĩ, điều dưỡng truy cập vào màn hình chức năng của hệ thống sau khi đăng nhập thành công</w:t>
            </w:r>
          </w:p>
          <w:p w14:paraId="15EF9D47" w14:textId="77777777" w:rsidR="00525EF3" w:rsidRDefault="00525EF3" w:rsidP="001C1A75">
            <w:pPr>
              <w:ind w:firstLine="0"/>
            </w:pPr>
            <w:r>
              <w:t>2. Bác sĩ, điều dưỡng chọn mục Chẩn đoán tại thanh tab ngang</w:t>
            </w:r>
          </w:p>
          <w:p w14:paraId="03438EB3" w14:textId="77777777" w:rsidR="00525EF3" w:rsidRDefault="00525EF3" w:rsidP="001C1A75">
            <w:pPr>
              <w:ind w:firstLine="0"/>
            </w:pPr>
            <w:r>
              <w:t xml:space="preserve">3. Hệ thống hiển thị đầy đủ danh sách chẩn đoán bệnh </w:t>
            </w:r>
          </w:p>
          <w:p w14:paraId="3F5F7E8D" w14:textId="77777777" w:rsidR="007C7241" w:rsidRDefault="007C7241" w:rsidP="001C1A75">
            <w:pPr>
              <w:ind w:firstLine="0"/>
            </w:pPr>
            <w:r>
              <w:t>4. Bác sĩ, điều dưỡng nhấp chọn vào tên chẩn đoán chưa đúng và bấm nút Sửa để sửa chẩn đoán</w:t>
            </w:r>
          </w:p>
          <w:p w14:paraId="24716464" w14:textId="78379F6A" w:rsidR="007C7241" w:rsidRDefault="007C7241" w:rsidP="001C1A75">
            <w:pPr>
              <w:ind w:firstLine="0"/>
            </w:pPr>
            <w:r>
              <w:t>5. Bác sĩ, điều dưỡng bấm nút Lưu để lưu lại chẩn đoán vừa sửa</w:t>
            </w:r>
          </w:p>
        </w:tc>
      </w:tr>
      <w:tr w:rsidR="00525EF3" w14:paraId="69DE4019" w14:textId="77777777" w:rsidTr="001C1A75">
        <w:tc>
          <w:tcPr>
            <w:tcW w:w="8494" w:type="dxa"/>
            <w:gridSpan w:val="2"/>
          </w:tcPr>
          <w:p w14:paraId="2E92961D" w14:textId="77777777" w:rsidR="00525EF3" w:rsidRDefault="00525EF3" w:rsidP="001C1A75">
            <w:pPr>
              <w:ind w:firstLine="0"/>
              <w:rPr>
                <w:b/>
              </w:rPr>
            </w:pPr>
            <w:r w:rsidRPr="008B0A03">
              <w:rPr>
                <w:b/>
              </w:rPr>
              <w:t>Các hoạt động thay thế trong trường hợp không thành công:</w:t>
            </w:r>
          </w:p>
          <w:p w14:paraId="0487D40A" w14:textId="48C8D64D" w:rsidR="007C7241" w:rsidRPr="007C7241" w:rsidRDefault="007C7241" w:rsidP="001C1A75">
            <w:pPr>
              <w:ind w:firstLine="0"/>
            </w:pPr>
            <w:r>
              <w:t>AF1. Khi lỗi server xảy ra, hệ thống không thể lưu chẩn đoán vừa được chỉnh sửa</w:t>
            </w:r>
          </w:p>
        </w:tc>
      </w:tr>
    </w:tbl>
    <w:p w14:paraId="1C260EAF" w14:textId="7FDE16FE" w:rsidR="007C7241" w:rsidRDefault="007C7241" w:rsidP="00723803">
      <w:pPr>
        <w:ind w:firstLine="0"/>
        <w:rPr>
          <w:noProof/>
        </w:rPr>
      </w:pPr>
    </w:p>
    <w:p w14:paraId="78BF3D2F" w14:textId="627585F7" w:rsidR="001F655C" w:rsidRDefault="00812E33" w:rsidP="00723803">
      <w:pPr>
        <w:ind w:firstLine="0"/>
        <w:rPr>
          <w:noProof/>
        </w:rPr>
      </w:pPr>
      <w:r>
        <w:rPr>
          <w:noProof/>
        </w:rPr>
        <w:t>Sơ đồ phân rã usecase Quản lý thông tin bệnh nhân:</w:t>
      </w:r>
    </w:p>
    <w:p w14:paraId="73BF5EC1" w14:textId="70B0245F" w:rsidR="007C7241" w:rsidRDefault="001F655C" w:rsidP="00723803">
      <w:pPr>
        <w:ind w:firstLine="0"/>
      </w:pPr>
      <w:r>
        <w:rPr>
          <w:noProof/>
        </w:rPr>
        <w:drawing>
          <wp:inline distT="0" distB="0" distL="0" distR="0" wp14:anchorId="3C288621" wp14:editId="2DCD3FD0">
            <wp:extent cx="5365303" cy="2377440"/>
            <wp:effectExtent l="0" t="0" r="698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lank document (1).png"/>
                    <pic:cNvPicPr/>
                  </pic:nvPicPr>
                  <pic:blipFill rotWithShape="1">
                    <a:blip r:embed="rId24">
                      <a:extLst>
                        <a:ext uri="{28A0092B-C50C-407E-A947-70E740481C1C}">
                          <a14:useLocalDpi xmlns:a14="http://schemas.microsoft.com/office/drawing/2010/main" val="0"/>
                        </a:ext>
                      </a:extLst>
                    </a:blip>
                    <a:srcRect l="14274" t="57498" r="5373" b="23479"/>
                    <a:stretch/>
                  </pic:blipFill>
                  <pic:spPr bwMode="auto">
                    <a:xfrm>
                      <a:off x="0" y="0"/>
                      <a:ext cx="5394469" cy="2390364"/>
                    </a:xfrm>
                    <a:prstGeom prst="rect">
                      <a:avLst/>
                    </a:prstGeom>
                    <a:ln>
                      <a:noFill/>
                    </a:ln>
                    <a:extLst>
                      <a:ext uri="{53640926-AAD7-44D8-BBD7-CCE9431645EC}">
                        <a14:shadowObscured xmlns:a14="http://schemas.microsoft.com/office/drawing/2010/main"/>
                      </a:ext>
                    </a:extLst>
                  </pic:spPr>
                </pic:pic>
              </a:graphicData>
            </a:graphic>
          </wp:inline>
        </w:drawing>
      </w:r>
    </w:p>
    <w:p w14:paraId="30705536" w14:textId="07E83639" w:rsidR="001F655C" w:rsidRDefault="001F655C" w:rsidP="00723803">
      <w:pPr>
        <w:ind w:firstLine="0"/>
      </w:pPr>
    </w:p>
    <w:p w14:paraId="7274CDF2" w14:textId="77777777" w:rsidR="001F655C" w:rsidRDefault="001F655C" w:rsidP="00723803">
      <w:pPr>
        <w:ind w:firstLine="0"/>
      </w:pPr>
    </w:p>
    <w:tbl>
      <w:tblPr>
        <w:tblStyle w:val="TableGrid"/>
        <w:tblW w:w="0" w:type="auto"/>
        <w:tblLook w:val="04A0" w:firstRow="1" w:lastRow="0" w:firstColumn="1" w:lastColumn="0" w:noHBand="0" w:noVBand="1"/>
      </w:tblPr>
      <w:tblGrid>
        <w:gridCol w:w="3114"/>
        <w:gridCol w:w="5380"/>
      </w:tblGrid>
      <w:tr w:rsidR="001F655C" w14:paraId="782DE476" w14:textId="77777777" w:rsidTr="001C1A75">
        <w:tc>
          <w:tcPr>
            <w:tcW w:w="3114" w:type="dxa"/>
            <w:shd w:val="clear" w:color="auto" w:fill="8DB3E2" w:themeFill="text2" w:themeFillTint="66"/>
          </w:tcPr>
          <w:p w14:paraId="59415DAE" w14:textId="7E312261" w:rsidR="001F655C" w:rsidRDefault="001F655C" w:rsidP="001C1A75">
            <w:pPr>
              <w:ind w:firstLine="0"/>
            </w:pPr>
            <w:r w:rsidRPr="00CF1986">
              <w:rPr>
                <w:b/>
              </w:rPr>
              <w:t>Mã usecase</w:t>
            </w:r>
            <w:r w:rsidRPr="0087138E">
              <w:rPr>
                <w:b/>
              </w:rPr>
              <w:t>:</w:t>
            </w:r>
            <w:r>
              <w:t xml:space="preserve"> UC_06</w:t>
            </w:r>
          </w:p>
        </w:tc>
        <w:tc>
          <w:tcPr>
            <w:tcW w:w="5380" w:type="dxa"/>
            <w:shd w:val="clear" w:color="auto" w:fill="8DB3E2" w:themeFill="text2" w:themeFillTint="66"/>
          </w:tcPr>
          <w:p w14:paraId="3BB3B4DA" w14:textId="01CB4ED2" w:rsidR="001F655C" w:rsidRPr="001F655C" w:rsidRDefault="001F655C" w:rsidP="001F655C">
            <w:pPr>
              <w:ind w:firstLine="0"/>
            </w:pPr>
            <w:r w:rsidRPr="00CF1986">
              <w:rPr>
                <w:b/>
              </w:rPr>
              <w:t>Tên usecase</w:t>
            </w:r>
            <w:r w:rsidRPr="0087138E">
              <w:rPr>
                <w:b/>
              </w:rPr>
              <w:t>:</w:t>
            </w:r>
            <w:r>
              <w:rPr>
                <w:b/>
              </w:rPr>
              <w:t xml:space="preserve"> </w:t>
            </w:r>
            <w:r>
              <w:t>Tìm kiếm thông tin bệnh nhân</w:t>
            </w:r>
          </w:p>
        </w:tc>
      </w:tr>
      <w:tr w:rsidR="001F655C" w14:paraId="5ADBEEAF" w14:textId="77777777" w:rsidTr="001C1A75">
        <w:tc>
          <w:tcPr>
            <w:tcW w:w="8494" w:type="dxa"/>
            <w:gridSpan w:val="2"/>
          </w:tcPr>
          <w:p w14:paraId="13A277D5" w14:textId="67315892" w:rsidR="001F655C" w:rsidRDefault="001F655C" w:rsidP="001C1A75">
            <w:pPr>
              <w:ind w:firstLine="0"/>
            </w:pPr>
            <w:r w:rsidRPr="004E6BE8">
              <w:rPr>
                <w:b/>
              </w:rPr>
              <w:lastRenderedPageBreak/>
              <w:t>Mô tả</w:t>
            </w:r>
            <w:r w:rsidRPr="0087138E">
              <w:rPr>
                <w:b/>
              </w:rPr>
              <w:t>:</w:t>
            </w:r>
            <w:r>
              <w:t xml:space="preserve"> Bác sĩ, điều dưỡng tìm kiếm được bệnh nhân đã khám được lưu trong hệ thống</w:t>
            </w:r>
          </w:p>
        </w:tc>
      </w:tr>
      <w:tr w:rsidR="001F655C" w14:paraId="0E25466E" w14:textId="77777777" w:rsidTr="001C1A75">
        <w:tc>
          <w:tcPr>
            <w:tcW w:w="8494" w:type="dxa"/>
            <w:gridSpan w:val="2"/>
          </w:tcPr>
          <w:p w14:paraId="42609447" w14:textId="77777777" w:rsidR="001F655C" w:rsidRDefault="001F655C" w:rsidP="001C1A75">
            <w:pPr>
              <w:ind w:firstLine="0"/>
            </w:pPr>
            <w:r w:rsidRPr="004E6BE8">
              <w:rPr>
                <w:b/>
              </w:rPr>
              <w:t>Tác nhân</w:t>
            </w:r>
            <w:r w:rsidRPr="0087138E">
              <w:rPr>
                <w:b/>
              </w:rPr>
              <w:t>:</w:t>
            </w:r>
            <w:r>
              <w:t xml:space="preserve"> Bác sĩ, điều dưỡng</w:t>
            </w:r>
          </w:p>
        </w:tc>
      </w:tr>
      <w:tr w:rsidR="001F655C" w14:paraId="26022813" w14:textId="77777777" w:rsidTr="001C1A75">
        <w:tc>
          <w:tcPr>
            <w:tcW w:w="8494" w:type="dxa"/>
            <w:gridSpan w:val="2"/>
          </w:tcPr>
          <w:p w14:paraId="470BAD3F" w14:textId="77777777" w:rsidR="001F655C" w:rsidRDefault="001F655C" w:rsidP="001C1A75">
            <w:pPr>
              <w:ind w:firstLine="0"/>
            </w:pPr>
            <w:r w:rsidRPr="004E6BE8">
              <w:rPr>
                <w:b/>
              </w:rPr>
              <w:t>Độ ưu tiên</w:t>
            </w:r>
            <w:r w:rsidRPr="0087138E">
              <w:rPr>
                <w:b/>
              </w:rPr>
              <w:t xml:space="preserve">: </w:t>
            </w:r>
            <w:r>
              <w:t>H</w:t>
            </w:r>
          </w:p>
        </w:tc>
      </w:tr>
      <w:tr w:rsidR="001F655C" w14:paraId="079CE993" w14:textId="77777777" w:rsidTr="001C1A75">
        <w:tc>
          <w:tcPr>
            <w:tcW w:w="8494" w:type="dxa"/>
            <w:gridSpan w:val="2"/>
          </w:tcPr>
          <w:p w14:paraId="3BC820BE" w14:textId="075B7817" w:rsidR="001F655C" w:rsidRDefault="001F655C" w:rsidP="001C1A75">
            <w:pPr>
              <w:ind w:firstLine="0"/>
            </w:pPr>
            <w:r w:rsidRPr="004E6BE8">
              <w:rPr>
                <w:b/>
              </w:rPr>
              <w:t xml:space="preserve">Kích </w:t>
            </w:r>
            <w:r w:rsidRPr="0087138E">
              <w:rPr>
                <w:b/>
              </w:rPr>
              <w:t>hoạt:</w:t>
            </w:r>
            <w:r>
              <w:t xml:space="preserve"> Bác sĩ, điều dưỡng muốn tìm kiếm bệnh nhân</w:t>
            </w:r>
          </w:p>
        </w:tc>
      </w:tr>
      <w:tr w:rsidR="001F655C" w14:paraId="092AC8C7" w14:textId="77777777" w:rsidTr="001C1A75">
        <w:tc>
          <w:tcPr>
            <w:tcW w:w="8494" w:type="dxa"/>
            <w:gridSpan w:val="2"/>
          </w:tcPr>
          <w:p w14:paraId="29B969FF" w14:textId="77777777" w:rsidR="001F655C" w:rsidRDefault="001F655C" w:rsidP="001C1A75">
            <w:pPr>
              <w:ind w:firstLine="0"/>
            </w:pPr>
            <w:r>
              <w:rPr>
                <w:b/>
              </w:rPr>
              <w:t xml:space="preserve">Mối quan hệ: </w:t>
            </w:r>
          </w:p>
          <w:p w14:paraId="49241AF3" w14:textId="77777777" w:rsidR="001F655C" w:rsidRPr="00C91C0F" w:rsidRDefault="001F655C" w:rsidP="001C1A75">
            <w:pPr>
              <w:ind w:firstLine="0"/>
            </w:pPr>
            <w:r>
              <w:t>- Extend: Quản lý thông tin bệnh nhân</w:t>
            </w:r>
          </w:p>
        </w:tc>
      </w:tr>
      <w:tr w:rsidR="001F655C" w14:paraId="097FAA7C" w14:textId="77777777" w:rsidTr="001C1A75">
        <w:tc>
          <w:tcPr>
            <w:tcW w:w="8494" w:type="dxa"/>
            <w:gridSpan w:val="2"/>
          </w:tcPr>
          <w:p w14:paraId="49652E5E" w14:textId="77777777" w:rsidR="001F655C" w:rsidRDefault="001F655C" w:rsidP="001C1A75">
            <w:pPr>
              <w:ind w:firstLine="0"/>
              <w:rPr>
                <w:b/>
              </w:rPr>
            </w:pPr>
            <w:r w:rsidRPr="0087138E">
              <w:rPr>
                <w:b/>
              </w:rPr>
              <w:t xml:space="preserve">Điều kiện tiên quyết: </w:t>
            </w:r>
          </w:p>
          <w:p w14:paraId="49B0AF34" w14:textId="77777777" w:rsidR="001F655C" w:rsidRDefault="001F655C" w:rsidP="001C1A75">
            <w:pPr>
              <w:ind w:firstLine="0"/>
            </w:pPr>
            <w:r>
              <w:t>- Bác sĩ, điều dưỡng đang đăng nhập vào hệ thống</w:t>
            </w:r>
          </w:p>
          <w:p w14:paraId="1A3E3CAD" w14:textId="77777777" w:rsidR="001F655C" w:rsidRDefault="001F655C" w:rsidP="001C1A75">
            <w:pPr>
              <w:ind w:firstLine="0"/>
            </w:pPr>
            <w:r>
              <w:t>- Danh sách bệnh nhân đã khám được lưu trong hệ thống</w:t>
            </w:r>
          </w:p>
          <w:p w14:paraId="60AA8A11" w14:textId="77777777" w:rsidR="001F655C" w:rsidRPr="0030409F" w:rsidRDefault="001F655C" w:rsidP="001C1A75">
            <w:pPr>
              <w:ind w:firstLine="0"/>
            </w:pPr>
            <w:r>
              <w:t>- Thiết bị sử dụng để truy cập vào hệ thống đã được kết nối mạng LAN khi thực hiện</w:t>
            </w:r>
          </w:p>
        </w:tc>
      </w:tr>
      <w:tr w:rsidR="001F655C" w14:paraId="605A20F4" w14:textId="77777777" w:rsidTr="001C1A75">
        <w:tc>
          <w:tcPr>
            <w:tcW w:w="8494" w:type="dxa"/>
            <w:gridSpan w:val="2"/>
          </w:tcPr>
          <w:p w14:paraId="01BC17A4" w14:textId="77777777" w:rsidR="001F655C" w:rsidRPr="0030409F" w:rsidRDefault="001F655C" w:rsidP="001C1A75">
            <w:pPr>
              <w:ind w:firstLine="0"/>
              <w:rPr>
                <w:b/>
              </w:rPr>
            </w:pPr>
            <w:r w:rsidRPr="0030409F">
              <w:rPr>
                <w:b/>
              </w:rPr>
              <w:t xml:space="preserve">Điều kiện kết thúc: </w:t>
            </w:r>
          </w:p>
          <w:p w14:paraId="27E391B9" w14:textId="356A546E" w:rsidR="001F655C" w:rsidRDefault="001F655C" w:rsidP="001C1A75">
            <w:pPr>
              <w:ind w:firstLine="0"/>
            </w:pPr>
            <w:r>
              <w:t>- Hệ thống hiển thị được đầy đù thông tin bệnh nhân mà người dùng muốn tìm</w:t>
            </w:r>
          </w:p>
        </w:tc>
      </w:tr>
      <w:tr w:rsidR="001F655C" w14:paraId="6F7C4A1C" w14:textId="77777777" w:rsidTr="001C1A75">
        <w:tc>
          <w:tcPr>
            <w:tcW w:w="8494" w:type="dxa"/>
            <w:gridSpan w:val="2"/>
          </w:tcPr>
          <w:p w14:paraId="7CAF0AB3" w14:textId="77777777" w:rsidR="001F655C" w:rsidRDefault="001F655C" w:rsidP="001C1A75">
            <w:pPr>
              <w:ind w:firstLine="0"/>
              <w:rPr>
                <w:b/>
              </w:rPr>
            </w:pPr>
            <w:r w:rsidRPr="008B0A03">
              <w:rPr>
                <w:b/>
              </w:rPr>
              <w:t>Luồng xử lí chính (Basic Flow):</w:t>
            </w:r>
          </w:p>
          <w:p w14:paraId="623A81F7" w14:textId="77777777" w:rsidR="001F655C" w:rsidRPr="006F164A" w:rsidRDefault="001F655C" w:rsidP="001C1A75">
            <w:pPr>
              <w:ind w:firstLine="0"/>
              <w:rPr>
                <w:b/>
              </w:rPr>
            </w:pPr>
            <w:r>
              <w:t>1. Bác sĩ, điều dưỡng truy cập vào màn hình chức năng của hệ thống sau khi đăng nhập thành công</w:t>
            </w:r>
          </w:p>
          <w:p w14:paraId="7998D431" w14:textId="77777777" w:rsidR="001F655C" w:rsidRDefault="001F655C" w:rsidP="001C1A75">
            <w:pPr>
              <w:ind w:firstLine="0"/>
            </w:pPr>
            <w:r>
              <w:t>2. Bác sĩ, điều dưỡng chọn mục Quản lý thông tin bệnh nhân tại thanh tab ngang</w:t>
            </w:r>
          </w:p>
          <w:p w14:paraId="428CD1AD" w14:textId="77777777" w:rsidR="001F655C" w:rsidRDefault="001F655C" w:rsidP="001C1A75">
            <w:pPr>
              <w:ind w:firstLine="0"/>
            </w:pPr>
            <w:r>
              <w:t>3. Hệ thống hiển thị giao diện Tìm kiếm bệnh nhân</w:t>
            </w:r>
          </w:p>
          <w:p w14:paraId="4C1FAEFF" w14:textId="77777777" w:rsidR="001F655C" w:rsidRDefault="001F655C" w:rsidP="001C1A75">
            <w:pPr>
              <w:ind w:firstLine="0"/>
            </w:pPr>
            <w:r>
              <w:t>4. Bác sĩ, điều dưỡng</w:t>
            </w:r>
            <w:r w:rsidR="00370079">
              <w:t xml:space="preserve"> nhập mã BN hoặc tên bệnh nhân để tìm kiếm thông tin chi tiết của bệnh nhân</w:t>
            </w:r>
          </w:p>
          <w:p w14:paraId="7711587A" w14:textId="0981A34D" w:rsidR="00370079" w:rsidRDefault="00370079" w:rsidP="001C1A75">
            <w:pPr>
              <w:ind w:firstLine="0"/>
            </w:pPr>
            <w:r>
              <w:t>5. Hệ thống trả về các kết quả tìm kiếm thông tin liên quan</w:t>
            </w:r>
          </w:p>
        </w:tc>
      </w:tr>
      <w:tr w:rsidR="001F655C" w14:paraId="7F37F608" w14:textId="77777777" w:rsidTr="001C1A75">
        <w:tc>
          <w:tcPr>
            <w:tcW w:w="8494" w:type="dxa"/>
            <w:gridSpan w:val="2"/>
          </w:tcPr>
          <w:p w14:paraId="07605C0E" w14:textId="77777777" w:rsidR="001F655C" w:rsidRDefault="001F655C" w:rsidP="001C1A75">
            <w:pPr>
              <w:ind w:firstLine="0"/>
              <w:rPr>
                <w:b/>
              </w:rPr>
            </w:pPr>
            <w:r w:rsidRPr="008B0A03">
              <w:rPr>
                <w:b/>
              </w:rPr>
              <w:t>Các hoạt động thay thế trong trường hợp không thành công:</w:t>
            </w:r>
            <w:r>
              <w:rPr>
                <w:b/>
              </w:rPr>
              <w:t xml:space="preserve"> </w:t>
            </w:r>
          </w:p>
          <w:p w14:paraId="60150BA1" w14:textId="77777777" w:rsidR="00370079" w:rsidRDefault="00370079" w:rsidP="001C1A75">
            <w:pPr>
              <w:ind w:firstLine="0"/>
            </w:pPr>
            <w:r>
              <w:t>AF1. Bác sĩ, điều dưỡng nhập sai mã BN khi tìm kiếm</w:t>
            </w:r>
          </w:p>
          <w:p w14:paraId="0E3415E0" w14:textId="4A286555" w:rsidR="00370079" w:rsidRPr="00370079" w:rsidRDefault="00370079" w:rsidP="001C1A75">
            <w:pPr>
              <w:ind w:firstLine="0"/>
            </w:pPr>
            <w:r>
              <w:lastRenderedPageBreak/>
              <w:t>- Hệ thống không trả về bất cứ kết quả tìm kiếm nào</w:t>
            </w:r>
          </w:p>
        </w:tc>
      </w:tr>
    </w:tbl>
    <w:p w14:paraId="387E1BDB" w14:textId="6EB3BD5E" w:rsidR="007C7241" w:rsidRDefault="007C7241" w:rsidP="00723803">
      <w:pPr>
        <w:ind w:firstLine="0"/>
      </w:pPr>
    </w:p>
    <w:p w14:paraId="25D594CD" w14:textId="4EE636D5" w:rsidR="00370079" w:rsidRDefault="00812E33" w:rsidP="00723803">
      <w:pPr>
        <w:ind w:firstLine="0"/>
        <w:rPr>
          <w:noProof/>
        </w:rPr>
      </w:pPr>
      <w:r>
        <w:rPr>
          <w:noProof/>
        </w:rPr>
        <w:t>Sơ đồ phân rã usecase Quản lý hồ sơ bệnh nhân:</w:t>
      </w:r>
    </w:p>
    <w:p w14:paraId="0074A847" w14:textId="51CC4DE8" w:rsidR="001F655C" w:rsidRDefault="00370079" w:rsidP="00723803">
      <w:pPr>
        <w:ind w:firstLine="0"/>
      </w:pPr>
      <w:r>
        <w:rPr>
          <w:noProof/>
        </w:rPr>
        <w:drawing>
          <wp:inline distT="0" distB="0" distL="0" distR="0" wp14:anchorId="2BBDAEA2" wp14:editId="3154B2CA">
            <wp:extent cx="5394960" cy="25773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lank document (1).png"/>
                    <pic:cNvPicPr/>
                  </pic:nvPicPr>
                  <pic:blipFill rotWithShape="1">
                    <a:blip r:embed="rId24">
                      <a:extLst>
                        <a:ext uri="{28A0092B-C50C-407E-A947-70E740481C1C}">
                          <a14:useLocalDpi xmlns:a14="http://schemas.microsoft.com/office/drawing/2010/main" val="0"/>
                        </a:ext>
                      </a:extLst>
                    </a:blip>
                    <a:srcRect l="14274" t="79777" r="6495"/>
                    <a:stretch/>
                  </pic:blipFill>
                  <pic:spPr bwMode="auto">
                    <a:xfrm>
                      <a:off x="0" y="0"/>
                      <a:ext cx="5419950" cy="2589287"/>
                    </a:xfrm>
                    <a:prstGeom prst="rect">
                      <a:avLst/>
                    </a:prstGeom>
                    <a:ln>
                      <a:noFill/>
                    </a:ln>
                    <a:extLst>
                      <a:ext uri="{53640926-AAD7-44D8-BBD7-CCE9431645EC}">
                        <a14:shadowObscured xmlns:a14="http://schemas.microsoft.com/office/drawing/2010/main"/>
                      </a:ext>
                    </a:extLst>
                  </pic:spPr>
                </pic:pic>
              </a:graphicData>
            </a:graphic>
          </wp:inline>
        </w:drawing>
      </w:r>
    </w:p>
    <w:p w14:paraId="507B5A7B" w14:textId="5AEA8704" w:rsidR="001F655C" w:rsidRDefault="001F655C" w:rsidP="00723803">
      <w:pPr>
        <w:ind w:firstLine="0"/>
      </w:pPr>
    </w:p>
    <w:tbl>
      <w:tblPr>
        <w:tblStyle w:val="TableGrid"/>
        <w:tblW w:w="0" w:type="auto"/>
        <w:tblLook w:val="04A0" w:firstRow="1" w:lastRow="0" w:firstColumn="1" w:lastColumn="0" w:noHBand="0" w:noVBand="1"/>
      </w:tblPr>
      <w:tblGrid>
        <w:gridCol w:w="3114"/>
        <w:gridCol w:w="5380"/>
      </w:tblGrid>
      <w:tr w:rsidR="007C7241" w14:paraId="494FB73E" w14:textId="77777777" w:rsidTr="001C1A75">
        <w:tc>
          <w:tcPr>
            <w:tcW w:w="3114" w:type="dxa"/>
            <w:shd w:val="clear" w:color="auto" w:fill="8DB3E2" w:themeFill="text2" w:themeFillTint="66"/>
          </w:tcPr>
          <w:p w14:paraId="137BD4CC" w14:textId="5109AF51" w:rsidR="007C7241" w:rsidRDefault="007C7241" w:rsidP="001C1A75">
            <w:pPr>
              <w:ind w:firstLine="0"/>
            </w:pPr>
            <w:r w:rsidRPr="00CF1986">
              <w:rPr>
                <w:b/>
              </w:rPr>
              <w:t>Mã usecase</w:t>
            </w:r>
            <w:r w:rsidRPr="0087138E">
              <w:rPr>
                <w:b/>
              </w:rPr>
              <w:t>:</w:t>
            </w:r>
            <w:r>
              <w:t xml:space="preserve"> UC_0</w:t>
            </w:r>
            <w:r w:rsidR="001F655C">
              <w:t>7.1</w:t>
            </w:r>
          </w:p>
        </w:tc>
        <w:tc>
          <w:tcPr>
            <w:tcW w:w="5380" w:type="dxa"/>
            <w:shd w:val="clear" w:color="auto" w:fill="8DB3E2" w:themeFill="text2" w:themeFillTint="66"/>
          </w:tcPr>
          <w:p w14:paraId="109F4611" w14:textId="5B9C21E8" w:rsidR="007C7241" w:rsidRPr="001F655C" w:rsidRDefault="007C7241" w:rsidP="001C1A75">
            <w:pPr>
              <w:ind w:firstLine="0"/>
            </w:pPr>
            <w:r w:rsidRPr="00CF1986">
              <w:rPr>
                <w:b/>
              </w:rPr>
              <w:t>Tên usecase</w:t>
            </w:r>
            <w:r w:rsidRPr="0087138E">
              <w:rPr>
                <w:b/>
              </w:rPr>
              <w:t>:</w:t>
            </w:r>
            <w:r w:rsidR="001F655C">
              <w:rPr>
                <w:b/>
              </w:rPr>
              <w:t xml:space="preserve"> </w:t>
            </w:r>
            <w:r w:rsidR="001F655C">
              <w:t>Hiển thị danh sách bệnh nhân</w:t>
            </w:r>
          </w:p>
        </w:tc>
      </w:tr>
      <w:tr w:rsidR="007C7241" w14:paraId="2E662200" w14:textId="77777777" w:rsidTr="001C1A75">
        <w:tc>
          <w:tcPr>
            <w:tcW w:w="8494" w:type="dxa"/>
            <w:gridSpan w:val="2"/>
          </w:tcPr>
          <w:p w14:paraId="1235A0CA" w14:textId="3B1D366E" w:rsidR="007C7241" w:rsidRDefault="007C7241" w:rsidP="001C1A75">
            <w:pPr>
              <w:ind w:firstLine="0"/>
            </w:pPr>
            <w:r w:rsidRPr="004E6BE8">
              <w:rPr>
                <w:b/>
              </w:rPr>
              <w:t>Mô tả</w:t>
            </w:r>
            <w:r w:rsidRPr="0087138E">
              <w:rPr>
                <w:b/>
              </w:rPr>
              <w:t>:</w:t>
            </w:r>
            <w:r>
              <w:t xml:space="preserve"> Bác sĩ, điều dưỡng xem được danh sách bệnh nhân đã khám </w:t>
            </w:r>
          </w:p>
        </w:tc>
      </w:tr>
      <w:tr w:rsidR="007C7241" w14:paraId="0A0AF446" w14:textId="77777777" w:rsidTr="001C1A75">
        <w:tc>
          <w:tcPr>
            <w:tcW w:w="8494" w:type="dxa"/>
            <w:gridSpan w:val="2"/>
          </w:tcPr>
          <w:p w14:paraId="1F3331D1" w14:textId="77777777" w:rsidR="007C7241" w:rsidRDefault="007C7241" w:rsidP="001C1A75">
            <w:pPr>
              <w:ind w:firstLine="0"/>
            </w:pPr>
            <w:r w:rsidRPr="004E6BE8">
              <w:rPr>
                <w:b/>
              </w:rPr>
              <w:t>Tác nhân</w:t>
            </w:r>
            <w:r w:rsidRPr="0087138E">
              <w:rPr>
                <w:b/>
              </w:rPr>
              <w:t>:</w:t>
            </w:r>
            <w:r>
              <w:t xml:space="preserve"> Bác sĩ, điều dưỡng</w:t>
            </w:r>
          </w:p>
        </w:tc>
      </w:tr>
      <w:tr w:rsidR="007C7241" w14:paraId="67D5C153" w14:textId="77777777" w:rsidTr="001C1A75">
        <w:tc>
          <w:tcPr>
            <w:tcW w:w="8494" w:type="dxa"/>
            <w:gridSpan w:val="2"/>
          </w:tcPr>
          <w:p w14:paraId="6149D0A2" w14:textId="77777777" w:rsidR="007C7241" w:rsidRDefault="007C7241" w:rsidP="001C1A75">
            <w:pPr>
              <w:ind w:firstLine="0"/>
            </w:pPr>
            <w:r w:rsidRPr="004E6BE8">
              <w:rPr>
                <w:b/>
              </w:rPr>
              <w:t>Độ ưu tiên</w:t>
            </w:r>
            <w:r w:rsidRPr="0087138E">
              <w:rPr>
                <w:b/>
              </w:rPr>
              <w:t xml:space="preserve">: </w:t>
            </w:r>
            <w:r>
              <w:t>H</w:t>
            </w:r>
          </w:p>
        </w:tc>
      </w:tr>
      <w:tr w:rsidR="007C7241" w14:paraId="0A2DC894" w14:textId="77777777" w:rsidTr="001C1A75">
        <w:tc>
          <w:tcPr>
            <w:tcW w:w="8494" w:type="dxa"/>
            <w:gridSpan w:val="2"/>
          </w:tcPr>
          <w:p w14:paraId="0E666B44" w14:textId="7B154B5A" w:rsidR="007C7241" w:rsidRDefault="007C7241" w:rsidP="001C1A75">
            <w:pPr>
              <w:ind w:firstLine="0"/>
            </w:pPr>
            <w:r w:rsidRPr="004E6BE8">
              <w:rPr>
                <w:b/>
              </w:rPr>
              <w:t xml:space="preserve">Kích </w:t>
            </w:r>
            <w:r w:rsidRPr="0087138E">
              <w:rPr>
                <w:b/>
              </w:rPr>
              <w:t>hoạt:</w:t>
            </w:r>
            <w:r>
              <w:t xml:space="preserve"> Bác sĩ, điều dưỡng muốn xem </w:t>
            </w:r>
            <w:r w:rsidR="001F655C">
              <w:t>danh sách bệnh nhân đã khám được lưu trong hệ thống</w:t>
            </w:r>
          </w:p>
        </w:tc>
      </w:tr>
      <w:tr w:rsidR="007C7241" w14:paraId="3DEE8A19" w14:textId="77777777" w:rsidTr="001C1A75">
        <w:tc>
          <w:tcPr>
            <w:tcW w:w="8494" w:type="dxa"/>
            <w:gridSpan w:val="2"/>
          </w:tcPr>
          <w:p w14:paraId="19748413" w14:textId="77777777" w:rsidR="007C7241" w:rsidRDefault="007C7241" w:rsidP="001C1A75">
            <w:pPr>
              <w:ind w:firstLine="0"/>
            </w:pPr>
            <w:r>
              <w:rPr>
                <w:b/>
              </w:rPr>
              <w:t xml:space="preserve">Mối quan hệ: </w:t>
            </w:r>
          </w:p>
          <w:p w14:paraId="25FB8A1F" w14:textId="653B5227" w:rsidR="007C7241" w:rsidRPr="00C91C0F" w:rsidRDefault="00370079" w:rsidP="001C1A75">
            <w:pPr>
              <w:ind w:firstLine="0"/>
            </w:pPr>
            <w:r>
              <w:t>- Extend: Quản lý hồ sơ</w:t>
            </w:r>
            <w:r w:rsidR="001F655C">
              <w:t xml:space="preserve"> bệnh nhân</w:t>
            </w:r>
          </w:p>
        </w:tc>
      </w:tr>
      <w:tr w:rsidR="007C7241" w14:paraId="3C126E18" w14:textId="77777777" w:rsidTr="001C1A75">
        <w:tc>
          <w:tcPr>
            <w:tcW w:w="8494" w:type="dxa"/>
            <w:gridSpan w:val="2"/>
          </w:tcPr>
          <w:p w14:paraId="0334BBD3" w14:textId="77777777" w:rsidR="007C7241" w:rsidRDefault="007C7241" w:rsidP="001C1A75">
            <w:pPr>
              <w:ind w:firstLine="0"/>
              <w:rPr>
                <w:b/>
              </w:rPr>
            </w:pPr>
            <w:r w:rsidRPr="0087138E">
              <w:rPr>
                <w:b/>
              </w:rPr>
              <w:t xml:space="preserve">Điều kiện tiên quyết: </w:t>
            </w:r>
          </w:p>
          <w:p w14:paraId="19163FDB" w14:textId="77777777" w:rsidR="007C7241" w:rsidRDefault="007C7241" w:rsidP="001C1A75">
            <w:pPr>
              <w:ind w:firstLine="0"/>
            </w:pPr>
            <w:r>
              <w:t>- Bác sĩ, điều dưỡng đang đăng nhập vào hệ thống</w:t>
            </w:r>
          </w:p>
          <w:p w14:paraId="059C82DD" w14:textId="2A4B8375" w:rsidR="007C7241" w:rsidRDefault="007C7241" w:rsidP="001C1A75">
            <w:pPr>
              <w:ind w:firstLine="0"/>
            </w:pPr>
            <w:r>
              <w:t xml:space="preserve">- </w:t>
            </w:r>
            <w:r w:rsidR="001F655C">
              <w:t>Danh sách bệnh nhân đã khám được lưu trong hệ thống</w:t>
            </w:r>
          </w:p>
          <w:p w14:paraId="60551BA5" w14:textId="77777777" w:rsidR="007C7241" w:rsidRPr="0030409F" w:rsidRDefault="007C7241" w:rsidP="001C1A75">
            <w:pPr>
              <w:ind w:firstLine="0"/>
            </w:pPr>
            <w:r>
              <w:lastRenderedPageBreak/>
              <w:t>- Thiết bị sử dụng để truy cập vào hệ thống đã được kết nối mạng LAN khi thực hiện</w:t>
            </w:r>
          </w:p>
        </w:tc>
      </w:tr>
      <w:tr w:rsidR="007C7241" w14:paraId="1C90B820" w14:textId="77777777" w:rsidTr="001C1A75">
        <w:tc>
          <w:tcPr>
            <w:tcW w:w="8494" w:type="dxa"/>
            <w:gridSpan w:val="2"/>
          </w:tcPr>
          <w:p w14:paraId="2A1670CD" w14:textId="77777777" w:rsidR="007C7241" w:rsidRPr="0030409F" w:rsidRDefault="007C7241" w:rsidP="001C1A75">
            <w:pPr>
              <w:ind w:firstLine="0"/>
              <w:rPr>
                <w:b/>
              </w:rPr>
            </w:pPr>
            <w:r w:rsidRPr="0030409F">
              <w:rPr>
                <w:b/>
              </w:rPr>
              <w:lastRenderedPageBreak/>
              <w:t xml:space="preserve">Điều kiện kết thúc: </w:t>
            </w:r>
          </w:p>
          <w:p w14:paraId="39F23965" w14:textId="7D0FCCB6" w:rsidR="007C7241" w:rsidRDefault="007C7241" w:rsidP="001F655C">
            <w:pPr>
              <w:ind w:firstLine="0"/>
            </w:pPr>
            <w:r>
              <w:t xml:space="preserve">- Hệ thống hiển thị đầy đủ danh sách </w:t>
            </w:r>
            <w:r w:rsidR="001F655C">
              <w:t>bệnh nhân đã khám</w:t>
            </w:r>
          </w:p>
        </w:tc>
      </w:tr>
      <w:tr w:rsidR="007C7241" w14:paraId="158D9992" w14:textId="77777777" w:rsidTr="001C1A75">
        <w:tc>
          <w:tcPr>
            <w:tcW w:w="8494" w:type="dxa"/>
            <w:gridSpan w:val="2"/>
          </w:tcPr>
          <w:p w14:paraId="76F474B2" w14:textId="77777777" w:rsidR="007C7241" w:rsidRDefault="007C7241" w:rsidP="001C1A75">
            <w:pPr>
              <w:ind w:firstLine="0"/>
              <w:rPr>
                <w:b/>
              </w:rPr>
            </w:pPr>
            <w:r w:rsidRPr="008B0A03">
              <w:rPr>
                <w:b/>
              </w:rPr>
              <w:t>Luồng xử lí chính (Basic Flow):</w:t>
            </w:r>
          </w:p>
          <w:p w14:paraId="1B2DBF09" w14:textId="77777777" w:rsidR="007C7241" w:rsidRPr="006F164A" w:rsidRDefault="007C7241" w:rsidP="001C1A75">
            <w:pPr>
              <w:ind w:firstLine="0"/>
              <w:rPr>
                <w:b/>
              </w:rPr>
            </w:pPr>
            <w:r>
              <w:t>1. Bác sĩ, điều dưỡng truy cập vào màn hình chức năng của hệ thống sau khi đăng nhập thành công</w:t>
            </w:r>
          </w:p>
          <w:p w14:paraId="4506852D" w14:textId="689D2FB9" w:rsidR="007C7241" w:rsidRDefault="007C7241" w:rsidP="001C1A75">
            <w:pPr>
              <w:ind w:firstLine="0"/>
            </w:pPr>
            <w:r>
              <w:t>2. Bác sĩ, điều dưỡng chọn m</w:t>
            </w:r>
            <w:r w:rsidR="001F655C">
              <w:t xml:space="preserve">ục Quản lý </w:t>
            </w:r>
            <w:r w:rsidR="00370079">
              <w:t>hồ sơ</w:t>
            </w:r>
            <w:r w:rsidR="001F655C">
              <w:t xml:space="preserve"> bệnh nhân tại thanh tab ngang</w:t>
            </w:r>
          </w:p>
          <w:p w14:paraId="262FDF13" w14:textId="68D2D5E7" w:rsidR="007C7241" w:rsidRDefault="007C7241" w:rsidP="001C1A75">
            <w:pPr>
              <w:ind w:firstLine="0"/>
            </w:pPr>
            <w:r>
              <w:t>3. Hệ thống hiển thị đầy đủ</w:t>
            </w:r>
            <w:r w:rsidR="00370079">
              <w:t xml:space="preserve"> danh sách bệnh nhân đã khám</w:t>
            </w:r>
          </w:p>
        </w:tc>
      </w:tr>
      <w:tr w:rsidR="007C7241" w14:paraId="389BFE2A" w14:textId="77777777" w:rsidTr="001C1A75">
        <w:tc>
          <w:tcPr>
            <w:tcW w:w="8494" w:type="dxa"/>
            <w:gridSpan w:val="2"/>
          </w:tcPr>
          <w:p w14:paraId="5E94C030" w14:textId="77777777" w:rsidR="00370079" w:rsidRDefault="007C7241" w:rsidP="001C1A75">
            <w:pPr>
              <w:ind w:firstLine="0"/>
            </w:pPr>
            <w:r w:rsidRPr="008B0A03">
              <w:rPr>
                <w:b/>
              </w:rPr>
              <w:t>Các hoạt động thay thế trong trường hợp không thành công:</w:t>
            </w:r>
            <w:r>
              <w:rPr>
                <w:b/>
              </w:rPr>
              <w:t xml:space="preserve"> </w:t>
            </w:r>
          </w:p>
          <w:p w14:paraId="74493C52" w14:textId="4098D8AF" w:rsidR="00370079" w:rsidRPr="00370079" w:rsidRDefault="00370079" w:rsidP="001C1A75">
            <w:pPr>
              <w:ind w:firstLine="0"/>
            </w:pPr>
            <w:r>
              <w:t xml:space="preserve">AF1. </w:t>
            </w:r>
            <w:r w:rsidR="00757574">
              <w:t>Khi lỗi server xảy ra, hệ thống không hiển thị được danh sách bệnh nhân</w:t>
            </w:r>
          </w:p>
        </w:tc>
      </w:tr>
    </w:tbl>
    <w:p w14:paraId="0CD9DEBE" w14:textId="028D8FF8" w:rsidR="007C7241" w:rsidRDefault="007C7241" w:rsidP="00723803">
      <w:pPr>
        <w:ind w:firstLine="0"/>
      </w:pPr>
    </w:p>
    <w:p w14:paraId="0BD8D9B7" w14:textId="46A3F033" w:rsidR="00757574" w:rsidRDefault="00757574" w:rsidP="00723803">
      <w:pPr>
        <w:ind w:firstLine="0"/>
      </w:pPr>
    </w:p>
    <w:tbl>
      <w:tblPr>
        <w:tblStyle w:val="TableGrid"/>
        <w:tblW w:w="0" w:type="auto"/>
        <w:tblLook w:val="04A0" w:firstRow="1" w:lastRow="0" w:firstColumn="1" w:lastColumn="0" w:noHBand="0" w:noVBand="1"/>
      </w:tblPr>
      <w:tblGrid>
        <w:gridCol w:w="3114"/>
        <w:gridCol w:w="5380"/>
      </w:tblGrid>
      <w:tr w:rsidR="00757574" w14:paraId="29637232" w14:textId="77777777" w:rsidTr="001C1A75">
        <w:tc>
          <w:tcPr>
            <w:tcW w:w="3114" w:type="dxa"/>
            <w:shd w:val="clear" w:color="auto" w:fill="8DB3E2" w:themeFill="text2" w:themeFillTint="66"/>
          </w:tcPr>
          <w:p w14:paraId="4729FD8E" w14:textId="163AE0CE" w:rsidR="00757574" w:rsidRDefault="00757574" w:rsidP="001C1A75">
            <w:pPr>
              <w:ind w:firstLine="0"/>
            </w:pPr>
            <w:r w:rsidRPr="00CF1986">
              <w:rPr>
                <w:b/>
              </w:rPr>
              <w:t>Mã usecase</w:t>
            </w:r>
            <w:r w:rsidRPr="0087138E">
              <w:rPr>
                <w:b/>
              </w:rPr>
              <w:t>:</w:t>
            </w:r>
            <w:r>
              <w:t xml:space="preserve"> UC_07.</w:t>
            </w:r>
            <w:r w:rsidR="00812E33">
              <w:t>2</w:t>
            </w:r>
          </w:p>
        </w:tc>
        <w:tc>
          <w:tcPr>
            <w:tcW w:w="5380" w:type="dxa"/>
            <w:shd w:val="clear" w:color="auto" w:fill="8DB3E2" w:themeFill="text2" w:themeFillTint="66"/>
          </w:tcPr>
          <w:p w14:paraId="30F10542" w14:textId="6A10380E" w:rsidR="00757574" w:rsidRPr="001F655C" w:rsidRDefault="00757574" w:rsidP="001C1A75">
            <w:pPr>
              <w:ind w:firstLine="0"/>
            </w:pPr>
            <w:r w:rsidRPr="00CF1986">
              <w:rPr>
                <w:b/>
              </w:rPr>
              <w:t>Tên usecase</w:t>
            </w:r>
            <w:r w:rsidRPr="0087138E">
              <w:rPr>
                <w:b/>
              </w:rPr>
              <w:t>:</w:t>
            </w:r>
            <w:r>
              <w:rPr>
                <w:b/>
              </w:rPr>
              <w:t xml:space="preserve"> </w:t>
            </w:r>
            <w:r>
              <w:t>Hồ sơ bệnh án chi tiết</w:t>
            </w:r>
          </w:p>
        </w:tc>
      </w:tr>
      <w:tr w:rsidR="00757574" w14:paraId="6B4CF9BC" w14:textId="77777777" w:rsidTr="001C1A75">
        <w:tc>
          <w:tcPr>
            <w:tcW w:w="8494" w:type="dxa"/>
            <w:gridSpan w:val="2"/>
          </w:tcPr>
          <w:p w14:paraId="6720AAFF" w14:textId="606AD8A7" w:rsidR="00757574" w:rsidRDefault="00757574" w:rsidP="001C1A75">
            <w:pPr>
              <w:ind w:firstLine="0"/>
            </w:pPr>
            <w:r w:rsidRPr="004E6BE8">
              <w:rPr>
                <w:b/>
              </w:rPr>
              <w:t>Mô tả</w:t>
            </w:r>
            <w:r w:rsidRPr="0087138E">
              <w:rPr>
                <w:b/>
              </w:rPr>
              <w:t>:</w:t>
            </w:r>
            <w:r>
              <w:t xml:space="preserve"> Bác sĩ, điều dưỡng xem hồ sơ bệnh án chi tiết của bệnh nhân đã đến khám</w:t>
            </w:r>
          </w:p>
        </w:tc>
      </w:tr>
      <w:tr w:rsidR="00757574" w14:paraId="6FB09F85" w14:textId="77777777" w:rsidTr="001C1A75">
        <w:tc>
          <w:tcPr>
            <w:tcW w:w="8494" w:type="dxa"/>
            <w:gridSpan w:val="2"/>
          </w:tcPr>
          <w:p w14:paraId="0315A03B" w14:textId="77777777" w:rsidR="00757574" w:rsidRDefault="00757574" w:rsidP="001C1A75">
            <w:pPr>
              <w:ind w:firstLine="0"/>
            </w:pPr>
            <w:r w:rsidRPr="004E6BE8">
              <w:rPr>
                <w:b/>
              </w:rPr>
              <w:t>Tác nhân</w:t>
            </w:r>
            <w:r w:rsidRPr="0087138E">
              <w:rPr>
                <w:b/>
              </w:rPr>
              <w:t>:</w:t>
            </w:r>
            <w:r>
              <w:t xml:space="preserve"> Bác sĩ, điều dưỡng</w:t>
            </w:r>
          </w:p>
        </w:tc>
      </w:tr>
      <w:tr w:rsidR="00757574" w14:paraId="0CC0FA84" w14:textId="77777777" w:rsidTr="001C1A75">
        <w:tc>
          <w:tcPr>
            <w:tcW w:w="8494" w:type="dxa"/>
            <w:gridSpan w:val="2"/>
          </w:tcPr>
          <w:p w14:paraId="65E491F9" w14:textId="77777777" w:rsidR="00757574" w:rsidRDefault="00757574" w:rsidP="001C1A75">
            <w:pPr>
              <w:ind w:firstLine="0"/>
            </w:pPr>
            <w:r w:rsidRPr="004E6BE8">
              <w:rPr>
                <w:b/>
              </w:rPr>
              <w:t>Độ ưu tiên</w:t>
            </w:r>
            <w:r w:rsidRPr="0087138E">
              <w:rPr>
                <w:b/>
              </w:rPr>
              <w:t xml:space="preserve">: </w:t>
            </w:r>
            <w:r>
              <w:t>H</w:t>
            </w:r>
          </w:p>
        </w:tc>
      </w:tr>
      <w:tr w:rsidR="00757574" w14:paraId="4B2B1C28" w14:textId="77777777" w:rsidTr="001C1A75">
        <w:tc>
          <w:tcPr>
            <w:tcW w:w="8494" w:type="dxa"/>
            <w:gridSpan w:val="2"/>
          </w:tcPr>
          <w:p w14:paraId="6257537F" w14:textId="533368AE" w:rsidR="00757574" w:rsidRDefault="00757574" w:rsidP="001C1A75">
            <w:pPr>
              <w:ind w:firstLine="0"/>
            </w:pPr>
            <w:r w:rsidRPr="004E6BE8">
              <w:rPr>
                <w:b/>
              </w:rPr>
              <w:t xml:space="preserve">Kích </w:t>
            </w:r>
            <w:r w:rsidRPr="0087138E">
              <w:rPr>
                <w:b/>
              </w:rPr>
              <w:t>hoạt:</w:t>
            </w:r>
            <w:r>
              <w:t xml:space="preserve"> Bác sĩ, điều dưỡng muốn xem hồ sơ bệnh án chi tiết</w:t>
            </w:r>
          </w:p>
        </w:tc>
      </w:tr>
      <w:tr w:rsidR="00757574" w14:paraId="5765EC64" w14:textId="77777777" w:rsidTr="001C1A75">
        <w:tc>
          <w:tcPr>
            <w:tcW w:w="8494" w:type="dxa"/>
            <w:gridSpan w:val="2"/>
          </w:tcPr>
          <w:p w14:paraId="4FE40F62" w14:textId="77777777" w:rsidR="00757574" w:rsidRDefault="00757574" w:rsidP="001C1A75">
            <w:pPr>
              <w:ind w:firstLine="0"/>
            </w:pPr>
            <w:r>
              <w:rPr>
                <w:b/>
              </w:rPr>
              <w:t xml:space="preserve">Mối quan hệ: </w:t>
            </w:r>
          </w:p>
          <w:p w14:paraId="7B2F0F2B" w14:textId="77777777" w:rsidR="00757574" w:rsidRPr="00C91C0F" w:rsidRDefault="00757574" w:rsidP="001C1A75">
            <w:pPr>
              <w:ind w:firstLine="0"/>
            </w:pPr>
            <w:r>
              <w:t>- Extend: Quản lý hồ sơ bệnh nhân</w:t>
            </w:r>
          </w:p>
        </w:tc>
      </w:tr>
      <w:tr w:rsidR="00757574" w14:paraId="220AF9D4" w14:textId="77777777" w:rsidTr="001C1A75">
        <w:tc>
          <w:tcPr>
            <w:tcW w:w="8494" w:type="dxa"/>
            <w:gridSpan w:val="2"/>
          </w:tcPr>
          <w:p w14:paraId="7C2A9742" w14:textId="77777777" w:rsidR="00757574" w:rsidRDefault="00757574" w:rsidP="001C1A75">
            <w:pPr>
              <w:ind w:firstLine="0"/>
              <w:rPr>
                <w:b/>
              </w:rPr>
            </w:pPr>
            <w:r w:rsidRPr="0087138E">
              <w:rPr>
                <w:b/>
              </w:rPr>
              <w:t xml:space="preserve">Điều kiện tiên quyết: </w:t>
            </w:r>
          </w:p>
          <w:p w14:paraId="08F9C481" w14:textId="77777777" w:rsidR="00757574" w:rsidRDefault="00757574" w:rsidP="001C1A75">
            <w:pPr>
              <w:ind w:firstLine="0"/>
            </w:pPr>
            <w:r>
              <w:t>- Bác sĩ, điều dưỡng đang đăng nhập vào hệ thống</w:t>
            </w:r>
          </w:p>
          <w:p w14:paraId="70F43059" w14:textId="77777777" w:rsidR="00757574" w:rsidRDefault="00757574" w:rsidP="001C1A75">
            <w:pPr>
              <w:ind w:firstLine="0"/>
            </w:pPr>
            <w:r>
              <w:lastRenderedPageBreak/>
              <w:t>- Danh sách bệnh nhân đã khám được lưu trong hệ thống</w:t>
            </w:r>
          </w:p>
          <w:p w14:paraId="62EFBBF8" w14:textId="77777777" w:rsidR="00757574" w:rsidRPr="0030409F" w:rsidRDefault="00757574" w:rsidP="001C1A75">
            <w:pPr>
              <w:ind w:firstLine="0"/>
            </w:pPr>
            <w:r>
              <w:t>- Thiết bị sử dụng để truy cập vào hệ thống đã được kết nối mạng LAN khi thực hiện</w:t>
            </w:r>
          </w:p>
        </w:tc>
      </w:tr>
      <w:tr w:rsidR="00757574" w14:paraId="2C9884ED" w14:textId="77777777" w:rsidTr="001C1A75">
        <w:tc>
          <w:tcPr>
            <w:tcW w:w="8494" w:type="dxa"/>
            <w:gridSpan w:val="2"/>
          </w:tcPr>
          <w:p w14:paraId="1A1F009A" w14:textId="77777777" w:rsidR="00757574" w:rsidRPr="0030409F" w:rsidRDefault="00757574" w:rsidP="001C1A75">
            <w:pPr>
              <w:ind w:firstLine="0"/>
              <w:rPr>
                <w:b/>
              </w:rPr>
            </w:pPr>
            <w:r w:rsidRPr="0030409F">
              <w:rPr>
                <w:b/>
              </w:rPr>
              <w:lastRenderedPageBreak/>
              <w:t xml:space="preserve">Điều kiện kết thúc: </w:t>
            </w:r>
          </w:p>
          <w:p w14:paraId="3266CB78" w14:textId="547B68C7" w:rsidR="00757574" w:rsidRDefault="00757574" w:rsidP="001C1A75">
            <w:pPr>
              <w:ind w:firstLine="0"/>
            </w:pPr>
            <w:r>
              <w:t xml:space="preserve">- Hệ thống hiển thị đầy đủ hồ sơ bệnh án </w:t>
            </w:r>
          </w:p>
        </w:tc>
      </w:tr>
      <w:tr w:rsidR="00757574" w14:paraId="17ED9DEB" w14:textId="77777777" w:rsidTr="001C1A75">
        <w:tc>
          <w:tcPr>
            <w:tcW w:w="8494" w:type="dxa"/>
            <w:gridSpan w:val="2"/>
          </w:tcPr>
          <w:p w14:paraId="723032C4" w14:textId="77777777" w:rsidR="00757574" w:rsidRDefault="00757574" w:rsidP="001C1A75">
            <w:pPr>
              <w:ind w:firstLine="0"/>
              <w:rPr>
                <w:b/>
              </w:rPr>
            </w:pPr>
            <w:r w:rsidRPr="008B0A03">
              <w:rPr>
                <w:b/>
              </w:rPr>
              <w:t>Luồng xử lí chính (Basic Flow):</w:t>
            </w:r>
          </w:p>
          <w:p w14:paraId="3E186BA9" w14:textId="77777777" w:rsidR="00757574" w:rsidRPr="006F164A" w:rsidRDefault="00757574" w:rsidP="001C1A75">
            <w:pPr>
              <w:ind w:firstLine="0"/>
              <w:rPr>
                <w:b/>
              </w:rPr>
            </w:pPr>
            <w:r>
              <w:t>1. Bác sĩ, điều dưỡng truy cập vào màn hình chức năng của hệ thống sau khi đăng nhập thành công</w:t>
            </w:r>
          </w:p>
          <w:p w14:paraId="49E6FFF2" w14:textId="77777777" w:rsidR="00757574" w:rsidRDefault="00757574" w:rsidP="001C1A75">
            <w:pPr>
              <w:ind w:firstLine="0"/>
            </w:pPr>
            <w:r>
              <w:t>2. Bác sĩ, điều dưỡng chọn mục Quản lý hồ sơ bệnh nhân tại thanh tab ngang</w:t>
            </w:r>
          </w:p>
          <w:p w14:paraId="76744C88" w14:textId="77777777" w:rsidR="00757574" w:rsidRDefault="00757574" w:rsidP="001C1A75">
            <w:pPr>
              <w:ind w:firstLine="0"/>
            </w:pPr>
            <w:r>
              <w:t>3. Hệ thống hiển thị đầy đủ danh sách bệnh nhân đã khám</w:t>
            </w:r>
          </w:p>
          <w:p w14:paraId="6A5FAA42" w14:textId="77777777" w:rsidR="00757574" w:rsidRDefault="00757574" w:rsidP="001C1A75">
            <w:pPr>
              <w:ind w:firstLine="0"/>
            </w:pPr>
            <w:r>
              <w:t>4. Bác sĩ, điều dưỡng nhấp chọn vào tên bệnh nhân để xem hồ sơ chi tiết</w:t>
            </w:r>
          </w:p>
          <w:p w14:paraId="3DF5C0AE" w14:textId="5F6436A4" w:rsidR="00757574" w:rsidRDefault="00757574" w:rsidP="001C1A75">
            <w:pPr>
              <w:ind w:firstLine="0"/>
            </w:pPr>
            <w:r>
              <w:t>5. Hệ thống trả về thông tin hồ sơ bệnh án của bệnh nhân</w:t>
            </w:r>
          </w:p>
        </w:tc>
      </w:tr>
      <w:tr w:rsidR="00757574" w14:paraId="20837BE6" w14:textId="77777777" w:rsidTr="001C1A75">
        <w:tc>
          <w:tcPr>
            <w:tcW w:w="8494" w:type="dxa"/>
            <w:gridSpan w:val="2"/>
          </w:tcPr>
          <w:p w14:paraId="11CFF785" w14:textId="77777777" w:rsidR="00757574" w:rsidRDefault="00757574" w:rsidP="001C1A75">
            <w:pPr>
              <w:ind w:firstLine="0"/>
            </w:pPr>
            <w:r w:rsidRPr="008B0A03">
              <w:rPr>
                <w:b/>
              </w:rPr>
              <w:t>Các hoạt động thay thế trong trường hợp không thành công:</w:t>
            </w:r>
            <w:r>
              <w:rPr>
                <w:b/>
              </w:rPr>
              <w:t xml:space="preserve"> </w:t>
            </w:r>
          </w:p>
          <w:p w14:paraId="7257772A" w14:textId="12A907A5" w:rsidR="00757574" w:rsidRPr="00370079" w:rsidRDefault="00757574" w:rsidP="001C1A75">
            <w:pPr>
              <w:ind w:firstLine="0"/>
            </w:pPr>
            <w:r>
              <w:t>AF1. Khi lỗi server xảy ra, hệ thống không hiển thị được hồ sơ bệnh án</w:t>
            </w:r>
          </w:p>
        </w:tc>
      </w:tr>
    </w:tbl>
    <w:p w14:paraId="1A42AD05" w14:textId="060CFEF9" w:rsidR="00757574" w:rsidRDefault="00757574" w:rsidP="00723803">
      <w:pPr>
        <w:ind w:firstLine="0"/>
      </w:pPr>
    </w:p>
    <w:p w14:paraId="3B9E3900" w14:textId="5A4D92B7" w:rsidR="00812E33" w:rsidRDefault="00812E33" w:rsidP="00723803">
      <w:pPr>
        <w:ind w:firstLine="0"/>
      </w:pPr>
    </w:p>
    <w:p w14:paraId="6D026A8B" w14:textId="3A599A32" w:rsidR="007D5102" w:rsidRDefault="007D5102" w:rsidP="00723803">
      <w:pPr>
        <w:ind w:firstLine="0"/>
      </w:pPr>
    </w:p>
    <w:p w14:paraId="1A7D31F4" w14:textId="379FA1EE" w:rsidR="007D5102" w:rsidRDefault="007D5102" w:rsidP="00723803">
      <w:pPr>
        <w:ind w:firstLine="0"/>
      </w:pPr>
    </w:p>
    <w:p w14:paraId="021401FA" w14:textId="38399B20" w:rsidR="007D5102" w:rsidRDefault="007D5102" w:rsidP="007D5102">
      <w:pPr>
        <w:ind w:firstLine="0"/>
      </w:pPr>
    </w:p>
    <w:p w14:paraId="1500F79D" w14:textId="3C28E6D3" w:rsidR="007D5102" w:rsidRDefault="007D5102" w:rsidP="007D5102">
      <w:pPr>
        <w:ind w:firstLine="0"/>
      </w:pPr>
    </w:p>
    <w:p w14:paraId="082BFEC7" w14:textId="152AB76B" w:rsidR="007D5102" w:rsidRDefault="007D5102" w:rsidP="007D5102">
      <w:pPr>
        <w:ind w:firstLine="0"/>
      </w:pPr>
    </w:p>
    <w:p w14:paraId="22CB2EF5" w14:textId="589ED4E2" w:rsidR="007D5102" w:rsidRDefault="007D5102" w:rsidP="007D5102">
      <w:pPr>
        <w:ind w:firstLine="0"/>
      </w:pPr>
    </w:p>
    <w:p w14:paraId="6059C771" w14:textId="7A2F7F61" w:rsidR="007D5102" w:rsidRDefault="007D5102" w:rsidP="007D5102">
      <w:pPr>
        <w:ind w:firstLine="0"/>
      </w:pPr>
    </w:p>
    <w:p w14:paraId="0B36954B" w14:textId="49C77054" w:rsidR="007D5102" w:rsidRDefault="007D5102" w:rsidP="007D5102">
      <w:pPr>
        <w:ind w:firstLine="0"/>
      </w:pPr>
    </w:p>
    <w:p w14:paraId="032D12B9" w14:textId="36FE1B61" w:rsidR="007D5102" w:rsidRDefault="007D5102" w:rsidP="007D5102">
      <w:pPr>
        <w:pStyle w:val="Heading1"/>
      </w:pPr>
      <w:r>
        <w:lastRenderedPageBreak/>
        <w:t>CHƯƠNG 3: THIẾT KẾ VÀ ĐẶC TẢ GIAO DIỆN</w:t>
      </w:r>
    </w:p>
    <w:p w14:paraId="4D6D1B99" w14:textId="0A5C917E" w:rsidR="007D5102" w:rsidRDefault="007D5102" w:rsidP="007D5102">
      <w:pPr>
        <w:ind w:firstLine="0"/>
      </w:pPr>
      <w:r>
        <w:t>3.1. Yêu cầu về giao diện</w:t>
      </w:r>
    </w:p>
    <w:p w14:paraId="1C46574E" w14:textId="77777777" w:rsidR="007D5102" w:rsidRDefault="007D5102" w:rsidP="007D5102">
      <w:pPr>
        <w:ind w:firstLine="0"/>
      </w:pPr>
    </w:p>
    <w:p w14:paraId="69666ADD" w14:textId="18642052" w:rsidR="007D5102" w:rsidRDefault="00C40B81" w:rsidP="00723803">
      <w:pPr>
        <w:ind w:firstLine="0"/>
      </w:pPr>
      <w:r>
        <w:t>3.2. Thiết kế mockup giao diện phần mềm</w:t>
      </w:r>
    </w:p>
    <w:p w14:paraId="27F90CC6" w14:textId="396AA40B" w:rsidR="00E4654C" w:rsidRDefault="00E4654C" w:rsidP="00723803">
      <w:pPr>
        <w:ind w:firstLine="0"/>
      </w:pPr>
    </w:p>
    <w:p w14:paraId="4B240B71" w14:textId="6E6F9A76" w:rsidR="00E4654C" w:rsidRDefault="00E4654C" w:rsidP="00723803">
      <w:pPr>
        <w:ind w:firstLine="0"/>
      </w:pPr>
    </w:p>
    <w:p w14:paraId="4A8594DB" w14:textId="09A01628" w:rsidR="00E4654C" w:rsidRDefault="00E4654C" w:rsidP="00723803">
      <w:pPr>
        <w:ind w:firstLine="0"/>
      </w:pPr>
      <w:r w:rsidRPr="00E4654C">
        <w:rPr>
          <w:noProof/>
        </w:rPr>
        <w:drawing>
          <wp:inline distT="0" distB="0" distL="0" distR="0" wp14:anchorId="5D7EB999" wp14:editId="6F3E7D8F">
            <wp:extent cx="5400040" cy="38265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3826510"/>
                    </a:xfrm>
                    <a:prstGeom prst="rect">
                      <a:avLst/>
                    </a:prstGeom>
                  </pic:spPr>
                </pic:pic>
              </a:graphicData>
            </a:graphic>
          </wp:inline>
        </w:drawing>
      </w:r>
    </w:p>
    <w:p w14:paraId="7560A37D" w14:textId="32B48A01" w:rsidR="007D5102" w:rsidRDefault="007D5102" w:rsidP="00723803">
      <w:pPr>
        <w:ind w:firstLine="0"/>
      </w:pPr>
    </w:p>
    <w:p w14:paraId="531F0DD2" w14:textId="17C7998C" w:rsidR="007D5102" w:rsidRDefault="00E4654C" w:rsidP="00723803">
      <w:pPr>
        <w:ind w:firstLine="0"/>
      </w:pPr>
      <w:r w:rsidRPr="00E4654C">
        <w:rPr>
          <w:noProof/>
        </w:rPr>
        <w:lastRenderedPageBreak/>
        <w:drawing>
          <wp:inline distT="0" distB="0" distL="0" distR="0" wp14:anchorId="5F5A5F6E" wp14:editId="25785D49">
            <wp:extent cx="5400040" cy="38449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844925"/>
                    </a:xfrm>
                    <a:prstGeom prst="rect">
                      <a:avLst/>
                    </a:prstGeom>
                  </pic:spPr>
                </pic:pic>
              </a:graphicData>
            </a:graphic>
          </wp:inline>
        </w:drawing>
      </w:r>
    </w:p>
    <w:p w14:paraId="049F7551" w14:textId="447990D4" w:rsidR="007D5102" w:rsidRDefault="007D5102" w:rsidP="00723803">
      <w:pPr>
        <w:ind w:firstLine="0"/>
      </w:pPr>
    </w:p>
    <w:p w14:paraId="06B5DDA0" w14:textId="7E9FFB17" w:rsidR="007D5102" w:rsidRDefault="00E4654C" w:rsidP="00723803">
      <w:pPr>
        <w:ind w:firstLine="0"/>
      </w:pPr>
      <w:r w:rsidRPr="00E4654C">
        <w:rPr>
          <w:noProof/>
        </w:rPr>
        <w:drawing>
          <wp:inline distT="0" distB="0" distL="0" distR="0" wp14:anchorId="5A70ADEB" wp14:editId="6E538D53">
            <wp:extent cx="5400040" cy="3869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869690"/>
                    </a:xfrm>
                    <a:prstGeom prst="rect">
                      <a:avLst/>
                    </a:prstGeom>
                  </pic:spPr>
                </pic:pic>
              </a:graphicData>
            </a:graphic>
          </wp:inline>
        </w:drawing>
      </w:r>
    </w:p>
    <w:p w14:paraId="09A3E347" w14:textId="174CF529" w:rsidR="007D5102" w:rsidRDefault="00E4654C" w:rsidP="00723803">
      <w:pPr>
        <w:ind w:firstLine="0"/>
      </w:pPr>
      <w:r w:rsidRPr="00E4654C">
        <w:rPr>
          <w:noProof/>
        </w:rPr>
        <w:lastRenderedPageBreak/>
        <w:drawing>
          <wp:inline distT="0" distB="0" distL="0" distR="0" wp14:anchorId="475E380F" wp14:editId="7EB8B784">
            <wp:extent cx="5400040" cy="38506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850640"/>
                    </a:xfrm>
                    <a:prstGeom prst="rect">
                      <a:avLst/>
                    </a:prstGeom>
                  </pic:spPr>
                </pic:pic>
              </a:graphicData>
            </a:graphic>
          </wp:inline>
        </w:drawing>
      </w:r>
    </w:p>
    <w:p w14:paraId="7E65F53D" w14:textId="4961A81E" w:rsidR="00E4654C" w:rsidRDefault="00E4654C" w:rsidP="00723803">
      <w:pPr>
        <w:ind w:firstLine="0"/>
      </w:pPr>
      <w:r w:rsidRPr="00E4654C">
        <w:rPr>
          <w:noProof/>
        </w:rPr>
        <w:drawing>
          <wp:inline distT="0" distB="0" distL="0" distR="0" wp14:anchorId="3C31B13C" wp14:editId="728478F5">
            <wp:extent cx="5400040" cy="38373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837305"/>
                    </a:xfrm>
                    <a:prstGeom prst="rect">
                      <a:avLst/>
                    </a:prstGeom>
                  </pic:spPr>
                </pic:pic>
              </a:graphicData>
            </a:graphic>
          </wp:inline>
        </w:drawing>
      </w:r>
    </w:p>
    <w:p w14:paraId="427B5353" w14:textId="23255E3B" w:rsidR="00E4654C" w:rsidRDefault="00E4654C" w:rsidP="00723803">
      <w:pPr>
        <w:ind w:firstLine="0"/>
      </w:pPr>
    </w:p>
    <w:p w14:paraId="6B9CB747" w14:textId="60A39856" w:rsidR="00C40B81" w:rsidRDefault="00C40B81" w:rsidP="00723803">
      <w:pPr>
        <w:ind w:firstLine="0"/>
      </w:pPr>
      <w:r w:rsidRPr="00C40B81">
        <w:lastRenderedPageBreak/>
        <w:drawing>
          <wp:inline distT="0" distB="0" distL="0" distR="0" wp14:anchorId="7F17FBAC" wp14:editId="4F75B43F">
            <wp:extent cx="5400040" cy="3848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848100"/>
                    </a:xfrm>
                    <a:prstGeom prst="rect">
                      <a:avLst/>
                    </a:prstGeom>
                  </pic:spPr>
                </pic:pic>
              </a:graphicData>
            </a:graphic>
          </wp:inline>
        </w:drawing>
      </w:r>
    </w:p>
    <w:p w14:paraId="3FAB0F5D" w14:textId="77777777" w:rsidR="00C40B81" w:rsidRDefault="00C40B81" w:rsidP="00723803">
      <w:pPr>
        <w:ind w:firstLine="0"/>
      </w:pPr>
    </w:p>
    <w:p w14:paraId="1618A872" w14:textId="36A57A72" w:rsidR="00E4654C" w:rsidRDefault="00C40B81" w:rsidP="00723803">
      <w:pPr>
        <w:ind w:firstLine="0"/>
      </w:pPr>
      <w:r w:rsidRPr="00C40B81">
        <w:drawing>
          <wp:inline distT="0" distB="0" distL="0" distR="0" wp14:anchorId="0525FBD1" wp14:editId="0A6D2BD9">
            <wp:extent cx="5400040" cy="3852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852545"/>
                    </a:xfrm>
                    <a:prstGeom prst="rect">
                      <a:avLst/>
                    </a:prstGeom>
                  </pic:spPr>
                </pic:pic>
              </a:graphicData>
            </a:graphic>
          </wp:inline>
        </w:drawing>
      </w:r>
    </w:p>
    <w:p w14:paraId="055733C5" w14:textId="26207A12" w:rsidR="00C40B81" w:rsidRDefault="00C40B81" w:rsidP="00723803">
      <w:pPr>
        <w:ind w:firstLine="0"/>
      </w:pPr>
      <w:r w:rsidRPr="00C40B81">
        <w:lastRenderedPageBreak/>
        <w:drawing>
          <wp:inline distT="0" distB="0" distL="0" distR="0" wp14:anchorId="46F7B88A" wp14:editId="4C81098C">
            <wp:extent cx="5400040" cy="3830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830320"/>
                    </a:xfrm>
                    <a:prstGeom prst="rect">
                      <a:avLst/>
                    </a:prstGeom>
                  </pic:spPr>
                </pic:pic>
              </a:graphicData>
            </a:graphic>
          </wp:inline>
        </w:drawing>
      </w:r>
    </w:p>
    <w:p w14:paraId="639D2D08" w14:textId="77777777" w:rsidR="00E4654C" w:rsidRDefault="00E4654C" w:rsidP="00723803">
      <w:pPr>
        <w:ind w:firstLine="0"/>
      </w:pPr>
    </w:p>
    <w:p w14:paraId="3149A95E" w14:textId="19729607" w:rsidR="007D5102" w:rsidRDefault="00C40B81" w:rsidP="00723803">
      <w:pPr>
        <w:ind w:firstLine="0"/>
      </w:pPr>
      <w:r w:rsidRPr="00C40B81">
        <w:drawing>
          <wp:inline distT="0" distB="0" distL="0" distR="0" wp14:anchorId="5BF25B17" wp14:editId="6EF63ED1">
            <wp:extent cx="5400040" cy="38588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858895"/>
                    </a:xfrm>
                    <a:prstGeom prst="rect">
                      <a:avLst/>
                    </a:prstGeom>
                  </pic:spPr>
                </pic:pic>
              </a:graphicData>
            </a:graphic>
          </wp:inline>
        </w:drawing>
      </w:r>
    </w:p>
    <w:p w14:paraId="1B9DC060" w14:textId="04580F42" w:rsidR="007D5102" w:rsidRDefault="00C40B81" w:rsidP="00723803">
      <w:pPr>
        <w:ind w:firstLine="0"/>
      </w:pPr>
      <w:r w:rsidRPr="00C40B81">
        <w:lastRenderedPageBreak/>
        <w:drawing>
          <wp:inline distT="0" distB="0" distL="0" distR="0" wp14:anchorId="63ADA077" wp14:editId="13C51B1F">
            <wp:extent cx="5400040" cy="3854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854450"/>
                    </a:xfrm>
                    <a:prstGeom prst="rect">
                      <a:avLst/>
                    </a:prstGeom>
                  </pic:spPr>
                </pic:pic>
              </a:graphicData>
            </a:graphic>
          </wp:inline>
        </w:drawing>
      </w:r>
    </w:p>
    <w:p w14:paraId="414E1CA9" w14:textId="77777777" w:rsidR="00C40B81" w:rsidRDefault="00C40B81" w:rsidP="00723803">
      <w:pPr>
        <w:ind w:firstLine="0"/>
      </w:pPr>
    </w:p>
    <w:p w14:paraId="411D1EFC" w14:textId="019B0FE0" w:rsidR="007D5102" w:rsidRDefault="00C40B81" w:rsidP="00723803">
      <w:pPr>
        <w:ind w:firstLine="0"/>
      </w:pPr>
      <w:r w:rsidRPr="00C40B81">
        <w:drawing>
          <wp:inline distT="0" distB="0" distL="0" distR="0" wp14:anchorId="34BCA45F" wp14:editId="542A4A41">
            <wp:extent cx="5400040" cy="38417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841750"/>
                    </a:xfrm>
                    <a:prstGeom prst="rect">
                      <a:avLst/>
                    </a:prstGeom>
                  </pic:spPr>
                </pic:pic>
              </a:graphicData>
            </a:graphic>
          </wp:inline>
        </w:drawing>
      </w:r>
    </w:p>
    <w:p w14:paraId="576C5551" w14:textId="0216D81D" w:rsidR="007D5102" w:rsidRDefault="007D5102" w:rsidP="00723803">
      <w:pPr>
        <w:ind w:firstLine="0"/>
      </w:pPr>
    </w:p>
    <w:p w14:paraId="416D74A7" w14:textId="6B680F40" w:rsidR="007D5102" w:rsidRDefault="00C40B81" w:rsidP="00723803">
      <w:pPr>
        <w:ind w:firstLine="0"/>
      </w:pPr>
      <w:r>
        <w:lastRenderedPageBreak/>
        <w:t>3.3. Thiết kế FSD cho phần mềm</w:t>
      </w:r>
    </w:p>
    <w:p w14:paraId="121DF447" w14:textId="77777777" w:rsidR="00C40B81" w:rsidRDefault="00C40B81" w:rsidP="00723803">
      <w:pPr>
        <w:ind w:firstLine="0"/>
      </w:pPr>
    </w:p>
    <w:p w14:paraId="36F22595" w14:textId="59468583" w:rsidR="007D5102" w:rsidRDefault="007D5102" w:rsidP="00723803">
      <w:pPr>
        <w:ind w:firstLine="0"/>
      </w:pPr>
    </w:p>
    <w:p w14:paraId="017CD221" w14:textId="625E5A0F" w:rsidR="007D5102" w:rsidRDefault="007D5102" w:rsidP="00723803">
      <w:pPr>
        <w:ind w:firstLine="0"/>
      </w:pPr>
    </w:p>
    <w:p w14:paraId="58B1D1A8" w14:textId="6BB1AF33" w:rsidR="007D5102" w:rsidRDefault="007D5102" w:rsidP="00723803">
      <w:pPr>
        <w:ind w:firstLine="0"/>
      </w:pPr>
    </w:p>
    <w:p w14:paraId="1A9B17D0" w14:textId="648B6259" w:rsidR="007D5102" w:rsidRDefault="007D5102" w:rsidP="00723803">
      <w:pPr>
        <w:ind w:firstLine="0"/>
      </w:pPr>
    </w:p>
    <w:p w14:paraId="5248EA9D" w14:textId="0A169A3B" w:rsidR="007D5102" w:rsidRDefault="007D5102" w:rsidP="00723803">
      <w:pPr>
        <w:ind w:firstLine="0"/>
      </w:pPr>
    </w:p>
    <w:p w14:paraId="2027896D" w14:textId="113225A6" w:rsidR="007D5102" w:rsidRDefault="007D5102" w:rsidP="00723803">
      <w:pPr>
        <w:ind w:firstLine="0"/>
      </w:pPr>
    </w:p>
    <w:p w14:paraId="4BDAF8B7" w14:textId="6E422E39" w:rsidR="007D5102" w:rsidRDefault="007D5102" w:rsidP="00723803">
      <w:pPr>
        <w:ind w:firstLine="0"/>
      </w:pPr>
    </w:p>
    <w:p w14:paraId="7BF426E8" w14:textId="263A881F" w:rsidR="007D5102" w:rsidRDefault="007D5102" w:rsidP="00723803">
      <w:pPr>
        <w:ind w:firstLine="0"/>
      </w:pPr>
    </w:p>
    <w:p w14:paraId="2E84E4B4" w14:textId="77777777" w:rsidR="007D5102" w:rsidRPr="00723803" w:rsidRDefault="007D5102" w:rsidP="00723803">
      <w:pPr>
        <w:ind w:firstLine="0"/>
      </w:pPr>
    </w:p>
    <w:p w14:paraId="634EDBE5" w14:textId="7964371A" w:rsidR="00156148" w:rsidRDefault="00156148" w:rsidP="00D76DDA">
      <w:pPr>
        <w:pStyle w:val="Heading2"/>
      </w:pPr>
      <w:r>
        <w:t>Mục 3.2</w:t>
      </w:r>
      <w:bookmarkEnd w:id="5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50B57">
      <w:pPr>
        <w:pStyle w:val="Heading1"/>
      </w:pPr>
      <w:bookmarkStart w:id="51" w:name="_Toc109984789"/>
      <w:r w:rsidRPr="00153BDA">
        <w:lastRenderedPageBreak/>
        <w:t>KẾT QUẢ</w:t>
      </w:r>
      <w:bookmarkEnd w:id="51"/>
      <w:r w:rsidRPr="00153BDA">
        <w:t xml:space="preserve"> </w:t>
      </w:r>
    </w:p>
    <w:p w14:paraId="3E59282F" w14:textId="56B09500" w:rsidR="00A24F97" w:rsidRDefault="00A24F97" w:rsidP="00D76DDA">
      <w:pPr>
        <w:pStyle w:val="Heading2"/>
      </w:pPr>
      <w:bookmarkStart w:id="52" w:name="_Toc109984790"/>
      <w:r>
        <w:t>M</w:t>
      </w:r>
      <w:r w:rsidR="00F84111">
        <w:t>ục 4.1…</w:t>
      </w:r>
      <w:bookmarkEnd w:id="52"/>
    </w:p>
    <w:p w14:paraId="1EC3ED44" w14:textId="44FDE9CD" w:rsidR="00F84111" w:rsidRDefault="00F84111" w:rsidP="00D76DDA">
      <w:pPr>
        <w:pStyle w:val="Heading2"/>
      </w:pPr>
      <w:bookmarkStart w:id="53" w:name="_Toc109984791"/>
      <w:r>
        <w:t>Mục 4.2…</w:t>
      </w:r>
      <w:bookmarkEnd w:id="53"/>
    </w:p>
    <w:p w14:paraId="3551D0CC" w14:textId="77777777" w:rsidR="00F84111" w:rsidRPr="00F84111" w:rsidRDefault="00F84111" w:rsidP="00F84111"/>
    <w:p w14:paraId="7D675E60" w14:textId="3FE0A913"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2A4523">
        <w:t xml:space="preserve">Bảng </w:t>
      </w:r>
      <w:r w:rsidR="002A4523">
        <w:rPr>
          <w:noProof/>
        </w:rPr>
        <w:t>0</w:t>
      </w:r>
      <w:r w:rsidR="002A4523">
        <w:t>.</w:t>
      </w:r>
      <w:r w:rsidR="002A4523">
        <w:rPr>
          <w:noProof/>
        </w:rPr>
        <w:t>1</w:t>
      </w:r>
      <w:r w:rsidR="00156148">
        <w:fldChar w:fldCharType="end"/>
      </w:r>
      <w:r w:rsidR="000B2393">
        <w:t>)</w:t>
      </w:r>
      <w:r w:rsidR="00143DA1">
        <w:t>.</w:t>
      </w:r>
    </w:p>
    <w:p w14:paraId="019C77C6" w14:textId="514D9312" w:rsidR="00B752DA" w:rsidRPr="008367A0" w:rsidRDefault="00B752DA" w:rsidP="00B752DA">
      <w:pPr>
        <w:pStyle w:val="Caption"/>
        <w:jc w:val="left"/>
      </w:pPr>
      <w:bookmarkStart w:id="54" w:name="_Ref53916001"/>
      <w:bookmarkStart w:id="55" w:name="_Toc74235471"/>
      <w:r>
        <w:t xml:space="preserve">Bảng </w:t>
      </w:r>
      <w:r w:rsidR="00900B33">
        <w:fldChar w:fldCharType="begin"/>
      </w:r>
      <w:r w:rsidR="00900B33">
        <w:instrText xml:space="preserve"> STYLEREF 1 \s </w:instrText>
      </w:r>
      <w:r w:rsidR="00900B33">
        <w:fldChar w:fldCharType="separate"/>
      </w:r>
      <w:r w:rsidR="002A4523">
        <w:rPr>
          <w:noProof/>
        </w:rPr>
        <w:t>0</w:t>
      </w:r>
      <w:r w:rsidR="00900B33">
        <w:rPr>
          <w:noProof/>
        </w:rPr>
        <w:fldChar w:fldCharType="end"/>
      </w:r>
      <w:r w:rsidR="008C4685">
        <w:t>.</w:t>
      </w:r>
      <w:r w:rsidR="00900B33">
        <w:fldChar w:fldCharType="begin"/>
      </w:r>
      <w:r w:rsidR="00900B33">
        <w:instrText xml:space="preserve"> SEQ Bảng \* ARABIC \s 1 </w:instrText>
      </w:r>
      <w:r w:rsidR="00900B33">
        <w:fldChar w:fldCharType="separate"/>
      </w:r>
      <w:r w:rsidR="002A4523">
        <w:rPr>
          <w:noProof/>
        </w:rPr>
        <w:t>1</w:t>
      </w:r>
      <w:r w:rsidR="00900B33">
        <w:rPr>
          <w:noProof/>
        </w:rPr>
        <w:fldChar w:fldCharType="end"/>
      </w:r>
      <w:bookmarkEnd w:id="54"/>
      <w:r>
        <w:t xml:space="preserve"> Kiến trúc</w:t>
      </w:r>
      <w:bookmarkEnd w:id="5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618D4EBF" w:rsidR="00CF45DC" w:rsidRDefault="00CF45DC" w:rsidP="00CF45DC">
      <w:pPr>
        <w:pStyle w:val="Caption"/>
      </w:pPr>
      <w:bookmarkStart w:id="56" w:name="_Ref53916295"/>
      <w:bookmarkStart w:id="57" w:name="_Toc98336121"/>
      <w:r>
        <w:t xml:space="preserve">Hình </w:t>
      </w:r>
      <w:r w:rsidR="00900B33">
        <w:fldChar w:fldCharType="begin"/>
      </w:r>
      <w:r w:rsidR="00900B33">
        <w:instrText xml:space="preserve"> STYLEREF 1 \s </w:instrText>
      </w:r>
      <w:r w:rsidR="00900B33">
        <w:fldChar w:fldCharType="separate"/>
      </w:r>
      <w:r w:rsidR="002A4523">
        <w:rPr>
          <w:noProof/>
        </w:rPr>
        <w:t>0</w:t>
      </w:r>
      <w:r w:rsidR="00900B33">
        <w:rPr>
          <w:noProof/>
        </w:rPr>
        <w:fldChar w:fldCharType="end"/>
      </w:r>
      <w:r w:rsidR="003B454E">
        <w:t>.</w:t>
      </w:r>
      <w:r w:rsidR="00900B33">
        <w:fldChar w:fldCharType="begin"/>
      </w:r>
      <w:r w:rsidR="00900B33">
        <w:instrText xml:space="preserve"> SEQ Hình \* ARABIC \s 1 </w:instrText>
      </w:r>
      <w:r w:rsidR="00900B33">
        <w:fldChar w:fldCharType="separate"/>
      </w:r>
      <w:r w:rsidR="002A4523">
        <w:rPr>
          <w:noProof/>
        </w:rPr>
        <w:t>1</w:t>
      </w:r>
      <w:r w:rsidR="00900B33">
        <w:rPr>
          <w:noProof/>
        </w:rPr>
        <w:fldChar w:fldCharType="end"/>
      </w:r>
      <w:bookmarkEnd w:id="56"/>
      <w:r>
        <w:t xml:space="preserve"> </w:t>
      </w:r>
      <w:r w:rsidR="00AE2FDD">
        <w:t>Kiến trúc</w:t>
      </w:r>
      <w:r>
        <w:t xml:space="preserve"> của mô hình</w:t>
      </w:r>
      <w:bookmarkEnd w:id="57"/>
    </w:p>
    <w:p w14:paraId="11CD5A37" w14:textId="0237555D" w:rsidR="00231BD1" w:rsidRDefault="00231BD1" w:rsidP="005E4AAF">
      <w:bookmarkStart w:id="58" w:name="_Toc342760222"/>
      <w:bookmarkEnd w:id="2"/>
      <w:bookmarkEnd w:id="3"/>
      <w:bookmarkEnd w:id="4"/>
      <w:bookmarkEnd w:id="5"/>
      <w:r>
        <w:br w:type="page"/>
      </w:r>
    </w:p>
    <w:p w14:paraId="0E0ABA76" w14:textId="77777777" w:rsidR="00A12AF6" w:rsidRPr="00A12AF6" w:rsidRDefault="00196643" w:rsidP="00450B57">
      <w:pPr>
        <w:pStyle w:val="Heading1"/>
      </w:pPr>
      <w:bookmarkStart w:id="59" w:name="_Toc109984792"/>
      <w:r w:rsidRPr="00A12AF6">
        <w:lastRenderedPageBreak/>
        <w:t>KẾT LUẬN VÀ HƯỚNG PHÁT TRIỂN</w:t>
      </w:r>
      <w:bookmarkEnd w:id="59"/>
    </w:p>
    <w:p w14:paraId="4E2C522A" w14:textId="77777777" w:rsidR="00156148" w:rsidRDefault="001012B2" w:rsidP="00CB4E66">
      <w:bookmarkStart w:id="60" w:name="OLE_LINK15"/>
      <w:bookmarkStart w:id="61" w:name="OLE_LINK16"/>
      <w:r>
        <w:t xml:space="preserve">Đề tài đã thực hiện được </w:t>
      </w:r>
      <w:r w:rsidR="00156148">
        <w:t>…</w:t>
      </w:r>
    </w:p>
    <w:bookmarkEnd w:id="60"/>
    <w:bookmarkEnd w:id="6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450B57">
      <w:pPr>
        <w:pStyle w:val="Heading1"/>
      </w:pPr>
      <w:bookmarkStart w:id="62" w:name="_Toc109984793"/>
      <w:r w:rsidRPr="00701F40">
        <w:lastRenderedPageBreak/>
        <w:t>TÀI LIỆU THAM KHẢO</w:t>
      </w:r>
      <w:bookmarkEnd w:id="58"/>
      <w:bookmarkEnd w:id="62"/>
    </w:p>
    <w:p w14:paraId="3C2FC88E" w14:textId="14698607" w:rsidR="00E43E9F" w:rsidRDefault="00280539" w:rsidP="0099224C">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99224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50B57">
      <w:pPr>
        <w:pStyle w:val="Heading1"/>
      </w:pPr>
      <w:bookmarkStart w:id="63" w:name="_Toc109984794"/>
      <w:r w:rsidRPr="00E43E9F">
        <w:lastRenderedPageBreak/>
        <w:t>PHỤ LỤC</w:t>
      </w:r>
      <w:bookmarkEnd w:id="6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E5F8D" w14:textId="77777777" w:rsidR="00900B33" w:rsidRDefault="00900B33" w:rsidP="00352F46">
      <w:r>
        <w:separator/>
      </w:r>
    </w:p>
    <w:p w14:paraId="656457EC" w14:textId="77777777" w:rsidR="00900B33" w:rsidRDefault="00900B33" w:rsidP="00352F46"/>
    <w:p w14:paraId="558DDF4F" w14:textId="77777777" w:rsidR="00900B33" w:rsidRDefault="00900B33" w:rsidP="00C50F39"/>
    <w:p w14:paraId="3EBCCD17" w14:textId="77777777" w:rsidR="00900B33" w:rsidRDefault="00900B33"/>
  </w:endnote>
  <w:endnote w:type="continuationSeparator" w:id="0">
    <w:p w14:paraId="724B72F0" w14:textId="77777777" w:rsidR="00900B33" w:rsidRDefault="00900B33" w:rsidP="00352F46">
      <w:r>
        <w:continuationSeparator/>
      </w:r>
    </w:p>
    <w:p w14:paraId="53856296" w14:textId="77777777" w:rsidR="00900B33" w:rsidRDefault="00900B33" w:rsidP="00352F46"/>
    <w:p w14:paraId="3F240902" w14:textId="77777777" w:rsidR="00900B33" w:rsidRDefault="00900B33" w:rsidP="00C50F39"/>
    <w:p w14:paraId="647A5682" w14:textId="77777777" w:rsidR="00900B33" w:rsidRDefault="00900B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0409F" w:rsidRPr="00871C48" w:rsidRDefault="0030409F">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B559810" w:rsidR="0030409F" w:rsidRDefault="0030409F">
        <w:pPr>
          <w:pStyle w:val="Footer"/>
          <w:jc w:val="right"/>
        </w:pPr>
        <w:r>
          <w:fldChar w:fldCharType="begin"/>
        </w:r>
        <w:r>
          <w:instrText xml:space="preserve"> PAGE   \* MERGEFORMAT </w:instrText>
        </w:r>
        <w:r>
          <w:fldChar w:fldCharType="separate"/>
        </w:r>
        <w:r w:rsidR="00C40B81">
          <w:rPr>
            <w:noProof/>
          </w:rPr>
          <w:t>3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C53D46" w14:textId="77777777" w:rsidR="00900B33" w:rsidRDefault="00900B33" w:rsidP="00352F46">
      <w:r>
        <w:separator/>
      </w:r>
    </w:p>
  </w:footnote>
  <w:footnote w:type="continuationSeparator" w:id="0">
    <w:p w14:paraId="651332AE" w14:textId="77777777" w:rsidR="00900B33" w:rsidRDefault="00900B33" w:rsidP="00352F46">
      <w:r>
        <w:continuationSeparator/>
      </w:r>
    </w:p>
    <w:p w14:paraId="2C8C1A59" w14:textId="77777777" w:rsidR="00900B33" w:rsidRDefault="00900B33" w:rsidP="00352F46"/>
    <w:p w14:paraId="15DB99B5" w14:textId="77777777" w:rsidR="00900B33" w:rsidRDefault="00900B33" w:rsidP="00C50F39"/>
    <w:p w14:paraId="24A47246" w14:textId="77777777" w:rsidR="00900B33" w:rsidRDefault="00900B3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0409F" w:rsidRDefault="00900B3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0409F" w:rsidRDefault="00900B3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0409F" w:rsidRDefault="00900B3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0409F" w:rsidRDefault="00900B3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0409F" w:rsidRDefault="00900B3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E15AC"/>
    <w:multiLevelType w:val="hybridMultilevel"/>
    <w:tmpl w:val="5CA0BCAE"/>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9505A1E"/>
    <w:multiLevelType w:val="hybridMultilevel"/>
    <w:tmpl w:val="9DCAD9A6"/>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9230AADA"/>
    <w:lvl w:ilvl="0" w:tplc="B518D7F6">
      <w:start w:val="1"/>
      <w:numFmt w:val="decimal"/>
      <w:lvlText w:val="%1."/>
      <w:lvlJc w:val="left"/>
      <w:pPr>
        <w:ind w:left="720"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1E95715B"/>
    <w:multiLevelType w:val="hybridMultilevel"/>
    <w:tmpl w:val="F5101080"/>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F44071"/>
    <w:multiLevelType w:val="multilevel"/>
    <w:tmpl w:val="0788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07D30"/>
    <w:multiLevelType w:val="hybridMultilevel"/>
    <w:tmpl w:val="FF7491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B3265A"/>
    <w:multiLevelType w:val="hybridMultilevel"/>
    <w:tmpl w:val="039CDEE8"/>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FE2285B"/>
    <w:multiLevelType w:val="hybridMultilevel"/>
    <w:tmpl w:val="BFACDE04"/>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57172D1"/>
    <w:multiLevelType w:val="hybridMultilevel"/>
    <w:tmpl w:val="1CF2CB56"/>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CF0CAC"/>
    <w:multiLevelType w:val="hybridMultilevel"/>
    <w:tmpl w:val="8D4AF496"/>
    <w:lvl w:ilvl="0" w:tplc="5AB4FF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571"/>
        </w:tabs>
        <w:ind w:left="1571"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73846"/>
    <w:multiLevelType w:val="hybridMultilevel"/>
    <w:tmpl w:val="2B5A7472"/>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A530EC7"/>
    <w:multiLevelType w:val="hybridMultilevel"/>
    <w:tmpl w:val="4F02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3160755"/>
    <w:multiLevelType w:val="hybridMultilevel"/>
    <w:tmpl w:val="0C64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1C97E73"/>
    <w:multiLevelType w:val="hybridMultilevel"/>
    <w:tmpl w:val="E848B0B8"/>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1"/>
  </w:num>
  <w:num w:numId="3">
    <w:abstractNumId w:val="3"/>
  </w:num>
  <w:num w:numId="4">
    <w:abstractNumId w:val="30"/>
  </w:num>
  <w:num w:numId="5">
    <w:abstractNumId w:val="2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1"/>
  </w:num>
  <w:num w:numId="7">
    <w:abstractNumId w:val="13"/>
  </w:num>
  <w:num w:numId="8">
    <w:abstractNumId w:val="11"/>
  </w:num>
  <w:num w:numId="9">
    <w:abstractNumId w:val="5"/>
  </w:num>
  <w:num w:numId="10">
    <w:abstractNumId w:val="21"/>
  </w:num>
  <w:num w:numId="11">
    <w:abstractNumId w:val="27"/>
  </w:num>
  <w:num w:numId="12">
    <w:abstractNumId w:val="29"/>
  </w:num>
  <w:num w:numId="13">
    <w:abstractNumId w:val="20"/>
  </w:num>
  <w:num w:numId="14">
    <w:abstractNumId w:val="6"/>
  </w:num>
  <w:num w:numId="15">
    <w:abstractNumId w:val="25"/>
  </w:num>
  <w:num w:numId="16">
    <w:abstractNumId w:val="18"/>
  </w:num>
  <w:num w:numId="17">
    <w:abstractNumId w:val="2"/>
  </w:num>
  <w:num w:numId="18">
    <w:abstractNumId w:val="23"/>
  </w:num>
  <w:num w:numId="19">
    <w:abstractNumId w:val="15"/>
  </w:num>
  <w:num w:numId="20">
    <w:abstractNumId w:val="24"/>
  </w:num>
  <w:num w:numId="21">
    <w:abstractNumId w:val="28"/>
  </w:num>
  <w:num w:numId="22">
    <w:abstractNumId w:val="19"/>
  </w:num>
  <w:num w:numId="23">
    <w:abstractNumId w:val="22"/>
  </w:num>
  <w:num w:numId="24">
    <w:abstractNumId w:val="7"/>
  </w:num>
  <w:num w:numId="25">
    <w:abstractNumId w:val="4"/>
  </w:num>
  <w:num w:numId="26">
    <w:abstractNumId w:val="8"/>
  </w:num>
  <w:num w:numId="27">
    <w:abstractNumId w:val="0"/>
  </w:num>
  <w:num w:numId="28">
    <w:abstractNumId w:val="16"/>
  </w:num>
  <w:num w:numId="29">
    <w:abstractNumId w:val="10"/>
  </w:num>
  <w:num w:numId="30">
    <w:abstractNumId w:val="26"/>
  </w:num>
  <w:num w:numId="31">
    <w:abstractNumId w:val="12"/>
  </w:num>
  <w:num w:numId="32">
    <w:abstractNumId w:val="14"/>
  </w:num>
  <w:num w:numId="33">
    <w:abstractNumId w:val="9"/>
  </w:num>
  <w:num w:numId="34">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529"/>
    <w:rsid w:val="00015DEA"/>
    <w:rsid w:val="00015F77"/>
    <w:rsid w:val="000169DF"/>
    <w:rsid w:val="00016D35"/>
    <w:rsid w:val="000172C8"/>
    <w:rsid w:val="00017493"/>
    <w:rsid w:val="00017664"/>
    <w:rsid w:val="000176C2"/>
    <w:rsid w:val="00017A20"/>
    <w:rsid w:val="0002011F"/>
    <w:rsid w:val="000207BF"/>
    <w:rsid w:val="000214AD"/>
    <w:rsid w:val="00021A68"/>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517"/>
    <w:rsid w:val="00030BEF"/>
    <w:rsid w:val="00030C1B"/>
    <w:rsid w:val="000318C4"/>
    <w:rsid w:val="00031A7E"/>
    <w:rsid w:val="00032372"/>
    <w:rsid w:val="0003237C"/>
    <w:rsid w:val="00032ACB"/>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356"/>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4EC1"/>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01E"/>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4BB"/>
    <w:rsid w:val="000A56FB"/>
    <w:rsid w:val="000A5EAD"/>
    <w:rsid w:val="000A6197"/>
    <w:rsid w:val="000A6343"/>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ACD"/>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30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974"/>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E1A"/>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3A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655C"/>
    <w:rsid w:val="001F6B57"/>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5F2"/>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1C1"/>
    <w:rsid w:val="0028351C"/>
    <w:rsid w:val="00283757"/>
    <w:rsid w:val="00283892"/>
    <w:rsid w:val="00283DFE"/>
    <w:rsid w:val="00284C91"/>
    <w:rsid w:val="002852F5"/>
    <w:rsid w:val="00285538"/>
    <w:rsid w:val="0028561C"/>
    <w:rsid w:val="00285E09"/>
    <w:rsid w:val="00286C0D"/>
    <w:rsid w:val="0028780E"/>
    <w:rsid w:val="00287C3D"/>
    <w:rsid w:val="00287CEA"/>
    <w:rsid w:val="002900F0"/>
    <w:rsid w:val="00290B41"/>
    <w:rsid w:val="00290F25"/>
    <w:rsid w:val="00290F34"/>
    <w:rsid w:val="00291A62"/>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9784E"/>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B70"/>
    <w:rsid w:val="002D2F7E"/>
    <w:rsid w:val="002D3A04"/>
    <w:rsid w:val="002D4298"/>
    <w:rsid w:val="002D4401"/>
    <w:rsid w:val="002D4FA3"/>
    <w:rsid w:val="002D50CC"/>
    <w:rsid w:val="002D5272"/>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7DF"/>
    <w:rsid w:val="002F7ABA"/>
    <w:rsid w:val="002F7CCD"/>
    <w:rsid w:val="00300076"/>
    <w:rsid w:val="003012B7"/>
    <w:rsid w:val="003018C7"/>
    <w:rsid w:val="00302DDB"/>
    <w:rsid w:val="0030409F"/>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D2A"/>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1ECC"/>
    <w:rsid w:val="0034250C"/>
    <w:rsid w:val="00342556"/>
    <w:rsid w:val="00342CCD"/>
    <w:rsid w:val="00342F3E"/>
    <w:rsid w:val="00343B21"/>
    <w:rsid w:val="00343C27"/>
    <w:rsid w:val="003442E0"/>
    <w:rsid w:val="003443C8"/>
    <w:rsid w:val="00344DEF"/>
    <w:rsid w:val="0034525F"/>
    <w:rsid w:val="003455B4"/>
    <w:rsid w:val="00346F79"/>
    <w:rsid w:val="00346FDC"/>
    <w:rsid w:val="00347946"/>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79"/>
    <w:rsid w:val="003700DF"/>
    <w:rsid w:val="00370444"/>
    <w:rsid w:val="00370D46"/>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93"/>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2A"/>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35F"/>
    <w:rsid w:val="003C5701"/>
    <w:rsid w:val="003C6B83"/>
    <w:rsid w:val="003C6BEA"/>
    <w:rsid w:val="003C6D26"/>
    <w:rsid w:val="003C7FB0"/>
    <w:rsid w:val="003D0721"/>
    <w:rsid w:val="003D0733"/>
    <w:rsid w:val="003D1C36"/>
    <w:rsid w:val="003D2034"/>
    <w:rsid w:val="003D28A5"/>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74"/>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A75"/>
    <w:rsid w:val="00411B5A"/>
    <w:rsid w:val="00411E2A"/>
    <w:rsid w:val="004135DB"/>
    <w:rsid w:val="00414047"/>
    <w:rsid w:val="004142CA"/>
    <w:rsid w:val="00415E46"/>
    <w:rsid w:val="004163E6"/>
    <w:rsid w:val="00416848"/>
    <w:rsid w:val="00416969"/>
    <w:rsid w:val="0041739C"/>
    <w:rsid w:val="004173EA"/>
    <w:rsid w:val="004209A6"/>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1F4"/>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3DA9"/>
    <w:rsid w:val="004A484F"/>
    <w:rsid w:val="004A4AD2"/>
    <w:rsid w:val="004A4BB0"/>
    <w:rsid w:val="004A4C85"/>
    <w:rsid w:val="004A4E0D"/>
    <w:rsid w:val="004A5176"/>
    <w:rsid w:val="004A6A02"/>
    <w:rsid w:val="004A76C8"/>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A9D"/>
    <w:rsid w:val="004C2CD7"/>
    <w:rsid w:val="004C3A2C"/>
    <w:rsid w:val="004C420A"/>
    <w:rsid w:val="004C48BF"/>
    <w:rsid w:val="004C5B7D"/>
    <w:rsid w:val="004C5F2B"/>
    <w:rsid w:val="004C6FE4"/>
    <w:rsid w:val="004D0B26"/>
    <w:rsid w:val="004D16A6"/>
    <w:rsid w:val="004D1E83"/>
    <w:rsid w:val="004D1FE1"/>
    <w:rsid w:val="004D2023"/>
    <w:rsid w:val="004D2F90"/>
    <w:rsid w:val="004D3DCD"/>
    <w:rsid w:val="004D5DF1"/>
    <w:rsid w:val="004D6EF8"/>
    <w:rsid w:val="004D77F6"/>
    <w:rsid w:val="004E044E"/>
    <w:rsid w:val="004E13B1"/>
    <w:rsid w:val="004E1863"/>
    <w:rsid w:val="004E25B9"/>
    <w:rsid w:val="004E32F5"/>
    <w:rsid w:val="004E346C"/>
    <w:rsid w:val="004E34AE"/>
    <w:rsid w:val="004E412E"/>
    <w:rsid w:val="004E42DD"/>
    <w:rsid w:val="004E43D2"/>
    <w:rsid w:val="004E44AF"/>
    <w:rsid w:val="004E5094"/>
    <w:rsid w:val="004E66DC"/>
    <w:rsid w:val="004E6BE8"/>
    <w:rsid w:val="004E6CCA"/>
    <w:rsid w:val="004E739E"/>
    <w:rsid w:val="004E792A"/>
    <w:rsid w:val="004E7EBD"/>
    <w:rsid w:val="004F0D14"/>
    <w:rsid w:val="004F19BE"/>
    <w:rsid w:val="004F23F9"/>
    <w:rsid w:val="004F3834"/>
    <w:rsid w:val="004F3D05"/>
    <w:rsid w:val="004F49A4"/>
    <w:rsid w:val="004F5081"/>
    <w:rsid w:val="004F5316"/>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2FB2"/>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5EF3"/>
    <w:rsid w:val="00527655"/>
    <w:rsid w:val="005279E5"/>
    <w:rsid w:val="00530E81"/>
    <w:rsid w:val="00531DB7"/>
    <w:rsid w:val="00531ECF"/>
    <w:rsid w:val="00532365"/>
    <w:rsid w:val="005324CE"/>
    <w:rsid w:val="00532C02"/>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27D"/>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8E6"/>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CE2"/>
    <w:rsid w:val="00594DB6"/>
    <w:rsid w:val="00595DB0"/>
    <w:rsid w:val="00596333"/>
    <w:rsid w:val="00597C88"/>
    <w:rsid w:val="00597FC7"/>
    <w:rsid w:val="005A07CA"/>
    <w:rsid w:val="005A14C7"/>
    <w:rsid w:val="005A1DCD"/>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1C5"/>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AA2"/>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3F7F"/>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CE5"/>
    <w:rsid w:val="00650D59"/>
    <w:rsid w:val="0065130E"/>
    <w:rsid w:val="0065148C"/>
    <w:rsid w:val="00651BDE"/>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2797"/>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272"/>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9DF"/>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64A"/>
    <w:rsid w:val="006F1C54"/>
    <w:rsid w:val="006F25C2"/>
    <w:rsid w:val="006F27BB"/>
    <w:rsid w:val="006F2B86"/>
    <w:rsid w:val="006F3012"/>
    <w:rsid w:val="006F3392"/>
    <w:rsid w:val="006F3E7A"/>
    <w:rsid w:val="006F5E38"/>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03"/>
    <w:rsid w:val="0072388C"/>
    <w:rsid w:val="00724372"/>
    <w:rsid w:val="007244C6"/>
    <w:rsid w:val="00724CFB"/>
    <w:rsid w:val="0072513D"/>
    <w:rsid w:val="00725305"/>
    <w:rsid w:val="007254AC"/>
    <w:rsid w:val="00725D1A"/>
    <w:rsid w:val="00725F18"/>
    <w:rsid w:val="00726884"/>
    <w:rsid w:val="00726B11"/>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D2B"/>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574"/>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5A39"/>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241"/>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102"/>
    <w:rsid w:val="007D5579"/>
    <w:rsid w:val="007D56D5"/>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2A1"/>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0C0"/>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2E33"/>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85B"/>
    <w:rsid w:val="008660F5"/>
    <w:rsid w:val="0086679E"/>
    <w:rsid w:val="008670EE"/>
    <w:rsid w:val="00867A00"/>
    <w:rsid w:val="008706EA"/>
    <w:rsid w:val="00870721"/>
    <w:rsid w:val="00870D13"/>
    <w:rsid w:val="00871076"/>
    <w:rsid w:val="0087138E"/>
    <w:rsid w:val="0087164A"/>
    <w:rsid w:val="0087172D"/>
    <w:rsid w:val="00871B9E"/>
    <w:rsid w:val="00871C48"/>
    <w:rsid w:val="008721E2"/>
    <w:rsid w:val="00872C2A"/>
    <w:rsid w:val="0087428C"/>
    <w:rsid w:val="0087470D"/>
    <w:rsid w:val="00874A7D"/>
    <w:rsid w:val="00875791"/>
    <w:rsid w:val="00875EF4"/>
    <w:rsid w:val="008769C3"/>
    <w:rsid w:val="00877158"/>
    <w:rsid w:val="008807D9"/>
    <w:rsid w:val="00881314"/>
    <w:rsid w:val="008818F1"/>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A0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17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0B33"/>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4EEB"/>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709"/>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40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2B2"/>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24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75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BB3"/>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0BAA"/>
    <w:rsid w:val="00A513C0"/>
    <w:rsid w:val="00A51C68"/>
    <w:rsid w:val="00A51E13"/>
    <w:rsid w:val="00A5239B"/>
    <w:rsid w:val="00A52962"/>
    <w:rsid w:val="00A54353"/>
    <w:rsid w:val="00A54668"/>
    <w:rsid w:val="00A54B0B"/>
    <w:rsid w:val="00A55410"/>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57D"/>
    <w:rsid w:val="00A92E85"/>
    <w:rsid w:val="00A93007"/>
    <w:rsid w:val="00A935DA"/>
    <w:rsid w:val="00A94214"/>
    <w:rsid w:val="00A94AE8"/>
    <w:rsid w:val="00A94C19"/>
    <w:rsid w:val="00A94EB2"/>
    <w:rsid w:val="00A95A7B"/>
    <w:rsid w:val="00A95AFD"/>
    <w:rsid w:val="00A96205"/>
    <w:rsid w:val="00A97335"/>
    <w:rsid w:val="00A97A63"/>
    <w:rsid w:val="00A97CCA"/>
    <w:rsid w:val="00AA0D48"/>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0A4"/>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898"/>
    <w:rsid w:val="00B114B7"/>
    <w:rsid w:val="00B114C6"/>
    <w:rsid w:val="00B11986"/>
    <w:rsid w:val="00B119F1"/>
    <w:rsid w:val="00B1296A"/>
    <w:rsid w:val="00B12A46"/>
    <w:rsid w:val="00B131BD"/>
    <w:rsid w:val="00B132BF"/>
    <w:rsid w:val="00B138AB"/>
    <w:rsid w:val="00B13A42"/>
    <w:rsid w:val="00B13D01"/>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2F5"/>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4FF"/>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65"/>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2B8"/>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4B8"/>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1B3"/>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0F"/>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4D13"/>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0B81"/>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295E"/>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D9D"/>
    <w:rsid w:val="00C85E03"/>
    <w:rsid w:val="00C86B9D"/>
    <w:rsid w:val="00C872C2"/>
    <w:rsid w:val="00C87680"/>
    <w:rsid w:val="00C90985"/>
    <w:rsid w:val="00C90ACD"/>
    <w:rsid w:val="00C91C0F"/>
    <w:rsid w:val="00C91CB4"/>
    <w:rsid w:val="00C91EAD"/>
    <w:rsid w:val="00C92A00"/>
    <w:rsid w:val="00C92E07"/>
    <w:rsid w:val="00C93534"/>
    <w:rsid w:val="00C955F6"/>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0B"/>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E21"/>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587A"/>
    <w:rsid w:val="00CD7094"/>
    <w:rsid w:val="00CD79E8"/>
    <w:rsid w:val="00CD7ABE"/>
    <w:rsid w:val="00CD7CDE"/>
    <w:rsid w:val="00CE0CDA"/>
    <w:rsid w:val="00CE0FF8"/>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986"/>
    <w:rsid w:val="00CF1E22"/>
    <w:rsid w:val="00CF27D7"/>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AF"/>
    <w:rsid w:val="00D1530D"/>
    <w:rsid w:val="00D1659A"/>
    <w:rsid w:val="00D170A0"/>
    <w:rsid w:val="00D17C10"/>
    <w:rsid w:val="00D206E0"/>
    <w:rsid w:val="00D207AE"/>
    <w:rsid w:val="00D20F55"/>
    <w:rsid w:val="00D21A7C"/>
    <w:rsid w:val="00D21D39"/>
    <w:rsid w:val="00D22425"/>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49BC"/>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6DDA"/>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DD5"/>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9EE"/>
    <w:rsid w:val="00E00052"/>
    <w:rsid w:val="00E00EAA"/>
    <w:rsid w:val="00E0168B"/>
    <w:rsid w:val="00E01888"/>
    <w:rsid w:val="00E01AB4"/>
    <w:rsid w:val="00E02315"/>
    <w:rsid w:val="00E023D8"/>
    <w:rsid w:val="00E024ED"/>
    <w:rsid w:val="00E03404"/>
    <w:rsid w:val="00E03526"/>
    <w:rsid w:val="00E0366F"/>
    <w:rsid w:val="00E03BC4"/>
    <w:rsid w:val="00E03DD8"/>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2A93"/>
    <w:rsid w:val="00E432C9"/>
    <w:rsid w:val="00E43E43"/>
    <w:rsid w:val="00E43E9F"/>
    <w:rsid w:val="00E449EB"/>
    <w:rsid w:val="00E4537E"/>
    <w:rsid w:val="00E45CCA"/>
    <w:rsid w:val="00E45F3E"/>
    <w:rsid w:val="00E4654C"/>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0DA"/>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183"/>
    <w:rsid w:val="00EC6748"/>
    <w:rsid w:val="00ED061A"/>
    <w:rsid w:val="00ED0A76"/>
    <w:rsid w:val="00ED140A"/>
    <w:rsid w:val="00ED1A9F"/>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40E"/>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1EA7"/>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DA1"/>
    <w:rsid w:val="00FA08E7"/>
    <w:rsid w:val="00FA09A2"/>
    <w:rsid w:val="00FA0AC4"/>
    <w:rsid w:val="00FA0B25"/>
    <w:rsid w:val="00FA0B97"/>
    <w:rsid w:val="00FA1FAE"/>
    <w:rsid w:val="00FA287A"/>
    <w:rsid w:val="00FA420C"/>
    <w:rsid w:val="00FA4233"/>
    <w:rsid w:val="00FA4561"/>
    <w:rsid w:val="00FA4D4E"/>
    <w:rsid w:val="00FA5014"/>
    <w:rsid w:val="00FA559C"/>
    <w:rsid w:val="00FA5694"/>
    <w:rsid w:val="00FA64D9"/>
    <w:rsid w:val="00FA7C8E"/>
    <w:rsid w:val="00FB01CB"/>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889"/>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1CAF"/>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F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50B57"/>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D76DDA"/>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D76DDA"/>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50B57"/>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7085235">
      <w:bodyDiv w:val="1"/>
      <w:marLeft w:val="0"/>
      <w:marRight w:val="0"/>
      <w:marTop w:val="0"/>
      <w:marBottom w:val="0"/>
      <w:divBdr>
        <w:top w:val="none" w:sz="0" w:space="0" w:color="auto"/>
        <w:left w:val="none" w:sz="0" w:space="0" w:color="auto"/>
        <w:bottom w:val="none" w:sz="0" w:space="0" w:color="auto"/>
        <w:right w:val="none" w:sz="0" w:space="0" w:color="auto"/>
      </w:divBdr>
      <w:divsChild>
        <w:div w:id="496575294">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090195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018399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83359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8860827">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08151215">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jpe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3759DBD-90DD-429C-83AC-7CD27D2AD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7</TotalTime>
  <Pages>1</Pages>
  <Words>6446</Words>
  <Characters>3674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310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amcuong</cp:lastModifiedBy>
  <cp:revision>50</cp:revision>
  <cp:lastPrinted>2021-06-02T14:00:00Z</cp:lastPrinted>
  <dcterms:created xsi:type="dcterms:W3CDTF">2022-06-30T16:14:00Z</dcterms:created>
  <dcterms:modified xsi:type="dcterms:W3CDTF">2022-08-05T16:29:00Z</dcterms:modified>
</cp:coreProperties>
</file>